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lk524781715"/>
    <w:bookmarkEnd w:id="0"/>
    <w:p w14:paraId="4ED5FC27" w14:textId="51CDB0B1" w:rsidR="00FF00DF" w:rsidRPr="00A96D63" w:rsidRDefault="009B4EF6" w:rsidP="00A96D63">
      <w:pPr>
        <w:rPr>
          <w:b/>
          <w:bCs/>
          <w:sz w:val="28"/>
          <w:szCs w:val="28"/>
        </w:rPr>
      </w:pPr>
      <w:r w:rsidRPr="00A96D63">
        <w:rPr>
          <w:noProof/>
          <w:lang w:eastAsia="zh-CN" w:bidi="ar-SA"/>
        </w:rPr>
        <mc:AlternateContent>
          <mc:Choice Requires="wps">
            <w:drawing>
              <wp:anchor distT="4294967293" distB="4294967293" distL="114300" distR="114300" simplePos="0" relativeHeight="251651584" behindDoc="0" locked="0" layoutInCell="1" allowOverlap="1" wp14:anchorId="570FF76A" wp14:editId="1C99690A">
                <wp:simplePos x="0" y="0"/>
                <wp:positionH relativeFrom="column">
                  <wp:posOffset>-635</wp:posOffset>
                </wp:positionH>
                <wp:positionV relativeFrom="paragraph">
                  <wp:posOffset>7933</wp:posOffset>
                </wp:positionV>
                <wp:extent cx="4675505" cy="0"/>
                <wp:effectExtent l="0" t="0" r="0" b="0"/>
                <wp:wrapNone/>
                <wp:docPr id="2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67550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515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05pt,.6pt" to="368.1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" strokecolor="windowText" strokeweight="1.5pt">
                <v:stroke joinstyle="miter"/>
                <o:lock v:ext="edit" shapetype="f"/>
              </v:line>
            </w:pict>
          </mc:Fallback>
        </mc:AlternateContent>
      </w:r>
      <w:bookmarkStart w:id="1" w:name="_Hlk524781873"/>
      <w:bookmarkStart w:id="2" w:name="_Hlk522101215"/>
      <w:r w:rsidR="00D900BC" w:rsidRPr="00A96D63">
        <w:rPr>
          <w:b/>
          <w:bCs/>
          <w:noProof/>
          <w:sz w:val="28"/>
          <w:szCs w:val="28"/>
        </w:rPr>
        <w:t>Effect</w:t>
      </w:r>
      <w:r w:rsidR="009C4B5B" w:rsidRPr="00A96D63">
        <w:rPr>
          <w:b/>
          <w:bCs/>
          <w:noProof/>
          <w:sz w:val="28"/>
          <w:szCs w:val="28"/>
        </w:rPr>
        <w:t>s</w:t>
      </w:r>
      <w:r w:rsidR="00D900BC" w:rsidRPr="00A96D63">
        <w:rPr>
          <w:b/>
          <w:bCs/>
          <w:noProof/>
          <w:sz w:val="28"/>
          <w:szCs w:val="28"/>
        </w:rPr>
        <w:t xml:space="preserve"> of </w:t>
      </w:r>
      <w:bookmarkStart w:id="3" w:name="_Hlk17323412"/>
      <w:bookmarkStart w:id="4" w:name="_Hlk17929194"/>
      <w:bookmarkStart w:id="5" w:name="_Hlk526852145"/>
      <w:r w:rsidR="00A82324" w:rsidRPr="00A96D63">
        <w:rPr>
          <w:b/>
          <w:bCs/>
          <w:noProof/>
          <w:sz w:val="28"/>
          <w:szCs w:val="28"/>
        </w:rPr>
        <w:t>6</w:t>
      </w:r>
      <w:r w:rsidR="00A82324" w:rsidRPr="00A96D63">
        <w:rPr>
          <w:b/>
          <w:bCs/>
          <w:noProof/>
          <w:sz w:val="28"/>
          <w:szCs w:val="28"/>
          <w:cs/>
        </w:rPr>
        <w:t>-</w:t>
      </w:r>
      <w:r w:rsidR="00A82324" w:rsidRPr="00A96D63">
        <w:rPr>
          <w:b/>
          <w:bCs/>
          <w:noProof/>
          <w:sz w:val="28"/>
          <w:szCs w:val="28"/>
        </w:rPr>
        <w:t xml:space="preserve">benzylaminopurine </w:t>
      </w:r>
      <w:bookmarkEnd w:id="3"/>
      <w:r w:rsidR="00A82324" w:rsidRPr="00A96D63">
        <w:rPr>
          <w:b/>
          <w:bCs/>
          <w:noProof/>
          <w:sz w:val="28"/>
          <w:szCs w:val="28"/>
        </w:rPr>
        <w:t xml:space="preserve">and </w:t>
      </w:r>
      <w:r w:rsidR="00A82324" w:rsidRPr="00A96D63">
        <w:rPr>
          <w:b/>
          <w:bCs/>
          <w:i/>
          <w:iCs/>
          <w:noProof/>
          <w:sz w:val="28"/>
          <w:szCs w:val="28"/>
        </w:rPr>
        <w:t>meta</w:t>
      </w:r>
      <w:r w:rsidR="00A82324" w:rsidRPr="00A96D63">
        <w:rPr>
          <w:b/>
          <w:bCs/>
          <w:noProof/>
          <w:sz w:val="28"/>
          <w:szCs w:val="28"/>
          <w:cs/>
        </w:rPr>
        <w:t>-</w:t>
      </w:r>
      <w:r w:rsidR="00A82324" w:rsidRPr="00A96D63">
        <w:rPr>
          <w:b/>
          <w:bCs/>
          <w:noProof/>
          <w:sz w:val="28"/>
          <w:szCs w:val="28"/>
        </w:rPr>
        <w:t xml:space="preserve">topoline </w:t>
      </w:r>
      <w:bookmarkEnd w:id="4"/>
      <w:r w:rsidR="00772DFB" w:rsidRPr="00A96D63">
        <w:rPr>
          <w:b/>
          <w:bCs/>
          <w:noProof/>
          <w:sz w:val="28"/>
          <w:szCs w:val="28"/>
        </w:rPr>
        <w:t>on</w:t>
      </w:r>
      <w:r w:rsidR="00A94B8A" w:rsidRPr="00A96D63">
        <w:rPr>
          <w:b/>
          <w:bCs/>
          <w:noProof/>
          <w:sz w:val="28"/>
          <w:szCs w:val="28"/>
          <w:cs/>
        </w:rPr>
        <w:t xml:space="preserve"> </w:t>
      </w:r>
      <w:r w:rsidR="00772DFB" w:rsidRPr="00A96D63">
        <w:rPr>
          <w:b/>
          <w:bCs/>
          <w:noProof/>
          <w:sz w:val="28"/>
          <w:szCs w:val="28"/>
        </w:rPr>
        <w:t>micropropagation of</w:t>
      </w:r>
      <w:r w:rsidR="00D900BC" w:rsidRPr="00A96D63">
        <w:rPr>
          <w:b/>
          <w:bCs/>
          <w:noProof/>
          <w:sz w:val="28"/>
          <w:szCs w:val="28"/>
          <w:cs/>
        </w:rPr>
        <w:t xml:space="preserve"> </w:t>
      </w:r>
      <w:bookmarkEnd w:id="1"/>
      <w:bookmarkEnd w:id="5"/>
      <w:r w:rsidRPr="00A96D63">
        <w:rPr>
          <w:b/>
          <w:bCs/>
          <w:i/>
          <w:iCs/>
          <w:noProof/>
          <w:sz w:val="28"/>
          <w:szCs w:val="28"/>
        </w:rPr>
        <w:t>Dendrobium</w:t>
      </w:r>
      <w:r w:rsidR="00A82324" w:rsidRPr="00A96D63">
        <w:rPr>
          <w:b/>
          <w:bCs/>
          <w:i/>
          <w:iCs/>
          <w:noProof/>
          <w:sz w:val="28"/>
          <w:szCs w:val="28"/>
          <w:cs/>
        </w:rPr>
        <w:t xml:space="preserve"> </w:t>
      </w:r>
      <w:r w:rsidRPr="00A96D63">
        <w:rPr>
          <w:b/>
          <w:bCs/>
          <w:i/>
          <w:iCs/>
          <w:noProof/>
          <w:sz w:val="28"/>
          <w:szCs w:val="28"/>
        </w:rPr>
        <w:t xml:space="preserve">chrysanthum </w:t>
      </w:r>
      <w:r w:rsidR="000402AA" w:rsidRPr="00A96D63">
        <w:rPr>
          <w:b/>
          <w:bCs/>
          <w:noProof/>
          <w:sz w:val="28"/>
          <w:szCs w:val="28"/>
        </w:rPr>
        <w:t>Wall</w:t>
      </w:r>
      <w:r w:rsidR="006855E0" w:rsidRPr="00A96D63">
        <w:rPr>
          <w:b/>
          <w:bCs/>
          <w:noProof/>
          <w:sz w:val="28"/>
          <w:szCs w:val="28"/>
          <w:cs/>
        </w:rPr>
        <w:t>.</w:t>
      </w:r>
      <w:r w:rsidR="000402AA" w:rsidRPr="00A96D63">
        <w:rPr>
          <w:b/>
          <w:bCs/>
          <w:noProof/>
          <w:sz w:val="28"/>
          <w:szCs w:val="28"/>
        </w:rPr>
        <w:t xml:space="preserve"> ex. </w:t>
      </w:r>
      <w:r w:rsidRPr="00A96D63">
        <w:rPr>
          <w:b/>
          <w:bCs/>
          <w:noProof/>
          <w:sz w:val="28"/>
          <w:szCs w:val="28"/>
        </w:rPr>
        <w:t>Lindl</w:t>
      </w:r>
      <w:r w:rsidR="00627EA6" w:rsidRPr="00A96D63">
        <w:rPr>
          <w:b/>
          <w:bCs/>
          <w:sz w:val="28"/>
          <w:szCs w:val="28"/>
          <w:cs/>
        </w:rPr>
        <w:t>.</w:t>
      </w:r>
      <w:bookmarkEnd w:id="2"/>
    </w:p>
    <w:p w14:paraId="7F78A137" w14:textId="77777777" w:rsidR="00E224E1" w:rsidRPr="00A96D63" w:rsidRDefault="00E224E1" w:rsidP="00A96D63">
      <w:pPr>
        <w:jc w:val="center"/>
        <w:rPr>
          <w:b/>
          <w:bCs/>
          <w:i/>
          <w:iCs/>
          <w:sz w:val="28"/>
          <w:szCs w:val="28"/>
        </w:rPr>
      </w:pPr>
    </w:p>
    <w:p w14:paraId="18ABC8C9" w14:textId="70476EF5" w:rsidR="008115F0" w:rsidRPr="00A96D63" w:rsidRDefault="009B4EF6" w:rsidP="00A96D63">
      <w:pPr>
        <w:jc w:val="center"/>
        <w:rPr>
          <w:b/>
          <w:bCs/>
          <w:i/>
          <w:iCs/>
          <w:sz w:val="28"/>
          <w:szCs w:val="28"/>
        </w:rPr>
      </w:pPr>
      <w:r w:rsidRPr="00A96D63">
        <w:rPr>
          <w:noProof/>
          <w:lang w:eastAsia="zh-CN" w:bidi="ar-SA"/>
        </w:rPr>
        <mc:AlternateContent>
          <mc:Choice Requires="wps">
            <w:drawing>
              <wp:anchor distT="4294967293" distB="4294967293" distL="114300" distR="114300" simplePos="0" relativeHeight="251652608" behindDoc="0" locked="0" layoutInCell="1" allowOverlap="1" wp14:anchorId="1A9373D4" wp14:editId="445F5EA1">
                <wp:simplePos x="0" y="0"/>
                <wp:positionH relativeFrom="column">
                  <wp:posOffset>0</wp:posOffset>
                </wp:positionH>
                <wp:positionV relativeFrom="paragraph">
                  <wp:posOffset>18414</wp:posOffset>
                </wp:positionV>
                <wp:extent cx="4675505" cy="0"/>
                <wp:effectExtent l="0" t="0" r="0" b="0"/>
                <wp:wrapNone/>
                <wp:docPr id="20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67550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5260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1.45pt" to="368.1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26C0554A" w14:textId="5F5834E0" w:rsidR="007C458D" w:rsidRPr="00A96D63" w:rsidRDefault="007C458D" w:rsidP="00A96D63">
      <w:bookmarkStart w:id="6" w:name="_Hlk522101264"/>
      <w:proofErr w:type="spellStart"/>
      <w:r w:rsidRPr="00A96D63">
        <w:rPr>
          <w:b/>
          <w:bCs/>
        </w:rPr>
        <w:t>Poeaim</w:t>
      </w:r>
      <w:proofErr w:type="spellEnd"/>
      <w:r w:rsidRPr="00A96D63">
        <w:rPr>
          <w:b/>
          <w:bCs/>
        </w:rPr>
        <w:t>, A</w:t>
      </w:r>
      <w:r w:rsidRPr="00A96D63">
        <w:rPr>
          <w:b/>
          <w:bCs/>
          <w:cs/>
        </w:rPr>
        <w:t>.</w:t>
      </w:r>
      <w:r w:rsidRPr="00A96D63">
        <w:rPr>
          <w:b/>
          <w:bCs/>
          <w:vertAlign w:val="superscript"/>
        </w:rPr>
        <w:t>1</w:t>
      </w:r>
      <w:r w:rsidR="00E224E1" w:rsidRPr="00A96D63">
        <w:rPr>
          <w:rStyle w:val="ae"/>
          <w:b/>
          <w:bCs/>
          <w:cs/>
        </w:rPr>
        <w:footnoteReference w:customMarkFollows="1" w:id="1"/>
        <w:sym w:font="Symbol" w:char="F02A"/>
      </w:r>
      <w:r w:rsidR="006611D6" w:rsidRPr="00A96D63">
        <w:rPr>
          <w:b/>
          <w:bCs/>
        </w:rPr>
        <w:t>,</w:t>
      </w:r>
      <w:r w:rsidRPr="00A96D63">
        <w:rPr>
          <w:b/>
          <w:bCs/>
          <w:cs/>
        </w:rPr>
        <w:t xml:space="preserve"> </w:t>
      </w:r>
      <w:proofErr w:type="spellStart"/>
      <w:r w:rsidRPr="00A96D63">
        <w:rPr>
          <w:b/>
          <w:bCs/>
        </w:rPr>
        <w:t>Kunwanlop</w:t>
      </w:r>
      <w:proofErr w:type="spellEnd"/>
      <w:r w:rsidRPr="00A96D63">
        <w:rPr>
          <w:b/>
          <w:bCs/>
        </w:rPr>
        <w:t>, W</w:t>
      </w:r>
      <w:r w:rsidRPr="00A96D63">
        <w:rPr>
          <w:b/>
          <w:bCs/>
          <w:cs/>
        </w:rPr>
        <w:t>.</w:t>
      </w:r>
      <w:r w:rsidRPr="00A96D63">
        <w:rPr>
          <w:b/>
          <w:bCs/>
          <w:vertAlign w:val="superscript"/>
        </w:rPr>
        <w:t>1</w:t>
      </w:r>
      <w:r w:rsidRPr="00A96D63">
        <w:rPr>
          <w:b/>
          <w:bCs/>
        </w:rPr>
        <w:t xml:space="preserve">, </w:t>
      </w:r>
      <w:proofErr w:type="spellStart"/>
      <w:r w:rsidRPr="00A96D63">
        <w:rPr>
          <w:b/>
          <w:bCs/>
        </w:rPr>
        <w:t>Boonmee</w:t>
      </w:r>
      <w:proofErr w:type="spellEnd"/>
      <w:r w:rsidRPr="00A96D63">
        <w:rPr>
          <w:b/>
          <w:bCs/>
        </w:rPr>
        <w:t>, W</w:t>
      </w:r>
      <w:r w:rsidR="00D37DAA" w:rsidRPr="00A96D63">
        <w:rPr>
          <w:b/>
          <w:bCs/>
          <w:lang w:eastAsia="zh-CN"/>
        </w:rPr>
        <w:t>.</w:t>
      </w:r>
      <w:r w:rsidRPr="00A96D63">
        <w:rPr>
          <w:b/>
          <w:bCs/>
          <w:vertAlign w:val="superscript"/>
        </w:rPr>
        <w:t>1</w:t>
      </w:r>
      <w:r w:rsidRPr="00A96D63">
        <w:rPr>
          <w:b/>
          <w:bCs/>
          <w:cs/>
        </w:rPr>
        <w:t xml:space="preserve"> </w:t>
      </w:r>
      <w:bookmarkEnd w:id="6"/>
      <w:r w:rsidRPr="00A96D63">
        <w:rPr>
          <w:b/>
          <w:bCs/>
        </w:rPr>
        <w:t xml:space="preserve">and </w:t>
      </w:r>
      <w:proofErr w:type="spellStart"/>
      <w:r w:rsidRPr="00A96D63">
        <w:rPr>
          <w:b/>
          <w:bCs/>
        </w:rPr>
        <w:t>Laipasu</w:t>
      </w:r>
      <w:proofErr w:type="spellEnd"/>
      <w:r w:rsidRPr="00A96D63">
        <w:rPr>
          <w:b/>
          <w:bCs/>
        </w:rPr>
        <w:t>, P</w:t>
      </w:r>
      <w:r w:rsidRPr="00A96D63">
        <w:rPr>
          <w:b/>
          <w:bCs/>
          <w:cs/>
        </w:rPr>
        <w:t>.</w:t>
      </w:r>
      <w:r w:rsidRPr="00A96D63">
        <w:rPr>
          <w:b/>
          <w:bCs/>
          <w:vertAlign w:val="superscript"/>
        </w:rPr>
        <w:t xml:space="preserve">2 </w:t>
      </w:r>
    </w:p>
    <w:p w14:paraId="3B94B7B9" w14:textId="77777777" w:rsidR="007C458D" w:rsidRPr="00A96D63" w:rsidRDefault="007C458D" w:rsidP="00A96D63">
      <w:pPr>
        <w:rPr>
          <w:vertAlign w:val="superscript"/>
        </w:rPr>
      </w:pPr>
    </w:p>
    <w:p w14:paraId="535904C1" w14:textId="0C6FBC16" w:rsidR="007C458D" w:rsidRPr="00A96D63" w:rsidRDefault="00D37DAA" w:rsidP="00A96D63">
      <w:pPr>
        <w:rPr>
          <w:sz w:val="20"/>
          <w:szCs w:val="20"/>
          <w:lang w:eastAsia="zh-CN"/>
        </w:rPr>
      </w:pPr>
      <w:r w:rsidRPr="00A96D63">
        <w:rPr>
          <w:sz w:val="20"/>
          <w:szCs w:val="20"/>
          <w:vertAlign w:val="superscript"/>
        </w:rPr>
        <w:t>1</w:t>
      </w:r>
      <w:r w:rsidR="007C458D" w:rsidRPr="00A96D63">
        <w:rPr>
          <w:sz w:val="20"/>
          <w:szCs w:val="20"/>
        </w:rPr>
        <w:t>Department of Biology</w:t>
      </w:r>
      <w:r w:rsidRPr="00A96D63">
        <w:rPr>
          <w:sz w:val="20"/>
          <w:szCs w:val="20"/>
          <w:lang w:eastAsia="zh-CN"/>
        </w:rPr>
        <w:t xml:space="preserve">, </w:t>
      </w:r>
      <w:r w:rsidRPr="00A96D63">
        <w:rPr>
          <w:sz w:val="20"/>
          <w:szCs w:val="20"/>
        </w:rPr>
        <w:t xml:space="preserve">Faculty of Science, King </w:t>
      </w:r>
      <w:proofErr w:type="spellStart"/>
      <w:r w:rsidRPr="00A96D63">
        <w:rPr>
          <w:sz w:val="20"/>
          <w:szCs w:val="20"/>
        </w:rPr>
        <w:t>Mongkut</w:t>
      </w:r>
      <w:proofErr w:type="spellEnd"/>
      <w:r w:rsidRPr="00A96D63">
        <w:rPr>
          <w:sz w:val="20"/>
          <w:szCs w:val="20"/>
          <w:cs/>
        </w:rPr>
        <w:t>’</w:t>
      </w:r>
      <w:r w:rsidRPr="00A96D63">
        <w:rPr>
          <w:sz w:val="20"/>
          <w:szCs w:val="20"/>
        </w:rPr>
        <w:t xml:space="preserve">s Institute of Technology </w:t>
      </w:r>
      <w:proofErr w:type="spellStart"/>
      <w:r w:rsidRPr="00A96D63">
        <w:rPr>
          <w:sz w:val="20"/>
          <w:szCs w:val="20"/>
        </w:rPr>
        <w:t>Ladkrabang</w:t>
      </w:r>
      <w:proofErr w:type="spellEnd"/>
      <w:r w:rsidRPr="00A96D63">
        <w:rPr>
          <w:sz w:val="20"/>
          <w:szCs w:val="20"/>
        </w:rPr>
        <w:t xml:space="preserve"> </w:t>
      </w:r>
      <w:r w:rsidRPr="00A96D63">
        <w:rPr>
          <w:sz w:val="20"/>
          <w:szCs w:val="20"/>
          <w:cs/>
        </w:rPr>
        <w:t>(</w:t>
      </w:r>
      <w:r w:rsidRPr="00A96D63">
        <w:rPr>
          <w:sz w:val="20"/>
          <w:szCs w:val="20"/>
        </w:rPr>
        <w:t>KMITL</w:t>
      </w:r>
      <w:r w:rsidRPr="00A96D63">
        <w:rPr>
          <w:sz w:val="20"/>
          <w:szCs w:val="20"/>
          <w:cs/>
        </w:rPr>
        <w:t>)</w:t>
      </w:r>
      <w:r w:rsidRPr="00A96D63">
        <w:rPr>
          <w:sz w:val="20"/>
          <w:szCs w:val="20"/>
        </w:rPr>
        <w:t xml:space="preserve">, </w:t>
      </w:r>
      <w:proofErr w:type="spellStart"/>
      <w:r w:rsidRPr="00A96D63">
        <w:rPr>
          <w:sz w:val="20"/>
          <w:szCs w:val="20"/>
        </w:rPr>
        <w:t>Ladkrabang</w:t>
      </w:r>
      <w:proofErr w:type="spellEnd"/>
      <w:r w:rsidRPr="00A96D63">
        <w:rPr>
          <w:sz w:val="20"/>
          <w:szCs w:val="20"/>
        </w:rPr>
        <w:t>, Bangkok 10520, Thailand</w:t>
      </w:r>
      <w:r w:rsidR="007C458D" w:rsidRPr="00A96D63">
        <w:rPr>
          <w:sz w:val="20"/>
          <w:szCs w:val="20"/>
        </w:rPr>
        <w:t xml:space="preserve">; </w:t>
      </w:r>
      <w:r w:rsidR="007C458D" w:rsidRPr="00A96D63">
        <w:rPr>
          <w:bCs/>
          <w:sz w:val="20"/>
          <w:szCs w:val="20"/>
          <w:vertAlign w:val="superscript"/>
        </w:rPr>
        <w:t>2</w:t>
      </w:r>
      <w:r w:rsidR="007C458D" w:rsidRPr="00A96D63">
        <w:rPr>
          <w:sz w:val="20"/>
          <w:szCs w:val="20"/>
        </w:rPr>
        <w:t xml:space="preserve">Department of Statistics, Faculty of Science, King </w:t>
      </w:r>
      <w:proofErr w:type="spellStart"/>
      <w:r w:rsidR="007C458D" w:rsidRPr="00A96D63">
        <w:rPr>
          <w:sz w:val="20"/>
          <w:szCs w:val="20"/>
        </w:rPr>
        <w:t>Mongkut</w:t>
      </w:r>
      <w:proofErr w:type="spellEnd"/>
      <w:r w:rsidR="007C458D" w:rsidRPr="00A96D63">
        <w:rPr>
          <w:sz w:val="20"/>
          <w:szCs w:val="20"/>
          <w:cs/>
        </w:rPr>
        <w:t>’</w:t>
      </w:r>
      <w:r w:rsidR="007C458D" w:rsidRPr="00A96D63">
        <w:rPr>
          <w:sz w:val="20"/>
          <w:szCs w:val="20"/>
        </w:rPr>
        <w:t xml:space="preserve">s Institute of Technology </w:t>
      </w:r>
      <w:proofErr w:type="spellStart"/>
      <w:r w:rsidR="007C458D" w:rsidRPr="00A96D63">
        <w:rPr>
          <w:sz w:val="20"/>
          <w:szCs w:val="20"/>
        </w:rPr>
        <w:t>Ladkrabang</w:t>
      </w:r>
      <w:proofErr w:type="spellEnd"/>
      <w:r w:rsidR="007C458D" w:rsidRPr="00A96D63">
        <w:rPr>
          <w:sz w:val="20"/>
          <w:szCs w:val="20"/>
        </w:rPr>
        <w:t xml:space="preserve"> </w:t>
      </w:r>
      <w:r w:rsidR="007C458D" w:rsidRPr="00A96D63">
        <w:rPr>
          <w:sz w:val="20"/>
          <w:szCs w:val="20"/>
          <w:cs/>
        </w:rPr>
        <w:t>(</w:t>
      </w:r>
      <w:r w:rsidR="007C458D" w:rsidRPr="00A96D63">
        <w:rPr>
          <w:sz w:val="20"/>
          <w:szCs w:val="20"/>
        </w:rPr>
        <w:t>KMITL</w:t>
      </w:r>
      <w:r w:rsidR="007C458D" w:rsidRPr="00A96D63">
        <w:rPr>
          <w:sz w:val="20"/>
          <w:szCs w:val="20"/>
          <w:cs/>
        </w:rPr>
        <w:t>)</w:t>
      </w:r>
      <w:r w:rsidR="007C458D" w:rsidRPr="00A96D63">
        <w:rPr>
          <w:sz w:val="20"/>
          <w:szCs w:val="20"/>
        </w:rPr>
        <w:t xml:space="preserve">, </w:t>
      </w:r>
      <w:proofErr w:type="spellStart"/>
      <w:r w:rsidR="007C458D" w:rsidRPr="00A96D63">
        <w:rPr>
          <w:sz w:val="20"/>
          <w:szCs w:val="20"/>
        </w:rPr>
        <w:t>Ladkrabang</w:t>
      </w:r>
      <w:proofErr w:type="spellEnd"/>
      <w:r w:rsidR="007C458D" w:rsidRPr="00A96D63">
        <w:rPr>
          <w:sz w:val="20"/>
          <w:szCs w:val="20"/>
        </w:rPr>
        <w:t>, Bangkok 10520, Thailand</w:t>
      </w:r>
      <w:r w:rsidRPr="00A96D63">
        <w:rPr>
          <w:sz w:val="20"/>
          <w:szCs w:val="20"/>
          <w:lang w:eastAsia="zh-CN"/>
        </w:rPr>
        <w:t>.</w:t>
      </w:r>
    </w:p>
    <w:p w14:paraId="19184412" w14:textId="77777777" w:rsidR="007C458D" w:rsidRPr="00A96D63" w:rsidRDefault="007C458D" w:rsidP="00A96D63">
      <w:pPr>
        <w:rPr>
          <w:sz w:val="20"/>
          <w:szCs w:val="20"/>
        </w:rPr>
      </w:pPr>
    </w:p>
    <w:p w14:paraId="52F825DA" w14:textId="4E9C76BE" w:rsidR="007C458D" w:rsidRPr="00A96D63" w:rsidRDefault="007C458D" w:rsidP="00A96D63">
      <w:pPr>
        <w:rPr>
          <w:sz w:val="20"/>
          <w:szCs w:val="20"/>
        </w:rPr>
      </w:pPr>
      <w:proofErr w:type="spellStart"/>
      <w:proofErr w:type="gramStart"/>
      <w:r w:rsidRPr="00A96D63">
        <w:rPr>
          <w:sz w:val="20"/>
          <w:szCs w:val="20"/>
        </w:rPr>
        <w:t>Poeaim</w:t>
      </w:r>
      <w:proofErr w:type="spellEnd"/>
      <w:r w:rsidRPr="00A96D63">
        <w:rPr>
          <w:sz w:val="20"/>
          <w:szCs w:val="20"/>
        </w:rPr>
        <w:t>, A</w:t>
      </w:r>
      <w:r w:rsidRPr="00A96D63">
        <w:rPr>
          <w:sz w:val="20"/>
          <w:szCs w:val="20"/>
          <w:cs/>
        </w:rPr>
        <w:t xml:space="preserve">. </w:t>
      </w:r>
      <w:proofErr w:type="spellStart"/>
      <w:r w:rsidRPr="00A96D63">
        <w:rPr>
          <w:sz w:val="20"/>
          <w:szCs w:val="20"/>
        </w:rPr>
        <w:t>Kunwanlop</w:t>
      </w:r>
      <w:proofErr w:type="spellEnd"/>
      <w:r w:rsidRPr="00A96D63">
        <w:rPr>
          <w:sz w:val="20"/>
          <w:szCs w:val="20"/>
        </w:rPr>
        <w:t>,</w:t>
      </w:r>
      <w:r w:rsidRPr="00A96D63">
        <w:rPr>
          <w:sz w:val="20"/>
          <w:szCs w:val="20"/>
          <w:cs/>
        </w:rPr>
        <w:t xml:space="preserve"> </w:t>
      </w:r>
      <w:r w:rsidRPr="00A96D63">
        <w:rPr>
          <w:sz w:val="20"/>
          <w:szCs w:val="20"/>
        </w:rPr>
        <w:t>W</w:t>
      </w:r>
      <w:r w:rsidRPr="00A96D63">
        <w:rPr>
          <w:sz w:val="20"/>
          <w:szCs w:val="20"/>
          <w:cs/>
        </w:rPr>
        <w:t>.</w:t>
      </w:r>
      <w:r w:rsidRPr="00A96D63">
        <w:rPr>
          <w:sz w:val="20"/>
          <w:szCs w:val="20"/>
        </w:rPr>
        <w:t>, Boonmee, W</w:t>
      </w:r>
      <w:r w:rsidRPr="00A96D63">
        <w:rPr>
          <w:sz w:val="20"/>
          <w:szCs w:val="20"/>
          <w:cs/>
        </w:rPr>
        <w:t>.</w:t>
      </w:r>
      <w:r w:rsidRPr="00A96D63">
        <w:rPr>
          <w:sz w:val="20"/>
          <w:szCs w:val="20"/>
        </w:rPr>
        <w:t xml:space="preserve"> and </w:t>
      </w:r>
      <w:proofErr w:type="spellStart"/>
      <w:r w:rsidRPr="00A96D63">
        <w:rPr>
          <w:sz w:val="20"/>
          <w:szCs w:val="20"/>
        </w:rPr>
        <w:t>Laipasu</w:t>
      </w:r>
      <w:proofErr w:type="spellEnd"/>
      <w:r w:rsidRPr="00A96D63">
        <w:rPr>
          <w:sz w:val="20"/>
          <w:szCs w:val="20"/>
        </w:rPr>
        <w:t>, P</w:t>
      </w:r>
      <w:r w:rsidRPr="00A96D63">
        <w:rPr>
          <w:sz w:val="20"/>
          <w:szCs w:val="20"/>
          <w:cs/>
        </w:rPr>
        <w:t>. (</w:t>
      </w:r>
      <w:r w:rsidRPr="00A96D63">
        <w:rPr>
          <w:sz w:val="20"/>
          <w:szCs w:val="20"/>
        </w:rPr>
        <w:t>20</w:t>
      </w:r>
      <w:r w:rsidR="00745875" w:rsidRPr="00A96D63">
        <w:rPr>
          <w:sz w:val="20"/>
          <w:szCs w:val="20"/>
        </w:rPr>
        <w:t>22</w:t>
      </w:r>
      <w:r w:rsidRPr="00A96D63">
        <w:rPr>
          <w:sz w:val="20"/>
          <w:szCs w:val="20"/>
          <w:cs/>
        </w:rPr>
        <w:t>).</w:t>
      </w:r>
      <w:proofErr w:type="gramEnd"/>
      <w:r w:rsidRPr="00A96D63">
        <w:rPr>
          <w:sz w:val="20"/>
          <w:szCs w:val="20"/>
          <w:cs/>
        </w:rPr>
        <w:t xml:space="preserve"> </w:t>
      </w:r>
      <w:r w:rsidRPr="00A96D63">
        <w:rPr>
          <w:noProof/>
          <w:sz w:val="20"/>
          <w:szCs w:val="20"/>
        </w:rPr>
        <w:t>Effects of 6</w:t>
      </w:r>
      <w:r w:rsidRPr="00A96D63">
        <w:rPr>
          <w:noProof/>
          <w:sz w:val="20"/>
          <w:szCs w:val="20"/>
          <w:cs/>
        </w:rPr>
        <w:t>-</w:t>
      </w:r>
      <w:r w:rsidRPr="00A96D63">
        <w:rPr>
          <w:noProof/>
          <w:sz w:val="20"/>
          <w:szCs w:val="20"/>
        </w:rPr>
        <w:t xml:space="preserve">benzylaminopurine and </w:t>
      </w:r>
      <w:r w:rsidRPr="00A96D63">
        <w:rPr>
          <w:i/>
          <w:iCs/>
          <w:noProof/>
          <w:sz w:val="20"/>
          <w:szCs w:val="20"/>
        </w:rPr>
        <w:t>meta</w:t>
      </w:r>
      <w:r w:rsidRPr="00A96D63">
        <w:rPr>
          <w:noProof/>
          <w:sz w:val="20"/>
          <w:szCs w:val="20"/>
          <w:cs/>
        </w:rPr>
        <w:t>-</w:t>
      </w:r>
      <w:r w:rsidRPr="00A96D63">
        <w:rPr>
          <w:noProof/>
          <w:sz w:val="20"/>
          <w:szCs w:val="20"/>
        </w:rPr>
        <w:t xml:space="preserve">topoline on micropropagation of </w:t>
      </w:r>
      <w:r w:rsidRPr="00A96D63">
        <w:rPr>
          <w:i/>
          <w:iCs/>
          <w:noProof/>
          <w:sz w:val="20"/>
          <w:szCs w:val="20"/>
        </w:rPr>
        <w:t xml:space="preserve">Dendrobium chrysanthum </w:t>
      </w:r>
      <w:r w:rsidRPr="00A96D63">
        <w:rPr>
          <w:noProof/>
          <w:sz w:val="20"/>
          <w:szCs w:val="20"/>
        </w:rPr>
        <w:t>Lindl</w:t>
      </w:r>
      <w:r w:rsidRPr="00A96D63">
        <w:rPr>
          <w:sz w:val="20"/>
          <w:szCs w:val="20"/>
          <w:cs/>
        </w:rPr>
        <w:t>.</w:t>
      </w:r>
      <w:r w:rsidRPr="00A96D63">
        <w:rPr>
          <w:sz w:val="20"/>
          <w:szCs w:val="20"/>
        </w:rPr>
        <w:t xml:space="preserve"> </w:t>
      </w:r>
      <w:r w:rsidR="00D37DAA" w:rsidRPr="00A96D63">
        <w:rPr>
          <w:sz w:val="20"/>
          <w:szCs w:val="20"/>
          <w:lang w:eastAsia="zh-CN"/>
        </w:rPr>
        <w:t xml:space="preserve">International </w:t>
      </w:r>
      <w:r w:rsidRPr="00A96D63">
        <w:rPr>
          <w:sz w:val="20"/>
          <w:szCs w:val="20"/>
        </w:rPr>
        <w:t xml:space="preserve">Journal of Agricultural Technology </w:t>
      </w:r>
      <w:r w:rsidR="00AC720D" w:rsidRPr="000A3F5C">
        <w:rPr>
          <w:rFonts w:eastAsia="宋体"/>
          <w:sz w:val="20"/>
          <w:szCs w:val="20"/>
          <w:lang w:val="en-GB" w:eastAsia="zh-CN"/>
        </w:rPr>
        <w:t>18</w:t>
      </w:r>
      <w:r w:rsidR="00AC720D" w:rsidRPr="000A3F5C">
        <w:rPr>
          <w:rFonts w:eastAsia="宋体"/>
          <w:sz w:val="20"/>
          <w:szCs w:val="20"/>
          <w:cs/>
          <w:lang w:val="en-GB" w:eastAsia="zh-CN"/>
        </w:rPr>
        <w:t>(</w:t>
      </w:r>
      <w:r w:rsidR="00AC720D">
        <w:rPr>
          <w:rFonts w:eastAsia="宋体" w:hint="eastAsia"/>
          <w:sz w:val="20"/>
          <w:szCs w:val="20"/>
          <w:lang w:val="en-GB" w:eastAsia="zh-CN"/>
        </w:rPr>
        <w:t>5</w:t>
      </w:r>
      <w:r w:rsidR="00AC720D" w:rsidRPr="000A3F5C">
        <w:rPr>
          <w:rFonts w:eastAsia="宋体"/>
          <w:sz w:val="20"/>
          <w:szCs w:val="20"/>
          <w:cs/>
          <w:lang w:val="en-GB" w:eastAsia="zh-CN"/>
        </w:rPr>
        <w:t>):</w:t>
      </w:r>
      <w:r w:rsidR="00AC720D">
        <w:rPr>
          <w:rFonts w:eastAsia="宋体" w:hint="eastAsia"/>
          <w:sz w:val="20"/>
          <w:szCs w:val="20"/>
          <w:cs/>
          <w:lang w:val="en-GB" w:eastAsia="zh-CN"/>
        </w:rPr>
        <w:t>2185-2192</w:t>
      </w:r>
      <w:r w:rsidRPr="00A96D63">
        <w:rPr>
          <w:sz w:val="20"/>
          <w:szCs w:val="20"/>
          <w:cs/>
        </w:rPr>
        <w:t>.</w:t>
      </w:r>
    </w:p>
    <w:p w14:paraId="3C6C6DE2" w14:textId="77777777" w:rsidR="007C458D" w:rsidRPr="00A96D63" w:rsidRDefault="007C458D" w:rsidP="00A96D63">
      <w:pPr>
        <w:rPr>
          <w:b/>
          <w:bCs/>
          <w:lang w:val="id-ID"/>
        </w:rPr>
      </w:pPr>
    </w:p>
    <w:p w14:paraId="5D76BD19" w14:textId="5F4E2D84" w:rsidR="00FA72F2" w:rsidRPr="00A96D63" w:rsidRDefault="00221F77" w:rsidP="00A96D63">
      <w:pPr>
        <w:rPr>
          <w:sz w:val="20"/>
          <w:szCs w:val="20"/>
        </w:rPr>
      </w:pPr>
      <w:r w:rsidRPr="00A96D63">
        <w:rPr>
          <w:b/>
          <w:bCs/>
          <w:sz w:val="20"/>
          <w:szCs w:val="20"/>
        </w:rPr>
        <w:t xml:space="preserve">Abstract </w:t>
      </w:r>
      <w:r w:rsidR="00BA4C9B" w:rsidRPr="00A96D63">
        <w:rPr>
          <w:sz w:val="20"/>
          <w:szCs w:val="20"/>
        </w:rPr>
        <w:t xml:space="preserve">The results </w:t>
      </w:r>
      <w:r w:rsidR="00E6409B" w:rsidRPr="00A96D63">
        <w:rPr>
          <w:sz w:val="20"/>
          <w:szCs w:val="20"/>
        </w:rPr>
        <w:t>of</w:t>
      </w:r>
      <w:r w:rsidR="00BA4C9B" w:rsidRPr="00A96D63">
        <w:rPr>
          <w:sz w:val="20"/>
          <w:szCs w:val="20"/>
        </w:rPr>
        <w:t xml:space="preserve"> solid Gamborg</w:t>
      </w:r>
      <w:r w:rsidR="00BA4C9B" w:rsidRPr="00A96D63">
        <w:rPr>
          <w:sz w:val="20"/>
          <w:szCs w:val="20"/>
          <w:cs/>
        </w:rPr>
        <w:t>’</w:t>
      </w:r>
      <w:r w:rsidR="00BA4C9B" w:rsidRPr="00A96D63">
        <w:rPr>
          <w:sz w:val="20"/>
          <w:szCs w:val="20"/>
        </w:rPr>
        <w:t>s B5 medium at 2 mg</w:t>
      </w:r>
      <w:r w:rsidR="00BA4C9B" w:rsidRPr="00A96D63">
        <w:rPr>
          <w:sz w:val="20"/>
          <w:szCs w:val="20"/>
          <w:cs/>
        </w:rPr>
        <w:t>/</w:t>
      </w:r>
      <w:r w:rsidR="00BA4C9B" w:rsidRPr="00A96D63">
        <w:rPr>
          <w:sz w:val="20"/>
          <w:szCs w:val="20"/>
        </w:rPr>
        <w:t>L</w:t>
      </w:r>
      <w:r w:rsidR="00E6409B" w:rsidRPr="00A96D63">
        <w:rPr>
          <w:sz w:val="20"/>
          <w:szCs w:val="20"/>
          <w:cs/>
        </w:rPr>
        <w:t xml:space="preserve"> </w:t>
      </w:r>
      <w:proofErr w:type="spellStart"/>
      <w:r w:rsidR="00E6409B" w:rsidRPr="00A96D63">
        <w:rPr>
          <w:i/>
          <w:iCs/>
          <w:sz w:val="20"/>
          <w:szCs w:val="20"/>
        </w:rPr>
        <w:t>m</w:t>
      </w:r>
      <w:r w:rsidR="00E6409B" w:rsidRPr="00A96D63">
        <w:rPr>
          <w:sz w:val="20"/>
          <w:szCs w:val="20"/>
        </w:rPr>
        <w:t>T</w:t>
      </w:r>
      <w:proofErr w:type="spellEnd"/>
      <w:r w:rsidR="00BA4C9B" w:rsidRPr="00A96D63">
        <w:rPr>
          <w:sz w:val="20"/>
          <w:szCs w:val="20"/>
        </w:rPr>
        <w:t xml:space="preserve"> </w:t>
      </w:r>
      <w:r w:rsidR="007F1E34" w:rsidRPr="00A96D63">
        <w:rPr>
          <w:sz w:val="20"/>
          <w:szCs w:val="20"/>
        </w:rPr>
        <w:t>found the</w:t>
      </w:r>
      <w:r w:rsidR="00E6409B" w:rsidRPr="00A96D63">
        <w:rPr>
          <w:sz w:val="20"/>
          <w:szCs w:val="20"/>
        </w:rPr>
        <w:t xml:space="preserve"> </w:t>
      </w:r>
      <w:r w:rsidR="00BA4C9B" w:rsidRPr="00A96D63">
        <w:rPr>
          <w:sz w:val="20"/>
          <w:szCs w:val="20"/>
        </w:rPr>
        <w:t>highest average number of shoots at 1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6 shoots per explant</w:t>
      </w:r>
      <w:r w:rsidR="006251C4" w:rsidRPr="00A96D63">
        <w:rPr>
          <w:sz w:val="20"/>
          <w:szCs w:val="20"/>
        </w:rPr>
        <w:t>;</w:t>
      </w:r>
      <w:r w:rsidR="00BA4C9B" w:rsidRPr="00A96D63">
        <w:rPr>
          <w:sz w:val="20"/>
          <w:szCs w:val="20"/>
        </w:rPr>
        <w:t xml:space="preserve"> and </w:t>
      </w:r>
      <w:r w:rsidR="00993B7C" w:rsidRPr="00A96D63">
        <w:rPr>
          <w:sz w:val="20"/>
          <w:szCs w:val="20"/>
        </w:rPr>
        <w:t xml:space="preserve">the </w:t>
      </w:r>
      <w:r w:rsidR="00BA4C9B" w:rsidRPr="00A96D63">
        <w:rPr>
          <w:sz w:val="20"/>
          <w:szCs w:val="20"/>
        </w:rPr>
        <w:t xml:space="preserve">number of leaves </w:t>
      </w:r>
      <w:r w:rsidR="006251C4" w:rsidRPr="00A96D63">
        <w:rPr>
          <w:sz w:val="20"/>
          <w:szCs w:val="20"/>
        </w:rPr>
        <w:t xml:space="preserve">at </w:t>
      </w:r>
      <w:r w:rsidR="00BA4C9B" w:rsidRPr="00A96D63">
        <w:rPr>
          <w:sz w:val="20"/>
          <w:szCs w:val="20"/>
        </w:rPr>
        <w:t>3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7 leaves per explant</w:t>
      </w:r>
      <w:r w:rsidR="00627EA6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  <w:cs/>
        </w:rPr>
        <w:t xml:space="preserve"> </w:t>
      </w:r>
      <w:r w:rsidR="002B15B3" w:rsidRPr="00A96D63">
        <w:rPr>
          <w:sz w:val="20"/>
          <w:szCs w:val="20"/>
        </w:rPr>
        <w:t xml:space="preserve">The concentration of </w:t>
      </w:r>
      <w:r w:rsidR="00BA4C9B" w:rsidRPr="00A96D63">
        <w:rPr>
          <w:sz w:val="20"/>
          <w:szCs w:val="20"/>
        </w:rPr>
        <w:t>1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5 mg</w:t>
      </w:r>
      <w:r w:rsidR="00BA4C9B" w:rsidRPr="00A96D63">
        <w:rPr>
          <w:sz w:val="20"/>
          <w:szCs w:val="20"/>
          <w:cs/>
        </w:rPr>
        <w:t>/</w:t>
      </w:r>
      <w:r w:rsidR="00BA4C9B" w:rsidRPr="00A96D63">
        <w:rPr>
          <w:sz w:val="20"/>
          <w:szCs w:val="20"/>
        </w:rPr>
        <w:t>L</w:t>
      </w:r>
      <w:r w:rsidR="00993B7C" w:rsidRPr="00A96D63">
        <w:rPr>
          <w:sz w:val="20"/>
          <w:szCs w:val="20"/>
        </w:rPr>
        <w:t xml:space="preserve"> of</w:t>
      </w:r>
      <w:r w:rsidR="00E6409B" w:rsidRPr="00A96D63">
        <w:rPr>
          <w:sz w:val="20"/>
          <w:szCs w:val="20"/>
          <w:cs/>
        </w:rPr>
        <w:t xml:space="preserve"> </w:t>
      </w:r>
      <w:proofErr w:type="spellStart"/>
      <w:r w:rsidR="00E6409B" w:rsidRPr="00A96D63">
        <w:rPr>
          <w:i/>
          <w:iCs/>
          <w:sz w:val="20"/>
          <w:szCs w:val="20"/>
        </w:rPr>
        <w:t>m</w:t>
      </w:r>
      <w:r w:rsidR="00E6409B" w:rsidRPr="00A96D63">
        <w:rPr>
          <w:sz w:val="20"/>
          <w:szCs w:val="20"/>
        </w:rPr>
        <w:t>T</w:t>
      </w:r>
      <w:proofErr w:type="spellEnd"/>
      <w:r w:rsidR="00BA4C9B" w:rsidRPr="00A96D63">
        <w:rPr>
          <w:sz w:val="20"/>
          <w:szCs w:val="20"/>
        </w:rPr>
        <w:t xml:space="preserve"> </w:t>
      </w:r>
      <w:r w:rsidR="00121655" w:rsidRPr="00A96D63">
        <w:rPr>
          <w:sz w:val="20"/>
          <w:szCs w:val="20"/>
        </w:rPr>
        <w:t xml:space="preserve">showed </w:t>
      </w:r>
      <w:r w:rsidR="00E6409B" w:rsidRPr="00A96D63">
        <w:rPr>
          <w:sz w:val="20"/>
          <w:szCs w:val="20"/>
        </w:rPr>
        <w:t xml:space="preserve">the </w:t>
      </w:r>
      <w:r w:rsidR="00BA4C9B" w:rsidRPr="00A96D63">
        <w:rPr>
          <w:sz w:val="20"/>
          <w:szCs w:val="20"/>
        </w:rPr>
        <w:t>highest average length of shoot</w:t>
      </w:r>
      <w:r w:rsidR="00703D40" w:rsidRPr="00A96D63">
        <w:rPr>
          <w:sz w:val="20"/>
          <w:szCs w:val="20"/>
        </w:rPr>
        <w:t>s</w:t>
      </w:r>
      <w:r w:rsidR="00BA4C9B" w:rsidRPr="00A96D63">
        <w:rPr>
          <w:sz w:val="20"/>
          <w:szCs w:val="20"/>
          <w:cs/>
        </w:rPr>
        <w:t xml:space="preserve"> </w:t>
      </w:r>
      <w:r w:rsidR="00993B7C" w:rsidRPr="00A96D63">
        <w:rPr>
          <w:sz w:val="20"/>
          <w:szCs w:val="20"/>
        </w:rPr>
        <w:t>which w</w:t>
      </w:r>
      <w:r w:rsidR="00350115" w:rsidRPr="00A96D63">
        <w:rPr>
          <w:sz w:val="20"/>
          <w:szCs w:val="20"/>
        </w:rPr>
        <w:t>as</w:t>
      </w:r>
      <w:r w:rsidR="00993B7C" w:rsidRPr="00A96D63">
        <w:rPr>
          <w:sz w:val="20"/>
          <w:szCs w:val="20"/>
        </w:rPr>
        <w:t xml:space="preserve"> </w:t>
      </w:r>
      <w:r w:rsidR="00BA4C9B" w:rsidRPr="00A96D63">
        <w:rPr>
          <w:sz w:val="20"/>
          <w:szCs w:val="20"/>
        </w:rPr>
        <w:t>9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82 mm</w:t>
      </w:r>
      <w:r w:rsidR="00350115" w:rsidRPr="00A96D63">
        <w:rPr>
          <w:sz w:val="20"/>
          <w:szCs w:val="20"/>
        </w:rPr>
        <w:t>,</w:t>
      </w:r>
      <w:r w:rsidR="00BA4C9B" w:rsidRPr="00A96D63">
        <w:rPr>
          <w:sz w:val="20"/>
          <w:szCs w:val="20"/>
        </w:rPr>
        <w:t xml:space="preserve"> </w:t>
      </w:r>
      <w:r w:rsidR="001A0A22" w:rsidRPr="00A96D63">
        <w:rPr>
          <w:sz w:val="20"/>
          <w:szCs w:val="20"/>
        </w:rPr>
        <w:t>while</w:t>
      </w:r>
      <w:r w:rsidR="00993B7C" w:rsidRPr="00A96D63">
        <w:rPr>
          <w:sz w:val="20"/>
          <w:szCs w:val="20"/>
        </w:rPr>
        <w:t xml:space="preserve"> </w:t>
      </w:r>
      <w:r w:rsidR="002B15B3" w:rsidRPr="00A96D63">
        <w:rPr>
          <w:sz w:val="20"/>
          <w:szCs w:val="20"/>
        </w:rPr>
        <w:t>the</w:t>
      </w:r>
      <w:r w:rsidR="002B15B3" w:rsidRPr="00A96D63">
        <w:rPr>
          <w:sz w:val="20"/>
          <w:szCs w:val="20"/>
          <w:cs/>
        </w:rPr>
        <w:t xml:space="preserve"> </w:t>
      </w:r>
      <w:r w:rsidR="009A3165" w:rsidRPr="00A96D63">
        <w:rPr>
          <w:sz w:val="20"/>
          <w:szCs w:val="20"/>
        </w:rPr>
        <w:t>0</w:t>
      </w:r>
      <w:r w:rsidR="009A3165" w:rsidRPr="00A96D63">
        <w:rPr>
          <w:sz w:val="20"/>
          <w:szCs w:val="20"/>
          <w:cs/>
        </w:rPr>
        <w:t>.</w:t>
      </w:r>
      <w:r w:rsidR="009A3165" w:rsidRPr="00A96D63">
        <w:rPr>
          <w:sz w:val="20"/>
          <w:szCs w:val="20"/>
        </w:rPr>
        <w:t>5</w:t>
      </w:r>
      <w:r w:rsidR="00BA4C9B" w:rsidRPr="00A96D63">
        <w:rPr>
          <w:sz w:val="20"/>
          <w:szCs w:val="20"/>
        </w:rPr>
        <w:t xml:space="preserve"> mg</w:t>
      </w:r>
      <w:r w:rsidR="00BA4C9B" w:rsidRPr="00A96D63">
        <w:rPr>
          <w:sz w:val="20"/>
          <w:szCs w:val="20"/>
          <w:cs/>
        </w:rPr>
        <w:t>/</w:t>
      </w:r>
      <w:r w:rsidR="00BA4C9B" w:rsidRPr="00A96D63">
        <w:rPr>
          <w:sz w:val="20"/>
          <w:szCs w:val="20"/>
        </w:rPr>
        <w:t xml:space="preserve">L </w:t>
      </w:r>
      <w:proofErr w:type="spellStart"/>
      <w:r w:rsidR="00E6409B" w:rsidRPr="00A96D63">
        <w:rPr>
          <w:i/>
          <w:iCs/>
          <w:sz w:val="20"/>
          <w:szCs w:val="20"/>
        </w:rPr>
        <w:t>m</w:t>
      </w:r>
      <w:r w:rsidR="00E6409B" w:rsidRPr="00A96D63">
        <w:rPr>
          <w:sz w:val="20"/>
          <w:szCs w:val="20"/>
        </w:rPr>
        <w:t>T</w:t>
      </w:r>
      <w:proofErr w:type="spellEnd"/>
      <w:r w:rsidR="00E6409B" w:rsidRPr="00A96D63">
        <w:rPr>
          <w:sz w:val="20"/>
          <w:szCs w:val="20"/>
        </w:rPr>
        <w:t xml:space="preserve"> </w:t>
      </w:r>
      <w:r w:rsidR="00121655" w:rsidRPr="00A96D63">
        <w:rPr>
          <w:sz w:val="20"/>
          <w:szCs w:val="20"/>
        </w:rPr>
        <w:t xml:space="preserve">revealed </w:t>
      </w:r>
      <w:r w:rsidR="00E35FCB" w:rsidRPr="00A96D63">
        <w:rPr>
          <w:sz w:val="20"/>
          <w:szCs w:val="20"/>
        </w:rPr>
        <w:t xml:space="preserve">the </w:t>
      </w:r>
      <w:r w:rsidR="00350115" w:rsidRPr="00A96D63">
        <w:rPr>
          <w:sz w:val="20"/>
          <w:szCs w:val="20"/>
        </w:rPr>
        <w:t>most significan</w:t>
      </w:r>
      <w:r w:rsidR="00E35FCB" w:rsidRPr="00A96D63">
        <w:rPr>
          <w:sz w:val="20"/>
          <w:szCs w:val="20"/>
        </w:rPr>
        <w:t>t</w:t>
      </w:r>
      <w:r w:rsidR="00BA4C9B" w:rsidRPr="00A96D63">
        <w:rPr>
          <w:sz w:val="20"/>
          <w:szCs w:val="20"/>
        </w:rPr>
        <w:t xml:space="preserve"> number of roots </w:t>
      </w:r>
      <w:r w:rsidR="00993B7C" w:rsidRPr="00A96D63">
        <w:rPr>
          <w:sz w:val="20"/>
          <w:szCs w:val="20"/>
        </w:rPr>
        <w:t xml:space="preserve">which were </w:t>
      </w:r>
      <w:r w:rsidR="00BA4C9B" w:rsidRPr="00A96D63">
        <w:rPr>
          <w:sz w:val="20"/>
          <w:szCs w:val="20"/>
        </w:rPr>
        <w:t>0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9 root</w:t>
      </w:r>
      <w:r w:rsidR="009A3165" w:rsidRPr="00A96D63">
        <w:rPr>
          <w:sz w:val="20"/>
          <w:szCs w:val="20"/>
        </w:rPr>
        <w:t>s</w:t>
      </w:r>
      <w:r w:rsidR="00BA4C9B" w:rsidRPr="00A96D63">
        <w:rPr>
          <w:sz w:val="20"/>
          <w:szCs w:val="20"/>
        </w:rPr>
        <w:t xml:space="preserve"> per explant with </w:t>
      </w:r>
      <w:r w:rsidR="00E6409B" w:rsidRPr="00A96D63">
        <w:rPr>
          <w:sz w:val="20"/>
          <w:szCs w:val="20"/>
        </w:rPr>
        <w:t xml:space="preserve">the </w:t>
      </w:r>
      <w:r w:rsidR="00BA4C9B" w:rsidRPr="00A96D63">
        <w:rPr>
          <w:sz w:val="20"/>
          <w:szCs w:val="20"/>
        </w:rPr>
        <w:t xml:space="preserve">longest root </w:t>
      </w:r>
      <w:r w:rsidR="00993B7C" w:rsidRPr="00A96D63">
        <w:rPr>
          <w:sz w:val="20"/>
          <w:szCs w:val="20"/>
        </w:rPr>
        <w:t xml:space="preserve">of </w:t>
      </w:r>
      <w:r w:rsidR="00BA4C9B" w:rsidRPr="00A96D63">
        <w:rPr>
          <w:sz w:val="20"/>
          <w:szCs w:val="20"/>
        </w:rPr>
        <w:t>3</w:t>
      </w:r>
      <w:r w:rsidR="00BA4C9B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</w:rPr>
        <w:t>75 mm</w:t>
      </w:r>
      <w:r w:rsidR="00F86247" w:rsidRPr="00A96D63">
        <w:rPr>
          <w:sz w:val="20"/>
          <w:szCs w:val="20"/>
          <w:cs/>
        </w:rPr>
        <w:t>.</w:t>
      </w:r>
      <w:r w:rsidR="00BA4C9B" w:rsidRPr="00A96D63">
        <w:rPr>
          <w:sz w:val="20"/>
          <w:szCs w:val="20"/>
          <w:cs/>
        </w:rPr>
        <w:t xml:space="preserve"> </w:t>
      </w:r>
      <w:r w:rsidR="002B15B3" w:rsidRPr="00A96D63">
        <w:rPr>
          <w:sz w:val="20"/>
          <w:szCs w:val="20"/>
        </w:rPr>
        <w:t xml:space="preserve">The </w:t>
      </w:r>
      <w:r w:rsidR="00627EA6" w:rsidRPr="00A96D63">
        <w:rPr>
          <w:sz w:val="20"/>
          <w:szCs w:val="20"/>
        </w:rPr>
        <w:t>liquid Gamborg</w:t>
      </w:r>
      <w:r w:rsidR="00627EA6" w:rsidRPr="00A96D63">
        <w:rPr>
          <w:sz w:val="20"/>
          <w:szCs w:val="20"/>
          <w:cs/>
        </w:rPr>
        <w:t>’</w:t>
      </w:r>
      <w:r w:rsidR="00627EA6" w:rsidRPr="00A96D63">
        <w:rPr>
          <w:sz w:val="20"/>
          <w:szCs w:val="20"/>
        </w:rPr>
        <w:t xml:space="preserve">s B5 medium showed the highest average number of shoots </w:t>
      </w:r>
      <w:r w:rsidR="00E6409B" w:rsidRPr="00A96D63">
        <w:rPr>
          <w:sz w:val="20"/>
          <w:szCs w:val="20"/>
        </w:rPr>
        <w:t>at</w:t>
      </w:r>
      <w:r w:rsidR="00627EA6" w:rsidRPr="00A96D63">
        <w:rPr>
          <w:sz w:val="20"/>
          <w:szCs w:val="20"/>
        </w:rPr>
        <w:t xml:space="preserve"> 1</w:t>
      </w:r>
      <w:r w:rsidR="00627EA6" w:rsidRPr="00A96D63">
        <w:rPr>
          <w:sz w:val="20"/>
          <w:szCs w:val="20"/>
          <w:cs/>
        </w:rPr>
        <w:t>.</w:t>
      </w:r>
      <w:r w:rsidR="00627EA6" w:rsidRPr="00A96D63">
        <w:rPr>
          <w:sz w:val="20"/>
          <w:szCs w:val="20"/>
        </w:rPr>
        <w:t>5 mg</w:t>
      </w:r>
      <w:r w:rsidR="00627EA6" w:rsidRPr="00A96D63">
        <w:rPr>
          <w:sz w:val="20"/>
          <w:szCs w:val="20"/>
          <w:cs/>
        </w:rPr>
        <w:t>/</w:t>
      </w:r>
      <w:r w:rsidR="00627EA6" w:rsidRPr="00A96D63">
        <w:rPr>
          <w:sz w:val="20"/>
          <w:szCs w:val="20"/>
        </w:rPr>
        <w:t>L</w:t>
      </w:r>
      <w:r w:rsidR="00E6409B" w:rsidRPr="00A96D63">
        <w:rPr>
          <w:sz w:val="20"/>
          <w:szCs w:val="20"/>
        </w:rPr>
        <w:t xml:space="preserve"> BAP</w:t>
      </w:r>
      <w:r w:rsidR="00350115" w:rsidRPr="00A96D63">
        <w:rPr>
          <w:sz w:val="20"/>
          <w:szCs w:val="20"/>
        </w:rPr>
        <w:t>,</w:t>
      </w:r>
      <w:r w:rsidR="002B15B3" w:rsidRPr="00A96D63">
        <w:rPr>
          <w:sz w:val="20"/>
          <w:szCs w:val="20"/>
        </w:rPr>
        <w:t xml:space="preserve"> the</w:t>
      </w:r>
      <w:r w:rsidR="00893AE1" w:rsidRPr="00A96D63">
        <w:rPr>
          <w:sz w:val="20"/>
          <w:szCs w:val="20"/>
        </w:rPr>
        <w:t xml:space="preserve"> same as </w:t>
      </w:r>
      <w:r w:rsidR="00C45834" w:rsidRPr="00A96D63">
        <w:rPr>
          <w:sz w:val="20"/>
          <w:szCs w:val="20"/>
        </w:rPr>
        <w:t xml:space="preserve">at </w:t>
      </w:r>
      <w:r w:rsidR="00627EA6" w:rsidRPr="00A96D63">
        <w:rPr>
          <w:sz w:val="20"/>
          <w:szCs w:val="20"/>
        </w:rPr>
        <w:t>1</w:t>
      </w:r>
      <w:r w:rsidR="00627EA6" w:rsidRPr="00A96D63">
        <w:rPr>
          <w:sz w:val="20"/>
          <w:szCs w:val="20"/>
          <w:cs/>
        </w:rPr>
        <w:t>.</w:t>
      </w:r>
      <w:r w:rsidR="00627EA6" w:rsidRPr="00A96D63">
        <w:rPr>
          <w:sz w:val="20"/>
          <w:szCs w:val="20"/>
        </w:rPr>
        <w:t>5 mg</w:t>
      </w:r>
      <w:r w:rsidR="00627EA6" w:rsidRPr="00A96D63">
        <w:rPr>
          <w:sz w:val="20"/>
          <w:szCs w:val="20"/>
          <w:cs/>
        </w:rPr>
        <w:t>/</w:t>
      </w:r>
      <w:r w:rsidR="00627EA6" w:rsidRPr="00A96D63">
        <w:rPr>
          <w:sz w:val="20"/>
          <w:szCs w:val="20"/>
        </w:rPr>
        <w:t>L</w:t>
      </w:r>
      <w:r w:rsidR="00E6409B" w:rsidRPr="00A96D63">
        <w:rPr>
          <w:sz w:val="20"/>
          <w:szCs w:val="20"/>
          <w:cs/>
        </w:rPr>
        <w:t xml:space="preserve"> </w:t>
      </w:r>
      <w:proofErr w:type="spellStart"/>
      <w:r w:rsidR="00893AE1" w:rsidRPr="00A96D63">
        <w:rPr>
          <w:i/>
          <w:iCs/>
          <w:sz w:val="20"/>
          <w:szCs w:val="20"/>
        </w:rPr>
        <w:t>m</w:t>
      </w:r>
      <w:r w:rsidR="00893AE1" w:rsidRPr="00A96D63">
        <w:rPr>
          <w:sz w:val="20"/>
          <w:szCs w:val="20"/>
        </w:rPr>
        <w:t>T</w:t>
      </w:r>
      <w:proofErr w:type="spellEnd"/>
      <w:r w:rsidR="00D212DB" w:rsidRPr="00A96D63">
        <w:rPr>
          <w:sz w:val="20"/>
          <w:szCs w:val="20"/>
          <w:cs/>
        </w:rPr>
        <w:t>.</w:t>
      </w:r>
      <w:r w:rsidR="00627EA6" w:rsidRPr="00A96D63">
        <w:rPr>
          <w:sz w:val="20"/>
          <w:szCs w:val="20"/>
          <w:cs/>
        </w:rPr>
        <w:t xml:space="preserve"> </w:t>
      </w:r>
      <w:r w:rsidR="00B21D57" w:rsidRPr="00A96D63">
        <w:rPr>
          <w:sz w:val="20"/>
          <w:szCs w:val="20"/>
        </w:rPr>
        <w:t xml:space="preserve">The </w:t>
      </w:r>
      <w:r w:rsidR="00627EA6" w:rsidRPr="00A96D63">
        <w:rPr>
          <w:sz w:val="20"/>
          <w:szCs w:val="20"/>
        </w:rPr>
        <w:t>medium without plant growth regulator</w:t>
      </w:r>
      <w:r w:rsidR="00893AE1" w:rsidRPr="00A96D63">
        <w:rPr>
          <w:sz w:val="20"/>
          <w:szCs w:val="20"/>
        </w:rPr>
        <w:t xml:space="preserve"> and</w:t>
      </w:r>
      <w:r w:rsidR="00FC32D5" w:rsidRPr="00A96D63">
        <w:rPr>
          <w:sz w:val="20"/>
          <w:szCs w:val="20"/>
        </w:rPr>
        <w:t xml:space="preserve"> 1 mg</w:t>
      </w:r>
      <w:r w:rsidR="00FC32D5" w:rsidRPr="00A96D63">
        <w:rPr>
          <w:sz w:val="20"/>
          <w:szCs w:val="20"/>
          <w:cs/>
        </w:rPr>
        <w:t>/</w:t>
      </w:r>
      <w:r w:rsidR="00FC32D5" w:rsidRPr="00A96D63">
        <w:rPr>
          <w:sz w:val="20"/>
          <w:szCs w:val="20"/>
        </w:rPr>
        <w:t>L</w:t>
      </w:r>
      <w:r w:rsidR="00893AE1" w:rsidRPr="00A96D63">
        <w:rPr>
          <w:sz w:val="20"/>
          <w:szCs w:val="20"/>
          <w:cs/>
        </w:rPr>
        <w:t xml:space="preserve"> </w:t>
      </w:r>
      <w:proofErr w:type="spellStart"/>
      <w:r w:rsidR="00893AE1" w:rsidRPr="00A96D63">
        <w:rPr>
          <w:i/>
          <w:iCs/>
          <w:sz w:val="20"/>
          <w:szCs w:val="20"/>
        </w:rPr>
        <w:t>m</w:t>
      </w:r>
      <w:r w:rsidR="00893AE1" w:rsidRPr="00A96D63">
        <w:rPr>
          <w:sz w:val="20"/>
          <w:szCs w:val="20"/>
        </w:rPr>
        <w:t>T</w:t>
      </w:r>
      <w:proofErr w:type="spellEnd"/>
      <w:r w:rsidR="00FC32D5" w:rsidRPr="00A96D63">
        <w:rPr>
          <w:sz w:val="20"/>
          <w:szCs w:val="20"/>
        </w:rPr>
        <w:t xml:space="preserve"> </w:t>
      </w:r>
      <w:r w:rsidR="00121655" w:rsidRPr="00A96D63">
        <w:rPr>
          <w:sz w:val="20"/>
          <w:szCs w:val="20"/>
        </w:rPr>
        <w:t xml:space="preserve">was </w:t>
      </w:r>
      <w:r w:rsidR="00FC32D5" w:rsidRPr="00A96D63">
        <w:rPr>
          <w:sz w:val="20"/>
          <w:szCs w:val="20"/>
        </w:rPr>
        <w:t xml:space="preserve">the highest average length of </w:t>
      </w:r>
      <w:r w:rsidR="009A3165" w:rsidRPr="00A96D63">
        <w:rPr>
          <w:sz w:val="20"/>
          <w:szCs w:val="20"/>
        </w:rPr>
        <w:t>sh</w:t>
      </w:r>
      <w:r w:rsidR="00FC32D5" w:rsidRPr="00A96D63">
        <w:rPr>
          <w:sz w:val="20"/>
          <w:szCs w:val="20"/>
        </w:rPr>
        <w:t xml:space="preserve">oots </w:t>
      </w:r>
      <w:r w:rsidR="002B15B3" w:rsidRPr="00A96D63">
        <w:rPr>
          <w:sz w:val="20"/>
          <w:szCs w:val="20"/>
        </w:rPr>
        <w:t xml:space="preserve">of </w:t>
      </w:r>
      <w:r w:rsidR="00FC32D5" w:rsidRPr="00A96D63">
        <w:rPr>
          <w:sz w:val="20"/>
          <w:szCs w:val="20"/>
        </w:rPr>
        <w:t>13</w:t>
      </w:r>
      <w:r w:rsidR="00FC32D5" w:rsidRPr="00A96D63">
        <w:rPr>
          <w:sz w:val="20"/>
          <w:szCs w:val="20"/>
          <w:cs/>
        </w:rPr>
        <w:t>.</w:t>
      </w:r>
      <w:r w:rsidR="00FC32D5" w:rsidRPr="00A96D63">
        <w:rPr>
          <w:sz w:val="20"/>
          <w:szCs w:val="20"/>
        </w:rPr>
        <w:t>98 mm</w:t>
      </w:r>
      <w:r w:rsidR="00350115" w:rsidRPr="00A96D63">
        <w:rPr>
          <w:sz w:val="20"/>
          <w:szCs w:val="20"/>
        </w:rPr>
        <w:t>. T</w:t>
      </w:r>
      <w:r w:rsidR="00FC32D5" w:rsidRPr="00A96D63">
        <w:rPr>
          <w:sz w:val="20"/>
          <w:szCs w:val="20"/>
        </w:rPr>
        <w:t>he highest number of roots per explant was 0</w:t>
      </w:r>
      <w:r w:rsidR="00FC32D5" w:rsidRPr="00A96D63">
        <w:rPr>
          <w:sz w:val="20"/>
          <w:szCs w:val="20"/>
          <w:cs/>
        </w:rPr>
        <w:t>.</w:t>
      </w:r>
      <w:r w:rsidR="00FC32D5" w:rsidRPr="00A96D63">
        <w:rPr>
          <w:sz w:val="20"/>
          <w:szCs w:val="20"/>
        </w:rPr>
        <w:t>8</w:t>
      </w:r>
      <w:r w:rsidR="00350115" w:rsidRPr="00A96D63">
        <w:rPr>
          <w:sz w:val="20"/>
          <w:szCs w:val="20"/>
        </w:rPr>
        <w:t>, similar</w:t>
      </w:r>
      <w:r w:rsidR="00893AE1" w:rsidRPr="00A96D63">
        <w:rPr>
          <w:sz w:val="20"/>
          <w:szCs w:val="20"/>
        </w:rPr>
        <w:t xml:space="preserve"> </w:t>
      </w:r>
      <w:r w:rsidR="00350115" w:rsidRPr="00A96D63">
        <w:rPr>
          <w:sz w:val="20"/>
          <w:szCs w:val="20"/>
        </w:rPr>
        <w:t>to</w:t>
      </w:r>
      <w:r w:rsidR="00FC32D5" w:rsidRPr="00A96D63">
        <w:rPr>
          <w:sz w:val="20"/>
          <w:szCs w:val="20"/>
        </w:rPr>
        <w:t xml:space="preserve"> 2 mg</w:t>
      </w:r>
      <w:r w:rsidR="00FC32D5" w:rsidRPr="00A96D63">
        <w:rPr>
          <w:sz w:val="20"/>
          <w:szCs w:val="20"/>
          <w:cs/>
        </w:rPr>
        <w:t>/</w:t>
      </w:r>
      <w:r w:rsidR="00FC32D5" w:rsidRPr="00A96D63">
        <w:rPr>
          <w:sz w:val="20"/>
          <w:szCs w:val="20"/>
        </w:rPr>
        <w:t>L</w:t>
      </w:r>
      <w:r w:rsidR="00893AE1" w:rsidRPr="00A96D63">
        <w:rPr>
          <w:sz w:val="20"/>
          <w:szCs w:val="20"/>
          <w:cs/>
        </w:rPr>
        <w:t xml:space="preserve"> </w:t>
      </w:r>
      <w:proofErr w:type="spellStart"/>
      <w:r w:rsidR="00893AE1" w:rsidRPr="00A96D63">
        <w:rPr>
          <w:i/>
          <w:iCs/>
          <w:sz w:val="20"/>
          <w:szCs w:val="20"/>
        </w:rPr>
        <w:t>m</w:t>
      </w:r>
      <w:r w:rsidR="00893AE1" w:rsidRPr="00A96D63">
        <w:rPr>
          <w:sz w:val="20"/>
          <w:szCs w:val="20"/>
        </w:rPr>
        <w:t>T</w:t>
      </w:r>
      <w:proofErr w:type="spellEnd"/>
      <w:r w:rsidR="00350115" w:rsidRPr="00A96D63">
        <w:rPr>
          <w:sz w:val="20"/>
          <w:szCs w:val="20"/>
        </w:rPr>
        <w:t>,</w:t>
      </w:r>
      <w:r w:rsidR="002B15B3" w:rsidRPr="00A96D63">
        <w:rPr>
          <w:sz w:val="20"/>
          <w:szCs w:val="20"/>
          <w:cs/>
        </w:rPr>
        <w:t xml:space="preserve"> </w:t>
      </w:r>
      <w:r w:rsidR="00893AE1" w:rsidRPr="00A96D63">
        <w:rPr>
          <w:sz w:val="20"/>
          <w:szCs w:val="20"/>
        </w:rPr>
        <w:t xml:space="preserve">but </w:t>
      </w:r>
      <w:r w:rsidR="00350115" w:rsidRPr="00A96D63">
        <w:rPr>
          <w:sz w:val="20"/>
          <w:szCs w:val="20"/>
        </w:rPr>
        <w:t xml:space="preserve">the </w:t>
      </w:r>
      <w:r w:rsidR="00893AE1" w:rsidRPr="00A96D63">
        <w:rPr>
          <w:sz w:val="20"/>
          <w:szCs w:val="20"/>
        </w:rPr>
        <w:t xml:space="preserve">different </w:t>
      </w:r>
      <w:r w:rsidR="00FC32D5" w:rsidRPr="00A96D63">
        <w:rPr>
          <w:sz w:val="20"/>
          <w:szCs w:val="20"/>
        </w:rPr>
        <w:t xml:space="preserve">maximum length of roots </w:t>
      </w:r>
      <w:r w:rsidR="002B15B3" w:rsidRPr="00A96D63">
        <w:rPr>
          <w:sz w:val="20"/>
          <w:szCs w:val="20"/>
        </w:rPr>
        <w:t xml:space="preserve">of </w:t>
      </w:r>
      <w:r w:rsidR="00FC32D5" w:rsidRPr="00A96D63">
        <w:rPr>
          <w:sz w:val="20"/>
          <w:szCs w:val="20"/>
        </w:rPr>
        <w:t>3</w:t>
      </w:r>
      <w:r w:rsidR="00FC32D5" w:rsidRPr="00A96D63">
        <w:rPr>
          <w:sz w:val="20"/>
          <w:szCs w:val="20"/>
          <w:cs/>
        </w:rPr>
        <w:t>.</w:t>
      </w:r>
      <w:r w:rsidR="00FC32D5" w:rsidRPr="00A96D63">
        <w:rPr>
          <w:sz w:val="20"/>
          <w:szCs w:val="20"/>
        </w:rPr>
        <w:t>04 mm</w:t>
      </w:r>
      <w:r w:rsidR="00FC32D5" w:rsidRPr="00A96D63">
        <w:rPr>
          <w:sz w:val="20"/>
          <w:szCs w:val="20"/>
          <w:cs/>
        </w:rPr>
        <w:t>.</w:t>
      </w:r>
      <w:r w:rsidR="00703D40" w:rsidRPr="00A96D63">
        <w:rPr>
          <w:sz w:val="20"/>
          <w:szCs w:val="20"/>
          <w:cs/>
        </w:rPr>
        <w:t xml:space="preserve"> </w:t>
      </w:r>
      <w:r w:rsidR="002B15B3" w:rsidRPr="00A96D63">
        <w:rPr>
          <w:sz w:val="20"/>
          <w:szCs w:val="20"/>
        </w:rPr>
        <w:t xml:space="preserve">A hundred </w:t>
      </w:r>
      <w:r w:rsidR="00893AE1" w:rsidRPr="00A96D63">
        <w:rPr>
          <w:sz w:val="20"/>
          <w:szCs w:val="20"/>
        </w:rPr>
        <w:t>p</w:t>
      </w:r>
      <w:r w:rsidR="00BA4C9B" w:rsidRPr="00A96D63">
        <w:rPr>
          <w:sz w:val="20"/>
          <w:szCs w:val="20"/>
        </w:rPr>
        <w:t xml:space="preserve">ercent of </w:t>
      </w:r>
      <w:r w:rsidR="00627EA6" w:rsidRPr="00A96D63">
        <w:rPr>
          <w:sz w:val="20"/>
          <w:szCs w:val="20"/>
        </w:rPr>
        <w:t>p</w:t>
      </w:r>
      <w:r w:rsidR="00BA4C9B" w:rsidRPr="00A96D63">
        <w:rPr>
          <w:sz w:val="20"/>
          <w:szCs w:val="20"/>
        </w:rPr>
        <w:t>rotocorm</w:t>
      </w:r>
      <w:r w:rsidR="00B03D6F" w:rsidRPr="00A96D63">
        <w:rPr>
          <w:sz w:val="20"/>
          <w:szCs w:val="20"/>
        </w:rPr>
        <w:t>s</w:t>
      </w:r>
      <w:r w:rsidR="00BA4C9B" w:rsidRPr="00A96D63">
        <w:rPr>
          <w:sz w:val="20"/>
          <w:szCs w:val="20"/>
        </w:rPr>
        <w:t xml:space="preserve"> induce</w:t>
      </w:r>
      <w:r w:rsidR="00893AE1" w:rsidRPr="00A96D63">
        <w:rPr>
          <w:sz w:val="20"/>
          <w:szCs w:val="20"/>
        </w:rPr>
        <w:t>d</w:t>
      </w:r>
      <w:r w:rsidR="00BA4C9B" w:rsidRPr="00A96D63">
        <w:rPr>
          <w:sz w:val="20"/>
          <w:szCs w:val="20"/>
        </w:rPr>
        <w:t xml:space="preserve"> shoot</w:t>
      </w:r>
      <w:r w:rsidR="00B03D6F" w:rsidRPr="00A96D63">
        <w:rPr>
          <w:sz w:val="20"/>
          <w:szCs w:val="20"/>
        </w:rPr>
        <w:t>s</w:t>
      </w:r>
      <w:r w:rsidR="00B21D57" w:rsidRPr="00A96D63">
        <w:rPr>
          <w:sz w:val="20"/>
          <w:szCs w:val="20"/>
        </w:rPr>
        <w:t xml:space="preserve"> </w:t>
      </w:r>
      <w:r w:rsidR="002B15B3" w:rsidRPr="00A96D63">
        <w:rPr>
          <w:sz w:val="20"/>
          <w:szCs w:val="20"/>
        </w:rPr>
        <w:t xml:space="preserve">found </w:t>
      </w:r>
      <w:r w:rsidR="00FA72F2" w:rsidRPr="00A96D63">
        <w:rPr>
          <w:sz w:val="20"/>
          <w:szCs w:val="20"/>
        </w:rPr>
        <w:t>in all media</w:t>
      </w:r>
      <w:r w:rsidR="00FA72F2" w:rsidRPr="00A96D63">
        <w:rPr>
          <w:sz w:val="20"/>
          <w:szCs w:val="20"/>
          <w:cs/>
        </w:rPr>
        <w:t>.</w:t>
      </w:r>
      <w:r w:rsidR="00FA72F2" w:rsidRPr="00A96D63">
        <w:rPr>
          <w:sz w:val="20"/>
          <w:szCs w:val="20"/>
        </w:rPr>
        <w:t xml:space="preserve"> The plantlets</w:t>
      </w:r>
      <w:r w:rsidR="00FA72F2" w:rsidRPr="00A96D63">
        <w:rPr>
          <w:sz w:val="20"/>
          <w:szCs w:val="20"/>
          <w:cs/>
        </w:rPr>
        <w:t xml:space="preserve"> </w:t>
      </w:r>
      <w:r w:rsidR="00FA72F2" w:rsidRPr="00A96D63">
        <w:rPr>
          <w:sz w:val="20"/>
          <w:szCs w:val="20"/>
        </w:rPr>
        <w:t>were survived after transplanting into pots and covered with plastic bags in four weeks.</w:t>
      </w:r>
    </w:p>
    <w:p w14:paraId="47B26F8E" w14:textId="77777777" w:rsidR="00343904" w:rsidRPr="00A96D63" w:rsidRDefault="00343904" w:rsidP="00A96D63">
      <w:pPr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2F414871" w14:textId="38274E73" w:rsidR="00FA72F2" w:rsidRPr="00A96D63" w:rsidRDefault="00FA72F2" w:rsidP="00A96D63">
      <w:pPr>
        <w:autoSpaceDE w:val="0"/>
        <w:autoSpaceDN w:val="0"/>
        <w:adjustRightInd w:val="0"/>
        <w:rPr>
          <w:sz w:val="20"/>
          <w:szCs w:val="20"/>
        </w:rPr>
      </w:pPr>
      <w:r w:rsidRPr="00A96D63">
        <w:rPr>
          <w:b/>
          <w:bCs/>
          <w:sz w:val="20"/>
          <w:szCs w:val="20"/>
        </w:rPr>
        <w:t>Keyword</w:t>
      </w:r>
      <w:r w:rsidR="00D37DAA" w:rsidRPr="00A96D63">
        <w:rPr>
          <w:b/>
          <w:bCs/>
          <w:sz w:val="20"/>
          <w:szCs w:val="20"/>
          <w:lang w:eastAsia="zh-CN"/>
        </w:rPr>
        <w:t>s</w:t>
      </w:r>
      <w:r w:rsidRPr="00A96D63">
        <w:rPr>
          <w:b/>
          <w:bCs/>
          <w:sz w:val="20"/>
          <w:szCs w:val="20"/>
          <w:cs/>
        </w:rPr>
        <w:t>:</w:t>
      </w:r>
      <w:r w:rsidRPr="00A96D63">
        <w:rPr>
          <w:sz w:val="20"/>
          <w:szCs w:val="20"/>
          <w:cs/>
          <w:lang w:eastAsia="zh-CN"/>
        </w:rPr>
        <w:t xml:space="preserve"> </w:t>
      </w:r>
      <w:proofErr w:type="spellStart"/>
      <w:r w:rsidRPr="00A96D63">
        <w:rPr>
          <w:i/>
          <w:iCs/>
          <w:sz w:val="20"/>
          <w:szCs w:val="20"/>
        </w:rPr>
        <w:t>Dendrobium</w:t>
      </w:r>
      <w:proofErr w:type="spellEnd"/>
      <w:r w:rsidRPr="00A96D63">
        <w:rPr>
          <w:i/>
          <w:iCs/>
          <w:sz w:val="20"/>
          <w:szCs w:val="20"/>
        </w:rPr>
        <w:t xml:space="preserve"> </w:t>
      </w:r>
      <w:proofErr w:type="spellStart"/>
      <w:r w:rsidRPr="00A96D63">
        <w:rPr>
          <w:i/>
          <w:iCs/>
          <w:sz w:val="20"/>
          <w:szCs w:val="20"/>
        </w:rPr>
        <w:t>chrysanthum</w:t>
      </w:r>
      <w:proofErr w:type="spellEnd"/>
      <w:r w:rsidRPr="00A96D63">
        <w:rPr>
          <w:sz w:val="20"/>
          <w:szCs w:val="20"/>
        </w:rPr>
        <w:t xml:space="preserve"> Wall. </w:t>
      </w:r>
      <w:proofErr w:type="gramStart"/>
      <w:r w:rsidRPr="00A96D63">
        <w:rPr>
          <w:sz w:val="20"/>
          <w:szCs w:val="20"/>
        </w:rPr>
        <w:t>ex</w:t>
      </w:r>
      <w:proofErr w:type="gramEnd"/>
      <w:r w:rsidRPr="00A96D63">
        <w:rPr>
          <w:sz w:val="20"/>
          <w:szCs w:val="20"/>
        </w:rPr>
        <w:t xml:space="preserve"> Lindl</w:t>
      </w:r>
      <w:r w:rsidRPr="00A96D63">
        <w:rPr>
          <w:sz w:val="20"/>
          <w:szCs w:val="20"/>
          <w:cs/>
        </w:rPr>
        <w:t>.</w:t>
      </w:r>
      <w:r w:rsidRPr="00A96D63">
        <w:rPr>
          <w:sz w:val="20"/>
          <w:szCs w:val="20"/>
        </w:rPr>
        <w:t>,</w:t>
      </w:r>
      <w:r w:rsidRPr="00A96D63">
        <w:rPr>
          <w:sz w:val="20"/>
          <w:szCs w:val="20"/>
          <w:cs/>
        </w:rPr>
        <w:t xml:space="preserve"> </w:t>
      </w:r>
      <w:r w:rsidR="00D37DAA" w:rsidRPr="00A96D63">
        <w:rPr>
          <w:sz w:val="20"/>
          <w:szCs w:val="20"/>
          <w:lang w:eastAsia="zh-CN"/>
        </w:rPr>
        <w:t>M</w:t>
      </w:r>
      <w:r w:rsidRPr="00A96D63">
        <w:rPr>
          <w:sz w:val="20"/>
          <w:szCs w:val="20"/>
        </w:rPr>
        <w:t>ature seeds,</w:t>
      </w:r>
      <w:r w:rsidRPr="00A96D63">
        <w:rPr>
          <w:sz w:val="20"/>
          <w:szCs w:val="20"/>
          <w:cs/>
        </w:rPr>
        <w:t xml:space="preserve"> </w:t>
      </w:r>
      <w:proofErr w:type="spellStart"/>
      <w:r w:rsidR="00D37DAA" w:rsidRPr="00A96D63">
        <w:rPr>
          <w:sz w:val="20"/>
          <w:szCs w:val="20"/>
          <w:lang w:eastAsia="zh-CN"/>
        </w:rPr>
        <w:t>P</w:t>
      </w:r>
      <w:r w:rsidRPr="00A96D63">
        <w:rPr>
          <w:sz w:val="20"/>
          <w:szCs w:val="20"/>
        </w:rPr>
        <w:t>rotocorms</w:t>
      </w:r>
      <w:proofErr w:type="spellEnd"/>
      <w:r w:rsidRPr="00A96D63">
        <w:rPr>
          <w:sz w:val="20"/>
          <w:szCs w:val="20"/>
        </w:rPr>
        <w:t xml:space="preserve">, </w:t>
      </w:r>
      <w:r w:rsidR="00D37DAA" w:rsidRPr="00A96D63">
        <w:rPr>
          <w:sz w:val="20"/>
          <w:szCs w:val="20"/>
          <w:lang w:eastAsia="zh-CN"/>
        </w:rPr>
        <w:t>R</w:t>
      </w:r>
      <w:r w:rsidRPr="00A96D63">
        <w:rPr>
          <w:sz w:val="20"/>
          <w:szCs w:val="20"/>
        </w:rPr>
        <w:t xml:space="preserve">egeneration, </w:t>
      </w:r>
      <w:r w:rsidR="00D37DAA" w:rsidRPr="00A96D63">
        <w:rPr>
          <w:sz w:val="20"/>
          <w:szCs w:val="20"/>
          <w:lang w:eastAsia="zh-CN"/>
        </w:rPr>
        <w:t>S</w:t>
      </w:r>
      <w:r w:rsidRPr="00A96D63">
        <w:rPr>
          <w:sz w:val="20"/>
          <w:szCs w:val="20"/>
        </w:rPr>
        <w:t>eed culture</w:t>
      </w:r>
    </w:p>
    <w:p w14:paraId="51559BC3" w14:textId="77777777" w:rsidR="00E224E1" w:rsidRPr="00A96D63" w:rsidRDefault="00E224E1" w:rsidP="00A96D63">
      <w:pPr>
        <w:autoSpaceDE w:val="0"/>
        <w:autoSpaceDN w:val="0"/>
        <w:adjustRightInd w:val="0"/>
        <w:rPr>
          <w:sz w:val="20"/>
          <w:szCs w:val="20"/>
        </w:rPr>
      </w:pPr>
    </w:p>
    <w:p w14:paraId="46D220F3" w14:textId="673CDA3D" w:rsidR="008304AB" w:rsidRPr="00A96D63" w:rsidRDefault="008535E0" w:rsidP="00A96D63">
      <w:pPr>
        <w:pStyle w:val="a4"/>
        <w:jc w:val="left"/>
        <w:rPr>
          <w:rFonts w:cs="Times New Roman"/>
          <w:b/>
          <w:bCs/>
          <w:lang w:eastAsia="zh-CN"/>
        </w:rPr>
      </w:pPr>
      <w:r w:rsidRPr="00A96D63">
        <w:rPr>
          <w:rFonts w:cs="Times New Roman"/>
          <w:b/>
          <w:bCs/>
        </w:rPr>
        <w:t>Introduction</w:t>
      </w:r>
    </w:p>
    <w:p w14:paraId="55350B33" w14:textId="77777777" w:rsidR="00D37DAA" w:rsidRPr="00A96D63" w:rsidRDefault="00D37DAA" w:rsidP="00A96D63">
      <w:pPr>
        <w:pStyle w:val="a4"/>
        <w:jc w:val="left"/>
        <w:rPr>
          <w:rFonts w:cs="Times New Roman"/>
          <w:sz w:val="20"/>
          <w:szCs w:val="20"/>
          <w:lang w:eastAsia="zh-CN"/>
        </w:rPr>
      </w:pPr>
    </w:p>
    <w:p w14:paraId="7B283B2A" w14:textId="6420FAF6" w:rsidR="00B65853" w:rsidRPr="00A96D63" w:rsidRDefault="00B65853" w:rsidP="00A96D63">
      <w:pPr>
        <w:ind w:firstLine="720"/>
      </w:pPr>
      <w:r w:rsidRPr="00A96D63">
        <w:t>Orchids</w:t>
      </w:r>
      <w:r w:rsidRPr="00A96D63">
        <w:rPr>
          <w:cs/>
        </w:rPr>
        <w:t xml:space="preserve"> </w:t>
      </w:r>
      <w:r w:rsidRPr="00A96D63">
        <w:t xml:space="preserve">belong in the subclass </w:t>
      </w:r>
      <w:proofErr w:type="spellStart"/>
      <w:r w:rsidRPr="00A96D63">
        <w:t>Monocotyledoneae</w:t>
      </w:r>
      <w:proofErr w:type="spellEnd"/>
      <w:r w:rsidRPr="00A96D63">
        <w:t xml:space="preserve"> and</w:t>
      </w:r>
      <w:r w:rsidR="00F377FE" w:rsidRPr="00A96D63">
        <w:t xml:space="preserve"> </w:t>
      </w:r>
      <w:proofErr w:type="spellStart"/>
      <w:r w:rsidR="00FA72F2" w:rsidRPr="00A96D63">
        <w:t>O</w:t>
      </w:r>
      <w:r w:rsidRPr="00A96D63">
        <w:t>rchidaceae</w:t>
      </w:r>
      <w:proofErr w:type="spellEnd"/>
      <w:r w:rsidR="00F377FE" w:rsidRPr="00A96D63">
        <w:t>, which</w:t>
      </w:r>
      <w:r w:rsidRPr="00A96D63">
        <w:t xml:space="preserve"> is</w:t>
      </w:r>
      <w:r w:rsidRPr="00A96D63">
        <w:rPr>
          <w:cs/>
        </w:rPr>
        <w:t xml:space="preserve"> </w:t>
      </w:r>
      <w:r w:rsidRPr="00A96D63">
        <w:t>a large family of 20,000</w:t>
      </w:r>
      <w:r w:rsidRPr="00A96D63">
        <w:rPr>
          <w:cs/>
        </w:rPr>
        <w:t>-</w:t>
      </w:r>
      <w:r w:rsidRPr="00A96D63">
        <w:t>25,000 species</w:t>
      </w:r>
      <w:r w:rsidRPr="00A96D63">
        <w:rPr>
          <w:cs/>
        </w:rPr>
        <w:t xml:space="preserve">. </w:t>
      </w:r>
      <w:r w:rsidRPr="00A96D63">
        <w:t>Various species of orchids can be discovered i</w:t>
      </w:r>
      <w:r w:rsidR="00F377FE" w:rsidRPr="00A96D63">
        <w:t>n</w:t>
      </w:r>
      <w:r w:rsidRPr="00A96D63">
        <w:rPr>
          <w:cs/>
        </w:rPr>
        <w:t xml:space="preserve"> </w:t>
      </w:r>
      <w:r w:rsidR="006A4FC6" w:rsidRPr="00A96D63">
        <w:t>S</w:t>
      </w:r>
      <w:r w:rsidRPr="00A96D63">
        <w:t xml:space="preserve">outh and </w:t>
      </w:r>
      <w:r w:rsidR="006A4FC6" w:rsidRPr="00A96D63">
        <w:t>S</w:t>
      </w:r>
      <w:r w:rsidRPr="00A96D63">
        <w:t>outh</w:t>
      </w:r>
      <w:r w:rsidRPr="00A96D63">
        <w:rPr>
          <w:cs/>
        </w:rPr>
        <w:t>-</w:t>
      </w:r>
      <w:r w:rsidR="006A4FC6" w:rsidRPr="00A96D63">
        <w:t>E</w:t>
      </w:r>
      <w:r w:rsidRPr="00A96D63">
        <w:t>ast Asia because of the warm and moist climate</w:t>
      </w:r>
      <w:r w:rsidR="006A4FC6" w:rsidRPr="00A96D63">
        <w:t xml:space="preserve"> in the regions</w:t>
      </w:r>
      <w:r w:rsidRPr="00A96D63">
        <w:rPr>
          <w:cs/>
        </w:rPr>
        <w:t xml:space="preserve">. </w:t>
      </w:r>
      <w:r w:rsidRPr="00A96D63">
        <w:t>Thailand is the origin of more than 1,100 orchid species</w:t>
      </w:r>
      <w:r w:rsidR="002F79E8" w:rsidRPr="00A96D63">
        <w:t xml:space="preserve"> </w:t>
      </w:r>
      <w:r w:rsidRPr="00A96D63">
        <w:t>found in several environments, climates and terrains</w:t>
      </w:r>
      <w:r w:rsidR="002F79E8" w:rsidRPr="00A96D63">
        <w:rPr>
          <w:cs/>
        </w:rPr>
        <w:t>.</w:t>
      </w:r>
      <w:r w:rsidRPr="00A96D63">
        <w:rPr>
          <w:cs/>
        </w:rPr>
        <w:t xml:space="preserve"> </w:t>
      </w:r>
      <w:r w:rsidR="002F79E8" w:rsidRPr="00A96D63">
        <w:t>This result</w:t>
      </w:r>
      <w:r w:rsidR="009E4B06" w:rsidRPr="00A96D63">
        <w:t>s</w:t>
      </w:r>
      <w:r w:rsidR="002F79E8" w:rsidRPr="00A96D63">
        <w:t xml:space="preserve"> in</w:t>
      </w:r>
      <w:r w:rsidRPr="00A96D63">
        <w:rPr>
          <w:cs/>
        </w:rPr>
        <w:t xml:space="preserve"> </w:t>
      </w:r>
      <w:r w:rsidRPr="00A96D63">
        <w:t>an impact on the propagation of orchids</w:t>
      </w:r>
      <w:r w:rsidRPr="00A96D63">
        <w:rPr>
          <w:cs/>
        </w:rPr>
        <w:t xml:space="preserve">. </w:t>
      </w:r>
      <w:r w:rsidRPr="00A96D63">
        <w:t>Moreover, Thailand is the origin of many wild orchids, that are exotic and well</w:t>
      </w:r>
      <w:r w:rsidRPr="00A96D63">
        <w:rPr>
          <w:cs/>
        </w:rPr>
        <w:t>-</w:t>
      </w:r>
      <w:r w:rsidRPr="00A96D63">
        <w:t>known in Asia</w:t>
      </w:r>
      <w:r w:rsidRPr="00A96D63">
        <w:rPr>
          <w:cs/>
        </w:rPr>
        <w:t>.</w:t>
      </w:r>
    </w:p>
    <w:p w14:paraId="5AEA44CA" w14:textId="7A5CB75D" w:rsidR="008535E0" w:rsidRPr="00A96D63" w:rsidRDefault="008535E0" w:rsidP="00A96D63">
      <w:pPr>
        <w:pStyle w:val="a7"/>
        <w:spacing w:after="0" w:line="240" w:lineRule="auto"/>
        <w:ind w:left="0" w:firstLine="720"/>
        <w:jc w:val="thaiDistribute"/>
        <w:rPr>
          <w:rFonts w:ascii="Times New Roman" w:hAnsi="Times New Roman" w:cs="Times New Roman"/>
          <w:sz w:val="32"/>
          <w:szCs w:val="32"/>
        </w:rPr>
      </w:pPr>
      <w:proofErr w:type="spellStart"/>
      <w:r w:rsidRPr="00A96D63">
        <w:rPr>
          <w:rFonts w:ascii="Times New Roman" w:hAnsi="Times New Roman" w:cs="Times New Roman"/>
          <w:i/>
          <w:iCs/>
          <w:sz w:val="24"/>
          <w:szCs w:val="24"/>
        </w:rPr>
        <w:t>Dendrobium</w:t>
      </w:r>
      <w:proofErr w:type="spellEnd"/>
      <w:r w:rsidRPr="00A96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B65853" w:rsidRPr="00A96D63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96D63">
        <w:rPr>
          <w:rFonts w:ascii="Times New Roman" w:hAnsi="Times New Roman" w:cs="Times New Roman"/>
          <w:i/>
          <w:iCs/>
          <w:sz w:val="24"/>
          <w:szCs w:val="24"/>
        </w:rPr>
        <w:t>hrysanthum</w:t>
      </w:r>
      <w:proofErr w:type="spellEnd"/>
      <w:r w:rsidR="006A4FC6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bookmarkStart w:id="7" w:name="_Hlk103332854"/>
      <w:r w:rsidR="00987314" w:rsidRPr="00A96D63">
        <w:rPr>
          <w:rFonts w:ascii="Times New Roman" w:hAnsi="Times New Roman" w:cs="Times New Roman"/>
          <w:sz w:val="24"/>
          <w:szCs w:val="24"/>
        </w:rPr>
        <w:t>Wall. ex Lindl</w:t>
      </w:r>
      <w:r w:rsidR="00987314" w:rsidRPr="00A96D63">
        <w:rPr>
          <w:rFonts w:ascii="Times New Roman" w:hAnsi="Times New Roman" w:cs="Times New Roman"/>
          <w:sz w:val="24"/>
          <w:szCs w:val="24"/>
          <w:cs/>
        </w:rPr>
        <w:t>.</w:t>
      </w:r>
      <w:bookmarkEnd w:id="7"/>
      <w:r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lives on trees and rocks and has </w:t>
      </w:r>
      <w:r w:rsidR="00B079F4" w:rsidRPr="00A96D63">
        <w:rPr>
          <w:rFonts w:ascii="Times New Roman" w:hAnsi="Times New Roman" w:cs="Times New Roman"/>
          <w:sz w:val="24"/>
          <w:szCs w:val="24"/>
        </w:rPr>
        <w:t xml:space="preserve">an </w:t>
      </w:r>
      <w:r w:rsidR="00B65853" w:rsidRPr="00A96D63">
        <w:rPr>
          <w:rFonts w:ascii="Times New Roman" w:hAnsi="Times New Roman" w:cs="Times New Roman"/>
          <w:sz w:val="24"/>
          <w:szCs w:val="24"/>
        </w:rPr>
        <w:t>oval body shape, grooves on the skin</w:t>
      </w:r>
      <w:r w:rsidR="00350115" w:rsidRPr="00A96D63">
        <w:rPr>
          <w:rFonts w:ascii="Times New Roman" w:hAnsi="Times New Roman" w:cs="Times New Roman"/>
          <w:sz w:val="24"/>
          <w:szCs w:val="24"/>
        </w:rPr>
        <w:t>, fine black hair on the surface, and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curved leaf tips</w:t>
      </w:r>
      <w:r w:rsidR="005C776F" w:rsidRPr="00A96D63">
        <w:rPr>
          <w:rFonts w:ascii="Times New Roman" w:hAnsi="Times New Roman" w:cs="Times New Roman"/>
          <w:sz w:val="24"/>
          <w:szCs w:val="24"/>
        </w:rPr>
        <w:t>; its flowers are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fragrant </w:t>
      </w:r>
      <w:r w:rsidR="005C776F" w:rsidRPr="00A96D63">
        <w:rPr>
          <w:rFonts w:ascii="Times New Roman" w:hAnsi="Times New Roman" w:cs="Times New Roman"/>
          <w:sz w:val="24"/>
          <w:szCs w:val="24"/>
        </w:rPr>
        <w:t>dark</w:t>
      </w:r>
      <w:r w:rsidR="00350115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C776F" w:rsidRPr="00A96D63">
        <w:rPr>
          <w:rFonts w:ascii="Times New Roman" w:hAnsi="Times New Roman" w:cs="Times New Roman"/>
          <w:sz w:val="24"/>
          <w:szCs w:val="24"/>
        </w:rPr>
        <w:t xml:space="preserve">yellow and </w:t>
      </w:r>
      <w:r w:rsidR="00B65853" w:rsidRPr="00A96D63">
        <w:rPr>
          <w:rFonts w:ascii="Times New Roman" w:hAnsi="Times New Roman" w:cs="Times New Roman"/>
          <w:sz w:val="24"/>
          <w:szCs w:val="24"/>
        </w:rPr>
        <w:t>bloom during May and August</w:t>
      </w:r>
      <w:r w:rsidR="00A76B0D" w:rsidRPr="00A96D63">
        <w:rPr>
          <w:rFonts w:ascii="Times New Roman" w:hAnsi="Times New Roman" w:cs="Times New Roman"/>
          <w:sz w:val="24"/>
          <w:szCs w:val="24"/>
          <w:cs/>
        </w:rPr>
        <w:t xml:space="preserve"> (</w:t>
      </w:r>
      <w:proofErr w:type="spellStart"/>
      <w:r w:rsidR="00A76B0D" w:rsidRPr="00A96D63">
        <w:rPr>
          <w:rFonts w:ascii="Times New Roman" w:hAnsi="Times New Roman" w:cs="Times New Roman"/>
          <w:sz w:val="24"/>
          <w:szCs w:val="24"/>
        </w:rPr>
        <w:t>Sittichattham</w:t>
      </w:r>
      <w:proofErr w:type="spellEnd"/>
      <w:r w:rsidR="00A76B0D" w:rsidRPr="00A96D63">
        <w:rPr>
          <w:rFonts w:ascii="Times New Roman" w:hAnsi="Times New Roman" w:cs="Times New Roman"/>
          <w:sz w:val="24"/>
          <w:szCs w:val="24"/>
        </w:rPr>
        <w:t>, 2012;</w:t>
      </w:r>
      <w:r w:rsidR="00A76B0D" w:rsidRPr="00A96D63">
        <w:rPr>
          <w:rFonts w:ascii="Times New Roman" w:hAnsi="Times New Roman" w:cs="Times New Roman"/>
          <w:szCs w:val="22"/>
          <w:cs/>
        </w:rPr>
        <w:t xml:space="preserve"> </w:t>
      </w:r>
      <w:proofErr w:type="spellStart"/>
      <w:r w:rsidR="00A76B0D" w:rsidRPr="00A96D63">
        <w:rPr>
          <w:rFonts w:ascii="Times New Roman" w:hAnsi="Times New Roman" w:cs="Times New Roman"/>
          <w:sz w:val="24"/>
          <w:szCs w:val="24"/>
        </w:rPr>
        <w:t>Wanthanaphuti</w:t>
      </w:r>
      <w:proofErr w:type="spellEnd"/>
      <w:r w:rsidR="00A76B0D" w:rsidRPr="00A96D63">
        <w:rPr>
          <w:rFonts w:ascii="Times New Roman" w:hAnsi="Times New Roman" w:cs="Times New Roman"/>
          <w:sz w:val="24"/>
          <w:szCs w:val="24"/>
        </w:rPr>
        <w:t>, 2012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A76B0D" w:rsidRPr="00A96D63">
        <w:rPr>
          <w:rFonts w:ascii="Times New Roman" w:hAnsi="Times New Roman" w:cs="Times New Roman"/>
          <w:sz w:val="24"/>
          <w:szCs w:val="24"/>
          <w:cs/>
        </w:rPr>
        <w:t>)</w:t>
      </w:r>
      <w:r w:rsidR="00121655" w:rsidRPr="00A96D63">
        <w:rPr>
          <w:rFonts w:ascii="Times New Roman" w:hAnsi="Times New Roman" w:cs="Times New Roman"/>
          <w:sz w:val="24"/>
          <w:szCs w:val="24"/>
        </w:rPr>
        <w:t xml:space="preserve">. 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B079F4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>.</w:t>
      </w:r>
      <w:r w:rsidR="00B65853" w:rsidRPr="00A96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B65853" w:rsidRPr="00A96D63">
        <w:rPr>
          <w:rFonts w:ascii="Times New Roman" w:hAnsi="Times New Roman" w:cs="Times New Roman"/>
          <w:i/>
          <w:iCs/>
          <w:sz w:val="24"/>
          <w:szCs w:val="24"/>
        </w:rPr>
        <w:t>chrysanthum</w:t>
      </w:r>
      <w:proofErr w:type="spellEnd"/>
      <w:r w:rsidR="00B65853" w:rsidRPr="00A96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87314" w:rsidRPr="00A96D63">
        <w:rPr>
          <w:rFonts w:ascii="Times New Roman" w:hAnsi="Times New Roman" w:cs="Times New Roman"/>
          <w:sz w:val="24"/>
          <w:szCs w:val="24"/>
        </w:rPr>
        <w:t>Wall. ex Lindl</w:t>
      </w:r>
      <w:r w:rsidR="00987314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B65853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>can be found in dry evergreen forest</w:t>
      </w:r>
      <w:r w:rsidR="00B079F4" w:rsidRPr="00A96D63">
        <w:rPr>
          <w:rFonts w:ascii="Times New Roman" w:hAnsi="Times New Roman" w:cs="Times New Roman"/>
          <w:sz w:val="24"/>
          <w:szCs w:val="24"/>
        </w:rPr>
        <w:t>s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at 1000</w:t>
      </w:r>
      <w:r w:rsidR="00350115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lastRenderedPageBreak/>
        <w:t xml:space="preserve">m altitudes in </w:t>
      </w:r>
      <w:r w:rsidR="00350115" w:rsidRPr="00A96D63">
        <w:rPr>
          <w:rFonts w:ascii="Times New Roman" w:hAnsi="Times New Roman" w:cs="Times New Roman"/>
          <w:sz w:val="24"/>
          <w:szCs w:val="24"/>
        </w:rPr>
        <w:t>Thailand's north and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north and northeast of Thailand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It is </w:t>
      </w:r>
      <w:r w:rsidR="0070260F" w:rsidRPr="00A96D63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B65853" w:rsidRPr="00A96D63">
        <w:rPr>
          <w:rFonts w:ascii="Times New Roman" w:hAnsi="Times New Roman" w:cs="Times New Roman"/>
          <w:sz w:val="24"/>
          <w:szCs w:val="24"/>
        </w:rPr>
        <w:t>a rare wild orchid because</w:t>
      </w:r>
      <w:r w:rsidR="003E32BA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9E4B06" w:rsidRPr="00A96D63">
        <w:rPr>
          <w:rFonts w:ascii="Times New Roman" w:hAnsi="Times New Roman" w:cs="Times New Roman"/>
          <w:sz w:val="24"/>
          <w:szCs w:val="24"/>
        </w:rPr>
        <w:t>o</w:t>
      </w:r>
      <w:r w:rsidR="0070260F" w:rsidRPr="00A96D63">
        <w:rPr>
          <w:rFonts w:ascii="Times New Roman" w:hAnsi="Times New Roman" w:cs="Times New Roman"/>
          <w:sz w:val="24"/>
          <w:szCs w:val="24"/>
        </w:rPr>
        <w:t>f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climate change due to global warming</w:t>
      </w:r>
      <w:r w:rsidR="00A76B0D" w:rsidRPr="00A96D63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A76B0D" w:rsidRPr="00A96D63">
        <w:rPr>
          <w:rFonts w:ascii="Times New Roman" w:hAnsi="Times New Roman" w:cs="Times New Roman"/>
          <w:sz w:val="24"/>
          <w:szCs w:val="24"/>
        </w:rPr>
        <w:t>Forest and Plant Conservation Research Office, 2008</w:t>
      </w:r>
      <w:r w:rsidR="00A76B0D" w:rsidRPr="00A96D63">
        <w:rPr>
          <w:rFonts w:ascii="Times New Roman" w:hAnsi="Times New Roman" w:cs="Times New Roman"/>
          <w:sz w:val="24"/>
          <w:szCs w:val="24"/>
          <w:cs/>
        </w:rPr>
        <w:t>).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Orchids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>have been classified as a</w:t>
      </w:r>
      <w:r w:rsidR="000A11CF" w:rsidRPr="00A96D63">
        <w:rPr>
          <w:rFonts w:ascii="Times New Roman" w:hAnsi="Times New Roman" w:cs="Times New Roman"/>
          <w:sz w:val="24"/>
          <w:szCs w:val="24"/>
        </w:rPr>
        <w:t>n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350115" w:rsidRPr="00A96D63">
        <w:rPr>
          <w:rFonts w:ascii="Times New Roman" w:hAnsi="Times New Roman" w:cs="Times New Roman"/>
          <w:sz w:val="24"/>
          <w:szCs w:val="24"/>
        </w:rPr>
        <w:t>essential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economic flower in Thailand</w:t>
      </w:r>
      <w:r w:rsidR="00350115" w:rsidRPr="00A96D63">
        <w:rPr>
          <w:rFonts w:ascii="Times New Roman" w:hAnsi="Times New Roman" w:cs="Times New Roman"/>
          <w:sz w:val="24"/>
          <w:szCs w:val="24"/>
        </w:rPr>
        <w:t>,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and they are exported to </w:t>
      </w:r>
      <w:r w:rsidR="00350115" w:rsidRPr="00A96D63">
        <w:rPr>
          <w:rFonts w:ascii="Times New Roman" w:hAnsi="Times New Roman" w:cs="Times New Roman"/>
          <w:sz w:val="24"/>
          <w:szCs w:val="24"/>
        </w:rPr>
        <w:t>the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international market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Because </w:t>
      </w:r>
      <w:r w:rsidR="00B079F4" w:rsidRPr="00A96D63">
        <w:rPr>
          <w:rFonts w:ascii="Times New Roman" w:hAnsi="Times New Roman" w:cs="Times New Roman"/>
          <w:sz w:val="24"/>
          <w:szCs w:val="24"/>
        </w:rPr>
        <w:t xml:space="preserve">of </w:t>
      </w:r>
      <w:r w:rsidR="00642FD5" w:rsidRPr="00A96D63">
        <w:rPr>
          <w:rFonts w:ascii="Times New Roman" w:hAnsi="Times New Roman" w:cs="Times New Roman"/>
          <w:sz w:val="24"/>
          <w:szCs w:val="24"/>
        </w:rPr>
        <w:t>its</w:t>
      </w:r>
      <w:r w:rsidR="00642FD5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high market demand, </w:t>
      </w:r>
      <w:r w:rsidR="00642FD5" w:rsidRPr="00A96D63">
        <w:rPr>
          <w:rFonts w:ascii="Times New Roman" w:hAnsi="Times New Roman" w:cs="Times New Roman"/>
          <w:sz w:val="24"/>
          <w:szCs w:val="24"/>
        </w:rPr>
        <w:t xml:space="preserve">the numbers of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many species </w:t>
      </w:r>
      <w:r w:rsidR="00642FD5" w:rsidRPr="00A96D63">
        <w:rPr>
          <w:rFonts w:ascii="Times New Roman" w:hAnsi="Times New Roman" w:cs="Times New Roman"/>
          <w:sz w:val="24"/>
          <w:szCs w:val="24"/>
        </w:rPr>
        <w:t xml:space="preserve">have </w:t>
      </w:r>
      <w:r w:rsidR="00B65853" w:rsidRPr="00A96D63">
        <w:rPr>
          <w:rFonts w:ascii="Times New Roman" w:hAnsi="Times New Roman" w:cs="Times New Roman"/>
          <w:sz w:val="24"/>
          <w:szCs w:val="24"/>
        </w:rPr>
        <w:t>significantly decreased</w:t>
      </w:r>
      <w:r w:rsidR="00350115" w:rsidRPr="00A96D63">
        <w:rPr>
          <w:rFonts w:ascii="Times New Roman" w:hAnsi="Times New Roman" w:cs="Times New Roman"/>
          <w:sz w:val="24"/>
          <w:szCs w:val="24"/>
        </w:rPr>
        <w:t>,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 and some rare species are almost extinct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The International Union for Conservation of Nature 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>(</w:t>
      </w:r>
      <w:r w:rsidR="00B65853" w:rsidRPr="00A96D63">
        <w:rPr>
          <w:rFonts w:ascii="Times New Roman" w:hAnsi="Times New Roman" w:cs="Times New Roman"/>
          <w:sz w:val="24"/>
          <w:szCs w:val="24"/>
        </w:rPr>
        <w:t>IUCN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B65853" w:rsidRPr="00A96D63">
        <w:rPr>
          <w:rFonts w:ascii="Times New Roman" w:hAnsi="Times New Roman" w:cs="Times New Roman"/>
          <w:sz w:val="24"/>
          <w:szCs w:val="24"/>
        </w:rPr>
        <w:t>classified this orchid as a rare species</w:t>
      </w:r>
      <w:r w:rsidR="00310695" w:rsidRPr="00A96D63">
        <w:rPr>
          <w:rFonts w:ascii="Times New Roman" w:hAnsi="Times New Roman" w:cs="Times New Roman"/>
          <w:sz w:val="24"/>
          <w:szCs w:val="24"/>
          <w:cs/>
        </w:rPr>
        <w:t xml:space="preserve"> (</w:t>
      </w:r>
      <w:proofErr w:type="spellStart"/>
      <w:r w:rsidR="00310695" w:rsidRPr="00A96D63">
        <w:rPr>
          <w:rFonts w:ascii="Times New Roman" w:hAnsi="Times New Roman" w:cs="Times New Roman"/>
          <w:sz w:val="24"/>
          <w:szCs w:val="24"/>
        </w:rPr>
        <w:t>Tongdonae</w:t>
      </w:r>
      <w:proofErr w:type="spellEnd"/>
      <w:r w:rsidR="00310695" w:rsidRPr="00A96D63">
        <w:rPr>
          <w:rFonts w:ascii="Times New Roman" w:hAnsi="Times New Roman" w:cs="Times New Roman"/>
          <w:sz w:val="24"/>
          <w:szCs w:val="24"/>
        </w:rPr>
        <w:t>, 2015</w:t>
      </w:r>
      <w:r w:rsidR="00310695" w:rsidRPr="00A96D63">
        <w:rPr>
          <w:rFonts w:ascii="Times New Roman" w:hAnsi="Times New Roman" w:cs="Times New Roman"/>
          <w:sz w:val="24"/>
          <w:szCs w:val="24"/>
          <w:cs/>
        </w:rPr>
        <w:t>)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The extinction of several rare species </w:t>
      </w:r>
      <w:r w:rsidR="0070260F" w:rsidRPr="00A96D63">
        <w:rPr>
          <w:rFonts w:ascii="Times New Roman" w:hAnsi="Times New Roman" w:cs="Times New Roman"/>
          <w:sz w:val="24"/>
          <w:szCs w:val="24"/>
        </w:rPr>
        <w:t xml:space="preserve">has become </w:t>
      </w:r>
      <w:r w:rsidR="00B65853" w:rsidRPr="00A96D63">
        <w:rPr>
          <w:rFonts w:ascii="Times New Roman" w:hAnsi="Times New Roman" w:cs="Times New Roman"/>
          <w:sz w:val="24"/>
          <w:szCs w:val="24"/>
        </w:rPr>
        <w:t xml:space="preserve">a </w:t>
      </w:r>
      <w:r w:rsidR="00350115" w:rsidRPr="00A96D63">
        <w:rPr>
          <w:rFonts w:ascii="Times New Roman" w:hAnsi="Times New Roman" w:cs="Times New Roman"/>
          <w:sz w:val="24"/>
          <w:szCs w:val="24"/>
        </w:rPr>
        <w:t>significant</w:t>
      </w:r>
      <w:r w:rsidR="00642FD5" w:rsidRPr="00A96D63" w:rsidDel="00642FD5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>problem</w:t>
      </w:r>
      <w:r w:rsidR="00712D26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C30A6" w:rsidRPr="00A96D63">
        <w:rPr>
          <w:rFonts w:ascii="Times New Roman" w:hAnsi="Times New Roman" w:cs="Times New Roman"/>
          <w:sz w:val="24"/>
          <w:szCs w:val="24"/>
        </w:rPr>
        <w:t xml:space="preserve">The </w:t>
      </w:r>
      <w:r w:rsidR="00350115" w:rsidRPr="00A96D63">
        <w:rPr>
          <w:rFonts w:ascii="Times New Roman" w:hAnsi="Times New Roman" w:cs="Times New Roman"/>
          <w:sz w:val="24"/>
          <w:szCs w:val="24"/>
        </w:rPr>
        <w:t>extinction results</w:t>
      </w:r>
      <w:r w:rsidR="004C30A6" w:rsidRPr="00A96D63">
        <w:rPr>
          <w:rFonts w:ascii="Times New Roman" w:hAnsi="Times New Roman" w:cs="Times New Roman"/>
          <w:sz w:val="24"/>
          <w:szCs w:val="24"/>
        </w:rPr>
        <w:t xml:space="preserve"> are of concern to </w:t>
      </w:r>
      <w:r w:rsidR="00973D22" w:rsidRPr="00A96D63">
        <w:rPr>
          <w:rFonts w:ascii="Times New Roman" w:hAnsi="Times New Roman" w:cs="Times New Roman"/>
          <w:sz w:val="24"/>
          <w:szCs w:val="24"/>
        </w:rPr>
        <w:t>all; a</w:t>
      </w:r>
      <w:r w:rsidR="004C30A6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B65853" w:rsidRPr="00A96D63">
        <w:rPr>
          <w:rFonts w:ascii="Times New Roman" w:hAnsi="Times New Roman" w:cs="Times New Roman"/>
          <w:sz w:val="24"/>
          <w:szCs w:val="24"/>
        </w:rPr>
        <w:t>decrease in the number of orchids could affect the market and lead to high demand for rare orchids</w:t>
      </w:r>
      <w:r w:rsidR="00B65853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B4199" w:rsidRPr="00A96D63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121655" w:rsidRPr="00A96D63">
        <w:rPr>
          <w:rFonts w:ascii="Times New Roman" w:hAnsi="Times New Roman" w:cs="Times New Roman"/>
          <w:sz w:val="24"/>
          <w:szCs w:val="24"/>
        </w:rPr>
        <w:t xml:space="preserve">objective </w:t>
      </w:r>
      <w:r w:rsidR="00FB4199" w:rsidRPr="00A96D63">
        <w:rPr>
          <w:rFonts w:ascii="Times New Roman" w:hAnsi="Times New Roman" w:cs="Times New Roman"/>
          <w:sz w:val="24"/>
          <w:szCs w:val="24"/>
        </w:rPr>
        <w:t xml:space="preserve">was </w:t>
      </w:r>
      <w:r w:rsidR="0070260F" w:rsidRPr="00A96D63">
        <w:rPr>
          <w:rFonts w:ascii="Times New Roman" w:hAnsi="Times New Roman" w:cs="Times New Roman"/>
          <w:sz w:val="24"/>
          <w:szCs w:val="24"/>
        </w:rPr>
        <w:t xml:space="preserve">to </w:t>
      </w:r>
      <w:r w:rsidR="00FB4199" w:rsidRPr="00A96D63">
        <w:rPr>
          <w:rFonts w:ascii="Times New Roman" w:hAnsi="Times New Roman" w:cs="Times New Roman"/>
          <w:sz w:val="24"/>
          <w:szCs w:val="24"/>
        </w:rPr>
        <w:t>propagat</w:t>
      </w:r>
      <w:r w:rsidR="0070260F" w:rsidRPr="00A96D63">
        <w:rPr>
          <w:rFonts w:ascii="Times New Roman" w:hAnsi="Times New Roman" w:cs="Times New Roman"/>
          <w:sz w:val="24"/>
          <w:szCs w:val="24"/>
        </w:rPr>
        <w:t>e</w:t>
      </w:r>
      <w:r w:rsidR="00FB4199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FB4199" w:rsidRPr="00A96D63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FB4199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. </w:t>
      </w:r>
      <w:proofErr w:type="spellStart"/>
      <w:r w:rsidR="00FB4199" w:rsidRPr="00A96D63">
        <w:rPr>
          <w:rFonts w:ascii="Times New Roman" w:hAnsi="Times New Roman" w:cs="Times New Roman"/>
          <w:i/>
          <w:iCs/>
          <w:sz w:val="24"/>
          <w:szCs w:val="24"/>
        </w:rPr>
        <w:t>chrysanthum</w:t>
      </w:r>
      <w:proofErr w:type="spellEnd"/>
      <w:r w:rsidR="00FB4199" w:rsidRPr="00A96D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87314" w:rsidRPr="00A96D63">
        <w:rPr>
          <w:rFonts w:ascii="Times New Roman" w:hAnsi="Times New Roman" w:cs="Times New Roman"/>
          <w:sz w:val="24"/>
          <w:szCs w:val="24"/>
        </w:rPr>
        <w:t>Wall. ex Lindl</w:t>
      </w:r>
      <w:r w:rsidR="00987314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FB4199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FB4199" w:rsidRPr="00A96D63">
        <w:rPr>
          <w:rFonts w:ascii="Times New Roman" w:hAnsi="Times New Roman" w:cs="Times New Roman"/>
          <w:sz w:val="24"/>
          <w:szCs w:val="24"/>
        </w:rPr>
        <w:t>seedling and accomplishing surviv</w:t>
      </w:r>
      <w:r w:rsidR="00350115" w:rsidRPr="00A96D63">
        <w:rPr>
          <w:rFonts w:ascii="Times New Roman" w:hAnsi="Times New Roman" w:cs="Times New Roman"/>
          <w:sz w:val="24"/>
          <w:szCs w:val="24"/>
        </w:rPr>
        <w:t>al</w:t>
      </w:r>
      <w:r w:rsidR="00FB4199" w:rsidRPr="00A96D63">
        <w:rPr>
          <w:rFonts w:ascii="Times New Roman" w:hAnsi="Times New Roman" w:cs="Times New Roman"/>
          <w:sz w:val="24"/>
          <w:szCs w:val="24"/>
        </w:rPr>
        <w:t xml:space="preserve"> plantlets</w:t>
      </w:r>
      <w:r w:rsidR="00FB4199" w:rsidRPr="00A96D63">
        <w:rPr>
          <w:rFonts w:ascii="Times New Roman" w:hAnsi="Times New Roman" w:cs="Times New Roman"/>
          <w:sz w:val="24"/>
          <w:szCs w:val="24"/>
          <w:cs/>
        </w:rPr>
        <w:t>.</w:t>
      </w:r>
    </w:p>
    <w:p w14:paraId="70E07D34" w14:textId="77777777" w:rsidR="00C5651A" w:rsidRPr="00A96D63" w:rsidRDefault="00C5651A" w:rsidP="00A96D63">
      <w:pPr>
        <w:rPr>
          <w:b/>
          <w:bCs/>
        </w:rPr>
      </w:pPr>
    </w:p>
    <w:p w14:paraId="67627350" w14:textId="7534424D" w:rsidR="008304AB" w:rsidRPr="00A96D63" w:rsidRDefault="008535E0" w:rsidP="00A96D63">
      <w:pPr>
        <w:rPr>
          <w:b/>
          <w:bCs/>
          <w:lang w:eastAsia="zh-CN"/>
        </w:rPr>
      </w:pPr>
      <w:r w:rsidRPr="00A96D63">
        <w:rPr>
          <w:b/>
          <w:bCs/>
        </w:rPr>
        <w:t>Materials and methods</w:t>
      </w:r>
      <w:r w:rsidRPr="00A96D63">
        <w:rPr>
          <w:b/>
          <w:bCs/>
          <w:cs/>
        </w:rPr>
        <w:t xml:space="preserve"> </w:t>
      </w:r>
    </w:p>
    <w:p w14:paraId="6EFB9318" w14:textId="77777777" w:rsidR="00D37DAA" w:rsidRPr="00A96D63" w:rsidRDefault="00D37DAA" w:rsidP="00A96D63">
      <w:pPr>
        <w:rPr>
          <w:b/>
          <w:bCs/>
          <w:lang w:eastAsia="zh-CN"/>
        </w:rPr>
      </w:pPr>
    </w:p>
    <w:p w14:paraId="7334FB19" w14:textId="54C1B5E4" w:rsidR="008535E0" w:rsidRPr="00A96D63" w:rsidRDefault="008535E0" w:rsidP="00A96D63">
      <w:pPr>
        <w:pStyle w:val="a7"/>
        <w:spacing w:after="0" w:line="240" w:lineRule="auto"/>
        <w:ind w:left="0"/>
        <w:jc w:val="thaiDistribute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lang w:eastAsia="zh-CN"/>
        </w:rPr>
      </w:pPr>
      <w:r w:rsidRPr="00A96D6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lant </w:t>
      </w:r>
      <w:r w:rsidR="00121655" w:rsidRPr="00A96D63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A96D63">
        <w:rPr>
          <w:rFonts w:ascii="Times New Roman" w:hAnsi="Times New Roman" w:cs="Times New Roman"/>
          <w:b/>
          <w:bCs/>
          <w:i/>
          <w:iCs/>
          <w:sz w:val="24"/>
          <w:szCs w:val="24"/>
        </w:rPr>
        <w:t>aterials</w:t>
      </w:r>
    </w:p>
    <w:p w14:paraId="37EA91DC" w14:textId="77777777" w:rsidR="00D37DAA" w:rsidRPr="00A96D63" w:rsidRDefault="00D37DAA" w:rsidP="00A96D63">
      <w:pPr>
        <w:pStyle w:val="a7"/>
        <w:spacing w:after="0" w:line="240" w:lineRule="auto"/>
        <w:ind w:left="0"/>
        <w:jc w:val="thaiDistribute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74EB80AD" w14:textId="38F27FB1" w:rsidR="008535E0" w:rsidRPr="00A96D63" w:rsidRDefault="00B65853" w:rsidP="00A96D63">
      <w:pPr>
        <w:pStyle w:val="a7"/>
        <w:spacing w:after="0" w:line="240" w:lineRule="auto"/>
        <w:ind w:left="0" w:firstLine="720"/>
        <w:jc w:val="thaiDistribute"/>
        <w:rPr>
          <w:rFonts w:ascii="Times New Roman" w:hAnsi="Times New Roman" w:cs="Times New Roman"/>
          <w:b/>
          <w:bCs/>
          <w:i/>
          <w:iCs/>
        </w:rPr>
      </w:pPr>
      <w:r w:rsidRPr="00A96D63">
        <w:rPr>
          <w:rFonts w:ascii="Times New Roman" w:hAnsi="Times New Roman" w:cs="Times New Roman"/>
          <w:sz w:val="24"/>
          <w:szCs w:val="24"/>
        </w:rPr>
        <w:t>M</w:t>
      </w:r>
      <w:r w:rsidR="00C93B7B" w:rsidRPr="00A96D63">
        <w:rPr>
          <w:rFonts w:ascii="Times New Roman" w:hAnsi="Times New Roman" w:cs="Times New Roman"/>
          <w:sz w:val="24"/>
          <w:szCs w:val="24"/>
        </w:rPr>
        <w:t xml:space="preserve">ature seeds of </w:t>
      </w:r>
      <w:r w:rsidR="00C93B7B" w:rsidRPr="00A96D63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B079F4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>.</w:t>
      </w:r>
      <w:r w:rsidR="00C93B7B" w:rsidRPr="00A96D63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proofErr w:type="spellStart"/>
      <w:r w:rsidRPr="00A96D63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C93B7B" w:rsidRPr="00A96D63">
        <w:rPr>
          <w:rFonts w:ascii="Times New Roman" w:hAnsi="Times New Roman" w:cs="Times New Roman"/>
          <w:i/>
          <w:iCs/>
          <w:sz w:val="24"/>
          <w:szCs w:val="24"/>
        </w:rPr>
        <w:t>hrysanthum</w:t>
      </w:r>
      <w:proofErr w:type="spellEnd"/>
      <w:r w:rsidR="00C93B7B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987314" w:rsidRPr="00A96D63">
        <w:rPr>
          <w:rFonts w:ascii="Times New Roman" w:hAnsi="Times New Roman" w:cs="Times New Roman"/>
          <w:sz w:val="24"/>
          <w:szCs w:val="24"/>
        </w:rPr>
        <w:t>Wall. ex Lindl</w:t>
      </w:r>
      <w:r w:rsidR="00987314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C93B7B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C93B7B" w:rsidRPr="00A96D63">
        <w:rPr>
          <w:rFonts w:ascii="Times New Roman" w:hAnsi="Times New Roman" w:cs="Times New Roman"/>
          <w:sz w:val="24"/>
          <w:szCs w:val="24"/>
        </w:rPr>
        <w:t>were used for this study</w:t>
      </w:r>
      <w:r w:rsidR="00C93B7B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079F4" w:rsidRPr="00A96D63">
        <w:rPr>
          <w:rFonts w:ascii="Times New Roman" w:hAnsi="Times New Roman" w:cs="Times New Roman"/>
          <w:sz w:val="24"/>
          <w:szCs w:val="24"/>
        </w:rPr>
        <w:t>Fully</w:t>
      </w:r>
      <w:r w:rsidR="0070260F" w:rsidRPr="00A96D63">
        <w:rPr>
          <w:rFonts w:ascii="Times New Roman" w:hAnsi="Times New Roman" w:cs="Times New Roman"/>
          <w:sz w:val="24"/>
          <w:szCs w:val="24"/>
        </w:rPr>
        <w:t>-</w:t>
      </w:r>
      <w:r w:rsidR="00B079F4" w:rsidRPr="00A96D63">
        <w:rPr>
          <w:rFonts w:ascii="Times New Roman" w:hAnsi="Times New Roman" w:cs="Times New Roman"/>
          <w:sz w:val="24"/>
          <w:szCs w:val="24"/>
        </w:rPr>
        <w:t>grown</w:t>
      </w:r>
      <w:r w:rsidR="00B079F4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079F4" w:rsidRPr="00A96D63">
        <w:rPr>
          <w:rFonts w:ascii="Times New Roman" w:hAnsi="Times New Roman" w:cs="Times New Roman"/>
          <w:sz w:val="24"/>
          <w:szCs w:val="24"/>
        </w:rPr>
        <w:t>p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ods were cleaned </w:t>
      </w:r>
      <w:r w:rsidR="00DD7EB3" w:rsidRPr="00A96D63">
        <w:rPr>
          <w:rFonts w:ascii="Times New Roman" w:hAnsi="Times New Roman" w:cs="Times New Roman"/>
          <w:sz w:val="24"/>
          <w:szCs w:val="24"/>
        </w:rPr>
        <w:t xml:space="preserve">with </w:t>
      </w:r>
      <w:r w:rsidR="00FC0356" w:rsidRPr="00A96D63">
        <w:rPr>
          <w:rFonts w:ascii="Times New Roman" w:hAnsi="Times New Roman" w:cs="Times New Roman"/>
          <w:sz w:val="24"/>
          <w:szCs w:val="24"/>
        </w:rPr>
        <w:t xml:space="preserve">tap </w:t>
      </w:r>
      <w:r w:rsidR="008535E0" w:rsidRPr="00A96D63">
        <w:rPr>
          <w:rFonts w:ascii="Times New Roman" w:hAnsi="Times New Roman" w:cs="Times New Roman"/>
          <w:sz w:val="24"/>
          <w:szCs w:val="24"/>
        </w:rPr>
        <w:t>water</w:t>
      </w:r>
      <w:r w:rsidR="00FC0356" w:rsidRPr="00A96D63">
        <w:rPr>
          <w:rFonts w:ascii="Times New Roman" w:hAnsi="Times New Roman" w:cs="Times New Roman"/>
          <w:sz w:val="24"/>
          <w:szCs w:val="24"/>
        </w:rPr>
        <w:t xml:space="preserve"> and were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70260F" w:rsidRPr="00A96D63">
        <w:rPr>
          <w:rFonts w:ascii="Times New Roman" w:hAnsi="Times New Roman" w:cs="Times New Roman"/>
          <w:sz w:val="24"/>
          <w:szCs w:val="24"/>
        </w:rPr>
        <w:t xml:space="preserve">then 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sterilized in laminar air flow by drenching </w:t>
      </w:r>
      <w:r w:rsidR="00B079F4" w:rsidRPr="00A96D63">
        <w:rPr>
          <w:rFonts w:ascii="Times New Roman" w:hAnsi="Times New Roman" w:cs="Times New Roman"/>
          <w:sz w:val="24"/>
          <w:szCs w:val="24"/>
        </w:rPr>
        <w:t xml:space="preserve">the 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explants in </w:t>
      </w:r>
      <w:r w:rsidR="00B079F4" w:rsidRPr="00A96D63">
        <w:rPr>
          <w:rFonts w:ascii="Times New Roman" w:hAnsi="Times New Roman" w:cs="Times New Roman"/>
          <w:sz w:val="24"/>
          <w:szCs w:val="24"/>
        </w:rPr>
        <w:t>95</w:t>
      </w:r>
      <w:r w:rsidR="00B079F4" w:rsidRPr="00A96D63">
        <w:rPr>
          <w:rFonts w:ascii="Times New Roman" w:hAnsi="Times New Roman" w:cs="Times New Roman"/>
          <w:sz w:val="24"/>
          <w:szCs w:val="24"/>
          <w:cs/>
        </w:rPr>
        <w:t xml:space="preserve">% </w:t>
      </w:r>
      <w:r w:rsidR="008535E0" w:rsidRPr="00A96D63">
        <w:rPr>
          <w:rFonts w:ascii="Times New Roman" w:hAnsi="Times New Roman" w:cs="Times New Roman"/>
          <w:sz w:val="24"/>
          <w:szCs w:val="24"/>
        </w:rPr>
        <w:t>ethyl alcohol, torching the explants immediately</w:t>
      </w:r>
      <w:r w:rsidR="0070260F" w:rsidRPr="00A96D63">
        <w:rPr>
          <w:rFonts w:ascii="Times New Roman" w:hAnsi="Times New Roman" w:cs="Times New Roman"/>
          <w:sz w:val="24"/>
          <w:szCs w:val="24"/>
        </w:rPr>
        <w:t>,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and repeat</w:t>
      </w:r>
      <w:r w:rsidR="00C11746" w:rsidRPr="00A96D63">
        <w:rPr>
          <w:rFonts w:ascii="Times New Roman" w:hAnsi="Times New Roman" w:cs="Times New Roman"/>
          <w:sz w:val="24"/>
          <w:szCs w:val="24"/>
        </w:rPr>
        <w:t>ing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these </w:t>
      </w:r>
      <w:r w:rsidR="00C11746" w:rsidRPr="00A96D63">
        <w:rPr>
          <w:rFonts w:ascii="Times New Roman" w:hAnsi="Times New Roman" w:cs="Times New Roman"/>
          <w:sz w:val="24"/>
          <w:szCs w:val="24"/>
        </w:rPr>
        <w:t>two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steps</w:t>
      </w:r>
      <w:r w:rsidR="00FC0356" w:rsidRPr="00A96D63">
        <w:rPr>
          <w:rFonts w:ascii="Times New Roman" w:hAnsi="Times New Roman" w:cs="Times New Roman"/>
          <w:sz w:val="24"/>
          <w:szCs w:val="24"/>
        </w:rPr>
        <w:t xml:space="preserve"> </w:t>
      </w:r>
      <w:r w:rsidR="00C11746" w:rsidRPr="00A96D63">
        <w:rPr>
          <w:rFonts w:ascii="Times New Roman" w:hAnsi="Times New Roman" w:cs="Times New Roman"/>
          <w:sz w:val="24"/>
          <w:szCs w:val="24"/>
        </w:rPr>
        <w:t>tw</w:t>
      </w:r>
      <w:r w:rsidR="0070260F" w:rsidRPr="00A96D63">
        <w:rPr>
          <w:rFonts w:ascii="Times New Roman" w:hAnsi="Times New Roman" w:cs="Times New Roman"/>
          <w:sz w:val="24"/>
          <w:szCs w:val="24"/>
        </w:rPr>
        <w:t>o</w:t>
      </w:r>
      <w:r w:rsidR="00C11746" w:rsidRPr="00A96D63">
        <w:rPr>
          <w:rFonts w:ascii="Times New Roman" w:hAnsi="Times New Roman" w:cs="Times New Roman"/>
          <w:sz w:val="24"/>
          <w:szCs w:val="24"/>
        </w:rPr>
        <w:t xml:space="preserve"> to three </w:t>
      </w:r>
      <w:r w:rsidR="008535E0" w:rsidRPr="00A96D63">
        <w:rPr>
          <w:rFonts w:ascii="Times New Roman" w:hAnsi="Times New Roman" w:cs="Times New Roman"/>
          <w:sz w:val="24"/>
          <w:szCs w:val="24"/>
        </w:rPr>
        <w:t>times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>.</w:t>
      </w:r>
      <w:r w:rsidR="008535E0" w:rsidRPr="00A96D63">
        <w:rPr>
          <w:rFonts w:ascii="Times New Roman" w:hAnsi="Times New Roman" w:cs="Times New Roman"/>
          <w:szCs w:val="22"/>
          <w:cs/>
        </w:rPr>
        <w:t xml:space="preserve"> </w:t>
      </w:r>
      <w:r w:rsidR="00350115" w:rsidRPr="00A96D63">
        <w:rPr>
          <w:rFonts w:ascii="Times New Roman" w:hAnsi="Times New Roman" w:cs="Times New Roman"/>
          <w:sz w:val="24"/>
          <w:szCs w:val="24"/>
        </w:rPr>
        <w:t>In t</w:t>
      </w:r>
      <w:r w:rsidR="008535E0" w:rsidRPr="00A96D63">
        <w:rPr>
          <w:rFonts w:ascii="Times New Roman" w:hAnsi="Times New Roman" w:cs="Times New Roman"/>
          <w:sz w:val="24"/>
          <w:szCs w:val="24"/>
        </w:rPr>
        <w:t>he next step</w:t>
      </w:r>
      <w:r w:rsidR="0057650D" w:rsidRPr="00A96D63">
        <w:rPr>
          <w:rFonts w:ascii="Times New Roman" w:hAnsi="Times New Roman" w:cs="Times New Roman"/>
          <w:sz w:val="24"/>
          <w:szCs w:val="24"/>
        </w:rPr>
        <w:t>,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the explants </w:t>
      </w:r>
      <w:r w:rsidR="0057650D" w:rsidRPr="00A96D63">
        <w:rPr>
          <w:rFonts w:ascii="Times New Roman" w:hAnsi="Times New Roman" w:cs="Times New Roman"/>
          <w:sz w:val="24"/>
          <w:szCs w:val="24"/>
        </w:rPr>
        <w:t>were dissected</w:t>
      </w:r>
      <w:r w:rsidR="0057650D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535E0" w:rsidRPr="00A96D63">
        <w:rPr>
          <w:rFonts w:ascii="Times New Roman" w:hAnsi="Times New Roman" w:cs="Times New Roman"/>
          <w:sz w:val="24"/>
          <w:szCs w:val="24"/>
        </w:rPr>
        <w:t>longitudinally</w:t>
      </w:r>
      <w:r w:rsidR="0070260F" w:rsidRPr="00A96D63">
        <w:rPr>
          <w:rFonts w:ascii="Times New Roman" w:hAnsi="Times New Roman" w:cs="Times New Roman"/>
          <w:sz w:val="24"/>
          <w:szCs w:val="24"/>
        </w:rPr>
        <w:t>;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the seeds at </w:t>
      </w:r>
      <w:r w:rsidR="00C11746" w:rsidRPr="00A96D63">
        <w:rPr>
          <w:rFonts w:ascii="Times New Roman" w:hAnsi="Times New Roman" w:cs="Times New Roman"/>
          <w:sz w:val="24"/>
          <w:szCs w:val="24"/>
        </w:rPr>
        <w:t xml:space="preserve">50 mg 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weight </w:t>
      </w:r>
      <w:r w:rsidR="0057650D" w:rsidRPr="00A96D63">
        <w:rPr>
          <w:rFonts w:ascii="Times New Roman" w:hAnsi="Times New Roman" w:cs="Times New Roman"/>
          <w:sz w:val="24"/>
          <w:szCs w:val="24"/>
        </w:rPr>
        <w:t>were</w:t>
      </w:r>
      <w:r w:rsidR="00C11746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535E0" w:rsidRPr="00A96D63">
        <w:rPr>
          <w:rFonts w:ascii="Times New Roman" w:hAnsi="Times New Roman" w:cs="Times New Roman"/>
          <w:sz w:val="24"/>
          <w:szCs w:val="24"/>
        </w:rPr>
        <w:t>cultured on solid Gamborg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>’</w:t>
      </w:r>
      <w:r w:rsidR="008535E0" w:rsidRPr="00A96D63">
        <w:rPr>
          <w:rFonts w:ascii="Times New Roman" w:hAnsi="Times New Roman" w:cs="Times New Roman"/>
          <w:sz w:val="24"/>
          <w:szCs w:val="24"/>
        </w:rPr>
        <w:t>s B5 medium</w:t>
      </w:r>
      <w:r w:rsidR="00787EF1" w:rsidRPr="00A96D63">
        <w:rPr>
          <w:rFonts w:ascii="Times New Roman" w:hAnsi="Times New Roman" w:cs="Times New Roman"/>
          <w:szCs w:val="22"/>
          <w:cs/>
        </w:rPr>
        <w:t xml:space="preserve"> </w:t>
      </w:r>
      <w:r w:rsidR="00787EF1" w:rsidRPr="00A96D63">
        <w:rPr>
          <w:rFonts w:ascii="Times New Roman" w:hAnsi="Times New Roman" w:cs="Times New Roman"/>
          <w:sz w:val="24"/>
          <w:szCs w:val="24"/>
          <w:cs/>
        </w:rPr>
        <w:t>(</w:t>
      </w:r>
      <w:r w:rsidR="00787EF1" w:rsidRPr="00A96D63">
        <w:rPr>
          <w:rFonts w:ascii="Times New Roman" w:hAnsi="Times New Roman" w:cs="Times New Roman"/>
          <w:sz w:val="24"/>
          <w:szCs w:val="24"/>
        </w:rPr>
        <w:t>B5</w:t>
      </w:r>
      <w:r w:rsidR="00787EF1" w:rsidRPr="00A96D63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>(</w:t>
      </w:r>
      <w:r w:rsidR="008535E0" w:rsidRPr="00A96D63">
        <w:rPr>
          <w:rFonts w:ascii="Times New Roman" w:hAnsi="Times New Roman" w:cs="Times New Roman"/>
          <w:sz w:val="24"/>
          <w:szCs w:val="24"/>
        </w:rPr>
        <w:t>Gamborg,</w:t>
      </w:r>
      <w:r w:rsidR="003B44BD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535E0" w:rsidRPr="00A96D63">
        <w:rPr>
          <w:rFonts w:ascii="Times New Roman" w:hAnsi="Times New Roman" w:cs="Times New Roman"/>
          <w:sz w:val="24"/>
          <w:szCs w:val="24"/>
        </w:rPr>
        <w:t>19</w:t>
      </w:r>
      <w:r w:rsidR="000A11CF" w:rsidRPr="00A96D63">
        <w:rPr>
          <w:rFonts w:ascii="Times New Roman" w:hAnsi="Times New Roman" w:cs="Times New Roman"/>
          <w:sz w:val="24"/>
          <w:szCs w:val="24"/>
        </w:rPr>
        <w:t>68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without plant growth regulator to induce </w:t>
      </w:r>
      <w:r w:rsidR="00350115" w:rsidRPr="00A96D63">
        <w:rPr>
          <w:rFonts w:ascii="Times New Roman" w:hAnsi="Times New Roman" w:cs="Times New Roman"/>
          <w:sz w:val="24"/>
          <w:szCs w:val="24"/>
        </w:rPr>
        <w:t xml:space="preserve">the </w:t>
      </w:r>
      <w:r w:rsidR="008535E0" w:rsidRPr="00A96D63">
        <w:rPr>
          <w:rFonts w:ascii="Times New Roman" w:hAnsi="Times New Roman" w:cs="Times New Roman"/>
          <w:sz w:val="24"/>
          <w:szCs w:val="24"/>
        </w:rPr>
        <w:t>formation of protocorms</w:t>
      </w:r>
      <w:r w:rsidR="00350115" w:rsidRPr="00A96D63">
        <w:rPr>
          <w:rFonts w:ascii="Times New Roman" w:hAnsi="Times New Roman" w:cs="Times New Roman"/>
          <w:sz w:val="24"/>
          <w:szCs w:val="24"/>
        </w:rPr>
        <w:t>. T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he seeds were cultured in </w:t>
      </w:r>
      <w:r w:rsidR="00C11746" w:rsidRPr="00A96D63">
        <w:rPr>
          <w:rFonts w:ascii="Times New Roman" w:hAnsi="Times New Roman" w:cs="Times New Roman"/>
          <w:sz w:val="24"/>
          <w:szCs w:val="24"/>
        </w:rPr>
        <w:t xml:space="preserve">the 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dark for </w:t>
      </w:r>
      <w:r w:rsidR="00C11746" w:rsidRPr="00A96D63">
        <w:rPr>
          <w:rFonts w:ascii="Times New Roman" w:hAnsi="Times New Roman" w:cs="Times New Roman"/>
          <w:sz w:val="24"/>
          <w:szCs w:val="24"/>
        </w:rPr>
        <w:t>eight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weeks</w:t>
      </w:r>
      <w:r w:rsidR="0057650D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57650D" w:rsidRPr="00A96D63">
        <w:rPr>
          <w:rFonts w:ascii="Times New Roman" w:hAnsi="Times New Roman" w:cs="Times New Roman"/>
          <w:sz w:val="24"/>
          <w:szCs w:val="24"/>
        </w:rPr>
        <w:t>After that, the protocorms were incubated</w:t>
      </w:r>
      <w:r w:rsidR="002A77CB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C11746" w:rsidRPr="00A96D63">
        <w:rPr>
          <w:rFonts w:ascii="Times New Roman" w:hAnsi="Times New Roman" w:cs="Times New Roman"/>
          <w:sz w:val="24"/>
          <w:szCs w:val="24"/>
        </w:rPr>
        <w:t>under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light for </w:t>
      </w:r>
      <w:r w:rsidR="00C11746" w:rsidRPr="00A96D63">
        <w:rPr>
          <w:rFonts w:ascii="Times New Roman" w:hAnsi="Times New Roman" w:cs="Times New Roman"/>
          <w:sz w:val="24"/>
          <w:szCs w:val="24"/>
        </w:rPr>
        <w:t>four</w:t>
      </w:r>
      <w:r w:rsidR="008535E0" w:rsidRPr="00A96D63">
        <w:rPr>
          <w:rFonts w:ascii="Times New Roman" w:hAnsi="Times New Roman" w:cs="Times New Roman"/>
          <w:sz w:val="24"/>
          <w:szCs w:val="24"/>
        </w:rPr>
        <w:t xml:space="preserve"> weeks at 25</w:t>
      </w:r>
      <w:r w:rsidR="008535E0" w:rsidRPr="00A96D63">
        <w:rPr>
          <w:rFonts w:ascii="Times New Roman" w:hAnsi="Times New Roman" w:cs="Times New Roman"/>
          <w:sz w:val="24"/>
          <w:szCs w:val="24"/>
        </w:rPr>
        <w:sym w:font="Symbol" w:char="F0B0"/>
      </w:r>
      <w:r w:rsidR="008535E0" w:rsidRPr="00A96D63">
        <w:rPr>
          <w:rFonts w:ascii="Times New Roman" w:hAnsi="Times New Roman" w:cs="Times New Roman"/>
          <w:sz w:val="24"/>
          <w:szCs w:val="24"/>
        </w:rPr>
        <w:t>C ± 1</w:t>
      </w:r>
      <w:r w:rsidR="008535E0" w:rsidRPr="00A96D63">
        <w:rPr>
          <w:rFonts w:ascii="Times New Roman" w:hAnsi="Times New Roman" w:cs="Times New Roman"/>
          <w:sz w:val="24"/>
          <w:szCs w:val="24"/>
        </w:rPr>
        <w:sym w:font="Symbol" w:char="F0B0"/>
      </w:r>
      <w:r w:rsidR="008535E0" w:rsidRPr="00A96D63">
        <w:rPr>
          <w:rFonts w:ascii="Times New Roman" w:hAnsi="Times New Roman" w:cs="Times New Roman"/>
          <w:sz w:val="24"/>
          <w:szCs w:val="24"/>
        </w:rPr>
        <w:t>C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8F0DCE" w:rsidRPr="00A96D63">
        <w:rPr>
          <w:rFonts w:ascii="Times New Roman" w:hAnsi="Times New Roman" w:cs="Times New Roman"/>
          <w:sz w:val="24"/>
          <w:szCs w:val="24"/>
        </w:rPr>
        <w:t>The protocorms</w:t>
      </w:r>
      <w:r w:rsidR="008F0DCE" w:rsidRPr="00A96D63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535E0" w:rsidRPr="00A96D63">
        <w:rPr>
          <w:rFonts w:ascii="Times New Roman" w:hAnsi="Times New Roman" w:cs="Times New Roman"/>
          <w:sz w:val="24"/>
          <w:szCs w:val="24"/>
        </w:rPr>
        <w:t>from the cultivation were used in the next st</w:t>
      </w:r>
      <w:r w:rsidR="00805162" w:rsidRPr="00A96D63">
        <w:rPr>
          <w:rFonts w:ascii="Times New Roman" w:hAnsi="Times New Roman" w:cs="Times New Roman"/>
          <w:sz w:val="24"/>
          <w:szCs w:val="24"/>
        </w:rPr>
        <w:t>ep</w:t>
      </w:r>
      <w:r w:rsidR="008535E0" w:rsidRPr="00A96D63">
        <w:rPr>
          <w:rFonts w:ascii="Times New Roman" w:hAnsi="Times New Roman" w:cs="Times New Roman"/>
          <w:sz w:val="24"/>
          <w:szCs w:val="24"/>
          <w:cs/>
        </w:rPr>
        <w:t>.</w:t>
      </w:r>
    </w:p>
    <w:p w14:paraId="514EE0B8" w14:textId="77777777" w:rsidR="0070260F" w:rsidRPr="00A96D63" w:rsidRDefault="0070260F" w:rsidP="00A96D63">
      <w:pPr>
        <w:rPr>
          <w:b/>
          <w:bCs/>
          <w:i/>
          <w:iCs/>
        </w:rPr>
      </w:pPr>
    </w:p>
    <w:p w14:paraId="295D6172" w14:textId="74C706A0" w:rsidR="008304AB" w:rsidRPr="00A96D63" w:rsidRDefault="008535E0" w:rsidP="00A96D63">
      <w:pPr>
        <w:rPr>
          <w:b/>
          <w:bCs/>
          <w:i/>
          <w:iCs/>
          <w:lang w:eastAsia="zh-CN"/>
        </w:rPr>
      </w:pPr>
      <w:r w:rsidRPr="00A96D63">
        <w:rPr>
          <w:b/>
          <w:bCs/>
          <w:i/>
          <w:iCs/>
        </w:rPr>
        <w:t xml:space="preserve">Culture </w:t>
      </w:r>
      <w:r w:rsidR="00121655" w:rsidRPr="00A96D63">
        <w:rPr>
          <w:b/>
          <w:bCs/>
          <w:i/>
          <w:iCs/>
        </w:rPr>
        <w:t>c</w:t>
      </w:r>
      <w:r w:rsidRPr="00A96D63">
        <w:rPr>
          <w:b/>
          <w:bCs/>
          <w:i/>
          <w:iCs/>
        </w:rPr>
        <w:t>ondition</w:t>
      </w:r>
    </w:p>
    <w:p w14:paraId="3CEA68A8" w14:textId="77777777" w:rsidR="00D37DAA" w:rsidRPr="00A96D63" w:rsidRDefault="00D37DAA" w:rsidP="00A96D63">
      <w:pPr>
        <w:rPr>
          <w:b/>
          <w:bCs/>
          <w:i/>
          <w:iCs/>
          <w:lang w:eastAsia="zh-CN"/>
        </w:rPr>
      </w:pPr>
    </w:p>
    <w:p w14:paraId="777D6C5A" w14:textId="4DB7FC8C" w:rsidR="00C11746" w:rsidRPr="00A96D63" w:rsidRDefault="008F0DCE" w:rsidP="00A96D63">
      <w:pPr>
        <w:ind w:firstLine="720"/>
      </w:pPr>
      <w:proofErr w:type="gramStart"/>
      <w:r w:rsidRPr="00A96D63">
        <w:t xml:space="preserve">The </w:t>
      </w:r>
      <w:proofErr w:type="spellStart"/>
      <w:r w:rsidRPr="00A96D63">
        <w:t>protocorms</w:t>
      </w:r>
      <w:proofErr w:type="spellEnd"/>
      <w:r w:rsidRPr="00A96D63">
        <w:t xml:space="preserve"> </w:t>
      </w:r>
      <w:r w:rsidR="008535E0" w:rsidRPr="00A96D63">
        <w:t xml:space="preserve">of </w:t>
      </w:r>
      <w:r w:rsidR="008535E0" w:rsidRPr="00A96D63">
        <w:rPr>
          <w:i/>
          <w:iCs/>
        </w:rPr>
        <w:t>D</w:t>
      </w:r>
      <w:r w:rsidR="00C11746" w:rsidRPr="00A96D63">
        <w:rPr>
          <w:i/>
          <w:iCs/>
          <w:cs/>
        </w:rPr>
        <w:t>.</w:t>
      </w:r>
      <w:r w:rsidR="008535E0" w:rsidRPr="00A96D63">
        <w:rPr>
          <w:i/>
          <w:iCs/>
          <w:cs/>
        </w:rPr>
        <w:t xml:space="preserve"> </w:t>
      </w:r>
      <w:proofErr w:type="spellStart"/>
      <w:r w:rsidR="00C11746" w:rsidRPr="00A96D63">
        <w:rPr>
          <w:i/>
          <w:iCs/>
        </w:rPr>
        <w:t>c</w:t>
      </w:r>
      <w:r w:rsidR="008535E0" w:rsidRPr="00A96D63">
        <w:rPr>
          <w:i/>
          <w:iCs/>
        </w:rPr>
        <w:t>hrysanthum</w:t>
      </w:r>
      <w:proofErr w:type="spellEnd"/>
      <w:r w:rsidR="008535E0" w:rsidRPr="00A96D63">
        <w:rPr>
          <w:cs/>
        </w:rPr>
        <w:t xml:space="preserve"> </w:t>
      </w:r>
      <w:r w:rsidR="00987314" w:rsidRPr="00A96D63">
        <w:t>Wall.</w:t>
      </w:r>
      <w:proofErr w:type="gramEnd"/>
      <w:r w:rsidR="00987314" w:rsidRPr="00A96D63">
        <w:t xml:space="preserve"> ex Lindl</w:t>
      </w:r>
      <w:r w:rsidR="00987314" w:rsidRPr="00A96D63">
        <w:rPr>
          <w:cs/>
        </w:rPr>
        <w:t>.</w:t>
      </w:r>
      <w:r w:rsidR="008535E0" w:rsidRPr="00A96D63">
        <w:rPr>
          <w:cs/>
        </w:rPr>
        <w:t xml:space="preserve"> </w:t>
      </w:r>
      <w:r w:rsidR="002C6CA2" w:rsidRPr="00A96D63">
        <w:t>cultivated on</w:t>
      </w:r>
      <w:r w:rsidR="008535E0" w:rsidRPr="00A96D63">
        <w:t xml:space="preserve"> solid and liquid B5 medium</w:t>
      </w:r>
      <w:r w:rsidR="00DD7EB3" w:rsidRPr="00A96D63">
        <w:t>s</w:t>
      </w:r>
      <w:r w:rsidR="008535E0" w:rsidRPr="00A96D63">
        <w:t xml:space="preserve"> with plant growth regulator</w:t>
      </w:r>
      <w:r w:rsidR="00350115" w:rsidRPr="00A96D63">
        <w:t>s</w:t>
      </w:r>
      <w:r w:rsidR="008535E0" w:rsidRPr="00A96D63">
        <w:t xml:space="preserve"> </w:t>
      </w:r>
      <w:r w:rsidR="00C11746" w:rsidRPr="00A96D63">
        <w:t xml:space="preserve">at </w:t>
      </w:r>
      <w:r w:rsidR="008535E0" w:rsidRPr="00A96D63">
        <w:t>concentration</w:t>
      </w:r>
      <w:r w:rsidR="00C11746" w:rsidRPr="00A96D63">
        <w:t>s</w:t>
      </w:r>
      <w:r w:rsidR="008535E0" w:rsidRPr="00A96D63">
        <w:t xml:space="preserve"> of 0, 0</w:t>
      </w:r>
      <w:r w:rsidR="008535E0" w:rsidRPr="00A96D63">
        <w:rPr>
          <w:cs/>
        </w:rPr>
        <w:t>.</w:t>
      </w:r>
      <w:r w:rsidR="008535E0" w:rsidRPr="00A96D63">
        <w:t>5, 1, 1</w:t>
      </w:r>
      <w:r w:rsidR="008535E0" w:rsidRPr="00A96D63">
        <w:rPr>
          <w:cs/>
        </w:rPr>
        <w:t>.</w:t>
      </w:r>
      <w:r w:rsidR="008535E0" w:rsidRPr="00A96D63">
        <w:t>5</w:t>
      </w:r>
      <w:r w:rsidR="0070260F" w:rsidRPr="00A96D63">
        <w:t>,</w:t>
      </w:r>
      <w:r w:rsidR="008535E0" w:rsidRPr="00A96D63">
        <w:t xml:space="preserve"> and 2</w:t>
      </w:r>
      <w:r w:rsidR="00F719E6" w:rsidRPr="00A96D63">
        <w:rPr>
          <w:cs/>
        </w:rPr>
        <w:t xml:space="preserve"> </w:t>
      </w:r>
      <w:r w:rsidR="008535E0" w:rsidRPr="00A96D63">
        <w:t>mg</w:t>
      </w:r>
      <w:r w:rsidR="008535E0" w:rsidRPr="00A96D63">
        <w:rPr>
          <w:cs/>
        </w:rPr>
        <w:t>/</w:t>
      </w:r>
      <w:r w:rsidR="008535E0" w:rsidRPr="00A96D63">
        <w:t xml:space="preserve">L </w:t>
      </w:r>
      <w:r w:rsidR="00805162" w:rsidRPr="00A96D63">
        <w:t>6</w:t>
      </w:r>
      <w:r w:rsidR="00805162" w:rsidRPr="00A96D63">
        <w:rPr>
          <w:cs/>
        </w:rPr>
        <w:t>-</w:t>
      </w:r>
      <w:proofErr w:type="spellStart"/>
      <w:r w:rsidR="00805162" w:rsidRPr="00A96D63">
        <w:t>benzylaminopurine</w:t>
      </w:r>
      <w:proofErr w:type="spellEnd"/>
      <w:r w:rsidR="00805162" w:rsidRPr="00A96D63">
        <w:t xml:space="preserve"> </w:t>
      </w:r>
      <w:r w:rsidR="00805162" w:rsidRPr="00A96D63">
        <w:rPr>
          <w:cs/>
        </w:rPr>
        <w:t>(</w:t>
      </w:r>
      <w:r w:rsidR="00805162" w:rsidRPr="00A96D63">
        <w:t>BAP</w:t>
      </w:r>
      <w:r w:rsidR="00805162" w:rsidRPr="00A96D63">
        <w:rPr>
          <w:cs/>
        </w:rPr>
        <w:t xml:space="preserve">) </w:t>
      </w:r>
      <w:r w:rsidR="009A4297" w:rsidRPr="00A96D63">
        <w:t>or</w:t>
      </w:r>
      <w:r w:rsidR="00805162" w:rsidRPr="00A96D63">
        <w:rPr>
          <w:cs/>
        </w:rPr>
        <w:t xml:space="preserve"> </w:t>
      </w:r>
      <w:r w:rsidR="00805162" w:rsidRPr="00A96D63">
        <w:rPr>
          <w:i/>
          <w:iCs/>
        </w:rPr>
        <w:t>meta</w:t>
      </w:r>
      <w:r w:rsidR="00805162" w:rsidRPr="00A96D63">
        <w:rPr>
          <w:cs/>
        </w:rPr>
        <w:t>-</w:t>
      </w:r>
      <w:proofErr w:type="spellStart"/>
      <w:r w:rsidR="00805162" w:rsidRPr="00A96D63">
        <w:t>topoline</w:t>
      </w:r>
      <w:proofErr w:type="spellEnd"/>
      <w:r w:rsidR="00805162" w:rsidRPr="00A96D63">
        <w:t xml:space="preserve"> </w:t>
      </w:r>
      <w:r w:rsidR="00805162" w:rsidRPr="00A96D63">
        <w:rPr>
          <w:cs/>
        </w:rPr>
        <w:t>(</w:t>
      </w:r>
      <w:proofErr w:type="spellStart"/>
      <w:r w:rsidR="00805162" w:rsidRPr="00A96D63">
        <w:rPr>
          <w:i/>
          <w:iCs/>
        </w:rPr>
        <w:t>m</w:t>
      </w:r>
      <w:r w:rsidR="00805162" w:rsidRPr="00A96D63">
        <w:t>T</w:t>
      </w:r>
      <w:proofErr w:type="spellEnd"/>
      <w:r w:rsidR="00805162" w:rsidRPr="00A96D63">
        <w:rPr>
          <w:cs/>
        </w:rPr>
        <w:t>)</w:t>
      </w:r>
      <w:r w:rsidR="002176E5" w:rsidRPr="00A96D63">
        <w:rPr>
          <w:cs/>
        </w:rPr>
        <w:t xml:space="preserve">. </w:t>
      </w:r>
      <w:r w:rsidR="00C11746" w:rsidRPr="00A96D63">
        <w:t>The</w:t>
      </w:r>
      <w:r w:rsidRPr="00A96D63">
        <w:t xml:space="preserve"> cultures of</w:t>
      </w:r>
      <w:r w:rsidR="00C11746" w:rsidRPr="00A96D63">
        <w:rPr>
          <w:cs/>
        </w:rPr>
        <w:t xml:space="preserve"> </w:t>
      </w:r>
      <w:r w:rsidR="002176E5" w:rsidRPr="00A96D63">
        <w:t xml:space="preserve">liquid B5 medium </w:t>
      </w:r>
      <w:r w:rsidRPr="00A96D63">
        <w:t xml:space="preserve">were </w:t>
      </w:r>
      <w:r w:rsidR="002176E5" w:rsidRPr="00A96D63">
        <w:t xml:space="preserve">shaken on </w:t>
      </w:r>
      <w:r w:rsidR="00C11746" w:rsidRPr="00A96D63">
        <w:t xml:space="preserve">a </w:t>
      </w:r>
      <w:r w:rsidR="00797BBF" w:rsidRPr="00A96D63">
        <w:t>150 rpm</w:t>
      </w:r>
      <w:r w:rsidR="002176E5" w:rsidRPr="00A96D63">
        <w:rPr>
          <w:cs/>
        </w:rPr>
        <w:t xml:space="preserve"> </w:t>
      </w:r>
      <w:r w:rsidR="002176E5" w:rsidRPr="00A96D63">
        <w:t>rotary shaker</w:t>
      </w:r>
      <w:r w:rsidR="00C11746" w:rsidRPr="00A96D63">
        <w:t xml:space="preserve"> under </w:t>
      </w:r>
      <w:r w:rsidR="008535E0" w:rsidRPr="00A96D63">
        <w:t>light</w:t>
      </w:r>
      <w:r w:rsidR="00C11746" w:rsidRPr="00A96D63">
        <w:rPr>
          <w:cs/>
        </w:rPr>
        <w:t xml:space="preserve"> </w:t>
      </w:r>
      <w:r w:rsidR="008535E0" w:rsidRPr="00A96D63">
        <w:t xml:space="preserve">for 16 </w:t>
      </w:r>
      <w:proofErr w:type="gramStart"/>
      <w:r w:rsidR="008535E0" w:rsidRPr="00A96D63">
        <w:t>hours</w:t>
      </w:r>
      <w:r w:rsidR="0070260F" w:rsidRPr="00A96D63">
        <w:t>,</w:t>
      </w:r>
      <w:proofErr w:type="gramEnd"/>
      <w:r w:rsidR="008535E0" w:rsidRPr="00A96D63">
        <w:t xml:space="preserve"> and </w:t>
      </w:r>
      <w:r w:rsidR="00C11746" w:rsidRPr="00A96D63">
        <w:t xml:space="preserve">in the </w:t>
      </w:r>
      <w:r w:rsidR="008535E0" w:rsidRPr="00A96D63">
        <w:t>dark for 8 hours at 25</w:t>
      </w:r>
      <w:r w:rsidR="008535E0" w:rsidRPr="00A96D63">
        <w:sym w:font="Symbol" w:char="F0B0"/>
      </w:r>
      <w:r w:rsidR="008535E0" w:rsidRPr="00A96D63">
        <w:t>C ± 1</w:t>
      </w:r>
      <w:r w:rsidR="008535E0" w:rsidRPr="00A96D63">
        <w:sym w:font="Symbol" w:char="F0B0"/>
      </w:r>
      <w:r w:rsidR="008535E0" w:rsidRPr="00A96D63">
        <w:t>C</w:t>
      </w:r>
      <w:r w:rsidR="0070260F" w:rsidRPr="00A96D63">
        <w:t>,</w:t>
      </w:r>
      <w:r w:rsidR="008535E0" w:rsidRPr="00A96D63">
        <w:t xml:space="preserve"> every day for 12 weeks</w:t>
      </w:r>
      <w:r w:rsidR="008535E0" w:rsidRPr="00A96D63">
        <w:rPr>
          <w:cs/>
        </w:rPr>
        <w:t xml:space="preserve">. </w:t>
      </w:r>
      <w:r w:rsidR="00FF721B" w:rsidRPr="00A96D63">
        <w:t>The protocorms were then observed under a stereomicroscope</w:t>
      </w:r>
      <w:r w:rsidR="0070260F" w:rsidRPr="00A96D63">
        <w:t>;</w:t>
      </w:r>
      <w:r w:rsidR="00C11746" w:rsidRPr="00A96D63">
        <w:rPr>
          <w:b/>
          <w:bCs/>
          <w:cs/>
        </w:rPr>
        <w:t xml:space="preserve"> </w:t>
      </w:r>
      <w:r w:rsidR="00C11746" w:rsidRPr="00A96D63">
        <w:t>the number and lengths of shoots, number and lengths of roots and number of leaves</w:t>
      </w:r>
      <w:r w:rsidR="005B38F3" w:rsidRPr="00A96D63">
        <w:t xml:space="preserve"> were recorded</w:t>
      </w:r>
      <w:r w:rsidR="00C11746" w:rsidRPr="00A96D63">
        <w:rPr>
          <w:cs/>
        </w:rPr>
        <w:t>.</w:t>
      </w:r>
      <w:r w:rsidR="00744C92" w:rsidRPr="00A96D63">
        <w:rPr>
          <w:i/>
          <w:iCs/>
          <w:cs/>
        </w:rPr>
        <w:t xml:space="preserve"> </w:t>
      </w:r>
      <w:r w:rsidR="005B38F3" w:rsidRPr="00A96D63">
        <w:t xml:space="preserve">The protocorms </w:t>
      </w:r>
      <w:r w:rsidR="00A63FA3" w:rsidRPr="00A96D63">
        <w:t xml:space="preserve">were transferred to </w:t>
      </w:r>
      <w:r w:rsidR="00350115" w:rsidRPr="00A96D63">
        <w:t xml:space="preserve">a </w:t>
      </w:r>
      <w:r w:rsidR="00A63FA3" w:rsidRPr="00A96D63">
        <w:t>suitable shoot and root induction medium for regeneration</w:t>
      </w:r>
      <w:r w:rsidR="00A63FA3" w:rsidRPr="00A96D63">
        <w:rPr>
          <w:cs/>
        </w:rPr>
        <w:t xml:space="preserve">. </w:t>
      </w:r>
      <w:r w:rsidR="005B38F3" w:rsidRPr="00A96D63">
        <w:t xml:space="preserve">The plantlets </w:t>
      </w:r>
      <w:r w:rsidR="009810E7" w:rsidRPr="00A96D63">
        <w:t xml:space="preserve">were transferred into </w:t>
      </w:r>
      <w:r w:rsidR="00C1231B" w:rsidRPr="00A96D63">
        <w:t>pots</w:t>
      </w:r>
      <w:r w:rsidR="00365B05" w:rsidRPr="00A96D63">
        <w:t>,</w:t>
      </w:r>
      <w:r w:rsidR="009810E7" w:rsidRPr="00A96D63">
        <w:t xml:space="preserve"> which contain</w:t>
      </w:r>
      <w:r w:rsidR="002579D1" w:rsidRPr="00A96D63">
        <w:t>ed</w:t>
      </w:r>
      <w:r w:rsidR="009810E7" w:rsidRPr="00A96D63">
        <w:rPr>
          <w:cs/>
        </w:rPr>
        <w:t xml:space="preserve"> </w:t>
      </w:r>
      <w:r w:rsidR="009810E7" w:rsidRPr="00A96D63">
        <w:t>soil and coconut dust</w:t>
      </w:r>
      <w:r w:rsidR="00365B05" w:rsidRPr="00A96D63">
        <w:t>,</w:t>
      </w:r>
      <w:r w:rsidR="009810E7" w:rsidRPr="00A96D63">
        <w:t xml:space="preserve"> and</w:t>
      </w:r>
      <w:r w:rsidR="005B38F3" w:rsidRPr="00A96D63">
        <w:t xml:space="preserve"> were</w:t>
      </w:r>
      <w:r w:rsidR="009810E7" w:rsidRPr="00A96D63">
        <w:t xml:space="preserve"> cover</w:t>
      </w:r>
      <w:r w:rsidR="005B38F3" w:rsidRPr="00A96D63">
        <w:t>ed</w:t>
      </w:r>
      <w:r w:rsidR="009810E7" w:rsidRPr="00A96D63">
        <w:t xml:space="preserve"> </w:t>
      </w:r>
      <w:r w:rsidR="00DE689C" w:rsidRPr="00A96D63">
        <w:t xml:space="preserve">with </w:t>
      </w:r>
      <w:r w:rsidR="009810E7" w:rsidRPr="00A96D63">
        <w:t xml:space="preserve">plastic bags to adapt </w:t>
      </w:r>
      <w:r w:rsidR="00365B05" w:rsidRPr="00A96D63">
        <w:t>to</w:t>
      </w:r>
      <w:r w:rsidR="009810E7" w:rsidRPr="00A96D63">
        <w:t xml:space="preserve"> the changing environment </w:t>
      </w:r>
      <w:r w:rsidR="00350115" w:rsidRPr="00A96D63">
        <w:t>to observe</w:t>
      </w:r>
      <w:r w:rsidR="009810E7" w:rsidRPr="00A96D63">
        <w:t xml:space="preserve"> the survived plants within 4 weeks</w:t>
      </w:r>
      <w:r w:rsidR="009810E7" w:rsidRPr="00A96D63">
        <w:rPr>
          <w:cs/>
        </w:rPr>
        <w:t>.</w:t>
      </w:r>
    </w:p>
    <w:p w14:paraId="2E2B24A2" w14:textId="600358A3" w:rsidR="008304AB" w:rsidRPr="00A96D63" w:rsidRDefault="008535E0" w:rsidP="00A96D63">
      <w:pPr>
        <w:rPr>
          <w:b/>
          <w:bCs/>
          <w:i/>
          <w:iCs/>
          <w:lang w:eastAsia="zh-CN"/>
        </w:rPr>
      </w:pPr>
      <w:bookmarkStart w:id="8" w:name="_GoBack"/>
      <w:bookmarkEnd w:id="8"/>
      <w:r w:rsidRPr="00A96D63">
        <w:rPr>
          <w:b/>
          <w:bCs/>
          <w:i/>
          <w:iCs/>
        </w:rPr>
        <w:lastRenderedPageBreak/>
        <w:t xml:space="preserve">Statistical </w:t>
      </w:r>
      <w:r w:rsidR="00121655" w:rsidRPr="00A96D63">
        <w:rPr>
          <w:b/>
          <w:bCs/>
          <w:i/>
          <w:iCs/>
        </w:rPr>
        <w:t>a</w:t>
      </w:r>
      <w:r w:rsidRPr="00A96D63">
        <w:rPr>
          <w:b/>
          <w:bCs/>
          <w:i/>
          <w:iCs/>
        </w:rPr>
        <w:t>nalysis</w:t>
      </w:r>
      <w:r w:rsidRPr="00A96D63">
        <w:rPr>
          <w:b/>
          <w:bCs/>
          <w:i/>
          <w:iCs/>
          <w:cs/>
        </w:rPr>
        <w:t xml:space="preserve"> </w:t>
      </w:r>
    </w:p>
    <w:p w14:paraId="07BDD6AB" w14:textId="77777777" w:rsidR="00D37DAA" w:rsidRPr="00A96D63" w:rsidRDefault="00D37DAA" w:rsidP="00A96D63">
      <w:pPr>
        <w:rPr>
          <w:b/>
          <w:bCs/>
          <w:i/>
          <w:iCs/>
          <w:lang w:eastAsia="zh-CN"/>
        </w:rPr>
      </w:pPr>
    </w:p>
    <w:p w14:paraId="28C82B64" w14:textId="79CFB249" w:rsidR="005A4C0F" w:rsidRPr="00A96D63" w:rsidRDefault="000D6FDB" w:rsidP="00A96D63">
      <w:pPr>
        <w:ind w:firstLine="720"/>
        <w:rPr>
          <w:b/>
          <w:bCs/>
        </w:rPr>
      </w:pPr>
      <w:r w:rsidRPr="00A96D63">
        <w:t xml:space="preserve">For statistical </w:t>
      </w:r>
      <w:r w:rsidR="008535E0" w:rsidRPr="00A96D63">
        <w:t>analy</w:t>
      </w:r>
      <w:r w:rsidRPr="00A96D63">
        <w:t xml:space="preserve">sis, </w:t>
      </w:r>
      <w:r w:rsidR="008535E0" w:rsidRPr="00A96D63">
        <w:t>SPSS Version 23</w:t>
      </w:r>
      <w:r w:rsidR="00365B05" w:rsidRPr="00A96D63">
        <w:t xml:space="preserve"> was used</w:t>
      </w:r>
      <w:r w:rsidR="008535E0" w:rsidRPr="00A96D63">
        <w:t xml:space="preserve"> and means </w:t>
      </w:r>
      <w:r w:rsidRPr="00A96D63">
        <w:t>for significance using</w:t>
      </w:r>
      <w:r w:rsidR="008535E0" w:rsidRPr="00A96D63">
        <w:t xml:space="preserve"> Duncan</w:t>
      </w:r>
      <w:r w:rsidR="008535E0" w:rsidRPr="00A96D63">
        <w:rPr>
          <w:cs/>
        </w:rPr>
        <w:t>’</w:t>
      </w:r>
      <w:r w:rsidR="008535E0" w:rsidRPr="00A96D63">
        <w:t xml:space="preserve">s </w:t>
      </w:r>
      <w:r w:rsidRPr="00A96D63">
        <w:t xml:space="preserve">test </w:t>
      </w:r>
      <w:r w:rsidR="008535E0" w:rsidRPr="00A96D63">
        <w:t xml:space="preserve">at </w:t>
      </w:r>
      <w:r w:rsidRPr="00A96D63">
        <w:rPr>
          <w:i/>
          <w:iCs/>
        </w:rPr>
        <w:t>p</w:t>
      </w:r>
      <w:r w:rsidRPr="00A96D63">
        <w:rPr>
          <w:cs/>
        </w:rPr>
        <w:t xml:space="preserve"> =</w:t>
      </w:r>
      <w:r w:rsidR="008535E0" w:rsidRPr="00A96D63">
        <w:t xml:space="preserve"> 0</w:t>
      </w:r>
      <w:r w:rsidR="008535E0" w:rsidRPr="00A96D63">
        <w:rPr>
          <w:cs/>
        </w:rPr>
        <w:t>.</w:t>
      </w:r>
      <w:r w:rsidR="008535E0" w:rsidRPr="00A96D63">
        <w:t>05</w:t>
      </w:r>
      <w:r w:rsidR="00365B05" w:rsidRPr="00A96D63">
        <w:t xml:space="preserve"> was used for comparison</w:t>
      </w:r>
      <w:r w:rsidR="008535E0" w:rsidRPr="00A96D63">
        <w:rPr>
          <w:cs/>
        </w:rPr>
        <w:t xml:space="preserve">. </w:t>
      </w:r>
      <w:r w:rsidR="008535E0" w:rsidRPr="00A96D63">
        <w:t xml:space="preserve">Each cultivation was </w:t>
      </w:r>
      <w:r w:rsidR="00F719E6" w:rsidRPr="00A96D63">
        <w:t>repeat</w:t>
      </w:r>
      <w:r w:rsidRPr="00A96D63">
        <w:t>ed</w:t>
      </w:r>
      <w:r w:rsidR="008535E0" w:rsidRPr="00A96D63">
        <w:t xml:space="preserve"> with 10 explants</w:t>
      </w:r>
      <w:r w:rsidRPr="00A96D63">
        <w:t xml:space="preserve"> in each run</w:t>
      </w:r>
      <w:r w:rsidR="008535E0" w:rsidRPr="00A96D63">
        <w:rPr>
          <w:cs/>
        </w:rPr>
        <w:t xml:space="preserve">. </w:t>
      </w:r>
    </w:p>
    <w:p w14:paraId="4446EB51" w14:textId="77777777" w:rsidR="00D37DAA" w:rsidRPr="00A96D63" w:rsidRDefault="00D37DAA" w:rsidP="00A96D63">
      <w:pPr>
        <w:rPr>
          <w:b/>
          <w:bCs/>
          <w:lang w:eastAsia="zh-CN"/>
        </w:rPr>
      </w:pPr>
    </w:p>
    <w:p w14:paraId="18D5B7A8" w14:textId="382CC682" w:rsidR="00FF23EE" w:rsidRPr="00A96D63" w:rsidRDefault="008535E0" w:rsidP="00A96D63">
      <w:pPr>
        <w:rPr>
          <w:b/>
          <w:bCs/>
          <w:cs/>
        </w:rPr>
      </w:pPr>
      <w:r w:rsidRPr="00A96D63">
        <w:rPr>
          <w:b/>
          <w:bCs/>
        </w:rPr>
        <w:t xml:space="preserve">Results </w:t>
      </w:r>
    </w:p>
    <w:p w14:paraId="6FBE55F8" w14:textId="77777777" w:rsidR="00D37DAA" w:rsidRPr="00A96D63" w:rsidRDefault="00D37DAA" w:rsidP="00A96D63">
      <w:pPr>
        <w:ind w:firstLine="720"/>
        <w:rPr>
          <w:lang w:eastAsia="zh-CN"/>
        </w:rPr>
      </w:pPr>
    </w:p>
    <w:p w14:paraId="6191EE5C" w14:textId="4F993316" w:rsidR="00787EF1" w:rsidRPr="00A96D63" w:rsidRDefault="00121655" w:rsidP="00A96D63">
      <w:pPr>
        <w:ind w:firstLine="720"/>
        <w:rPr>
          <w:lang w:eastAsia="zh-CN"/>
        </w:rPr>
      </w:pPr>
      <w:r w:rsidRPr="00A96D63">
        <w:t xml:space="preserve">Result showed that using </w:t>
      </w:r>
      <w:r w:rsidR="00DE21AA" w:rsidRPr="00A96D63">
        <w:t xml:space="preserve">mature seeds </w:t>
      </w:r>
      <w:r w:rsidR="008535E0" w:rsidRPr="00A96D63">
        <w:t xml:space="preserve">of </w:t>
      </w:r>
      <w:r w:rsidR="008535E0" w:rsidRPr="00A96D63">
        <w:rPr>
          <w:i/>
          <w:iCs/>
        </w:rPr>
        <w:t>D</w:t>
      </w:r>
      <w:r w:rsidR="000D6FDB" w:rsidRPr="00A96D63">
        <w:rPr>
          <w:i/>
          <w:iCs/>
          <w:cs/>
        </w:rPr>
        <w:t xml:space="preserve">. </w:t>
      </w:r>
      <w:proofErr w:type="spellStart"/>
      <w:r w:rsidR="008535E0" w:rsidRPr="00A96D63">
        <w:rPr>
          <w:i/>
          <w:iCs/>
        </w:rPr>
        <w:t>chrysanthum</w:t>
      </w:r>
      <w:proofErr w:type="spellEnd"/>
      <w:r w:rsidR="008535E0" w:rsidRPr="00A96D63">
        <w:t xml:space="preserve"> </w:t>
      </w:r>
      <w:bookmarkStart w:id="9" w:name="_Hlk103332100"/>
      <w:r w:rsidR="00365B05" w:rsidRPr="00A96D63">
        <w:t>Wall</w:t>
      </w:r>
      <w:r w:rsidR="00FC30DD" w:rsidRPr="00A96D63">
        <w:t>.</w:t>
      </w:r>
      <w:r w:rsidR="00365B05" w:rsidRPr="00A96D63">
        <w:t xml:space="preserve"> ex </w:t>
      </w:r>
      <w:r w:rsidR="008535E0" w:rsidRPr="00A96D63">
        <w:t>Lindl</w:t>
      </w:r>
      <w:r w:rsidR="00F37E83" w:rsidRPr="00A96D63">
        <w:t xml:space="preserve"> were cultivated</w:t>
      </w:r>
      <w:bookmarkEnd w:id="9"/>
      <w:r w:rsidR="008535E0" w:rsidRPr="00A96D63">
        <w:t xml:space="preserve"> on solid</w:t>
      </w:r>
      <w:r w:rsidR="00787EF1" w:rsidRPr="00A96D63">
        <w:t xml:space="preserve"> B5 medium </w:t>
      </w:r>
      <w:r w:rsidR="00365B05" w:rsidRPr="00A96D63">
        <w:t xml:space="preserve">under </w:t>
      </w:r>
      <w:r w:rsidR="008535E0" w:rsidRPr="00A96D63">
        <w:t>light</w:t>
      </w:r>
      <w:r w:rsidR="00365B05" w:rsidRPr="00A96D63">
        <w:t>ed</w:t>
      </w:r>
      <w:r w:rsidR="008535E0" w:rsidRPr="00A96D63">
        <w:t xml:space="preserve"> state for 8 weeks</w:t>
      </w:r>
      <w:r w:rsidR="00F37E83" w:rsidRPr="00A96D63">
        <w:t xml:space="preserve">, </w:t>
      </w:r>
      <w:r w:rsidR="00350115" w:rsidRPr="00A96D63">
        <w:t xml:space="preserve">the explants were </w:t>
      </w:r>
      <w:r w:rsidR="00F37E83" w:rsidRPr="00A96D63">
        <w:t xml:space="preserve">then </w:t>
      </w:r>
      <w:r w:rsidR="00350115" w:rsidRPr="00A96D63">
        <w:t>moved to dark condition for 4 weeks</w:t>
      </w:r>
      <w:r w:rsidR="00F815C0" w:rsidRPr="00A96D63">
        <w:t xml:space="preserve"> </w:t>
      </w:r>
      <w:r w:rsidR="008535E0" w:rsidRPr="00A96D63">
        <w:t>to induce protocorm</w:t>
      </w:r>
      <w:r w:rsidR="00E64250" w:rsidRPr="00A96D63">
        <w:t>s</w:t>
      </w:r>
      <w:r w:rsidR="008535E0" w:rsidRPr="00A96D63">
        <w:rPr>
          <w:cs/>
        </w:rPr>
        <w:t>.</w:t>
      </w:r>
      <w:r w:rsidR="006B3DCC" w:rsidRPr="00A96D63">
        <w:rPr>
          <w:cs/>
        </w:rPr>
        <w:t xml:space="preserve"> </w:t>
      </w:r>
      <w:r w:rsidR="00F815C0" w:rsidRPr="00A96D63">
        <w:t>After 12 week</w:t>
      </w:r>
      <w:r w:rsidR="00F63362" w:rsidRPr="00A96D63">
        <w:t xml:space="preserve">s </w:t>
      </w:r>
      <w:r w:rsidR="00365B05" w:rsidRPr="00A96D63">
        <w:t xml:space="preserve">of </w:t>
      </w:r>
      <w:r w:rsidR="00F63362" w:rsidRPr="00A96D63">
        <w:t>culture,</w:t>
      </w:r>
      <w:r w:rsidR="00F815C0" w:rsidRPr="00A96D63">
        <w:t xml:space="preserve"> the </w:t>
      </w:r>
      <w:proofErr w:type="spellStart"/>
      <w:r w:rsidR="006B3DCC" w:rsidRPr="00A96D63">
        <w:t>protocorms</w:t>
      </w:r>
      <w:proofErr w:type="spellEnd"/>
      <w:r w:rsidR="006B3DCC" w:rsidRPr="00A96D63">
        <w:t xml:space="preserve"> </w:t>
      </w:r>
      <w:r w:rsidR="00F815C0" w:rsidRPr="00A96D63">
        <w:t>developed</w:t>
      </w:r>
      <w:r w:rsidR="00365B05" w:rsidRPr="00A96D63">
        <w:t>,</w:t>
      </w:r>
      <w:r w:rsidR="00F815C0" w:rsidRPr="00A96D63">
        <w:t xml:space="preserve"> which were</w:t>
      </w:r>
      <w:r w:rsidR="00F815C0" w:rsidRPr="00A96D63">
        <w:rPr>
          <w:cs/>
        </w:rPr>
        <w:t xml:space="preserve"> </w:t>
      </w:r>
      <w:r w:rsidR="0076100E" w:rsidRPr="00A96D63">
        <w:t>small and green</w:t>
      </w:r>
      <w:r w:rsidR="00365B05" w:rsidRPr="00A96D63">
        <w:t xml:space="preserve"> in</w:t>
      </w:r>
      <w:r w:rsidR="0076100E" w:rsidRPr="00A96D63">
        <w:t xml:space="preserve"> color</w:t>
      </w:r>
      <w:r w:rsidR="00D73208" w:rsidRPr="00A96D63">
        <w:rPr>
          <w:cs/>
        </w:rPr>
        <w:t xml:space="preserve"> (</w:t>
      </w:r>
      <w:r w:rsidR="006B3DCC" w:rsidRPr="00A96D63">
        <w:t>Fig</w:t>
      </w:r>
      <w:r w:rsidR="00D37DAA" w:rsidRPr="00A96D63">
        <w:rPr>
          <w:lang w:eastAsia="zh-CN"/>
        </w:rPr>
        <w:t>ure</w:t>
      </w:r>
      <w:r w:rsidR="00D73208" w:rsidRPr="00A96D63">
        <w:rPr>
          <w:cs/>
        </w:rPr>
        <w:t xml:space="preserve"> </w:t>
      </w:r>
      <w:r w:rsidR="00D73208" w:rsidRPr="00A96D63">
        <w:t>1</w:t>
      </w:r>
      <w:r w:rsidR="005C48C1" w:rsidRPr="00A96D63">
        <w:t>A</w:t>
      </w:r>
      <w:r w:rsidR="00CF61A2" w:rsidRPr="00A96D63">
        <w:rPr>
          <w:cs/>
        </w:rPr>
        <w:t>-</w:t>
      </w:r>
      <w:r w:rsidR="000A11CF" w:rsidRPr="00A96D63">
        <w:t>C</w:t>
      </w:r>
      <w:r w:rsidR="00D73208" w:rsidRPr="00A96D63">
        <w:rPr>
          <w:cs/>
        </w:rPr>
        <w:t>)</w:t>
      </w:r>
      <w:r w:rsidR="006B3DCC" w:rsidRPr="00A96D63">
        <w:rPr>
          <w:cs/>
        </w:rPr>
        <w:t>.</w:t>
      </w:r>
    </w:p>
    <w:p w14:paraId="59BC8410" w14:textId="77777777" w:rsidR="00D37DAA" w:rsidRPr="00A96D63" w:rsidRDefault="00D37DAA" w:rsidP="00A96D63">
      <w:pPr>
        <w:ind w:firstLine="720"/>
        <w:rPr>
          <w:lang w:eastAsia="zh-CN"/>
        </w:rPr>
      </w:pPr>
    </w:p>
    <w:p w14:paraId="0071C250" w14:textId="666DF52F" w:rsidR="00DA30F4" w:rsidRPr="00A96D63" w:rsidRDefault="009A40A5" w:rsidP="00A96D63">
      <w:pPr>
        <w:jc w:val="center"/>
        <w:rPr>
          <w:lang w:eastAsia="zh-CN"/>
        </w:rPr>
      </w:pPr>
      <w:r w:rsidRPr="00A96D63"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60043CC" wp14:editId="233595B2">
                <wp:extent cx="4425950" cy="1805305"/>
                <wp:effectExtent l="0" t="0" r="0" b="4445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5950" cy="1805305"/>
                          <a:chOff x="0" y="0"/>
                          <a:chExt cx="4843992" cy="131953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5520" cy="1317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4533" y="0"/>
                            <a:ext cx="1752600" cy="1312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1867" y="0"/>
                            <a:ext cx="1762125" cy="1319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oup 1" o:spid="_x0000_s1026" style="width:348.5pt;height:142.15pt;mso-position-horizontal-relative:char;mso-position-vertical-relative:line" coordsize="48439,131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9855;height:131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jjfP3EAAAA2gAAAA8AAABkcnMvZG93bnJldi54bWxEj0FrwkAUhO8F/8PyBC+lbhpo0ZiNWMWS&#10;XgRj6fk1+0yC2bchu8b033cLBY/DzHzDpOvRtGKg3jWWFTzPIxDEpdUNVwo+T/unBQjnkTW2lknB&#10;DzlYZ5OHFBNtb3ykofCVCBB2CSqove8SKV1Zk0E3tx1x8M62N+iD7Cupe7wFuGllHEWv0mDDYaHG&#10;jrY1lZfiahToQ7MbPr7M99vpsH15XL4bl+exUrPpuFmB8DT6e/i/nWsFMfxdCTdAZ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jjfP3EAAAA2gAAAA8AAAAAAAAAAAAAAAAA&#10;nwIAAGRycy9kb3ducmV2LnhtbFBLBQYAAAAABAAEAPcAAACQAwAAAAA=&#10;">
                  <v:imagedata r:id="rId12" o:title=""/>
                  <v:path arrowok="t"/>
                </v:shape>
                <v:shape id="Picture 33" o:spid="_x0000_s1028" type="#_x0000_t75" style="position:absolute;left:11345;width:17526;height:131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Na4fCAAAA2wAAAA8AAABkcnMvZG93bnJldi54bWxEj0GLwjAUhO8L/ofwBG9r4gqyW40igiKI&#10;wtb1/mieTbF5KU1W6783guBxmJlvmNmic7W4UhsqzxpGQwWCuPCm4lLD33H9+Q0iRGSDtWfScKcA&#10;i3nvY4aZ8Tf+pWseS5EgHDLUYGNsMilDYclhGPqGOHln3zqMSbalNC3eEtzV8kupiXRYcVqw2NDK&#10;UnHJ/50GdTQ/m3xX1d16ZHfn/HRY7tVB60G/W05BROriO/xqb42G8RieX9IPkPMH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1DWuHwgAAANsAAAAPAAAAAAAAAAAAAAAAAJ8C&#10;AABkcnMvZG93bnJldi54bWxQSwUGAAAAAAQABAD3AAAAjgMAAAAA&#10;">
                  <v:imagedata r:id="rId13" o:title=""/>
                  <v:path arrowok="t"/>
                </v:shape>
                <v:shape id="Picture 13" o:spid="_x0000_s1029" type="#_x0000_t75" style="position:absolute;left:30818;width:17621;height:131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cDy/FAAAA2wAAAA8AAABkcnMvZG93bnJldi54bWxET0trwkAQvgv+h2WEXqRurE2R1FVsodIc&#10;ivi4eBuyY5KanQ3ZrUn6612h0Nt8fM9ZrDpTiSs1rrSsYDqJQBBnVpecKzgePh7nIJxH1lhZJgU9&#10;OVgth4MFJtq2vKPr3ucihLBLUEHhfZ1I6bKCDLqJrYkDd7aNQR9gk0vdYBvCTSWfouhFGiw5NBRY&#10;03tB2WX/YxSMu+/DOe6/Tm/977RKN236HG9PSj2MuvUrCE+d/xf/uT91mD+D+y/hALm8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gHA8vxQAAANsAAAAPAAAAAAAAAAAAAAAA&#10;AJ8CAABkcnMvZG93bnJldi54bWxQSwUGAAAAAAQABAD3AAAAkQMAAAAA&#10;">
                  <v:imagedata r:id="rId14" o:title=""/>
                  <v:path arrowok="t"/>
                </v:shape>
                <w10:anchorlock/>
              </v:group>
            </w:pict>
          </mc:Fallback>
        </mc:AlternateContent>
      </w:r>
    </w:p>
    <w:p w14:paraId="0F3A587A" w14:textId="77777777" w:rsidR="009A40A5" w:rsidRPr="00A96D63" w:rsidRDefault="00B65853" w:rsidP="00A96D63">
      <w:pPr>
        <w:jc w:val="left"/>
      </w:pP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00F39DF" wp14:editId="2B8F6359">
                <wp:simplePos x="0" y="0"/>
                <wp:positionH relativeFrom="column">
                  <wp:posOffset>4364355</wp:posOffset>
                </wp:positionH>
                <wp:positionV relativeFrom="paragraph">
                  <wp:posOffset>1050290</wp:posOffset>
                </wp:positionV>
                <wp:extent cx="295275" cy="266065"/>
                <wp:effectExtent l="0" t="0" r="0" b="63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66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52F333" w14:textId="46F05B90" w:rsidR="00DD7EB3" w:rsidRPr="000D6FDB" w:rsidRDefault="00DD7EB3" w:rsidP="00DB5128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D6FDB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343.65pt;margin-top:82.7pt;width:23.25pt;height:20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" filled="f" stroked="f" strokeweight=".5pt">
                <v:textbox>
                  <w:txbxContent>
                    <w:p w14:paraId="6A52F333" w14:textId="46F05B90" w:rsidR="00DD7EB3" w:rsidRPr="000D6FDB" w:rsidRDefault="00DD7EB3" w:rsidP="00DB5128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0D6FDB">
                        <w:rPr>
                          <w:b/>
                          <w:bCs/>
                          <w:color w:val="FFFFFF" w:themeColor="background1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F84F4" wp14:editId="36E315CA">
                <wp:simplePos x="0" y="0"/>
                <wp:positionH relativeFrom="column">
                  <wp:posOffset>2531110</wp:posOffset>
                </wp:positionH>
                <wp:positionV relativeFrom="paragraph">
                  <wp:posOffset>1050290</wp:posOffset>
                </wp:positionV>
                <wp:extent cx="295275" cy="266065"/>
                <wp:effectExtent l="0" t="0" r="0" b="6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66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D35BD7" w14:textId="671C5BFF" w:rsidR="00DD7EB3" w:rsidRPr="00B65853" w:rsidRDefault="00DD7EB3" w:rsidP="0054764A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B6585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99.3pt;margin-top:82.7pt;width:23.25pt;height:2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" filled="f" stroked="f" strokeweight=".5pt">
                <v:textbox>
                  <w:txbxContent>
                    <w:p w14:paraId="79D35BD7" w14:textId="671C5BFF" w:rsidR="00DD7EB3" w:rsidRPr="00B65853" w:rsidRDefault="00DD7EB3" w:rsidP="0054764A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B65853">
                        <w:rPr>
                          <w:b/>
                          <w:bCs/>
                          <w:color w:val="FFFFFF" w:themeColor="background1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431AB7" wp14:editId="4AF67552">
                <wp:simplePos x="0" y="0"/>
                <wp:positionH relativeFrom="column">
                  <wp:posOffset>682625</wp:posOffset>
                </wp:positionH>
                <wp:positionV relativeFrom="paragraph">
                  <wp:posOffset>1049020</wp:posOffset>
                </wp:positionV>
                <wp:extent cx="295275" cy="266065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66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2E77CF" w14:textId="6A630023" w:rsidR="00DD7EB3" w:rsidRPr="00B65853" w:rsidRDefault="00DD7EB3" w:rsidP="007528BC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B6585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53.75pt;margin-top:82.6pt;width:23.25pt;height:2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" filled="f" stroked="f" strokeweight=".5pt">
                <v:textbox>
                  <w:txbxContent>
                    <w:p w14:paraId="032E77CF" w14:textId="6A630023" w:rsidR="00DD7EB3" w:rsidRPr="00B65853" w:rsidRDefault="00DD7EB3" w:rsidP="007528BC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B65853">
                        <w:rPr>
                          <w:b/>
                          <w:bCs/>
                          <w:color w:val="FFFFFF" w:themeColor="background1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bookmarkStart w:id="10" w:name="_Hlk18079216"/>
    </w:p>
    <w:p w14:paraId="524FC781" w14:textId="75121303" w:rsidR="00DE21AA" w:rsidRPr="00A96D63" w:rsidRDefault="005C48C1" w:rsidP="00A96D63">
      <w:r w:rsidRPr="00A96D63">
        <w:rPr>
          <w:b/>
          <w:bCs/>
        </w:rPr>
        <w:t>Figure 1</w:t>
      </w:r>
      <w:r w:rsidR="005A4C0F" w:rsidRPr="00A96D63">
        <w:rPr>
          <w:b/>
          <w:bCs/>
        </w:rPr>
        <w:t>.</w:t>
      </w:r>
      <w:r w:rsidRPr="00A96D63">
        <w:rPr>
          <w:b/>
          <w:bCs/>
          <w:cs/>
        </w:rPr>
        <w:t xml:space="preserve"> </w:t>
      </w:r>
      <w:r w:rsidR="00F719E6" w:rsidRPr="00A96D63">
        <w:rPr>
          <w:b/>
          <w:bCs/>
          <w:cs/>
        </w:rPr>
        <w:t>(</w:t>
      </w:r>
      <w:r w:rsidR="0054764A" w:rsidRPr="00A96D63">
        <w:t>A</w:t>
      </w:r>
      <w:r w:rsidR="00F719E6" w:rsidRPr="00A96D63">
        <w:rPr>
          <w:cs/>
        </w:rPr>
        <w:t>)</w:t>
      </w:r>
      <w:r w:rsidR="0054764A" w:rsidRPr="00A96D63">
        <w:rPr>
          <w:cs/>
        </w:rPr>
        <w:t xml:space="preserve"> </w:t>
      </w:r>
      <w:r w:rsidR="000D6FDB" w:rsidRPr="00A96D63">
        <w:t>Fully</w:t>
      </w:r>
      <w:r w:rsidR="0054764A" w:rsidRPr="00A96D63">
        <w:t xml:space="preserve"> grown</w:t>
      </w:r>
      <w:r w:rsidR="000D6FDB" w:rsidRPr="00A96D63">
        <w:t xml:space="preserve"> pods</w:t>
      </w:r>
      <w:r w:rsidR="0010659F" w:rsidRPr="00A96D63">
        <w:t>;</w:t>
      </w:r>
      <w:r w:rsidR="0054764A" w:rsidRPr="00A96D63">
        <w:rPr>
          <w:cs/>
        </w:rPr>
        <w:t xml:space="preserve"> </w:t>
      </w:r>
      <w:r w:rsidR="00F719E6" w:rsidRPr="00A96D63">
        <w:rPr>
          <w:cs/>
        </w:rPr>
        <w:t>(</w:t>
      </w:r>
      <w:r w:rsidR="0054764A" w:rsidRPr="00A96D63">
        <w:t>B</w:t>
      </w:r>
      <w:r w:rsidR="00F719E6" w:rsidRPr="00A96D63">
        <w:rPr>
          <w:b/>
          <w:bCs/>
          <w:cs/>
        </w:rPr>
        <w:t>)</w:t>
      </w:r>
      <w:r w:rsidRPr="00A96D63">
        <w:rPr>
          <w:b/>
          <w:bCs/>
          <w:cs/>
        </w:rPr>
        <w:t xml:space="preserve"> </w:t>
      </w:r>
      <w:r w:rsidR="000402AA" w:rsidRPr="00A96D63">
        <w:t>p</w:t>
      </w:r>
      <w:r w:rsidR="0054764A" w:rsidRPr="00A96D63">
        <w:t>rotocorms induced by seed</w:t>
      </w:r>
      <w:r w:rsidR="000D6FDB" w:rsidRPr="00A96D63">
        <w:t>s</w:t>
      </w:r>
      <w:r w:rsidR="0054764A" w:rsidRPr="00A96D63">
        <w:t xml:space="preserve"> cultured on solid </w:t>
      </w:r>
      <w:r w:rsidR="00787EF1" w:rsidRPr="00A96D63">
        <w:t xml:space="preserve">B5 medium </w:t>
      </w:r>
      <w:r w:rsidR="00D552D4" w:rsidRPr="00A96D63">
        <w:t xml:space="preserve">   </w:t>
      </w:r>
      <w:r w:rsidR="00787EF1" w:rsidRPr="00A96D63">
        <w:t>for</w:t>
      </w:r>
      <w:r w:rsidR="0054764A" w:rsidRPr="00A96D63">
        <w:t xml:space="preserve"> 12 weeks</w:t>
      </w:r>
      <w:r w:rsidR="0010659F" w:rsidRPr="00A96D63">
        <w:t xml:space="preserve">; </w:t>
      </w:r>
      <w:r w:rsidR="00F719E6" w:rsidRPr="00A96D63">
        <w:rPr>
          <w:cs/>
        </w:rPr>
        <w:t>(</w:t>
      </w:r>
      <w:r w:rsidR="003D171D" w:rsidRPr="00A96D63">
        <w:t>C</w:t>
      </w:r>
      <w:r w:rsidR="00F719E6" w:rsidRPr="00A96D63">
        <w:rPr>
          <w:cs/>
        </w:rPr>
        <w:t>)</w:t>
      </w:r>
      <w:r w:rsidR="003D171D" w:rsidRPr="00A96D63">
        <w:rPr>
          <w:cs/>
        </w:rPr>
        <w:t xml:space="preserve"> </w:t>
      </w:r>
      <w:r w:rsidR="000402AA" w:rsidRPr="00A96D63">
        <w:t>s</w:t>
      </w:r>
      <w:r w:rsidR="0010659F" w:rsidRPr="00A96D63">
        <w:t>mall</w:t>
      </w:r>
      <w:r w:rsidR="000D6FDB" w:rsidRPr="00A96D63">
        <w:t>,</w:t>
      </w:r>
      <w:r w:rsidR="0010659F" w:rsidRPr="00A96D63">
        <w:t xml:space="preserve"> green</w:t>
      </w:r>
      <w:r w:rsidR="000D6FDB" w:rsidRPr="00A96D63">
        <w:t xml:space="preserve"> protocorm </w:t>
      </w:r>
      <w:r w:rsidR="00B46CCA" w:rsidRPr="00A96D63">
        <w:t xml:space="preserve">at </w:t>
      </w:r>
      <w:r w:rsidR="000D6FDB" w:rsidRPr="00A96D63">
        <w:t>20</w:t>
      </w:r>
      <w:r w:rsidR="000402AA" w:rsidRPr="00A96D63">
        <w:t>×</w:t>
      </w:r>
      <w:r w:rsidR="000D6FDB" w:rsidRPr="00A96D63">
        <w:t xml:space="preserve"> </w:t>
      </w:r>
      <w:r w:rsidR="00B46CCA" w:rsidRPr="00A96D63">
        <w:t>magnification</w:t>
      </w:r>
    </w:p>
    <w:p w14:paraId="409D91F3" w14:textId="77777777" w:rsidR="009A40A5" w:rsidRPr="00A96D63" w:rsidRDefault="009A40A5" w:rsidP="00A96D63">
      <w:pPr>
        <w:jc w:val="left"/>
      </w:pPr>
    </w:p>
    <w:bookmarkEnd w:id="10"/>
    <w:p w14:paraId="198A07E6" w14:textId="5AE95044" w:rsidR="00787EF1" w:rsidRPr="00A96D63" w:rsidRDefault="00787EF1" w:rsidP="00A96D63">
      <w:pPr>
        <w:ind w:firstLine="720"/>
        <w:rPr>
          <w:sz w:val="4"/>
          <w:szCs w:val="4"/>
        </w:rPr>
      </w:pPr>
    </w:p>
    <w:p w14:paraId="21ACFC41" w14:textId="612AC89F" w:rsidR="00350115" w:rsidRPr="00A96D63" w:rsidRDefault="008535E0" w:rsidP="00A96D63">
      <w:pPr>
        <w:ind w:firstLine="720"/>
      </w:pPr>
      <w:r w:rsidRPr="00A96D63">
        <w:t xml:space="preserve">After that, </w:t>
      </w:r>
      <w:r w:rsidR="00F63362" w:rsidRPr="00A96D63">
        <w:t xml:space="preserve">the </w:t>
      </w:r>
      <w:proofErr w:type="spellStart"/>
      <w:r w:rsidR="00C418DC" w:rsidRPr="00A96D63">
        <w:t>p</w:t>
      </w:r>
      <w:r w:rsidRPr="00A96D63">
        <w:t>rotocorm</w:t>
      </w:r>
      <w:r w:rsidR="007528BC" w:rsidRPr="00A96D63">
        <w:t>s</w:t>
      </w:r>
      <w:proofErr w:type="spellEnd"/>
      <w:r w:rsidRPr="00A96D63">
        <w:t xml:space="preserve"> were cultivated on</w:t>
      </w:r>
      <w:r w:rsidR="00BA2A9B" w:rsidRPr="00A96D63">
        <w:rPr>
          <w:cs/>
        </w:rPr>
        <w:t xml:space="preserve"> </w:t>
      </w:r>
      <w:r w:rsidR="00BA2A9B" w:rsidRPr="00A96D63">
        <w:t>both</w:t>
      </w:r>
      <w:r w:rsidRPr="00A96D63">
        <w:t xml:space="preserve"> solid and liquid </w:t>
      </w:r>
      <w:r w:rsidR="007528BC" w:rsidRPr="00A96D63">
        <w:t>B5</w:t>
      </w:r>
      <w:r w:rsidR="007528BC" w:rsidRPr="00A96D63">
        <w:rPr>
          <w:cs/>
        </w:rPr>
        <w:t xml:space="preserve"> </w:t>
      </w:r>
      <w:r w:rsidRPr="00A96D63">
        <w:t>medi</w:t>
      </w:r>
      <w:r w:rsidR="00F37E83" w:rsidRPr="00A96D63">
        <w:t>a</w:t>
      </w:r>
      <w:r w:rsidRPr="00A96D63">
        <w:t xml:space="preserve"> with plant growth regulator </w:t>
      </w:r>
      <w:r w:rsidR="007528BC" w:rsidRPr="00A96D63">
        <w:t>concentration</w:t>
      </w:r>
      <w:r w:rsidR="00365B05" w:rsidRPr="00A96D63">
        <w:t>s</w:t>
      </w:r>
      <w:r w:rsidR="007528BC" w:rsidRPr="00A96D63">
        <w:t xml:space="preserve"> of 0, 0</w:t>
      </w:r>
      <w:r w:rsidR="007528BC" w:rsidRPr="00A96D63">
        <w:rPr>
          <w:cs/>
        </w:rPr>
        <w:t>.</w:t>
      </w:r>
      <w:r w:rsidR="007528BC" w:rsidRPr="00A96D63">
        <w:t>5, 1, 1</w:t>
      </w:r>
      <w:r w:rsidR="007528BC" w:rsidRPr="00A96D63">
        <w:rPr>
          <w:cs/>
        </w:rPr>
        <w:t>.</w:t>
      </w:r>
      <w:r w:rsidR="007528BC" w:rsidRPr="00A96D63">
        <w:t>5, and 2 mg</w:t>
      </w:r>
      <w:r w:rsidR="007528BC" w:rsidRPr="00A96D63">
        <w:rPr>
          <w:cs/>
        </w:rPr>
        <w:t>/</w:t>
      </w:r>
      <w:r w:rsidR="007528BC" w:rsidRPr="00A96D63">
        <w:t xml:space="preserve">L </w:t>
      </w:r>
      <w:r w:rsidRPr="00A96D63">
        <w:t xml:space="preserve">BAP </w:t>
      </w:r>
      <w:r w:rsidR="009A4297" w:rsidRPr="00A96D63">
        <w:t>or</w:t>
      </w:r>
      <w:r w:rsidRPr="00A96D63">
        <w:rPr>
          <w:cs/>
        </w:rPr>
        <w:t xml:space="preserve">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for 8 weeks</w:t>
      </w:r>
      <w:r w:rsidR="009A4297" w:rsidRPr="00A96D63">
        <w:t xml:space="preserve"> to induce shoot</w:t>
      </w:r>
      <w:r w:rsidR="00BA2A9B" w:rsidRPr="00A96D63">
        <w:t>s</w:t>
      </w:r>
      <w:r w:rsidR="003F6C8F" w:rsidRPr="00A96D63">
        <w:rPr>
          <w:cs/>
        </w:rPr>
        <w:t xml:space="preserve"> (</w:t>
      </w:r>
      <w:r w:rsidR="003F6C8F" w:rsidRPr="00A96D63">
        <w:t>Fig</w:t>
      </w:r>
      <w:r w:rsidR="00D37DAA" w:rsidRPr="00A96D63">
        <w:rPr>
          <w:lang w:eastAsia="zh-CN"/>
        </w:rPr>
        <w:t>ure</w:t>
      </w:r>
      <w:r w:rsidR="003F6C8F" w:rsidRPr="00A96D63">
        <w:rPr>
          <w:cs/>
        </w:rPr>
        <w:t xml:space="preserve"> </w:t>
      </w:r>
      <w:r w:rsidR="003F6C8F" w:rsidRPr="00A96D63">
        <w:t>2</w:t>
      </w:r>
      <w:r w:rsidR="00A63FA3" w:rsidRPr="00A96D63">
        <w:t>A</w:t>
      </w:r>
      <w:r w:rsidR="003F6C8F" w:rsidRPr="00A96D63">
        <w:rPr>
          <w:cs/>
        </w:rPr>
        <w:t>-</w:t>
      </w:r>
      <w:r w:rsidR="00A63FA3" w:rsidRPr="00A96D63">
        <w:t>B</w:t>
      </w:r>
      <w:r w:rsidR="003F6C8F" w:rsidRPr="00A96D63">
        <w:rPr>
          <w:cs/>
        </w:rPr>
        <w:t>)</w:t>
      </w:r>
      <w:r w:rsidRPr="00A96D63">
        <w:rPr>
          <w:cs/>
        </w:rPr>
        <w:t xml:space="preserve">. </w:t>
      </w:r>
      <w:r w:rsidR="00BA2A9B" w:rsidRPr="00A96D63">
        <w:t>The cultures in</w:t>
      </w:r>
      <w:r w:rsidR="007528BC" w:rsidRPr="00A96D63">
        <w:t xml:space="preserve"> liquid B5 medium </w:t>
      </w:r>
      <w:r w:rsidR="00BA2A9B" w:rsidRPr="00A96D63">
        <w:t>were</w:t>
      </w:r>
      <w:r w:rsidR="00BA2A9B" w:rsidRPr="00A96D63">
        <w:rPr>
          <w:cs/>
        </w:rPr>
        <w:t xml:space="preserve"> </w:t>
      </w:r>
      <w:r w:rsidR="007528BC" w:rsidRPr="00A96D63">
        <w:t>shaken on 150 rpm rotary shaker</w:t>
      </w:r>
      <w:r w:rsidR="007528BC" w:rsidRPr="00A96D63">
        <w:rPr>
          <w:cs/>
        </w:rPr>
        <w:t xml:space="preserve">. </w:t>
      </w:r>
      <w:r w:rsidR="00F719E6" w:rsidRPr="00A96D63">
        <w:t>A</w:t>
      </w:r>
      <w:r w:rsidRPr="00A96D63">
        <w:t>fter 8 weeks</w:t>
      </w:r>
      <w:r w:rsidR="00BA2A9B" w:rsidRPr="00A96D63">
        <w:t>, the results</w:t>
      </w:r>
      <w:r w:rsidRPr="00A96D63">
        <w:rPr>
          <w:cs/>
        </w:rPr>
        <w:t xml:space="preserve"> </w:t>
      </w:r>
      <w:r w:rsidRPr="00A96D63">
        <w:t xml:space="preserve">found that </w:t>
      </w:r>
      <w:r w:rsidR="00BA2A9B" w:rsidRPr="00A96D63">
        <w:t xml:space="preserve">the cultures on </w:t>
      </w:r>
      <w:r w:rsidRPr="00A96D63">
        <w:t xml:space="preserve">solid B5 medium provided 100 percent protocorm induction from all </w:t>
      </w:r>
      <w:r w:rsidR="00DD7EB3" w:rsidRPr="00A96D63">
        <w:t xml:space="preserve">the </w:t>
      </w:r>
      <w:r w:rsidRPr="00A96D63">
        <w:t xml:space="preserve">medium </w:t>
      </w:r>
      <w:r w:rsidR="00C418DC" w:rsidRPr="00A96D63">
        <w:t>formula</w:t>
      </w:r>
      <w:r w:rsidR="00DD7EB3" w:rsidRPr="00A96D63">
        <w:t>s</w:t>
      </w:r>
      <w:r w:rsidR="00365B05" w:rsidRPr="00A96D63">
        <w:t>,</w:t>
      </w:r>
      <w:r w:rsidR="00C418DC" w:rsidRPr="00A96D63">
        <w:t xml:space="preserve"> except</w:t>
      </w:r>
      <w:r w:rsidR="00365B05" w:rsidRPr="00A96D63">
        <w:t xml:space="preserve"> the</w:t>
      </w:r>
      <w:r w:rsidR="00C418DC" w:rsidRPr="00A96D63">
        <w:t xml:space="preserve"> medium without plant growth </w:t>
      </w:r>
      <w:r w:rsidR="00AD6D01" w:rsidRPr="00A96D63">
        <w:t>regulator</w:t>
      </w:r>
      <w:r w:rsidR="00F37E83" w:rsidRPr="00A96D63">
        <w:t xml:space="preserve"> (</w:t>
      </w:r>
      <w:r w:rsidR="00365B05" w:rsidRPr="00A96D63">
        <w:t>T</w:t>
      </w:r>
      <w:r w:rsidR="000D6FDB" w:rsidRPr="00A96D63">
        <w:t>able 1</w:t>
      </w:r>
      <w:r w:rsidR="00F37E83" w:rsidRPr="00A96D63">
        <w:t>)</w:t>
      </w:r>
      <w:r w:rsidR="000D6FDB" w:rsidRPr="00A96D63">
        <w:rPr>
          <w:cs/>
        </w:rPr>
        <w:t>.</w:t>
      </w:r>
      <w:r w:rsidR="00AD6D01" w:rsidRPr="00A96D63">
        <w:rPr>
          <w:cs/>
        </w:rPr>
        <w:t xml:space="preserve"> </w:t>
      </w:r>
      <w:r w:rsidR="00C418DC" w:rsidRPr="00A96D63">
        <w:t>The highest number of induc</w:t>
      </w:r>
      <w:r w:rsidR="00595657" w:rsidRPr="00A96D63">
        <w:t xml:space="preserve">ed </w:t>
      </w:r>
      <w:r w:rsidR="002579D1" w:rsidRPr="00A96D63">
        <w:t>shoots</w:t>
      </w:r>
      <w:r w:rsidR="00C418DC" w:rsidRPr="00A96D63">
        <w:t xml:space="preserve"> was 1</w:t>
      </w:r>
      <w:r w:rsidR="00C418DC" w:rsidRPr="00A96D63">
        <w:rPr>
          <w:cs/>
        </w:rPr>
        <w:t>.</w:t>
      </w:r>
      <w:r w:rsidR="00C418DC" w:rsidRPr="00A96D63">
        <w:t>6 shoots per explant from 2 mg</w:t>
      </w:r>
      <w:r w:rsidR="00C418DC" w:rsidRPr="00A96D63">
        <w:rPr>
          <w:cs/>
        </w:rPr>
        <w:t>/</w:t>
      </w:r>
      <w:r w:rsidR="00C418DC" w:rsidRPr="00A96D63">
        <w:t xml:space="preserve">L </w:t>
      </w:r>
      <w:proofErr w:type="spellStart"/>
      <w:r w:rsidR="00C418DC" w:rsidRPr="00A96D63">
        <w:rPr>
          <w:i/>
          <w:iCs/>
        </w:rPr>
        <w:t>m</w:t>
      </w:r>
      <w:r w:rsidR="00C418DC" w:rsidRPr="00A96D63">
        <w:t>T</w:t>
      </w:r>
      <w:proofErr w:type="spellEnd"/>
      <w:r w:rsidR="00C418DC" w:rsidRPr="00A96D63">
        <w:t xml:space="preserve"> </w:t>
      </w:r>
      <w:r w:rsidR="00457254" w:rsidRPr="00A96D63">
        <w:rPr>
          <w:cs/>
        </w:rPr>
        <w:t>(</w:t>
      </w:r>
      <w:r w:rsidR="00457254" w:rsidRPr="00A96D63">
        <w:t>Fig</w:t>
      </w:r>
      <w:r w:rsidR="00D37DAA" w:rsidRPr="00A96D63">
        <w:rPr>
          <w:lang w:eastAsia="zh-CN"/>
        </w:rPr>
        <w:t>ure</w:t>
      </w:r>
      <w:r w:rsidR="00457254" w:rsidRPr="00A96D63">
        <w:rPr>
          <w:cs/>
        </w:rPr>
        <w:t xml:space="preserve"> </w:t>
      </w:r>
      <w:r w:rsidR="00457254" w:rsidRPr="00A96D63">
        <w:t>2</w:t>
      </w:r>
      <w:r w:rsidR="007264AA" w:rsidRPr="00A96D63">
        <w:t>C</w:t>
      </w:r>
      <w:r w:rsidR="00457254" w:rsidRPr="00A96D63">
        <w:rPr>
          <w:cs/>
        </w:rPr>
        <w:t xml:space="preserve">) </w:t>
      </w:r>
      <w:r w:rsidR="00C418DC" w:rsidRPr="00A96D63">
        <w:t>followed by 1</w:t>
      </w:r>
      <w:r w:rsidR="00C418DC" w:rsidRPr="00A96D63">
        <w:rPr>
          <w:cs/>
        </w:rPr>
        <w:t>.</w:t>
      </w:r>
      <w:r w:rsidR="00C418DC" w:rsidRPr="00A96D63">
        <w:t>5 and 1</w:t>
      </w:r>
      <w:r w:rsidR="00C418DC" w:rsidRPr="00A96D63">
        <w:rPr>
          <w:cs/>
        </w:rPr>
        <w:t>.</w:t>
      </w:r>
      <w:r w:rsidR="00C418DC" w:rsidRPr="00A96D63">
        <w:t xml:space="preserve">4 shoots per explant from </w:t>
      </w:r>
      <w:proofErr w:type="spellStart"/>
      <w:r w:rsidR="00C418DC" w:rsidRPr="00A96D63">
        <w:rPr>
          <w:i/>
          <w:iCs/>
        </w:rPr>
        <w:t>m</w:t>
      </w:r>
      <w:r w:rsidR="00C418DC" w:rsidRPr="00A96D63">
        <w:t>T</w:t>
      </w:r>
      <w:proofErr w:type="spellEnd"/>
      <w:r w:rsidR="00C418DC" w:rsidRPr="00A96D63">
        <w:t xml:space="preserve"> at 1</w:t>
      </w:r>
      <w:r w:rsidR="00C418DC" w:rsidRPr="00A96D63">
        <w:rPr>
          <w:cs/>
        </w:rPr>
        <w:t>.</w:t>
      </w:r>
      <w:r w:rsidR="00C418DC" w:rsidRPr="00A96D63">
        <w:t>5 and 0</w:t>
      </w:r>
      <w:r w:rsidR="00C418DC" w:rsidRPr="00A96D63">
        <w:rPr>
          <w:cs/>
        </w:rPr>
        <w:t>.</w:t>
      </w:r>
      <w:r w:rsidR="00C418DC" w:rsidRPr="00A96D63">
        <w:t>5 mg</w:t>
      </w:r>
      <w:r w:rsidR="00C418DC" w:rsidRPr="00A96D63">
        <w:rPr>
          <w:cs/>
        </w:rPr>
        <w:t>/</w:t>
      </w:r>
      <w:r w:rsidR="00C418DC" w:rsidRPr="00A96D63">
        <w:t>L, respectively</w:t>
      </w:r>
      <w:r w:rsidR="00457254" w:rsidRPr="00A96D63">
        <w:rPr>
          <w:cs/>
        </w:rPr>
        <w:t xml:space="preserve">. </w:t>
      </w:r>
      <w:r w:rsidR="00C418DC" w:rsidRPr="00A96D63">
        <w:t>The</w:t>
      </w:r>
      <w:r w:rsidR="00BA2A9B" w:rsidRPr="00A96D63">
        <w:t xml:space="preserve"> culture in</w:t>
      </w:r>
      <w:r w:rsidR="00C418DC" w:rsidRPr="00A96D63">
        <w:t xml:space="preserve"> B5</w:t>
      </w:r>
      <w:r w:rsidR="00C418DC" w:rsidRPr="00A96D63">
        <w:rPr>
          <w:cs/>
        </w:rPr>
        <w:t xml:space="preserve"> </w:t>
      </w:r>
      <w:r w:rsidR="00C418DC" w:rsidRPr="00A96D63">
        <w:t xml:space="preserve">medium without plant growth regulator </w:t>
      </w:r>
      <w:r w:rsidR="00F719E6" w:rsidRPr="00A96D63">
        <w:t>led to</w:t>
      </w:r>
      <w:r w:rsidR="00C418DC" w:rsidRPr="00A96D63">
        <w:t xml:space="preserve"> </w:t>
      </w:r>
      <w:r w:rsidR="00350115" w:rsidRPr="00A96D63">
        <w:t xml:space="preserve">the </w:t>
      </w:r>
      <w:r w:rsidR="00C418DC" w:rsidRPr="00A96D63">
        <w:t>lowest number of shoot</w:t>
      </w:r>
      <w:r w:rsidR="00C00605" w:rsidRPr="00A96D63">
        <w:t>s</w:t>
      </w:r>
      <w:r w:rsidR="0005272E" w:rsidRPr="00A96D63">
        <w:rPr>
          <w:cs/>
        </w:rPr>
        <w:t xml:space="preserve">. </w:t>
      </w:r>
      <w:r w:rsidR="00C00605" w:rsidRPr="00A96D63">
        <w:t xml:space="preserve">The </w:t>
      </w:r>
      <w:r w:rsidR="00350115" w:rsidRPr="00A96D63">
        <w:t>most extended</w:t>
      </w:r>
      <w:r w:rsidR="00C00605" w:rsidRPr="00A96D63">
        <w:t xml:space="preserve"> shoots </w:t>
      </w:r>
      <w:r w:rsidR="00197A5C" w:rsidRPr="00A96D63">
        <w:t>from 1</w:t>
      </w:r>
      <w:r w:rsidR="00197A5C" w:rsidRPr="00A96D63">
        <w:rPr>
          <w:cs/>
        </w:rPr>
        <w:t>.</w:t>
      </w:r>
      <w:r w:rsidR="00197A5C" w:rsidRPr="00A96D63">
        <w:t>5 mg</w:t>
      </w:r>
      <w:r w:rsidR="00197A5C" w:rsidRPr="00A96D63">
        <w:rPr>
          <w:cs/>
        </w:rPr>
        <w:t>/</w:t>
      </w:r>
      <w:r w:rsidR="00197A5C" w:rsidRPr="00A96D63">
        <w:t xml:space="preserve">L </w:t>
      </w:r>
      <w:proofErr w:type="spellStart"/>
      <w:r w:rsidR="00197A5C" w:rsidRPr="00A96D63">
        <w:rPr>
          <w:i/>
          <w:iCs/>
        </w:rPr>
        <w:t>m</w:t>
      </w:r>
      <w:r w:rsidR="00197A5C" w:rsidRPr="00A96D63">
        <w:t>T</w:t>
      </w:r>
      <w:proofErr w:type="spellEnd"/>
      <w:r w:rsidR="00797BBF" w:rsidRPr="00A96D63">
        <w:rPr>
          <w:cs/>
        </w:rPr>
        <w:t xml:space="preserve"> </w:t>
      </w:r>
      <w:r w:rsidR="00197A5C" w:rsidRPr="00A96D63">
        <w:t xml:space="preserve">was </w:t>
      </w:r>
      <w:r w:rsidR="00C00605" w:rsidRPr="00A96D63">
        <w:t>9</w:t>
      </w:r>
      <w:r w:rsidR="00C00605" w:rsidRPr="00A96D63">
        <w:rPr>
          <w:cs/>
        </w:rPr>
        <w:t>.</w:t>
      </w:r>
      <w:r w:rsidR="00C00605" w:rsidRPr="00A96D63">
        <w:t>8</w:t>
      </w:r>
      <w:r w:rsidR="003F6C8F" w:rsidRPr="00A96D63">
        <w:t>2</w:t>
      </w:r>
      <w:r w:rsidR="00C00605" w:rsidRPr="00A96D63">
        <w:t xml:space="preserve"> mm </w:t>
      </w:r>
      <w:r w:rsidR="00FD47CC" w:rsidRPr="00A96D63">
        <w:rPr>
          <w:cs/>
        </w:rPr>
        <w:t>(</w:t>
      </w:r>
      <w:r w:rsidR="00FD47CC" w:rsidRPr="00A96D63">
        <w:t>Fig</w:t>
      </w:r>
      <w:r w:rsidR="00D37DAA" w:rsidRPr="00A96D63">
        <w:rPr>
          <w:lang w:eastAsia="zh-CN"/>
        </w:rPr>
        <w:t>ure</w:t>
      </w:r>
      <w:r w:rsidR="00FD47CC" w:rsidRPr="00A96D63">
        <w:rPr>
          <w:cs/>
        </w:rPr>
        <w:t xml:space="preserve"> </w:t>
      </w:r>
      <w:r w:rsidR="00FD47CC" w:rsidRPr="00A96D63">
        <w:t>2</w:t>
      </w:r>
      <w:r w:rsidR="007264AA" w:rsidRPr="00A96D63">
        <w:t>D</w:t>
      </w:r>
      <w:r w:rsidR="00FD47CC" w:rsidRPr="00A96D63">
        <w:rPr>
          <w:cs/>
        </w:rPr>
        <w:t>)</w:t>
      </w:r>
      <w:r w:rsidR="00350115" w:rsidRPr="00A96D63">
        <w:t>.</w:t>
      </w:r>
    </w:p>
    <w:p w14:paraId="53A6E38E" w14:textId="2BB51B6C" w:rsidR="00FF00DF" w:rsidRPr="00A96D63" w:rsidRDefault="00350115" w:rsidP="00A96D63">
      <w:pPr>
        <w:ind w:firstLine="720"/>
      </w:pPr>
      <w:r w:rsidRPr="00A96D63">
        <w:t>O</w:t>
      </w:r>
      <w:r w:rsidR="00C00605" w:rsidRPr="00A96D63">
        <w:t>n the contrary, the shortest shoots</w:t>
      </w:r>
      <w:r w:rsidR="00AD13E9" w:rsidRPr="00A96D63">
        <w:t xml:space="preserve"> derived from 1 and 1</w:t>
      </w:r>
      <w:r w:rsidR="00AD13E9" w:rsidRPr="00A96D63">
        <w:rPr>
          <w:cs/>
        </w:rPr>
        <w:t>.</w:t>
      </w:r>
      <w:r w:rsidR="00AD13E9" w:rsidRPr="00A96D63">
        <w:t>5 mg</w:t>
      </w:r>
      <w:r w:rsidR="00AD13E9" w:rsidRPr="00A96D63">
        <w:rPr>
          <w:cs/>
        </w:rPr>
        <w:t>/</w:t>
      </w:r>
      <w:r w:rsidR="00AD13E9" w:rsidRPr="00A96D63">
        <w:t>L</w:t>
      </w:r>
      <w:r w:rsidR="00AD13E9" w:rsidRPr="00A96D63">
        <w:rPr>
          <w:cs/>
        </w:rPr>
        <w:t xml:space="preserve"> </w:t>
      </w:r>
      <w:r w:rsidR="00AD13E9" w:rsidRPr="00A96D63">
        <w:t>BAP was</w:t>
      </w:r>
      <w:r w:rsidR="00C00605" w:rsidRPr="00A96D63">
        <w:t xml:space="preserve"> 6</w:t>
      </w:r>
      <w:r w:rsidR="00C00605" w:rsidRPr="00A96D63">
        <w:rPr>
          <w:cs/>
        </w:rPr>
        <w:t>.</w:t>
      </w:r>
      <w:r w:rsidR="00C00605" w:rsidRPr="00A96D63">
        <w:t>0</w:t>
      </w:r>
      <w:r w:rsidR="003F6C8F" w:rsidRPr="00A96D63">
        <w:t>3</w:t>
      </w:r>
      <w:r w:rsidR="00C00605" w:rsidRPr="00A96D63">
        <w:t xml:space="preserve"> mm</w:t>
      </w:r>
      <w:r w:rsidR="00C00605" w:rsidRPr="00A96D63">
        <w:rPr>
          <w:cs/>
        </w:rPr>
        <w:t xml:space="preserve">. </w:t>
      </w:r>
      <w:r w:rsidR="008535E0" w:rsidRPr="00A96D63">
        <w:t xml:space="preserve">The </w:t>
      </w:r>
      <w:r w:rsidR="007C567D" w:rsidRPr="00A96D63">
        <w:t>hig</w:t>
      </w:r>
      <w:r w:rsidR="000A11CF" w:rsidRPr="00A96D63">
        <w:t>h</w:t>
      </w:r>
      <w:r w:rsidR="007C567D" w:rsidRPr="00A96D63">
        <w:t>es</w:t>
      </w:r>
      <w:r w:rsidR="008535E0" w:rsidRPr="00A96D63">
        <w:t>t</w:t>
      </w:r>
      <w:r w:rsidR="007F0979" w:rsidRPr="00A96D63">
        <w:t xml:space="preserve"> number of</w:t>
      </w:r>
      <w:r w:rsidR="008535E0" w:rsidRPr="00A96D63">
        <w:t xml:space="preserve"> root induction was at 0</w:t>
      </w:r>
      <w:r w:rsidR="008535E0" w:rsidRPr="00A96D63">
        <w:rPr>
          <w:cs/>
        </w:rPr>
        <w:t>.</w:t>
      </w:r>
      <w:r w:rsidR="008535E0" w:rsidRPr="00A96D63">
        <w:t>9 root</w:t>
      </w:r>
      <w:r w:rsidR="00C00605" w:rsidRPr="00A96D63">
        <w:t>s</w:t>
      </w:r>
      <w:r w:rsidR="008535E0" w:rsidRPr="00A96D63">
        <w:t xml:space="preserve"> per explant</w:t>
      </w:r>
      <w:r w:rsidR="00F37E83" w:rsidRPr="00A96D63">
        <w:t>.</w:t>
      </w:r>
      <w:r w:rsidR="008535E0" w:rsidRPr="00A96D63">
        <w:t xml:space="preserve"> </w:t>
      </w:r>
      <w:r w:rsidR="00F37E83" w:rsidRPr="00A96D63">
        <w:t>T</w:t>
      </w:r>
      <w:r w:rsidR="007F0979" w:rsidRPr="00A96D63">
        <w:t xml:space="preserve">he </w:t>
      </w:r>
      <w:r w:rsidR="008535E0" w:rsidRPr="00A96D63">
        <w:t>longest root</w:t>
      </w:r>
      <w:r w:rsidR="00C00605" w:rsidRPr="00A96D63">
        <w:t>s</w:t>
      </w:r>
      <w:r w:rsidR="007F0979" w:rsidRPr="00A96D63">
        <w:t xml:space="preserve"> length</w:t>
      </w:r>
      <w:r w:rsidR="008535E0" w:rsidRPr="00A96D63">
        <w:t xml:space="preserve"> was 3</w:t>
      </w:r>
      <w:r w:rsidR="008535E0" w:rsidRPr="00A96D63">
        <w:rPr>
          <w:cs/>
        </w:rPr>
        <w:t>.</w:t>
      </w:r>
      <w:r w:rsidR="003F6C8F" w:rsidRPr="00A96D63">
        <w:t>75</w:t>
      </w:r>
      <w:r w:rsidR="008535E0" w:rsidRPr="00A96D63">
        <w:t xml:space="preserve"> mm that obtained f</w:t>
      </w:r>
      <w:r w:rsidRPr="00A96D63">
        <w:t>ro</w:t>
      </w:r>
      <w:r w:rsidR="008535E0" w:rsidRPr="00A96D63">
        <w:t xml:space="preserve">m </w:t>
      </w:r>
      <w:r w:rsidR="00C00605" w:rsidRPr="00A96D63">
        <w:t>0</w:t>
      </w:r>
      <w:r w:rsidR="00C00605" w:rsidRPr="00A96D63">
        <w:rPr>
          <w:cs/>
        </w:rPr>
        <w:t>.</w:t>
      </w:r>
      <w:r w:rsidR="00C00605" w:rsidRPr="00A96D63">
        <w:t xml:space="preserve">5 </w:t>
      </w:r>
      <w:r w:rsidR="008535E0" w:rsidRPr="00A96D63">
        <w:lastRenderedPageBreak/>
        <w:t>mg</w:t>
      </w:r>
      <w:r w:rsidR="008535E0" w:rsidRPr="00A96D63">
        <w:rPr>
          <w:cs/>
        </w:rPr>
        <w:t>/</w:t>
      </w:r>
      <w:r w:rsidR="008535E0" w:rsidRPr="00A96D63">
        <w:t>L</w:t>
      </w:r>
      <w:r w:rsidR="00FD47CC" w:rsidRPr="00A96D63">
        <w:rPr>
          <w:cs/>
        </w:rPr>
        <w:t xml:space="preserve"> </w:t>
      </w:r>
      <w:proofErr w:type="spellStart"/>
      <w:r w:rsidR="007C567D" w:rsidRPr="00A96D63">
        <w:rPr>
          <w:i/>
          <w:iCs/>
        </w:rPr>
        <w:t>m</w:t>
      </w:r>
      <w:r w:rsidR="007C567D" w:rsidRPr="00A96D63">
        <w:t>T</w:t>
      </w:r>
      <w:proofErr w:type="spellEnd"/>
      <w:r w:rsidR="007C567D" w:rsidRPr="00A96D63">
        <w:rPr>
          <w:cs/>
        </w:rPr>
        <w:t xml:space="preserve"> </w:t>
      </w:r>
      <w:r w:rsidR="00FD47CC" w:rsidRPr="00A96D63">
        <w:rPr>
          <w:cs/>
        </w:rPr>
        <w:t>(</w:t>
      </w:r>
      <w:r w:rsidR="00FD47CC" w:rsidRPr="00A96D63">
        <w:t>Fig</w:t>
      </w:r>
      <w:r w:rsidR="00D37DAA" w:rsidRPr="00A96D63">
        <w:rPr>
          <w:lang w:eastAsia="zh-CN"/>
        </w:rPr>
        <w:t>ure</w:t>
      </w:r>
      <w:r w:rsidR="00FD47CC" w:rsidRPr="00A96D63">
        <w:rPr>
          <w:cs/>
        </w:rPr>
        <w:t xml:space="preserve"> </w:t>
      </w:r>
      <w:r w:rsidR="00FD47CC" w:rsidRPr="00A96D63">
        <w:t>2</w:t>
      </w:r>
      <w:r w:rsidR="007264AA" w:rsidRPr="00A96D63">
        <w:t>E</w:t>
      </w:r>
      <w:r w:rsidR="00FD47CC" w:rsidRPr="00A96D63">
        <w:rPr>
          <w:cs/>
        </w:rPr>
        <w:t>)</w:t>
      </w:r>
      <w:r w:rsidR="008535E0" w:rsidRPr="00A96D63">
        <w:t xml:space="preserve"> but there </w:t>
      </w:r>
      <w:r w:rsidR="007F0979" w:rsidRPr="00A96D63">
        <w:t>was</w:t>
      </w:r>
      <w:r w:rsidR="008535E0" w:rsidRPr="00A96D63">
        <w:t xml:space="preserve"> no root induction from 1 and 1</w:t>
      </w:r>
      <w:r w:rsidR="008535E0" w:rsidRPr="00A96D63">
        <w:rPr>
          <w:cs/>
        </w:rPr>
        <w:t>.</w:t>
      </w:r>
      <w:r w:rsidR="008535E0" w:rsidRPr="00A96D63">
        <w:t>5 mg</w:t>
      </w:r>
      <w:r w:rsidR="008535E0" w:rsidRPr="00A96D63">
        <w:rPr>
          <w:cs/>
        </w:rPr>
        <w:t>/</w:t>
      </w:r>
      <w:r w:rsidR="008535E0" w:rsidRPr="00A96D63">
        <w:t>L</w:t>
      </w:r>
      <w:r w:rsidR="007C567D" w:rsidRPr="00A96D63">
        <w:rPr>
          <w:cs/>
        </w:rPr>
        <w:t xml:space="preserve"> </w:t>
      </w:r>
      <w:r w:rsidR="007C567D" w:rsidRPr="00A96D63">
        <w:t>BAP</w:t>
      </w:r>
      <w:r w:rsidR="00595657" w:rsidRPr="00A96D63">
        <w:rPr>
          <w:cs/>
        </w:rPr>
        <w:t xml:space="preserve">. </w:t>
      </w:r>
      <w:r w:rsidR="007F0979" w:rsidRPr="00A96D63">
        <w:t xml:space="preserve">At </w:t>
      </w:r>
      <w:r w:rsidR="008535E0" w:rsidRPr="00A96D63">
        <w:t>2 mg</w:t>
      </w:r>
      <w:r w:rsidR="008535E0" w:rsidRPr="00A96D63">
        <w:rPr>
          <w:cs/>
        </w:rPr>
        <w:t>/</w:t>
      </w:r>
      <w:r w:rsidR="008535E0" w:rsidRPr="00A96D63">
        <w:t>L</w:t>
      </w:r>
      <w:r w:rsidR="007C567D" w:rsidRPr="00A96D63">
        <w:rPr>
          <w:cs/>
        </w:rPr>
        <w:t xml:space="preserve"> </w:t>
      </w:r>
      <w:proofErr w:type="spellStart"/>
      <w:r w:rsidR="007C567D" w:rsidRPr="00A96D63">
        <w:rPr>
          <w:i/>
          <w:iCs/>
        </w:rPr>
        <w:t>m</w:t>
      </w:r>
      <w:r w:rsidR="007C567D" w:rsidRPr="00A96D63">
        <w:t>T</w:t>
      </w:r>
      <w:proofErr w:type="spellEnd"/>
      <w:r w:rsidR="008535E0" w:rsidRPr="00A96D63">
        <w:t xml:space="preserve"> provided the most average</w:t>
      </w:r>
      <w:r w:rsidR="007F0979" w:rsidRPr="00A96D63">
        <w:t xml:space="preserve"> leaves</w:t>
      </w:r>
      <w:r w:rsidRPr="00A96D63">
        <w:t>,</w:t>
      </w:r>
      <w:r w:rsidR="007F0979" w:rsidRPr="00A96D63">
        <w:t xml:space="preserve"> which w</w:t>
      </w:r>
      <w:r w:rsidRPr="00A96D63">
        <w:t>ere</w:t>
      </w:r>
      <w:r w:rsidR="008535E0" w:rsidRPr="00A96D63">
        <w:t xml:space="preserve"> 3</w:t>
      </w:r>
      <w:r w:rsidR="008535E0" w:rsidRPr="00A96D63">
        <w:rPr>
          <w:cs/>
        </w:rPr>
        <w:t>.</w:t>
      </w:r>
      <w:r w:rsidR="008535E0" w:rsidRPr="00A96D63">
        <w:t>7</w:t>
      </w:r>
      <w:r w:rsidR="003F6C8F" w:rsidRPr="00A96D63">
        <w:rPr>
          <w:cs/>
        </w:rPr>
        <w:t xml:space="preserve"> </w:t>
      </w:r>
      <w:r w:rsidR="008535E0" w:rsidRPr="00A96D63">
        <w:t xml:space="preserve">leaves per explant </w:t>
      </w:r>
      <w:r w:rsidR="00DB5128" w:rsidRPr="00A96D63">
        <w:rPr>
          <w:cs/>
        </w:rPr>
        <w:t>(</w:t>
      </w:r>
      <w:r w:rsidR="00DB5128" w:rsidRPr="00A96D63">
        <w:t>Fig</w:t>
      </w:r>
      <w:r w:rsidR="00D37DAA" w:rsidRPr="00A96D63">
        <w:rPr>
          <w:lang w:eastAsia="zh-CN"/>
        </w:rPr>
        <w:t>ure</w:t>
      </w:r>
      <w:r w:rsidR="00DB5128" w:rsidRPr="00A96D63">
        <w:rPr>
          <w:cs/>
        </w:rPr>
        <w:t xml:space="preserve"> </w:t>
      </w:r>
      <w:r w:rsidR="00DB5128" w:rsidRPr="00A96D63">
        <w:t>2</w:t>
      </w:r>
      <w:r w:rsidR="007264AA" w:rsidRPr="00A96D63">
        <w:t>F</w:t>
      </w:r>
      <w:r w:rsidR="00DB5128" w:rsidRPr="00A96D63">
        <w:rPr>
          <w:cs/>
        </w:rPr>
        <w:t>)</w:t>
      </w:r>
      <w:r w:rsidRPr="00A96D63">
        <w:t>,</w:t>
      </w:r>
      <w:r w:rsidR="00DB5128" w:rsidRPr="00A96D63">
        <w:rPr>
          <w:cs/>
        </w:rPr>
        <w:t xml:space="preserve"> </w:t>
      </w:r>
      <w:r w:rsidR="00FD47CC" w:rsidRPr="00A96D63">
        <w:t>but</w:t>
      </w:r>
      <w:r w:rsidR="008535E0" w:rsidRPr="00A96D63">
        <w:rPr>
          <w:cs/>
        </w:rPr>
        <w:t xml:space="preserve"> </w:t>
      </w:r>
      <w:r w:rsidR="007F0979" w:rsidRPr="00A96D63">
        <w:t xml:space="preserve">at </w:t>
      </w:r>
      <w:r w:rsidR="008535E0" w:rsidRPr="00A96D63">
        <w:t>1</w:t>
      </w:r>
      <w:r w:rsidR="008535E0" w:rsidRPr="00A96D63">
        <w:rPr>
          <w:cs/>
        </w:rPr>
        <w:t>.</w:t>
      </w:r>
      <w:r w:rsidR="008535E0" w:rsidRPr="00A96D63">
        <w:t>5 mg</w:t>
      </w:r>
      <w:r w:rsidR="008535E0" w:rsidRPr="00A96D63">
        <w:rPr>
          <w:cs/>
        </w:rPr>
        <w:t>/</w:t>
      </w:r>
      <w:r w:rsidR="008535E0" w:rsidRPr="00A96D63">
        <w:t xml:space="preserve">L </w:t>
      </w:r>
      <w:r w:rsidR="007C567D" w:rsidRPr="00A96D63">
        <w:t>BAP</w:t>
      </w:r>
      <w:r w:rsidR="007F0979" w:rsidRPr="00A96D63">
        <w:t xml:space="preserve"> was</w:t>
      </w:r>
      <w:r w:rsidR="008535E0" w:rsidRPr="00A96D63">
        <w:t xml:space="preserve"> 0</w:t>
      </w:r>
      <w:r w:rsidR="008535E0" w:rsidRPr="00A96D63">
        <w:rPr>
          <w:cs/>
        </w:rPr>
        <w:t>.</w:t>
      </w:r>
      <w:r w:rsidR="008535E0" w:rsidRPr="00A96D63">
        <w:t>7 lea</w:t>
      </w:r>
      <w:r w:rsidR="009A4297" w:rsidRPr="00A96D63">
        <w:t>ves</w:t>
      </w:r>
      <w:r w:rsidR="008535E0" w:rsidRPr="00A96D63">
        <w:t xml:space="preserve"> per explant</w:t>
      </w:r>
      <w:r w:rsidR="009F7487" w:rsidRPr="00A96D63">
        <w:rPr>
          <w:cs/>
        </w:rPr>
        <w:t>.</w:t>
      </w:r>
    </w:p>
    <w:p w14:paraId="51EE38C4" w14:textId="3B04A978" w:rsidR="00343904" w:rsidRPr="00A96D63" w:rsidRDefault="00343904" w:rsidP="00A96D63">
      <w:pPr>
        <w:ind w:firstLine="720"/>
      </w:pPr>
    </w:p>
    <w:p w14:paraId="66E7921E" w14:textId="6D417786" w:rsidR="009A40A5" w:rsidRPr="00A96D63" w:rsidRDefault="008535E0" w:rsidP="00A96D63">
      <w:pPr>
        <w:rPr>
          <w:lang w:eastAsia="zh-CN"/>
        </w:rPr>
      </w:pPr>
      <w:r w:rsidRPr="00A96D63">
        <w:rPr>
          <w:b/>
          <w:bCs/>
        </w:rPr>
        <w:t>Table 1</w:t>
      </w:r>
      <w:r w:rsidRPr="00A96D63">
        <w:rPr>
          <w:b/>
          <w:bCs/>
          <w:cs/>
        </w:rPr>
        <w:t xml:space="preserve">. </w:t>
      </w:r>
      <w:r w:rsidRPr="00A96D63">
        <w:t>Percentage</w:t>
      </w:r>
      <w:r w:rsidR="00595657" w:rsidRPr="00A96D63">
        <w:t>s</w:t>
      </w:r>
      <w:r w:rsidRPr="00A96D63">
        <w:t xml:space="preserve"> of protocorm</w:t>
      </w:r>
      <w:r w:rsidR="00595657" w:rsidRPr="00A96D63">
        <w:t>s</w:t>
      </w:r>
      <w:r w:rsidRPr="00A96D63">
        <w:t xml:space="preserve"> that induced shoots, </w:t>
      </w:r>
      <w:r w:rsidR="008304AB" w:rsidRPr="00A96D63">
        <w:t>number</w:t>
      </w:r>
      <w:r w:rsidRPr="00A96D63">
        <w:t xml:space="preserve"> and length</w:t>
      </w:r>
      <w:r w:rsidR="00595657" w:rsidRPr="00A96D63">
        <w:t>s</w:t>
      </w:r>
      <w:r w:rsidRPr="00A96D63">
        <w:t xml:space="preserve"> of shoots,</w:t>
      </w:r>
      <w:r w:rsidR="00595657" w:rsidRPr="00A96D63">
        <w:rPr>
          <w:cs/>
        </w:rPr>
        <w:t xml:space="preserve"> </w:t>
      </w:r>
      <w:r w:rsidRPr="00A96D63">
        <w:t xml:space="preserve">roots and number of leaves of </w:t>
      </w:r>
      <w:r w:rsidRPr="00A96D63">
        <w:rPr>
          <w:i/>
          <w:iCs/>
        </w:rPr>
        <w:t>D</w:t>
      </w:r>
      <w:r w:rsidR="00595657" w:rsidRPr="00A96D63">
        <w:rPr>
          <w:i/>
          <w:iCs/>
          <w:cs/>
        </w:rPr>
        <w:t>.</w:t>
      </w:r>
      <w:r w:rsidRPr="00A96D63">
        <w:rPr>
          <w:i/>
          <w:iCs/>
        </w:rPr>
        <w:t xml:space="preserve"> </w:t>
      </w:r>
      <w:proofErr w:type="spellStart"/>
      <w:r w:rsidRPr="00A96D63">
        <w:rPr>
          <w:i/>
          <w:iCs/>
        </w:rPr>
        <w:t>chrysanthum</w:t>
      </w:r>
      <w:proofErr w:type="spellEnd"/>
      <w:r w:rsidRPr="00A96D63">
        <w:t xml:space="preserve"> </w:t>
      </w:r>
      <w:r w:rsidR="00987314" w:rsidRPr="00A96D63">
        <w:t>Wall. ex Lindl</w:t>
      </w:r>
      <w:r w:rsidR="00987314" w:rsidRPr="00A96D63">
        <w:rPr>
          <w:cs/>
        </w:rPr>
        <w:t>.</w:t>
      </w:r>
      <w:r w:rsidRPr="00A96D63">
        <w:t xml:space="preserve"> </w:t>
      </w:r>
      <w:proofErr w:type="gramStart"/>
      <w:r w:rsidRPr="00A96D63">
        <w:t>cultivated</w:t>
      </w:r>
      <w:proofErr w:type="gramEnd"/>
      <w:r w:rsidRPr="00A96D63">
        <w:t xml:space="preserve"> on solid medium B</w:t>
      </w:r>
      <w:r w:rsidRPr="00A96D63">
        <w:rPr>
          <w:cs/>
        </w:rPr>
        <w:t xml:space="preserve">5 </w:t>
      </w:r>
      <w:r w:rsidRPr="00A96D63">
        <w:t>with various concentration</w:t>
      </w:r>
      <w:r w:rsidR="00350115" w:rsidRPr="00A96D63">
        <w:t>s</w:t>
      </w:r>
      <w:r w:rsidRPr="00A96D63">
        <w:t xml:space="preserve"> of BAP or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for </w:t>
      </w:r>
      <w:r w:rsidRPr="00A96D63">
        <w:rPr>
          <w:cs/>
        </w:rPr>
        <w:t xml:space="preserve">8 </w:t>
      </w:r>
      <w:r w:rsidRPr="00A96D63">
        <w:t>weeks</w:t>
      </w:r>
    </w:p>
    <w:tbl>
      <w:tblPr>
        <w:tblStyle w:val="a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7"/>
        <w:gridCol w:w="672"/>
        <w:gridCol w:w="998"/>
        <w:gridCol w:w="998"/>
        <w:gridCol w:w="1125"/>
        <w:gridCol w:w="959"/>
        <w:gridCol w:w="1087"/>
        <w:gridCol w:w="1008"/>
      </w:tblGrid>
      <w:tr w:rsidR="009150FE" w:rsidRPr="00A96D63" w14:paraId="36FF5C5E" w14:textId="77777777" w:rsidTr="00D37DAA">
        <w:trPr>
          <w:trHeight w:val="352"/>
        </w:trPr>
        <w:tc>
          <w:tcPr>
            <w:tcW w:w="924" w:type="pct"/>
            <w:gridSpan w:val="2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31E30DB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Plant growth regulators</w:t>
            </w:r>
          </w:p>
        </w:tc>
        <w:tc>
          <w:tcPr>
            <w:tcW w:w="659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0844FFD4" w14:textId="413D7219" w:rsidR="008535E0" w:rsidRPr="00A96D63" w:rsidRDefault="00595657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I</w:t>
            </w:r>
            <w:r w:rsidR="008535E0" w:rsidRPr="00A96D63">
              <w:rPr>
                <w:b/>
                <w:bCs/>
                <w:sz w:val="18"/>
                <w:szCs w:val="18"/>
              </w:rPr>
              <w:t>nduce</w:t>
            </w:r>
            <w:r w:rsidRPr="00A96D63">
              <w:rPr>
                <w:b/>
                <w:bCs/>
                <w:sz w:val="18"/>
                <w:szCs w:val="18"/>
              </w:rPr>
              <w:t>d</w:t>
            </w:r>
            <w:r w:rsidR="008535E0" w:rsidRPr="00A96D63">
              <w:rPr>
                <w:b/>
                <w:bCs/>
                <w:sz w:val="18"/>
                <w:szCs w:val="18"/>
              </w:rPr>
              <w:t xml:space="preserve"> shoot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%)</w:t>
            </w:r>
          </w:p>
        </w:tc>
        <w:tc>
          <w:tcPr>
            <w:tcW w:w="659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5A171951" w14:textId="006C5B33" w:rsidR="008535E0" w:rsidRPr="00A96D63" w:rsidRDefault="00595657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S</w:t>
            </w:r>
            <w:r w:rsidR="008535E0" w:rsidRPr="00A96D63">
              <w:rPr>
                <w:b/>
                <w:bCs/>
                <w:sz w:val="18"/>
                <w:szCs w:val="18"/>
              </w:rPr>
              <w:t>hoots per explant</w:t>
            </w:r>
          </w:p>
        </w:tc>
        <w:tc>
          <w:tcPr>
            <w:tcW w:w="743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43332632" w14:textId="57F3691A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Shoots length</w:t>
            </w:r>
            <w:r w:rsidR="00595657" w:rsidRPr="00A96D63">
              <w:rPr>
                <w:b/>
                <w:bCs/>
                <w:sz w:val="18"/>
                <w:szCs w:val="18"/>
              </w:rPr>
              <w:t>s</w:t>
            </w:r>
            <w:r w:rsidR="00463F0A" w:rsidRPr="00A96D63">
              <w:rPr>
                <w:b/>
                <w:bCs/>
                <w:sz w:val="18"/>
                <w:szCs w:val="18"/>
                <w:vertAlign w:val="superscript"/>
                <w:cs/>
              </w:rPr>
              <w:t>/</w:t>
            </w:r>
            <w:r w:rsidR="00463F0A" w:rsidRPr="00A96D63">
              <w:rPr>
                <w:b/>
                <w:bCs/>
                <w:sz w:val="18"/>
                <w:szCs w:val="18"/>
                <w:vertAlign w:val="superscript"/>
              </w:rPr>
              <w:t>1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m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633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C4D29FA" w14:textId="57A03EE9" w:rsidR="008535E0" w:rsidRPr="00A96D63" w:rsidRDefault="00595657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R</w:t>
            </w:r>
            <w:r w:rsidR="008535E0" w:rsidRPr="00A96D63">
              <w:rPr>
                <w:b/>
                <w:bCs/>
                <w:sz w:val="18"/>
                <w:szCs w:val="18"/>
              </w:rPr>
              <w:t>oots per explant</w:t>
            </w:r>
          </w:p>
        </w:tc>
        <w:tc>
          <w:tcPr>
            <w:tcW w:w="718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57501F2E" w14:textId="399A67DB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Roots length</w:t>
            </w:r>
            <w:r w:rsidR="00595657" w:rsidRPr="00A96D63">
              <w:rPr>
                <w:b/>
                <w:bCs/>
                <w:sz w:val="18"/>
                <w:szCs w:val="18"/>
              </w:rPr>
              <w:t>s</w:t>
            </w:r>
            <w:r w:rsidR="00463F0A" w:rsidRPr="00A96D63">
              <w:rPr>
                <w:b/>
                <w:bCs/>
                <w:sz w:val="18"/>
                <w:szCs w:val="18"/>
                <w:vertAlign w:val="superscript"/>
                <w:cs/>
              </w:rPr>
              <w:t>/</w:t>
            </w:r>
            <w:r w:rsidR="00463F0A" w:rsidRPr="00A96D63">
              <w:rPr>
                <w:b/>
                <w:bCs/>
                <w:sz w:val="18"/>
                <w:szCs w:val="18"/>
                <w:vertAlign w:val="superscript"/>
              </w:rPr>
              <w:t>1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m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665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37C90CDD" w14:textId="7E73A97F" w:rsidR="008535E0" w:rsidRPr="00A96D63" w:rsidRDefault="00595657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L</w:t>
            </w:r>
            <w:r w:rsidR="008535E0" w:rsidRPr="00A96D63">
              <w:rPr>
                <w:b/>
                <w:bCs/>
                <w:sz w:val="18"/>
                <w:szCs w:val="18"/>
              </w:rPr>
              <w:t>eaves per explant</w:t>
            </w:r>
          </w:p>
        </w:tc>
      </w:tr>
      <w:tr w:rsidR="009150FE" w:rsidRPr="00A96D63" w14:paraId="5BA404C0" w14:textId="77777777" w:rsidTr="00D37DAA">
        <w:trPr>
          <w:trHeight w:val="370"/>
        </w:trPr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D875311" w14:textId="13AEB54C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BA</w:t>
            </w:r>
            <w:r w:rsidR="00D87739" w:rsidRPr="00A96D63">
              <w:rPr>
                <w:b/>
                <w:bCs/>
                <w:sz w:val="18"/>
                <w:szCs w:val="18"/>
              </w:rPr>
              <w:t>P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g</w:t>
            </w:r>
            <w:r w:rsidRPr="00A96D63">
              <w:rPr>
                <w:b/>
                <w:bCs/>
                <w:sz w:val="18"/>
                <w:szCs w:val="18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</w:rPr>
              <w:t>L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8AB9F9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96D63">
              <w:rPr>
                <w:b/>
                <w:bCs/>
                <w:i/>
                <w:iCs/>
                <w:sz w:val="18"/>
                <w:szCs w:val="18"/>
              </w:rPr>
              <w:t>m</w:t>
            </w:r>
            <w:r w:rsidRPr="00A96D63">
              <w:rPr>
                <w:b/>
                <w:bCs/>
                <w:sz w:val="18"/>
                <w:szCs w:val="18"/>
              </w:rPr>
              <w:t>T</w:t>
            </w:r>
            <w:proofErr w:type="spellEnd"/>
            <w:r w:rsidRPr="00A96D63">
              <w:rPr>
                <w:b/>
                <w:bCs/>
                <w:sz w:val="18"/>
                <w:szCs w:val="18"/>
              </w:rPr>
              <w:t xml:space="preserve"> </w:t>
            </w:r>
            <w:r w:rsidRPr="00A96D63">
              <w:rPr>
                <w:b/>
                <w:bCs/>
                <w:sz w:val="18"/>
                <w:szCs w:val="18"/>
                <w:cs/>
              </w:rPr>
              <w:t>(</w:t>
            </w:r>
            <w:r w:rsidRPr="00A96D63">
              <w:rPr>
                <w:b/>
                <w:bCs/>
                <w:sz w:val="18"/>
                <w:szCs w:val="18"/>
              </w:rPr>
              <w:t>mg</w:t>
            </w:r>
            <w:r w:rsidRPr="00A96D63">
              <w:rPr>
                <w:b/>
                <w:bCs/>
                <w:sz w:val="18"/>
                <w:szCs w:val="18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</w:rPr>
              <w:t>L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65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0D569B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5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C04749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3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7B803B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F32091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18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F3518F2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65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30AAD37" w14:textId="77777777" w:rsidR="008535E0" w:rsidRPr="00A96D63" w:rsidRDefault="008535E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9150FE" w:rsidRPr="00A96D63" w14:paraId="48FD3952" w14:textId="77777777" w:rsidTr="00D37DAA">
        <w:trPr>
          <w:trHeight w:val="352"/>
        </w:trPr>
        <w:tc>
          <w:tcPr>
            <w:tcW w:w="480" w:type="pct"/>
            <w:tcBorders>
              <w:top w:val="single" w:sz="4" w:space="0" w:color="auto"/>
            </w:tcBorders>
            <w:noWrap/>
            <w:hideMark/>
          </w:tcPr>
          <w:p w14:paraId="3E571790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</w:p>
        </w:tc>
        <w:tc>
          <w:tcPr>
            <w:tcW w:w="444" w:type="pct"/>
            <w:tcBorders>
              <w:top w:val="single" w:sz="4" w:space="0" w:color="auto"/>
            </w:tcBorders>
            <w:noWrap/>
            <w:hideMark/>
          </w:tcPr>
          <w:p w14:paraId="2E2FB2AD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59" w:type="pct"/>
            <w:tcBorders>
              <w:top w:val="single" w:sz="4" w:space="0" w:color="auto"/>
            </w:tcBorders>
            <w:noWrap/>
            <w:hideMark/>
          </w:tcPr>
          <w:p w14:paraId="76E655A2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90</w:t>
            </w:r>
          </w:p>
        </w:tc>
        <w:tc>
          <w:tcPr>
            <w:tcW w:w="659" w:type="pct"/>
            <w:tcBorders>
              <w:top w:val="single" w:sz="4" w:space="0" w:color="auto"/>
            </w:tcBorders>
            <w:noWrap/>
            <w:hideMark/>
          </w:tcPr>
          <w:p w14:paraId="7D70304B" w14:textId="0E60F384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53F9A49B" w14:textId="64CFE242" w:rsidR="001A15E4" w:rsidRPr="00A96D63" w:rsidRDefault="004D5873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6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9</w:t>
            </w:r>
            <w:r w:rsidR="001A15E4" w:rsidRPr="00A96D63">
              <w:rPr>
                <w:sz w:val="18"/>
                <w:szCs w:val="18"/>
                <w:vertAlign w:val="superscript"/>
              </w:rPr>
              <w:t>bc</w:t>
            </w:r>
            <w:r w:rsidR="001A15E4" w:rsidRPr="00A96D63">
              <w:rPr>
                <w:sz w:val="18"/>
                <w:szCs w:val="18"/>
              </w:rPr>
              <w:t>±0</w:t>
            </w:r>
            <w:r w:rsidR="001A15E4" w:rsidRPr="00A96D63">
              <w:rPr>
                <w:sz w:val="18"/>
                <w:szCs w:val="18"/>
                <w:cs/>
              </w:rPr>
              <w:t>.</w:t>
            </w:r>
            <w:r w:rsidR="001A15E4" w:rsidRPr="00A96D63">
              <w:rPr>
                <w:sz w:val="18"/>
                <w:szCs w:val="18"/>
              </w:rPr>
              <w:t>9</w:t>
            </w:r>
            <w:r w:rsidRPr="00A96D63">
              <w:rPr>
                <w:sz w:val="18"/>
                <w:szCs w:val="18"/>
              </w:rPr>
              <w:t>4</w:t>
            </w:r>
          </w:p>
        </w:tc>
        <w:tc>
          <w:tcPr>
            <w:tcW w:w="633" w:type="pct"/>
            <w:tcBorders>
              <w:top w:val="single" w:sz="4" w:space="0" w:color="auto"/>
            </w:tcBorders>
            <w:noWrap/>
            <w:hideMark/>
          </w:tcPr>
          <w:p w14:paraId="2B2CB5C9" w14:textId="209859E0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D46B3F0" w14:textId="71200C66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8</w:t>
            </w:r>
            <w:r w:rsidR="004D5873" w:rsidRPr="00A96D63">
              <w:rPr>
                <w:sz w:val="18"/>
                <w:szCs w:val="18"/>
              </w:rPr>
              <w:t>2</w:t>
            </w:r>
          </w:p>
        </w:tc>
        <w:tc>
          <w:tcPr>
            <w:tcW w:w="665" w:type="pct"/>
            <w:tcBorders>
              <w:top w:val="single" w:sz="4" w:space="0" w:color="auto"/>
            </w:tcBorders>
            <w:noWrap/>
            <w:hideMark/>
          </w:tcPr>
          <w:p w14:paraId="4C71E8CF" w14:textId="4816F20C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6B9BA272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358CDCC0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444" w:type="pct"/>
            <w:noWrap/>
            <w:hideMark/>
          </w:tcPr>
          <w:p w14:paraId="77FD830B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59" w:type="pct"/>
            <w:noWrap/>
            <w:hideMark/>
          </w:tcPr>
          <w:p w14:paraId="53994045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394379E6" w14:textId="386ACA39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6CA8366E" w14:textId="781D9D36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6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4D5873"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86</w:t>
            </w:r>
          </w:p>
        </w:tc>
        <w:tc>
          <w:tcPr>
            <w:tcW w:w="633" w:type="pct"/>
            <w:noWrap/>
            <w:hideMark/>
          </w:tcPr>
          <w:p w14:paraId="0C3D1DEA" w14:textId="0FBCAA5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1FB1488A" w14:textId="7588A375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75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4D5873" w:rsidRPr="00A96D63">
              <w:rPr>
                <w:sz w:val="18"/>
                <w:szCs w:val="18"/>
              </w:rPr>
              <w:t>4</w:t>
            </w:r>
          </w:p>
        </w:tc>
        <w:tc>
          <w:tcPr>
            <w:tcW w:w="665" w:type="pct"/>
            <w:noWrap/>
            <w:hideMark/>
          </w:tcPr>
          <w:p w14:paraId="6F38A840" w14:textId="33509CB6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50D1DFE4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4CB3F1B7" w14:textId="46C79AD1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4D5873"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444" w:type="pct"/>
            <w:noWrap/>
            <w:hideMark/>
          </w:tcPr>
          <w:p w14:paraId="2E4CCE87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59" w:type="pct"/>
            <w:noWrap/>
            <w:hideMark/>
          </w:tcPr>
          <w:p w14:paraId="539BCABD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1ABD8942" w14:textId="73DCBA2E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74475F39" w14:textId="2B4B1FBF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6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vertAlign w:val="superscript"/>
              </w:rPr>
              <w:t>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78</w:t>
            </w:r>
          </w:p>
        </w:tc>
        <w:tc>
          <w:tcPr>
            <w:tcW w:w="633" w:type="pct"/>
            <w:noWrap/>
            <w:hideMark/>
          </w:tcPr>
          <w:p w14:paraId="711CFB06" w14:textId="53DF756A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7FD715FA" w14:textId="19FBB7D3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</w:p>
        </w:tc>
        <w:tc>
          <w:tcPr>
            <w:tcW w:w="665" w:type="pct"/>
            <w:noWrap/>
            <w:hideMark/>
          </w:tcPr>
          <w:p w14:paraId="79732150" w14:textId="3698D09A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33508634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1E8701FA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444" w:type="pct"/>
            <w:noWrap/>
            <w:hideMark/>
          </w:tcPr>
          <w:p w14:paraId="3C63869F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59" w:type="pct"/>
            <w:noWrap/>
            <w:hideMark/>
          </w:tcPr>
          <w:p w14:paraId="51306172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48172A88" w14:textId="75DF6FDE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3BC76E43" w14:textId="48B25001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6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vertAlign w:val="superscript"/>
              </w:rPr>
              <w:t>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69</w:t>
            </w:r>
          </w:p>
        </w:tc>
        <w:tc>
          <w:tcPr>
            <w:tcW w:w="633" w:type="pct"/>
            <w:noWrap/>
            <w:hideMark/>
          </w:tcPr>
          <w:p w14:paraId="6CDDC56C" w14:textId="3EA84AFC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12EBAC36" w14:textId="5351C574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</w:p>
        </w:tc>
        <w:tc>
          <w:tcPr>
            <w:tcW w:w="665" w:type="pct"/>
            <w:noWrap/>
            <w:hideMark/>
          </w:tcPr>
          <w:p w14:paraId="763A3D59" w14:textId="1F877FA9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223308E2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333950EF" w14:textId="5F7D28CD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444" w:type="pct"/>
            <w:noWrap/>
            <w:hideMark/>
          </w:tcPr>
          <w:p w14:paraId="38E2A4B6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59" w:type="pct"/>
            <w:noWrap/>
            <w:hideMark/>
          </w:tcPr>
          <w:p w14:paraId="69D5A352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43E76C63" w14:textId="17D38CEA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2035E583" w14:textId="7B621AB0" w:rsidR="001A15E4" w:rsidRPr="00A96D63" w:rsidRDefault="004D5873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6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5</w:t>
            </w:r>
            <w:r w:rsidR="001A15E4" w:rsidRPr="00A96D63">
              <w:rPr>
                <w:sz w:val="18"/>
                <w:szCs w:val="18"/>
                <w:vertAlign w:val="superscript"/>
              </w:rPr>
              <w:t>c</w:t>
            </w:r>
            <w:r w:rsidR="001A15E4" w:rsidRPr="00A96D63">
              <w:rPr>
                <w:sz w:val="18"/>
                <w:szCs w:val="18"/>
              </w:rPr>
              <w:t>±1</w:t>
            </w:r>
            <w:r w:rsidR="001A15E4"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7</w:t>
            </w:r>
          </w:p>
        </w:tc>
        <w:tc>
          <w:tcPr>
            <w:tcW w:w="633" w:type="pct"/>
            <w:noWrap/>
            <w:hideMark/>
          </w:tcPr>
          <w:p w14:paraId="4EB29A5F" w14:textId="595179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34D908CD" w14:textId="15F3A9D4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4D5873"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4D5873" w:rsidRPr="00A96D63">
              <w:rPr>
                <w:sz w:val="18"/>
                <w:szCs w:val="18"/>
              </w:rPr>
              <w:t>1</w:t>
            </w:r>
          </w:p>
        </w:tc>
        <w:tc>
          <w:tcPr>
            <w:tcW w:w="665" w:type="pct"/>
            <w:noWrap/>
            <w:hideMark/>
          </w:tcPr>
          <w:p w14:paraId="05337598" w14:textId="2C393676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8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0929F690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1AE89694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  <w:noWrap/>
            <w:hideMark/>
          </w:tcPr>
          <w:p w14:paraId="67E56263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659" w:type="pct"/>
            <w:noWrap/>
            <w:hideMark/>
          </w:tcPr>
          <w:p w14:paraId="65FC59C3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1D0C79F7" w14:textId="29D1AAD3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02AFB055" w14:textId="6C7E3E9B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7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4D5873"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58</w:t>
            </w:r>
          </w:p>
        </w:tc>
        <w:tc>
          <w:tcPr>
            <w:tcW w:w="633" w:type="pct"/>
            <w:noWrap/>
            <w:hideMark/>
          </w:tcPr>
          <w:p w14:paraId="290C57D1" w14:textId="25ADB4DB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5991A37A" w14:textId="3FC6FA44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75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</w:rPr>
              <w:t>2</w:t>
            </w:r>
          </w:p>
        </w:tc>
        <w:tc>
          <w:tcPr>
            <w:tcW w:w="665" w:type="pct"/>
            <w:noWrap/>
            <w:hideMark/>
          </w:tcPr>
          <w:p w14:paraId="433952CA" w14:textId="29EB0BF5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20B71181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29E4AA5C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  <w:noWrap/>
            <w:hideMark/>
          </w:tcPr>
          <w:p w14:paraId="4468602A" w14:textId="2E110AF0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4D5873"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659" w:type="pct"/>
            <w:noWrap/>
            <w:hideMark/>
          </w:tcPr>
          <w:p w14:paraId="733E15CE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2FD764EA" w14:textId="6B9334DF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7148E1" w:rsidRPr="00A96D63">
              <w:rPr>
                <w:sz w:val="18"/>
                <w:szCs w:val="18"/>
                <w:cs/>
              </w:rPr>
              <w:t>.</w:t>
            </w:r>
            <w:r w:rsidR="007148E1" w:rsidRPr="00A96D63">
              <w:rPr>
                <w:sz w:val="18"/>
                <w:szCs w:val="18"/>
              </w:rPr>
              <w:t>0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75474031" w14:textId="4234B9D8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8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75</w:t>
            </w:r>
            <w:r w:rsidRPr="00A96D63">
              <w:rPr>
                <w:sz w:val="18"/>
                <w:szCs w:val="18"/>
                <w:vertAlign w:val="superscript"/>
              </w:rPr>
              <w:t>ab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4D5873" w:rsidRPr="00A96D63">
              <w:rPr>
                <w:sz w:val="18"/>
                <w:szCs w:val="18"/>
              </w:rPr>
              <w:t>2</w:t>
            </w:r>
          </w:p>
        </w:tc>
        <w:tc>
          <w:tcPr>
            <w:tcW w:w="633" w:type="pct"/>
            <w:noWrap/>
            <w:hideMark/>
          </w:tcPr>
          <w:p w14:paraId="49769A2D" w14:textId="13FFFB3F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66058C48" w14:textId="4F7BCAC9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59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665" w:type="pct"/>
            <w:noWrap/>
            <w:hideMark/>
          </w:tcPr>
          <w:p w14:paraId="7DE3A17C" w14:textId="39368D99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44DF271F" w14:textId="77777777" w:rsidTr="00D37DAA">
        <w:trPr>
          <w:trHeight w:val="352"/>
        </w:trPr>
        <w:tc>
          <w:tcPr>
            <w:tcW w:w="480" w:type="pct"/>
            <w:noWrap/>
            <w:hideMark/>
          </w:tcPr>
          <w:p w14:paraId="2A27344B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  <w:noWrap/>
            <w:hideMark/>
          </w:tcPr>
          <w:p w14:paraId="3D0DDE17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659" w:type="pct"/>
            <w:noWrap/>
            <w:hideMark/>
          </w:tcPr>
          <w:p w14:paraId="580DDEB6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noWrap/>
            <w:hideMark/>
          </w:tcPr>
          <w:p w14:paraId="2725DB76" w14:textId="1C4130BA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noWrap/>
            <w:vAlign w:val="bottom"/>
            <w:hideMark/>
          </w:tcPr>
          <w:p w14:paraId="7261148E" w14:textId="3FDDA221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9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8</w:t>
            </w:r>
            <w:r w:rsidR="004D5873"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36</w:t>
            </w:r>
          </w:p>
        </w:tc>
        <w:tc>
          <w:tcPr>
            <w:tcW w:w="633" w:type="pct"/>
            <w:noWrap/>
            <w:hideMark/>
          </w:tcPr>
          <w:p w14:paraId="115E91DC" w14:textId="5E565083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noWrap/>
            <w:vAlign w:val="bottom"/>
            <w:hideMark/>
          </w:tcPr>
          <w:p w14:paraId="740E6B94" w14:textId="5B1F50D1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ab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8</w:t>
            </w:r>
            <w:r w:rsidR="004D5873" w:rsidRPr="00A96D63">
              <w:rPr>
                <w:sz w:val="18"/>
                <w:szCs w:val="18"/>
              </w:rPr>
              <w:t>1</w:t>
            </w:r>
          </w:p>
        </w:tc>
        <w:tc>
          <w:tcPr>
            <w:tcW w:w="665" w:type="pct"/>
            <w:noWrap/>
            <w:hideMark/>
          </w:tcPr>
          <w:p w14:paraId="6841F19E" w14:textId="7CE2E704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05244821" w14:textId="77777777" w:rsidTr="00D37DAA">
        <w:trPr>
          <w:trHeight w:val="352"/>
        </w:trPr>
        <w:tc>
          <w:tcPr>
            <w:tcW w:w="480" w:type="pct"/>
            <w:tcBorders>
              <w:bottom w:val="single" w:sz="12" w:space="0" w:color="auto"/>
            </w:tcBorders>
            <w:noWrap/>
            <w:hideMark/>
          </w:tcPr>
          <w:p w14:paraId="3FEC993E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  <w:tcBorders>
              <w:bottom w:val="single" w:sz="12" w:space="0" w:color="auto"/>
            </w:tcBorders>
            <w:noWrap/>
            <w:hideMark/>
          </w:tcPr>
          <w:p w14:paraId="72BFB636" w14:textId="6C8D9383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="004D5873"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659" w:type="pct"/>
            <w:tcBorders>
              <w:bottom w:val="single" w:sz="12" w:space="0" w:color="auto"/>
            </w:tcBorders>
            <w:noWrap/>
            <w:hideMark/>
          </w:tcPr>
          <w:p w14:paraId="3FBE3BE4" w14:textId="777777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659" w:type="pct"/>
            <w:tcBorders>
              <w:bottom w:val="single" w:sz="12" w:space="0" w:color="auto"/>
            </w:tcBorders>
            <w:noWrap/>
            <w:hideMark/>
          </w:tcPr>
          <w:p w14:paraId="000C607D" w14:textId="0BF712C9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43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75DE59E6" w14:textId="0CD15A77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7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4D5873" w:rsidRPr="00A96D63">
              <w:rPr>
                <w:sz w:val="18"/>
                <w:szCs w:val="18"/>
              </w:rPr>
              <w:t>4</w:t>
            </w:r>
            <w:r w:rsidRPr="00A96D63">
              <w:rPr>
                <w:sz w:val="18"/>
                <w:szCs w:val="18"/>
                <w:vertAlign w:val="superscript"/>
              </w:rPr>
              <w:t>a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47</w:t>
            </w:r>
          </w:p>
        </w:tc>
        <w:tc>
          <w:tcPr>
            <w:tcW w:w="633" w:type="pct"/>
            <w:tcBorders>
              <w:bottom w:val="single" w:sz="12" w:space="0" w:color="auto"/>
            </w:tcBorders>
            <w:noWrap/>
            <w:hideMark/>
          </w:tcPr>
          <w:p w14:paraId="6E2BB920" w14:textId="305BAD5F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3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  <w:tc>
          <w:tcPr>
            <w:tcW w:w="718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1E69EFBF" w14:textId="5B6C4CEC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4D5873" w:rsidRPr="00A96D63">
              <w:rPr>
                <w:sz w:val="18"/>
                <w:szCs w:val="18"/>
              </w:rPr>
              <w:t>59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4D5873" w:rsidRPr="00A96D63">
              <w:rPr>
                <w:sz w:val="18"/>
                <w:szCs w:val="18"/>
              </w:rPr>
              <w:t>1</w:t>
            </w:r>
          </w:p>
        </w:tc>
        <w:tc>
          <w:tcPr>
            <w:tcW w:w="665" w:type="pct"/>
            <w:tcBorders>
              <w:bottom w:val="single" w:sz="12" w:space="0" w:color="auto"/>
            </w:tcBorders>
            <w:noWrap/>
            <w:hideMark/>
          </w:tcPr>
          <w:p w14:paraId="611F343F" w14:textId="27C58CC0" w:rsidR="001A15E4" w:rsidRPr="00A96D63" w:rsidRDefault="001A15E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4D5873" w:rsidRPr="00A96D63">
              <w:rPr>
                <w:sz w:val="18"/>
                <w:szCs w:val="18"/>
              </w:rPr>
              <w:t>0</w:t>
            </w:r>
          </w:p>
        </w:tc>
      </w:tr>
    </w:tbl>
    <w:p w14:paraId="53C3EF80" w14:textId="77777777" w:rsidR="00792D97" w:rsidRPr="00A96D63" w:rsidRDefault="00463F0A" w:rsidP="00A96D63">
      <w:pPr>
        <w:rPr>
          <w:sz w:val="18"/>
          <w:szCs w:val="18"/>
        </w:rPr>
      </w:pPr>
      <w:r w:rsidRPr="00A96D63">
        <w:rPr>
          <w:sz w:val="18"/>
          <w:szCs w:val="18"/>
          <w:vertAlign w:val="superscript"/>
        </w:rPr>
        <w:t>1</w:t>
      </w:r>
      <w:r w:rsidRPr="00A96D63">
        <w:rPr>
          <w:sz w:val="18"/>
          <w:szCs w:val="18"/>
          <w:cs/>
        </w:rPr>
        <w:t>/</w:t>
      </w:r>
      <w:r w:rsidR="00B03D6F" w:rsidRPr="00A96D63">
        <w:rPr>
          <w:sz w:val="18"/>
          <w:szCs w:val="18"/>
          <w:cs/>
        </w:rPr>
        <w:t xml:space="preserve"> </w:t>
      </w:r>
      <w:r w:rsidR="00595657" w:rsidRPr="00A96D63">
        <w:rPr>
          <w:sz w:val="18"/>
          <w:szCs w:val="18"/>
        </w:rPr>
        <w:t>Values marked with the same</w:t>
      </w:r>
      <w:r w:rsidR="00B03D6F" w:rsidRPr="00A96D63">
        <w:rPr>
          <w:sz w:val="18"/>
          <w:szCs w:val="18"/>
        </w:rPr>
        <w:t xml:space="preserve"> letters </w:t>
      </w:r>
      <w:r w:rsidR="00595657" w:rsidRPr="00A96D63">
        <w:rPr>
          <w:sz w:val="18"/>
          <w:szCs w:val="18"/>
        </w:rPr>
        <w:t>were not</w:t>
      </w:r>
      <w:r w:rsidR="00B03D6F" w:rsidRPr="00A96D63">
        <w:rPr>
          <w:sz w:val="18"/>
          <w:szCs w:val="18"/>
          <w:cs/>
        </w:rPr>
        <w:t xml:space="preserve"> </w:t>
      </w:r>
      <w:r w:rsidR="00B03D6F" w:rsidRPr="00A96D63">
        <w:rPr>
          <w:sz w:val="18"/>
          <w:szCs w:val="18"/>
        </w:rPr>
        <w:t xml:space="preserve">significantly different at </w:t>
      </w:r>
      <w:r w:rsidR="00595657" w:rsidRPr="00A96D63">
        <w:rPr>
          <w:i/>
          <w:iCs/>
          <w:sz w:val="18"/>
          <w:szCs w:val="18"/>
        </w:rPr>
        <w:t>p</w:t>
      </w:r>
      <w:r w:rsidR="00B03D6F" w:rsidRPr="00A96D63">
        <w:rPr>
          <w:sz w:val="18"/>
          <w:szCs w:val="18"/>
          <w:cs/>
        </w:rPr>
        <w:t xml:space="preserve"> </w:t>
      </w:r>
      <w:r w:rsidR="00E03BFC" w:rsidRPr="00A96D63">
        <w:rPr>
          <w:sz w:val="18"/>
          <w:szCs w:val="18"/>
          <w:u w:val="single"/>
        </w:rPr>
        <w:t>&lt;</w:t>
      </w:r>
      <w:r w:rsidR="00B03D6F" w:rsidRPr="00A96D63">
        <w:rPr>
          <w:sz w:val="18"/>
          <w:szCs w:val="18"/>
        </w:rPr>
        <w:t xml:space="preserve"> 0</w:t>
      </w:r>
      <w:r w:rsidR="00B03D6F" w:rsidRPr="00A96D63">
        <w:rPr>
          <w:sz w:val="18"/>
          <w:szCs w:val="18"/>
          <w:cs/>
        </w:rPr>
        <w:t>.</w:t>
      </w:r>
      <w:r w:rsidR="00B03D6F" w:rsidRPr="00A96D63">
        <w:rPr>
          <w:sz w:val="18"/>
          <w:szCs w:val="18"/>
        </w:rPr>
        <w:t xml:space="preserve">05 </w:t>
      </w:r>
      <w:r w:rsidR="00595657" w:rsidRPr="00A96D63">
        <w:rPr>
          <w:sz w:val="18"/>
          <w:szCs w:val="18"/>
        </w:rPr>
        <w:t>based</w:t>
      </w:r>
      <w:r w:rsidR="00B03D6F" w:rsidRPr="00A96D63">
        <w:rPr>
          <w:sz w:val="18"/>
          <w:szCs w:val="18"/>
        </w:rPr>
        <w:t xml:space="preserve"> on Duncan's </w:t>
      </w:r>
    </w:p>
    <w:p w14:paraId="071F10EB" w14:textId="0D2807E7" w:rsidR="00457254" w:rsidRPr="00A96D63" w:rsidRDefault="00B03D6F" w:rsidP="00A96D63">
      <w:pPr>
        <w:rPr>
          <w:sz w:val="18"/>
          <w:szCs w:val="18"/>
          <w:lang w:eastAsia="zh-CN"/>
        </w:rPr>
      </w:pPr>
      <w:proofErr w:type="gramStart"/>
      <w:r w:rsidRPr="00A96D63">
        <w:rPr>
          <w:sz w:val="18"/>
          <w:szCs w:val="18"/>
        </w:rPr>
        <w:t>multiple</w:t>
      </w:r>
      <w:proofErr w:type="gramEnd"/>
      <w:r w:rsidRPr="00A96D63">
        <w:rPr>
          <w:sz w:val="18"/>
          <w:szCs w:val="18"/>
        </w:rPr>
        <w:t xml:space="preserve"> range test</w:t>
      </w:r>
      <w:r w:rsidRPr="00A96D63">
        <w:rPr>
          <w:sz w:val="18"/>
          <w:szCs w:val="18"/>
          <w:cs/>
        </w:rPr>
        <w:t>.</w:t>
      </w:r>
    </w:p>
    <w:p w14:paraId="03933882" w14:textId="77777777" w:rsidR="00D37DAA" w:rsidRPr="00A96D63" w:rsidRDefault="00D37DAA" w:rsidP="00A96D63">
      <w:pPr>
        <w:rPr>
          <w:sz w:val="18"/>
          <w:szCs w:val="18"/>
          <w:lang w:eastAsia="zh-CN"/>
        </w:rPr>
      </w:pPr>
    </w:p>
    <w:p w14:paraId="34723AB6" w14:textId="45638FD7" w:rsidR="009A40A5" w:rsidRPr="00A96D63" w:rsidRDefault="00685E0B" w:rsidP="00A96D63">
      <w:pPr>
        <w:ind w:firstLine="720"/>
        <w:rPr>
          <w:lang w:eastAsia="zh-CN"/>
        </w:rPr>
      </w:pPr>
      <w:r w:rsidRPr="00A96D63">
        <w:t>T</w:t>
      </w:r>
      <w:r w:rsidR="00E14CE7" w:rsidRPr="00A96D63">
        <w:t>he</w:t>
      </w:r>
      <w:r w:rsidR="00544D27" w:rsidRPr="00A96D63">
        <w:t xml:space="preserve"> culture</w:t>
      </w:r>
      <w:r w:rsidR="00E14CE7" w:rsidRPr="00A96D63">
        <w:t>s</w:t>
      </w:r>
      <w:r w:rsidR="00544D27" w:rsidRPr="00A96D63">
        <w:t xml:space="preserve"> in</w:t>
      </w:r>
      <w:r w:rsidR="002C0485" w:rsidRPr="00A96D63">
        <w:t xml:space="preserve"> </w:t>
      </w:r>
      <w:r w:rsidR="00350115" w:rsidRPr="00A96D63">
        <w:t xml:space="preserve">the </w:t>
      </w:r>
      <w:r w:rsidR="002C0485" w:rsidRPr="00A96D63">
        <w:t>liquid B5 medium</w:t>
      </w:r>
      <w:r w:rsidR="008535E0" w:rsidRPr="00A96D63">
        <w:rPr>
          <w:cs/>
        </w:rPr>
        <w:t xml:space="preserve"> </w:t>
      </w:r>
      <w:r w:rsidR="00E14CE7" w:rsidRPr="00A96D63">
        <w:t>were</w:t>
      </w:r>
      <w:r w:rsidRPr="00A96D63">
        <w:t xml:space="preserve"> developed</w:t>
      </w:r>
      <w:r w:rsidR="008535E0" w:rsidRPr="00A96D63">
        <w:t xml:space="preserve"> 100 percent of protocorm</w:t>
      </w:r>
      <w:r w:rsidR="00B03D6F" w:rsidRPr="00A96D63">
        <w:t>s</w:t>
      </w:r>
      <w:r w:rsidR="008535E0" w:rsidRPr="00A96D63">
        <w:t xml:space="preserve"> that induce</w:t>
      </w:r>
      <w:r w:rsidR="00B03D6F" w:rsidRPr="00A96D63">
        <w:t>d</w:t>
      </w:r>
      <w:r w:rsidR="008535E0" w:rsidRPr="00A96D63">
        <w:t xml:space="preserve"> shoot</w:t>
      </w:r>
      <w:r w:rsidR="00B03D6F" w:rsidRPr="00A96D63">
        <w:t>s</w:t>
      </w:r>
      <w:r w:rsidR="008535E0" w:rsidRPr="00A96D63">
        <w:t xml:space="preserve"> from both medium</w:t>
      </w:r>
      <w:r w:rsidR="00DD7EB3" w:rsidRPr="00A96D63">
        <w:t>s</w:t>
      </w:r>
      <w:r w:rsidR="008535E0" w:rsidRPr="00A96D63">
        <w:t xml:space="preserve"> with</w:t>
      </w:r>
      <w:r w:rsidR="00DA30F4" w:rsidRPr="00A96D63">
        <w:t>,</w:t>
      </w:r>
      <w:r w:rsidR="008535E0" w:rsidRPr="00A96D63">
        <w:t xml:space="preserve"> and without plant growth regulator</w:t>
      </w:r>
      <w:r w:rsidRPr="00A96D63">
        <w:t xml:space="preserve"> after 8 weeks</w:t>
      </w:r>
      <w:r w:rsidR="008535E0" w:rsidRPr="00A96D63">
        <w:rPr>
          <w:cs/>
        </w:rPr>
        <w:t xml:space="preserve">. </w:t>
      </w:r>
      <w:r w:rsidR="008D6BBB" w:rsidRPr="00A96D63">
        <w:t xml:space="preserve">The </w:t>
      </w:r>
      <w:proofErr w:type="spellStart"/>
      <w:r w:rsidR="008D6BBB" w:rsidRPr="00A96D63">
        <w:t>protocorms</w:t>
      </w:r>
      <w:proofErr w:type="spellEnd"/>
      <w:r w:rsidR="008D6BBB" w:rsidRPr="00A96D63">
        <w:t xml:space="preserve"> </w:t>
      </w:r>
      <w:r w:rsidR="008304AB" w:rsidRPr="00A96D63">
        <w:t>was prepared</w:t>
      </w:r>
      <w:r w:rsidR="008304AB" w:rsidRPr="00A96D63">
        <w:rPr>
          <w:cs/>
        </w:rPr>
        <w:t xml:space="preserve"> </w:t>
      </w:r>
      <w:r w:rsidR="00DA30F4" w:rsidRPr="00A96D63">
        <w:t>i</w:t>
      </w:r>
      <w:r w:rsidR="008304AB" w:rsidRPr="00A96D63">
        <w:t xml:space="preserve">n </w:t>
      </w:r>
      <w:r w:rsidR="00DA30F4" w:rsidRPr="00A96D63">
        <w:t xml:space="preserve">a </w:t>
      </w:r>
      <w:r w:rsidR="008304AB" w:rsidRPr="00A96D63">
        <w:t>petri dish for measurement</w:t>
      </w:r>
      <w:r w:rsidR="008304AB" w:rsidRPr="00A96D63">
        <w:rPr>
          <w:cs/>
        </w:rPr>
        <w:t xml:space="preserve"> (</w:t>
      </w:r>
      <w:r w:rsidR="008304AB" w:rsidRPr="00A96D63">
        <w:t>Fig</w:t>
      </w:r>
      <w:r w:rsidR="00D37DAA" w:rsidRPr="00A96D63">
        <w:rPr>
          <w:lang w:eastAsia="zh-CN"/>
        </w:rPr>
        <w:t>ure</w:t>
      </w:r>
      <w:r w:rsidR="008304AB" w:rsidRPr="00A96D63">
        <w:rPr>
          <w:cs/>
        </w:rPr>
        <w:t xml:space="preserve"> </w:t>
      </w:r>
      <w:r w:rsidR="008304AB" w:rsidRPr="00A96D63">
        <w:t>3</w:t>
      </w:r>
      <w:r w:rsidR="007264AA" w:rsidRPr="00A96D63">
        <w:t>A</w:t>
      </w:r>
      <w:r w:rsidR="008304AB" w:rsidRPr="00A96D63">
        <w:rPr>
          <w:cs/>
        </w:rPr>
        <w:t>-</w:t>
      </w:r>
      <w:r w:rsidR="007264AA" w:rsidRPr="00A96D63">
        <w:t>B</w:t>
      </w:r>
      <w:r w:rsidR="008304AB" w:rsidRPr="00A96D63">
        <w:rPr>
          <w:cs/>
        </w:rPr>
        <w:t xml:space="preserve">). </w:t>
      </w:r>
      <w:r w:rsidR="008535E0" w:rsidRPr="00A96D63">
        <w:t xml:space="preserve">The highest </w:t>
      </w:r>
      <w:r w:rsidR="002C0485" w:rsidRPr="00A96D63">
        <w:t xml:space="preserve">number of </w:t>
      </w:r>
      <w:r w:rsidR="009F7487" w:rsidRPr="00A96D63">
        <w:t>induced</w:t>
      </w:r>
      <w:r w:rsidR="009F7487" w:rsidRPr="00A96D63">
        <w:rPr>
          <w:cs/>
        </w:rPr>
        <w:t xml:space="preserve"> </w:t>
      </w:r>
      <w:r w:rsidR="008535E0" w:rsidRPr="00A96D63">
        <w:t>shoot</w:t>
      </w:r>
      <w:r w:rsidR="00B03D6F" w:rsidRPr="00A96D63">
        <w:t>s</w:t>
      </w:r>
      <w:r w:rsidR="008535E0" w:rsidRPr="00A96D63">
        <w:t xml:space="preserve"> w</w:t>
      </w:r>
      <w:r w:rsidR="00350115" w:rsidRPr="00A96D63">
        <w:t>as at 1.1 shoots per explant</w:t>
      </w:r>
      <w:r w:rsidR="008535E0" w:rsidRPr="00A96D63">
        <w:t xml:space="preserve"> obtained from 1</w:t>
      </w:r>
      <w:r w:rsidR="008535E0" w:rsidRPr="00A96D63">
        <w:rPr>
          <w:cs/>
        </w:rPr>
        <w:t>.</w:t>
      </w:r>
      <w:r w:rsidR="008535E0" w:rsidRPr="00A96D63">
        <w:t>5 mg</w:t>
      </w:r>
      <w:r w:rsidR="008535E0" w:rsidRPr="00A96D63">
        <w:rPr>
          <w:cs/>
        </w:rPr>
        <w:t>/</w:t>
      </w:r>
      <w:r w:rsidR="008535E0" w:rsidRPr="00A96D63">
        <w:t>L</w:t>
      </w:r>
      <w:r w:rsidR="00B03D6F" w:rsidRPr="00A96D63">
        <w:rPr>
          <w:cs/>
        </w:rPr>
        <w:t xml:space="preserve"> </w:t>
      </w:r>
      <w:r w:rsidR="007C567D" w:rsidRPr="00A96D63">
        <w:t>BAP</w:t>
      </w:r>
      <w:r w:rsidR="000402AA" w:rsidRPr="00A96D63">
        <w:t>;</w:t>
      </w:r>
      <w:r w:rsidR="008D6BBB" w:rsidRPr="00A96D63">
        <w:t xml:space="preserve"> similar results were found</w:t>
      </w:r>
      <w:r w:rsidR="007C567D" w:rsidRPr="00A96D63">
        <w:rPr>
          <w:cs/>
        </w:rPr>
        <w:t xml:space="preserve"> </w:t>
      </w:r>
      <w:r w:rsidR="008D6BBB" w:rsidRPr="00A96D63">
        <w:t xml:space="preserve">from </w:t>
      </w:r>
      <w:r w:rsidR="008535E0" w:rsidRPr="00A96D63">
        <w:t>1 and 1</w:t>
      </w:r>
      <w:r w:rsidR="008535E0" w:rsidRPr="00A96D63">
        <w:rPr>
          <w:cs/>
        </w:rPr>
        <w:t>.</w:t>
      </w:r>
      <w:r w:rsidR="008535E0" w:rsidRPr="00A96D63">
        <w:t>5 mg</w:t>
      </w:r>
      <w:r w:rsidR="008535E0" w:rsidRPr="00A96D63">
        <w:rPr>
          <w:cs/>
        </w:rPr>
        <w:t>/</w:t>
      </w:r>
      <w:r w:rsidR="008535E0" w:rsidRPr="00A96D63">
        <w:t>L</w:t>
      </w:r>
      <w:r w:rsidR="003D171D" w:rsidRPr="00A96D63">
        <w:rPr>
          <w:cs/>
        </w:rPr>
        <w:t xml:space="preserve"> </w:t>
      </w:r>
      <w:proofErr w:type="spellStart"/>
      <w:r w:rsidR="007C567D" w:rsidRPr="00A96D63">
        <w:rPr>
          <w:i/>
          <w:iCs/>
        </w:rPr>
        <w:t>m</w:t>
      </w:r>
      <w:r w:rsidR="007C567D" w:rsidRPr="00A96D63">
        <w:t>T</w:t>
      </w:r>
      <w:proofErr w:type="spellEnd"/>
      <w:r w:rsidR="007C567D" w:rsidRPr="00A96D63">
        <w:rPr>
          <w:cs/>
        </w:rPr>
        <w:t xml:space="preserve"> </w:t>
      </w:r>
      <w:r w:rsidR="003D171D" w:rsidRPr="00A96D63">
        <w:rPr>
          <w:cs/>
        </w:rPr>
        <w:t>(</w:t>
      </w:r>
      <w:r w:rsidR="003D171D" w:rsidRPr="00A96D63">
        <w:t>Fig</w:t>
      </w:r>
      <w:r w:rsidR="00D37DAA" w:rsidRPr="00A96D63">
        <w:rPr>
          <w:lang w:eastAsia="zh-CN"/>
        </w:rPr>
        <w:t>ure</w:t>
      </w:r>
      <w:r w:rsidR="003D171D" w:rsidRPr="00A96D63">
        <w:rPr>
          <w:cs/>
        </w:rPr>
        <w:t xml:space="preserve"> </w:t>
      </w:r>
      <w:r w:rsidR="00994855" w:rsidRPr="00A96D63">
        <w:t>3</w:t>
      </w:r>
      <w:r w:rsidR="007264AA" w:rsidRPr="00A96D63">
        <w:t>C</w:t>
      </w:r>
      <w:r w:rsidR="003D171D" w:rsidRPr="00A96D63">
        <w:rPr>
          <w:cs/>
        </w:rPr>
        <w:t>)</w:t>
      </w:r>
      <w:r w:rsidR="008535E0" w:rsidRPr="00A96D63">
        <w:rPr>
          <w:cs/>
        </w:rPr>
        <w:t xml:space="preserve">. </w:t>
      </w:r>
      <w:r w:rsidR="001F6C97" w:rsidRPr="00A96D63">
        <w:t xml:space="preserve">The </w:t>
      </w:r>
      <w:r w:rsidR="00350115" w:rsidRPr="00A96D63">
        <w:t>most extended</w:t>
      </w:r>
      <w:r w:rsidR="001F6C97" w:rsidRPr="00A96D63">
        <w:t xml:space="preserve"> shoots</w:t>
      </w:r>
      <w:r w:rsidR="008D6BBB" w:rsidRPr="00A96D63">
        <w:rPr>
          <w:cs/>
        </w:rPr>
        <w:t xml:space="preserve"> </w:t>
      </w:r>
      <w:r w:rsidR="008D6BBB" w:rsidRPr="00A96D63">
        <w:t>obtained from 1 mg</w:t>
      </w:r>
      <w:r w:rsidR="008D6BBB" w:rsidRPr="00A96D63">
        <w:rPr>
          <w:cs/>
        </w:rPr>
        <w:t>/</w:t>
      </w:r>
      <w:r w:rsidR="008D6BBB" w:rsidRPr="00A96D63">
        <w:t xml:space="preserve">L </w:t>
      </w:r>
      <w:proofErr w:type="spellStart"/>
      <w:r w:rsidR="008D6BBB" w:rsidRPr="00A96D63">
        <w:rPr>
          <w:i/>
          <w:iCs/>
        </w:rPr>
        <w:t>m</w:t>
      </w:r>
      <w:r w:rsidR="008D6BBB" w:rsidRPr="00A96D63">
        <w:t>T</w:t>
      </w:r>
      <w:proofErr w:type="spellEnd"/>
      <w:r w:rsidR="001F6C97" w:rsidRPr="00A96D63">
        <w:rPr>
          <w:cs/>
        </w:rPr>
        <w:t xml:space="preserve"> </w:t>
      </w:r>
      <w:r w:rsidR="008D6BBB" w:rsidRPr="00A96D63">
        <w:t>w</w:t>
      </w:r>
      <w:r w:rsidR="00D37DAA" w:rsidRPr="00A96D63">
        <w:t>ere 13.98 mm (Fig</w:t>
      </w:r>
      <w:r w:rsidR="00D37DAA" w:rsidRPr="00A96D63">
        <w:rPr>
          <w:lang w:eastAsia="zh-CN"/>
        </w:rPr>
        <w:t>ure</w:t>
      </w:r>
      <w:r w:rsidR="00350115" w:rsidRPr="00A96D63">
        <w:t xml:space="preserve"> 3D); in contrast, the shortest shoots from 1.5 mg/L </w:t>
      </w:r>
      <w:proofErr w:type="spellStart"/>
      <w:r w:rsidR="00350115" w:rsidRPr="00A96D63">
        <w:t>mT</w:t>
      </w:r>
      <w:proofErr w:type="spellEnd"/>
      <w:r w:rsidR="00350115" w:rsidRPr="00A96D63">
        <w:t xml:space="preserve"> were</w:t>
      </w:r>
      <w:r w:rsidR="008D6BBB" w:rsidRPr="00A96D63">
        <w:rPr>
          <w:cs/>
        </w:rPr>
        <w:t xml:space="preserve"> </w:t>
      </w:r>
      <w:r w:rsidR="001F6C97" w:rsidRPr="00A96D63">
        <w:t>7</w:t>
      </w:r>
      <w:r w:rsidR="001F6C97" w:rsidRPr="00A96D63">
        <w:rPr>
          <w:cs/>
        </w:rPr>
        <w:t>.</w:t>
      </w:r>
      <w:r w:rsidR="008304AB" w:rsidRPr="00A96D63">
        <w:t>49</w:t>
      </w:r>
      <w:r w:rsidR="001F6C97" w:rsidRPr="00A96D63">
        <w:t xml:space="preserve"> mm</w:t>
      </w:r>
      <w:r w:rsidR="001F6C97" w:rsidRPr="00A96D63">
        <w:rPr>
          <w:cs/>
        </w:rPr>
        <w:t>.</w:t>
      </w:r>
      <w:r w:rsidR="00A018E1" w:rsidRPr="00A96D63">
        <w:t xml:space="preserve"> The </w:t>
      </w:r>
      <w:r w:rsidR="007C567D" w:rsidRPr="00A96D63">
        <w:t>high</w:t>
      </w:r>
      <w:r w:rsidR="00A018E1" w:rsidRPr="00A96D63">
        <w:t>est</w:t>
      </w:r>
      <w:r w:rsidR="00FD5062" w:rsidRPr="00A96D63">
        <w:t xml:space="preserve"> number of roots was </w:t>
      </w:r>
      <w:r w:rsidR="00A018E1" w:rsidRPr="00A96D63">
        <w:t>achieved</w:t>
      </w:r>
      <w:r w:rsidR="00FD5062" w:rsidRPr="00A96D63">
        <w:t xml:space="preserve"> from 1 and 2 mg</w:t>
      </w:r>
      <w:r w:rsidR="00FD5062" w:rsidRPr="00A96D63">
        <w:rPr>
          <w:cs/>
        </w:rPr>
        <w:t>/</w:t>
      </w:r>
      <w:r w:rsidR="00FD5062" w:rsidRPr="00A96D63">
        <w:t xml:space="preserve">L </w:t>
      </w:r>
      <w:proofErr w:type="spellStart"/>
      <w:r w:rsidR="00FD5062" w:rsidRPr="00A96D63">
        <w:rPr>
          <w:i/>
          <w:iCs/>
        </w:rPr>
        <w:t>m</w:t>
      </w:r>
      <w:r w:rsidR="00FD5062" w:rsidRPr="00A96D63">
        <w:t>T</w:t>
      </w:r>
      <w:proofErr w:type="spellEnd"/>
      <w:r w:rsidR="00A018E1" w:rsidRPr="00A96D63">
        <w:rPr>
          <w:cs/>
        </w:rPr>
        <w:t xml:space="preserve"> </w:t>
      </w:r>
      <w:r w:rsidR="003238F6" w:rsidRPr="00A96D63">
        <w:rPr>
          <w:cs/>
        </w:rPr>
        <w:t>(</w:t>
      </w:r>
      <w:r w:rsidR="003238F6" w:rsidRPr="00A96D63">
        <w:t>Fig</w:t>
      </w:r>
      <w:r w:rsidR="00D37DAA" w:rsidRPr="00A96D63">
        <w:rPr>
          <w:lang w:eastAsia="zh-CN"/>
        </w:rPr>
        <w:t>ure</w:t>
      </w:r>
      <w:r w:rsidR="003238F6" w:rsidRPr="00A96D63">
        <w:rPr>
          <w:cs/>
        </w:rPr>
        <w:t xml:space="preserve"> </w:t>
      </w:r>
      <w:r w:rsidR="003238F6" w:rsidRPr="00A96D63">
        <w:t>3</w:t>
      </w:r>
      <w:r w:rsidR="007264AA" w:rsidRPr="00A96D63">
        <w:t>E</w:t>
      </w:r>
      <w:r w:rsidR="003238F6" w:rsidRPr="00A96D63">
        <w:rPr>
          <w:cs/>
        </w:rPr>
        <w:t xml:space="preserve">) </w:t>
      </w:r>
      <w:r w:rsidR="008535E0" w:rsidRPr="00A96D63">
        <w:t>and 2 mg</w:t>
      </w:r>
      <w:r w:rsidR="008535E0" w:rsidRPr="00A96D63">
        <w:rPr>
          <w:cs/>
        </w:rPr>
        <w:t>/</w:t>
      </w:r>
      <w:r w:rsidR="008535E0" w:rsidRPr="00A96D63">
        <w:t xml:space="preserve">L </w:t>
      </w:r>
      <w:proofErr w:type="spellStart"/>
      <w:r w:rsidR="007C567D" w:rsidRPr="00A96D63">
        <w:rPr>
          <w:i/>
          <w:iCs/>
        </w:rPr>
        <w:t>m</w:t>
      </w:r>
      <w:r w:rsidR="007C567D" w:rsidRPr="00A96D63">
        <w:t>T</w:t>
      </w:r>
      <w:proofErr w:type="spellEnd"/>
      <w:r w:rsidR="00350115" w:rsidRPr="00A96D63">
        <w:t>,</w:t>
      </w:r>
      <w:r w:rsidR="007C567D" w:rsidRPr="00A96D63">
        <w:t xml:space="preserve"> </w:t>
      </w:r>
      <w:r w:rsidR="00350115" w:rsidRPr="00A96D63">
        <w:t>which</w:t>
      </w:r>
      <w:r w:rsidR="000402AA" w:rsidRPr="00A96D63">
        <w:t xml:space="preserve"> </w:t>
      </w:r>
      <w:r w:rsidR="008535E0" w:rsidRPr="00A96D63">
        <w:t>also provided the longest root</w:t>
      </w:r>
      <w:r w:rsidR="00350115" w:rsidRPr="00A96D63">
        <w:t>,</w:t>
      </w:r>
      <w:r w:rsidR="008535E0" w:rsidRPr="00A96D63">
        <w:t xml:space="preserve"> </w:t>
      </w:r>
      <w:r w:rsidR="00350115" w:rsidRPr="00A96D63">
        <w:t xml:space="preserve">which was </w:t>
      </w:r>
      <w:r w:rsidR="008535E0" w:rsidRPr="00A96D63">
        <w:t>3</w:t>
      </w:r>
      <w:r w:rsidR="008535E0" w:rsidRPr="00A96D63">
        <w:rPr>
          <w:cs/>
        </w:rPr>
        <w:t>.</w:t>
      </w:r>
      <w:r w:rsidR="008535E0" w:rsidRPr="00A96D63">
        <w:t>0</w:t>
      </w:r>
      <w:r w:rsidR="008304AB" w:rsidRPr="00A96D63">
        <w:t>4</w:t>
      </w:r>
      <w:r w:rsidR="008535E0" w:rsidRPr="00A96D63">
        <w:t xml:space="preserve"> mm</w:t>
      </w:r>
      <w:r w:rsidR="00C65ECD" w:rsidRPr="00A96D63">
        <w:rPr>
          <w:cs/>
        </w:rPr>
        <w:t>.</w:t>
      </w:r>
      <w:r w:rsidR="008535E0" w:rsidRPr="00A96D63">
        <w:rPr>
          <w:cs/>
        </w:rPr>
        <w:t xml:space="preserve"> </w:t>
      </w:r>
      <w:r w:rsidR="00C65ECD" w:rsidRPr="00A96D63">
        <w:t>T</w:t>
      </w:r>
      <w:r w:rsidR="008535E0" w:rsidRPr="00A96D63">
        <w:t>here was no root induction from</w:t>
      </w:r>
      <w:r w:rsidR="000402AA" w:rsidRPr="00A96D63">
        <w:t xml:space="preserve"> the</w:t>
      </w:r>
      <w:r w:rsidR="008535E0" w:rsidRPr="00A96D63">
        <w:t xml:space="preserve"> medium without </w:t>
      </w:r>
      <w:r w:rsidR="00350115" w:rsidRPr="00A96D63">
        <w:t xml:space="preserve">a </w:t>
      </w:r>
      <w:r w:rsidR="008535E0" w:rsidRPr="00A96D63">
        <w:t>plant growth regulator</w:t>
      </w:r>
      <w:r w:rsidR="008535E0" w:rsidRPr="00A96D63">
        <w:rPr>
          <w:cs/>
        </w:rPr>
        <w:t xml:space="preserve">. </w:t>
      </w:r>
      <w:r w:rsidR="00A018E1" w:rsidRPr="00A96D63">
        <w:t>The maximum number of leave</w:t>
      </w:r>
      <w:r w:rsidR="00350115" w:rsidRPr="00A96D63">
        <w:t>s was 3.7 leaves p</w:t>
      </w:r>
      <w:r w:rsidR="00D37DAA" w:rsidRPr="00A96D63">
        <w:t>er explant from 1 mg/L BAP (Fig</w:t>
      </w:r>
      <w:r w:rsidR="00D37DAA" w:rsidRPr="00A96D63">
        <w:rPr>
          <w:lang w:eastAsia="zh-CN"/>
        </w:rPr>
        <w:t>ure</w:t>
      </w:r>
      <w:r w:rsidR="00350115" w:rsidRPr="00A96D63">
        <w:t xml:space="preserve"> 3F), whereas 1.5 mg/L </w:t>
      </w:r>
      <w:proofErr w:type="spellStart"/>
      <w:r w:rsidR="00350115" w:rsidRPr="00A96D63">
        <w:t>mT</w:t>
      </w:r>
      <w:proofErr w:type="spellEnd"/>
      <w:r w:rsidR="00350115" w:rsidRPr="00A96D63">
        <w:t xml:space="preserve"> was 0.3 leaves per explant,</w:t>
      </w:r>
      <w:r w:rsidR="005B15BF" w:rsidRPr="00A96D63">
        <w:t xml:space="preserve"> the minimum number of leaves,</w:t>
      </w:r>
      <w:r w:rsidR="008535E0" w:rsidRPr="00A96D63">
        <w:t xml:space="preserve"> as shown in </w:t>
      </w:r>
      <w:r w:rsidR="000402AA" w:rsidRPr="00A96D63">
        <w:t>T</w:t>
      </w:r>
      <w:r w:rsidR="008535E0" w:rsidRPr="00A96D63">
        <w:t>able 2</w:t>
      </w:r>
      <w:r w:rsidR="008535E0" w:rsidRPr="00A96D63">
        <w:rPr>
          <w:cs/>
        </w:rPr>
        <w:t>.</w:t>
      </w:r>
    </w:p>
    <w:p w14:paraId="202CBEDE" w14:textId="6FA31739" w:rsidR="009A40A5" w:rsidRPr="00A96D63" w:rsidRDefault="009A40A5" w:rsidP="00A96D63">
      <w:pPr>
        <w:ind w:firstLine="720"/>
        <w:rPr>
          <w:lang w:eastAsia="zh-CN"/>
        </w:rPr>
      </w:pPr>
    </w:p>
    <w:p w14:paraId="6345C3A0" w14:textId="77777777" w:rsidR="00D37DAA" w:rsidRPr="00A96D63" w:rsidRDefault="00D37DAA" w:rsidP="00A96D63">
      <w:pPr>
        <w:ind w:firstLine="720"/>
        <w:rPr>
          <w:lang w:eastAsia="zh-CN"/>
        </w:rPr>
      </w:pPr>
    </w:p>
    <w:p w14:paraId="1A6368B8" w14:textId="62FA107E" w:rsidR="005A4C0F" w:rsidRPr="00A96D63" w:rsidRDefault="008535E0" w:rsidP="00A96D63">
      <w:pPr>
        <w:keepNext/>
        <w:rPr>
          <w:lang w:eastAsia="zh-CN"/>
        </w:rPr>
      </w:pPr>
      <w:proofErr w:type="gramStart"/>
      <w:r w:rsidRPr="00A96D63">
        <w:rPr>
          <w:b/>
          <w:bCs/>
        </w:rPr>
        <w:lastRenderedPageBreak/>
        <w:t>Table 2</w:t>
      </w:r>
      <w:r w:rsidRPr="00A96D63">
        <w:rPr>
          <w:b/>
          <w:bCs/>
          <w:cs/>
        </w:rPr>
        <w:t>.</w:t>
      </w:r>
      <w:proofErr w:type="gramEnd"/>
      <w:r w:rsidRPr="00A96D63">
        <w:rPr>
          <w:b/>
          <w:bCs/>
          <w:cs/>
        </w:rPr>
        <w:t xml:space="preserve"> </w:t>
      </w:r>
      <w:r w:rsidRPr="00A96D63">
        <w:t>Percentage</w:t>
      </w:r>
      <w:r w:rsidR="009F7487" w:rsidRPr="00A96D63">
        <w:t>s</w:t>
      </w:r>
      <w:r w:rsidRPr="00A96D63">
        <w:t xml:space="preserve"> of protocorm</w:t>
      </w:r>
      <w:r w:rsidR="009F7487" w:rsidRPr="00A96D63">
        <w:t>s</w:t>
      </w:r>
      <w:r w:rsidRPr="00A96D63">
        <w:t xml:space="preserve"> that induced shoots, </w:t>
      </w:r>
      <w:r w:rsidR="008304AB" w:rsidRPr="00A96D63">
        <w:t>number</w:t>
      </w:r>
      <w:r w:rsidR="009F7487" w:rsidRPr="00A96D63">
        <w:rPr>
          <w:cs/>
        </w:rPr>
        <w:t xml:space="preserve"> </w:t>
      </w:r>
      <w:r w:rsidRPr="00A96D63">
        <w:t>and length</w:t>
      </w:r>
      <w:r w:rsidR="009F7487" w:rsidRPr="00A96D63">
        <w:t>s</w:t>
      </w:r>
      <w:r w:rsidRPr="00A96D63">
        <w:t xml:space="preserve"> of shoots, roots and number of leaves of </w:t>
      </w:r>
      <w:r w:rsidRPr="00A96D63">
        <w:rPr>
          <w:i/>
          <w:iCs/>
        </w:rPr>
        <w:t>D</w:t>
      </w:r>
      <w:r w:rsidR="009F7487" w:rsidRPr="00A96D63">
        <w:rPr>
          <w:i/>
          <w:iCs/>
          <w:cs/>
        </w:rPr>
        <w:t>.</w:t>
      </w:r>
      <w:r w:rsidRPr="00A96D63">
        <w:rPr>
          <w:i/>
          <w:iCs/>
        </w:rPr>
        <w:t xml:space="preserve"> </w:t>
      </w:r>
      <w:proofErr w:type="spellStart"/>
      <w:r w:rsidRPr="00A96D63">
        <w:rPr>
          <w:i/>
          <w:iCs/>
        </w:rPr>
        <w:t>chrysanthum</w:t>
      </w:r>
      <w:proofErr w:type="spellEnd"/>
      <w:r w:rsidRPr="00A96D63">
        <w:t xml:space="preserve"> </w:t>
      </w:r>
      <w:r w:rsidR="00987314" w:rsidRPr="00A96D63">
        <w:t>Wall. ex Lindl</w:t>
      </w:r>
      <w:r w:rsidR="00987314" w:rsidRPr="00A96D63">
        <w:rPr>
          <w:cs/>
        </w:rPr>
        <w:t>.</w:t>
      </w:r>
      <w:r w:rsidRPr="00A96D63">
        <w:t xml:space="preserve"> </w:t>
      </w:r>
      <w:proofErr w:type="gramStart"/>
      <w:r w:rsidRPr="00A96D63">
        <w:t>cultivated</w:t>
      </w:r>
      <w:proofErr w:type="gramEnd"/>
      <w:r w:rsidRPr="00A96D63">
        <w:t xml:space="preserve"> on liquid medium B</w:t>
      </w:r>
      <w:r w:rsidRPr="00A96D63">
        <w:rPr>
          <w:cs/>
        </w:rPr>
        <w:t xml:space="preserve">5 </w:t>
      </w:r>
      <w:r w:rsidRPr="00A96D63">
        <w:t>with various concentration</w:t>
      </w:r>
      <w:r w:rsidR="00350115" w:rsidRPr="00A96D63">
        <w:t>s</w:t>
      </w:r>
      <w:r w:rsidRPr="00A96D63">
        <w:t xml:space="preserve"> of BAP or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for </w:t>
      </w:r>
      <w:r w:rsidRPr="00A96D63">
        <w:rPr>
          <w:cs/>
        </w:rPr>
        <w:t xml:space="preserve">8 </w:t>
      </w:r>
      <w:r w:rsidRPr="00A96D63">
        <w:t>weeks</w:t>
      </w:r>
    </w:p>
    <w:tbl>
      <w:tblPr>
        <w:tblStyle w:val="a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7"/>
        <w:gridCol w:w="672"/>
        <w:gridCol w:w="998"/>
        <w:gridCol w:w="998"/>
        <w:gridCol w:w="1125"/>
        <w:gridCol w:w="959"/>
        <w:gridCol w:w="1087"/>
        <w:gridCol w:w="1008"/>
      </w:tblGrid>
      <w:tr w:rsidR="009150FE" w:rsidRPr="00A96D63" w14:paraId="4F51C0A4" w14:textId="77777777" w:rsidTr="005A4C0F">
        <w:trPr>
          <w:trHeight w:val="364"/>
        </w:trPr>
        <w:tc>
          <w:tcPr>
            <w:tcW w:w="1150" w:type="pct"/>
            <w:gridSpan w:val="2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7F02313E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Plant growth regulators</w:t>
            </w:r>
          </w:p>
        </w:tc>
        <w:tc>
          <w:tcPr>
            <w:tcW w:w="599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22819D4" w14:textId="2C43FCAE" w:rsidR="001B0CD0" w:rsidRPr="00A96D63" w:rsidRDefault="00363AE4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I</w:t>
            </w:r>
            <w:r w:rsidR="001B0CD0" w:rsidRPr="00A96D63">
              <w:rPr>
                <w:b/>
                <w:bCs/>
                <w:sz w:val="18"/>
                <w:szCs w:val="18"/>
              </w:rPr>
              <w:t>nduce</w:t>
            </w:r>
            <w:r w:rsidRPr="00A96D63">
              <w:rPr>
                <w:b/>
                <w:bCs/>
                <w:sz w:val="18"/>
                <w:szCs w:val="18"/>
              </w:rPr>
              <w:t>d</w:t>
            </w:r>
            <w:r w:rsidR="001B0CD0" w:rsidRPr="00A96D63">
              <w:rPr>
                <w:b/>
                <w:bCs/>
                <w:sz w:val="18"/>
                <w:szCs w:val="18"/>
              </w:rPr>
              <w:t xml:space="preserve"> shoot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%)</w:t>
            </w:r>
          </w:p>
        </w:tc>
        <w:tc>
          <w:tcPr>
            <w:tcW w:w="564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277388B3" w14:textId="34C5454B" w:rsidR="001B0CD0" w:rsidRPr="00A96D63" w:rsidRDefault="00363AE4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S</w:t>
            </w:r>
            <w:r w:rsidR="001B0CD0" w:rsidRPr="00A96D63">
              <w:rPr>
                <w:b/>
                <w:bCs/>
                <w:sz w:val="18"/>
                <w:szCs w:val="18"/>
              </w:rPr>
              <w:t>hoots per explant</w:t>
            </w:r>
          </w:p>
        </w:tc>
        <w:tc>
          <w:tcPr>
            <w:tcW w:w="792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64FF4BA" w14:textId="0F002325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Shoots length</w:t>
            </w:r>
            <w:r w:rsidR="00363AE4" w:rsidRPr="00A96D63">
              <w:rPr>
                <w:b/>
                <w:bCs/>
                <w:sz w:val="18"/>
                <w:szCs w:val="18"/>
              </w:rPr>
              <w:t>s</w:t>
            </w:r>
            <w:r w:rsidRPr="00A96D63">
              <w:rPr>
                <w:b/>
                <w:bCs/>
                <w:sz w:val="18"/>
                <w:szCs w:val="18"/>
                <w:vertAlign w:val="superscript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  <w:vertAlign w:val="superscript"/>
              </w:rPr>
              <w:t>1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m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568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46C31CE" w14:textId="22CEF75E" w:rsidR="001B0CD0" w:rsidRPr="00A96D63" w:rsidRDefault="00363AE4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R</w:t>
            </w:r>
            <w:r w:rsidR="001B0CD0" w:rsidRPr="00A96D63">
              <w:rPr>
                <w:b/>
                <w:bCs/>
                <w:sz w:val="18"/>
                <w:szCs w:val="18"/>
              </w:rPr>
              <w:t>oots per explant</w:t>
            </w:r>
          </w:p>
        </w:tc>
        <w:tc>
          <w:tcPr>
            <w:tcW w:w="729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5BF6216" w14:textId="78F486A5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Roots length</w:t>
            </w:r>
            <w:r w:rsidR="00363AE4" w:rsidRPr="00A96D63">
              <w:rPr>
                <w:b/>
                <w:bCs/>
                <w:sz w:val="18"/>
                <w:szCs w:val="18"/>
              </w:rPr>
              <w:t>s</w:t>
            </w:r>
            <w:r w:rsidRPr="00A96D63">
              <w:rPr>
                <w:b/>
                <w:bCs/>
                <w:sz w:val="18"/>
                <w:szCs w:val="18"/>
                <w:vertAlign w:val="superscript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  <w:vertAlign w:val="superscript"/>
              </w:rPr>
              <w:t>1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m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599" w:type="pct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6A22ACF2" w14:textId="0887F9A0" w:rsidR="001B0CD0" w:rsidRPr="00A96D63" w:rsidRDefault="00363AE4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L</w:t>
            </w:r>
            <w:r w:rsidR="001B0CD0" w:rsidRPr="00A96D63">
              <w:rPr>
                <w:b/>
                <w:bCs/>
                <w:sz w:val="18"/>
                <w:szCs w:val="18"/>
              </w:rPr>
              <w:t>eaves per explant</w:t>
            </w:r>
          </w:p>
        </w:tc>
      </w:tr>
      <w:tr w:rsidR="009150FE" w:rsidRPr="00A96D63" w14:paraId="775A02F3" w14:textId="77777777" w:rsidTr="005A4C0F">
        <w:trPr>
          <w:trHeight w:val="382"/>
        </w:trPr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582FAB" w14:textId="374FEE50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r w:rsidRPr="00A96D63">
              <w:rPr>
                <w:b/>
                <w:bCs/>
                <w:sz w:val="18"/>
                <w:szCs w:val="18"/>
              </w:rPr>
              <w:t>BA</w:t>
            </w:r>
            <w:r w:rsidR="00D87739" w:rsidRPr="00A96D63">
              <w:rPr>
                <w:b/>
                <w:bCs/>
                <w:sz w:val="18"/>
                <w:szCs w:val="18"/>
              </w:rPr>
              <w:t>P</w:t>
            </w:r>
            <w:r w:rsidRPr="00A96D63">
              <w:rPr>
                <w:b/>
                <w:bCs/>
                <w:sz w:val="18"/>
                <w:szCs w:val="18"/>
                <w:cs/>
              </w:rPr>
              <w:t xml:space="preserve"> (</w:t>
            </w:r>
            <w:r w:rsidRPr="00A96D63">
              <w:rPr>
                <w:b/>
                <w:bCs/>
                <w:sz w:val="18"/>
                <w:szCs w:val="18"/>
              </w:rPr>
              <w:t>mg</w:t>
            </w:r>
            <w:r w:rsidRPr="00A96D63">
              <w:rPr>
                <w:b/>
                <w:bCs/>
                <w:sz w:val="18"/>
                <w:szCs w:val="18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</w:rPr>
              <w:t>L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296FA9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96D63">
              <w:rPr>
                <w:b/>
                <w:bCs/>
                <w:i/>
                <w:iCs/>
                <w:sz w:val="18"/>
                <w:szCs w:val="18"/>
              </w:rPr>
              <w:t>m</w:t>
            </w:r>
            <w:r w:rsidRPr="00A96D63">
              <w:rPr>
                <w:b/>
                <w:bCs/>
                <w:sz w:val="18"/>
                <w:szCs w:val="18"/>
              </w:rPr>
              <w:t>T</w:t>
            </w:r>
            <w:proofErr w:type="spellEnd"/>
            <w:r w:rsidRPr="00A96D63">
              <w:rPr>
                <w:b/>
                <w:bCs/>
                <w:sz w:val="18"/>
                <w:szCs w:val="18"/>
              </w:rPr>
              <w:t xml:space="preserve"> </w:t>
            </w:r>
            <w:r w:rsidRPr="00A96D63">
              <w:rPr>
                <w:b/>
                <w:bCs/>
                <w:sz w:val="18"/>
                <w:szCs w:val="18"/>
                <w:cs/>
              </w:rPr>
              <w:t>(</w:t>
            </w:r>
            <w:r w:rsidRPr="00A96D63">
              <w:rPr>
                <w:b/>
                <w:bCs/>
                <w:sz w:val="18"/>
                <w:szCs w:val="18"/>
              </w:rPr>
              <w:t>mg</w:t>
            </w:r>
            <w:r w:rsidRPr="00A96D63">
              <w:rPr>
                <w:b/>
                <w:bCs/>
                <w:sz w:val="18"/>
                <w:szCs w:val="18"/>
                <w:cs/>
              </w:rPr>
              <w:t>/</w:t>
            </w:r>
            <w:r w:rsidRPr="00A96D63">
              <w:rPr>
                <w:b/>
                <w:bCs/>
                <w:sz w:val="18"/>
                <w:szCs w:val="18"/>
              </w:rPr>
              <w:t>L</w:t>
            </w:r>
            <w:r w:rsidRPr="00A96D63">
              <w:rPr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59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8AD9D9C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7841CC6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50AD21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68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0E6C41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2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5BEC56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9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8646E1" w14:textId="77777777" w:rsidR="001B0CD0" w:rsidRPr="00A96D63" w:rsidRDefault="001B0CD0" w:rsidP="00A96D6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9150FE" w:rsidRPr="00A96D63" w14:paraId="6739676B" w14:textId="77777777" w:rsidTr="005A4C0F">
        <w:trPr>
          <w:trHeight w:val="364"/>
        </w:trPr>
        <w:tc>
          <w:tcPr>
            <w:tcW w:w="620" w:type="pct"/>
            <w:tcBorders>
              <w:top w:val="single" w:sz="4" w:space="0" w:color="auto"/>
            </w:tcBorders>
            <w:noWrap/>
            <w:hideMark/>
          </w:tcPr>
          <w:p w14:paraId="53300B01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</w:p>
        </w:tc>
        <w:tc>
          <w:tcPr>
            <w:tcW w:w="530" w:type="pct"/>
            <w:tcBorders>
              <w:top w:val="single" w:sz="4" w:space="0" w:color="auto"/>
            </w:tcBorders>
            <w:noWrap/>
            <w:hideMark/>
          </w:tcPr>
          <w:p w14:paraId="75230066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99" w:type="pct"/>
            <w:tcBorders>
              <w:top w:val="single" w:sz="4" w:space="0" w:color="auto"/>
            </w:tcBorders>
            <w:noWrap/>
            <w:hideMark/>
          </w:tcPr>
          <w:p w14:paraId="5AD33D7E" w14:textId="19406DD8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tcBorders>
              <w:top w:val="single" w:sz="4" w:space="0" w:color="auto"/>
            </w:tcBorders>
            <w:noWrap/>
            <w:hideMark/>
          </w:tcPr>
          <w:p w14:paraId="74EAEF19" w14:textId="6D9B3143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3E39A99" w14:textId="0870AB6B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8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vertAlign w:val="superscript"/>
              </w:rPr>
              <w:t>cd</w:t>
            </w:r>
            <w:r w:rsidRPr="00A96D63">
              <w:rPr>
                <w:sz w:val="18"/>
                <w:szCs w:val="18"/>
              </w:rPr>
              <w:t>±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3F6C8F" w:rsidRPr="00A96D63">
              <w:rPr>
                <w:sz w:val="18"/>
                <w:szCs w:val="18"/>
              </w:rPr>
              <w:t>3</w:t>
            </w:r>
          </w:p>
        </w:tc>
        <w:tc>
          <w:tcPr>
            <w:tcW w:w="568" w:type="pct"/>
            <w:tcBorders>
              <w:top w:val="single" w:sz="4" w:space="0" w:color="auto"/>
            </w:tcBorders>
            <w:noWrap/>
            <w:hideMark/>
          </w:tcPr>
          <w:p w14:paraId="7DAEDDFC" w14:textId="1CDDEF5C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3886F6DF" w14:textId="5C255E3E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</w:rPr>
              <w:t>0</w:t>
            </w:r>
          </w:p>
        </w:tc>
        <w:tc>
          <w:tcPr>
            <w:tcW w:w="599" w:type="pct"/>
            <w:tcBorders>
              <w:top w:val="single" w:sz="4" w:space="0" w:color="auto"/>
            </w:tcBorders>
            <w:noWrap/>
            <w:hideMark/>
          </w:tcPr>
          <w:p w14:paraId="2CB99943" w14:textId="7E73C064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5B6BD3AA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20416A09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530" w:type="pct"/>
            <w:noWrap/>
            <w:hideMark/>
          </w:tcPr>
          <w:p w14:paraId="088D9FE8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99" w:type="pct"/>
            <w:noWrap/>
            <w:hideMark/>
          </w:tcPr>
          <w:p w14:paraId="3C3C4972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6FDA5CCC" w14:textId="75BDBD3D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2726FBC4" w14:textId="656CE23D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65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3</w:t>
            </w:r>
            <w:r w:rsidR="003F6C8F" w:rsidRPr="00A96D63">
              <w:rPr>
                <w:sz w:val="18"/>
                <w:szCs w:val="18"/>
              </w:rPr>
              <w:t>4</w:t>
            </w:r>
          </w:p>
        </w:tc>
        <w:tc>
          <w:tcPr>
            <w:tcW w:w="568" w:type="pct"/>
            <w:noWrap/>
            <w:hideMark/>
          </w:tcPr>
          <w:p w14:paraId="1D955935" w14:textId="09345585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058C1947" w14:textId="2F7278F8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17</w:t>
            </w:r>
            <w:r w:rsidRPr="00A96D63">
              <w:rPr>
                <w:sz w:val="18"/>
                <w:szCs w:val="18"/>
                <w:vertAlign w:val="superscript"/>
              </w:rPr>
              <w:t>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17</w:t>
            </w:r>
          </w:p>
        </w:tc>
        <w:tc>
          <w:tcPr>
            <w:tcW w:w="599" w:type="pct"/>
            <w:noWrap/>
            <w:hideMark/>
          </w:tcPr>
          <w:p w14:paraId="6AB27628" w14:textId="39A8A52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176F59DB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52A4199E" w14:textId="47EBF5ED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530" w:type="pct"/>
            <w:noWrap/>
            <w:hideMark/>
          </w:tcPr>
          <w:p w14:paraId="7C779BB6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99" w:type="pct"/>
            <w:noWrap/>
            <w:hideMark/>
          </w:tcPr>
          <w:p w14:paraId="139D82BE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1CAD5C9C" w14:textId="0B11CE91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41C69F3E" w14:textId="1D302B1C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97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  <w:r w:rsidR="003F6C8F" w:rsidRPr="00A96D63">
              <w:rPr>
                <w:sz w:val="18"/>
                <w:szCs w:val="18"/>
              </w:rPr>
              <w:t>1</w:t>
            </w:r>
          </w:p>
        </w:tc>
        <w:tc>
          <w:tcPr>
            <w:tcW w:w="568" w:type="pct"/>
            <w:noWrap/>
            <w:hideMark/>
          </w:tcPr>
          <w:p w14:paraId="7BD7EDCE" w14:textId="37C1928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25CAE156" w14:textId="71A98085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18</w:t>
            </w:r>
            <w:r w:rsidRPr="00A96D63">
              <w:rPr>
                <w:sz w:val="18"/>
                <w:szCs w:val="18"/>
                <w:vertAlign w:val="superscript"/>
              </w:rPr>
              <w:t>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17</w:t>
            </w:r>
          </w:p>
        </w:tc>
        <w:tc>
          <w:tcPr>
            <w:tcW w:w="599" w:type="pct"/>
            <w:noWrap/>
            <w:hideMark/>
          </w:tcPr>
          <w:p w14:paraId="7333707D" w14:textId="15D4A781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01BA515B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25D6F682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530" w:type="pct"/>
            <w:noWrap/>
            <w:hideMark/>
          </w:tcPr>
          <w:p w14:paraId="42BBABCC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99" w:type="pct"/>
            <w:noWrap/>
            <w:hideMark/>
          </w:tcPr>
          <w:p w14:paraId="34BA9165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746892D3" w14:textId="452E3876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6AD59F43" w14:textId="74D2FF62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3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86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  <w:cs/>
              </w:rPr>
              <w:t>+</w:t>
            </w: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79</w:t>
            </w:r>
          </w:p>
        </w:tc>
        <w:tc>
          <w:tcPr>
            <w:tcW w:w="568" w:type="pct"/>
            <w:noWrap/>
            <w:hideMark/>
          </w:tcPr>
          <w:p w14:paraId="204BBBDD" w14:textId="181F1C43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1472BDC4" w14:textId="0EB4756A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49</w:t>
            </w:r>
            <w:r w:rsidRPr="00A96D63">
              <w:rPr>
                <w:sz w:val="18"/>
                <w:szCs w:val="18"/>
                <w:vertAlign w:val="superscript"/>
              </w:rPr>
              <w:t>c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3</w:t>
            </w:r>
            <w:r w:rsidR="003F6C8F" w:rsidRPr="00A96D63">
              <w:rPr>
                <w:sz w:val="18"/>
                <w:szCs w:val="18"/>
              </w:rPr>
              <w:t>3</w:t>
            </w:r>
          </w:p>
        </w:tc>
        <w:tc>
          <w:tcPr>
            <w:tcW w:w="599" w:type="pct"/>
            <w:noWrap/>
            <w:hideMark/>
          </w:tcPr>
          <w:p w14:paraId="10E6CFB0" w14:textId="1A2ACDA4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1D2CB344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63CFCF4C" w14:textId="1EA406A8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="003F6C8F"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530" w:type="pct"/>
            <w:noWrap/>
            <w:hideMark/>
          </w:tcPr>
          <w:p w14:paraId="36507C24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99" w:type="pct"/>
            <w:noWrap/>
            <w:hideMark/>
          </w:tcPr>
          <w:p w14:paraId="48B74047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3929BD68" w14:textId="1938F204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115421EA" w14:textId="68766DCB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2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18</w:t>
            </w:r>
            <w:r w:rsidRPr="00A96D63">
              <w:rPr>
                <w:sz w:val="18"/>
                <w:szCs w:val="18"/>
                <w:vertAlign w:val="superscript"/>
              </w:rPr>
              <w:t>ab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86</w:t>
            </w:r>
          </w:p>
        </w:tc>
        <w:tc>
          <w:tcPr>
            <w:tcW w:w="568" w:type="pct"/>
            <w:noWrap/>
            <w:hideMark/>
          </w:tcPr>
          <w:p w14:paraId="63A5CD65" w14:textId="7C8BFA4C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6AC58F27" w14:textId="3C092A2A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vertAlign w:val="superscript"/>
              </w:rPr>
              <w:t>bc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3</w:t>
            </w:r>
          </w:p>
        </w:tc>
        <w:tc>
          <w:tcPr>
            <w:tcW w:w="599" w:type="pct"/>
            <w:noWrap/>
            <w:hideMark/>
          </w:tcPr>
          <w:p w14:paraId="3811C7D9" w14:textId="771FD4E2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6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36F58A97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56E5EC9A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0" w:type="pct"/>
            <w:noWrap/>
            <w:hideMark/>
          </w:tcPr>
          <w:p w14:paraId="4DB2B2ED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5</w:t>
            </w:r>
          </w:p>
        </w:tc>
        <w:tc>
          <w:tcPr>
            <w:tcW w:w="599" w:type="pct"/>
            <w:noWrap/>
            <w:hideMark/>
          </w:tcPr>
          <w:p w14:paraId="5B8705EA" w14:textId="77777777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65FAB759" w14:textId="6EE265F9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0</w:t>
            </w:r>
          </w:p>
        </w:tc>
        <w:tc>
          <w:tcPr>
            <w:tcW w:w="792" w:type="pct"/>
            <w:noWrap/>
            <w:vAlign w:val="bottom"/>
            <w:hideMark/>
          </w:tcPr>
          <w:p w14:paraId="5E58CD43" w14:textId="47C38990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</w:t>
            </w:r>
            <w:r w:rsidR="003F6C8F"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ab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38</w:t>
            </w:r>
          </w:p>
        </w:tc>
        <w:tc>
          <w:tcPr>
            <w:tcW w:w="568" w:type="pct"/>
            <w:noWrap/>
            <w:hideMark/>
          </w:tcPr>
          <w:p w14:paraId="0FC76DD1" w14:textId="210E2C26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3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70CCA2AB" w14:textId="46A3721C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75</w:t>
            </w:r>
            <w:r w:rsidRPr="00A96D63">
              <w:rPr>
                <w:sz w:val="18"/>
                <w:szCs w:val="18"/>
                <w:vertAlign w:val="superscript"/>
              </w:rPr>
              <w:t>c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599" w:type="pct"/>
            <w:noWrap/>
            <w:hideMark/>
          </w:tcPr>
          <w:p w14:paraId="75897FB7" w14:textId="1B36C6CF" w:rsidR="001B0CD0" w:rsidRPr="00A96D63" w:rsidRDefault="001B0CD0" w:rsidP="00A96D63">
            <w:pPr>
              <w:jc w:val="center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2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26A1CE61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04D2871E" w14:textId="355225D8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  </w:t>
            </w:r>
          </w:p>
        </w:tc>
        <w:tc>
          <w:tcPr>
            <w:tcW w:w="530" w:type="pct"/>
            <w:noWrap/>
            <w:hideMark/>
          </w:tcPr>
          <w:p w14:paraId="1B964F96" w14:textId="2BDC3D3E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599" w:type="pct"/>
            <w:noWrap/>
            <w:hideMark/>
          </w:tcPr>
          <w:p w14:paraId="7077DE1E" w14:textId="63D8394B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419120AE" w14:textId="2A228113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779F8FBF" w14:textId="33813A32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98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2</w:t>
            </w:r>
          </w:p>
        </w:tc>
        <w:tc>
          <w:tcPr>
            <w:tcW w:w="568" w:type="pct"/>
            <w:noWrap/>
            <w:hideMark/>
          </w:tcPr>
          <w:p w14:paraId="3F5A78BD" w14:textId="74E7CB1E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0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8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0CD6C94C" w14:textId="6A56D4E5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9</w:t>
            </w:r>
            <w:r w:rsidR="003F6C8F"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vertAlign w:val="superscript"/>
              </w:rPr>
              <w:t>b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38</w:t>
            </w:r>
          </w:p>
        </w:tc>
        <w:tc>
          <w:tcPr>
            <w:tcW w:w="599" w:type="pct"/>
            <w:noWrap/>
            <w:hideMark/>
          </w:tcPr>
          <w:p w14:paraId="26F52BE6" w14:textId="16879245" w:rsidR="001B0CD0" w:rsidRPr="00A96D63" w:rsidRDefault="00792D97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</w:t>
            </w:r>
            <w:r w:rsidR="00D552D4"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7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480393F8" w14:textId="77777777" w:rsidTr="005A4C0F">
        <w:trPr>
          <w:trHeight w:val="364"/>
        </w:trPr>
        <w:tc>
          <w:tcPr>
            <w:tcW w:w="620" w:type="pct"/>
            <w:noWrap/>
            <w:hideMark/>
          </w:tcPr>
          <w:p w14:paraId="28771F14" w14:textId="77777777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530" w:type="pct"/>
            <w:noWrap/>
            <w:hideMark/>
          </w:tcPr>
          <w:p w14:paraId="7CF012CF" w14:textId="77424654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5</w:t>
            </w:r>
          </w:p>
        </w:tc>
        <w:tc>
          <w:tcPr>
            <w:tcW w:w="599" w:type="pct"/>
            <w:noWrap/>
            <w:hideMark/>
          </w:tcPr>
          <w:p w14:paraId="210E9985" w14:textId="4D702F6D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noWrap/>
            <w:hideMark/>
          </w:tcPr>
          <w:p w14:paraId="482442C8" w14:textId="555CD79D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noWrap/>
            <w:vAlign w:val="bottom"/>
            <w:hideMark/>
          </w:tcPr>
          <w:p w14:paraId="3222C6BA" w14:textId="7FA264AE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7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49</w:t>
            </w:r>
            <w:r w:rsidRPr="00A96D63">
              <w:rPr>
                <w:sz w:val="18"/>
                <w:szCs w:val="18"/>
                <w:vertAlign w:val="superscript"/>
              </w:rPr>
              <w:t>d</w:t>
            </w:r>
            <w:r w:rsidRPr="00A96D63">
              <w:rPr>
                <w:sz w:val="18"/>
                <w:szCs w:val="18"/>
              </w:rPr>
              <w:t>±1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2</w:t>
            </w:r>
            <w:r w:rsidR="003F6C8F" w:rsidRPr="00A96D63">
              <w:rPr>
                <w:sz w:val="18"/>
                <w:szCs w:val="18"/>
              </w:rPr>
              <w:t>2</w:t>
            </w:r>
          </w:p>
        </w:tc>
        <w:tc>
          <w:tcPr>
            <w:tcW w:w="568" w:type="pct"/>
            <w:noWrap/>
            <w:hideMark/>
          </w:tcPr>
          <w:p w14:paraId="7B2E9FC3" w14:textId="23063E00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0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1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noWrap/>
            <w:vAlign w:val="bottom"/>
            <w:hideMark/>
          </w:tcPr>
          <w:p w14:paraId="46B40602" w14:textId="2032345A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4</w:t>
            </w:r>
            <w:r w:rsidRPr="00A96D63">
              <w:rPr>
                <w:sz w:val="18"/>
                <w:szCs w:val="18"/>
                <w:vertAlign w:val="superscript"/>
              </w:rPr>
              <w:t>cd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4</w:t>
            </w:r>
            <w:r w:rsidR="003F6C8F" w:rsidRPr="00A96D63">
              <w:rPr>
                <w:sz w:val="18"/>
                <w:szCs w:val="18"/>
              </w:rPr>
              <w:t>4</w:t>
            </w:r>
          </w:p>
        </w:tc>
        <w:tc>
          <w:tcPr>
            <w:tcW w:w="599" w:type="pct"/>
            <w:noWrap/>
            <w:hideMark/>
          </w:tcPr>
          <w:p w14:paraId="03575279" w14:textId="76ED7AC5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0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3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  <w:tr w:rsidR="009150FE" w:rsidRPr="00A96D63" w14:paraId="25C79B3C" w14:textId="77777777" w:rsidTr="005A4C0F">
        <w:trPr>
          <w:trHeight w:val="364"/>
        </w:trPr>
        <w:tc>
          <w:tcPr>
            <w:tcW w:w="620" w:type="pct"/>
            <w:tcBorders>
              <w:bottom w:val="single" w:sz="12" w:space="0" w:color="auto"/>
            </w:tcBorders>
            <w:noWrap/>
            <w:hideMark/>
          </w:tcPr>
          <w:p w14:paraId="4C506AC8" w14:textId="77777777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530" w:type="pct"/>
            <w:tcBorders>
              <w:bottom w:val="single" w:sz="12" w:space="0" w:color="auto"/>
            </w:tcBorders>
            <w:noWrap/>
            <w:hideMark/>
          </w:tcPr>
          <w:p w14:paraId="441D64C1" w14:textId="043EC618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2</w:t>
            </w:r>
            <w:r w:rsidR="003F6C8F"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599" w:type="pct"/>
            <w:tcBorders>
              <w:bottom w:val="single" w:sz="12" w:space="0" w:color="auto"/>
            </w:tcBorders>
            <w:noWrap/>
            <w:hideMark/>
          </w:tcPr>
          <w:p w14:paraId="36AF21BF" w14:textId="0BA82A6C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 </w:t>
            </w:r>
            <w:r w:rsidR="001B0CD0" w:rsidRPr="00A96D63">
              <w:rPr>
                <w:sz w:val="18"/>
                <w:szCs w:val="18"/>
              </w:rPr>
              <w:t>100</w:t>
            </w:r>
          </w:p>
        </w:tc>
        <w:tc>
          <w:tcPr>
            <w:tcW w:w="564" w:type="pct"/>
            <w:tcBorders>
              <w:bottom w:val="single" w:sz="12" w:space="0" w:color="auto"/>
            </w:tcBorders>
            <w:noWrap/>
            <w:hideMark/>
          </w:tcPr>
          <w:p w14:paraId="77AE69DC" w14:textId="65C87DE5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92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79201614" w14:textId="3E31EDD9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14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1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="003F6C8F" w:rsidRPr="00A96D63">
              <w:rPr>
                <w:sz w:val="18"/>
                <w:szCs w:val="18"/>
              </w:rPr>
              <w:t>49</w:t>
            </w:r>
          </w:p>
        </w:tc>
        <w:tc>
          <w:tcPr>
            <w:tcW w:w="568" w:type="pct"/>
            <w:tcBorders>
              <w:bottom w:val="single" w:sz="12" w:space="0" w:color="auto"/>
            </w:tcBorders>
            <w:noWrap/>
            <w:hideMark/>
          </w:tcPr>
          <w:p w14:paraId="5EFBF287" w14:textId="062BCC70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  </w:t>
            </w:r>
            <w:r w:rsidR="001B0CD0" w:rsidRPr="00A96D63">
              <w:rPr>
                <w:sz w:val="18"/>
                <w:szCs w:val="18"/>
              </w:rPr>
              <w:t>0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8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  <w:tc>
          <w:tcPr>
            <w:tcW w:w="729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0294093A" w14:textId="410F2E65" w:rsidR="001B0CD0" w:rsidRPr="00A96D63" w:rsidRDefault="001B0CD0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>3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0</w:t>
            </w:r>
            <w:r w:rsidR="003F6C8F" w:rsidRPr="00A96D63">
              <w:rPr>
                <w:sz w:val="18"/>
                <w:szCs w:val="18"/>
              </w:rPr>
              <w:t>4</w:t>
            </w:r>
            <w:r w:rsidRPr="00A96D63">
              <w:rPr>
                <w:sz w:val="18"/>
                <w:szCs w:val="18"/>
                <w:vertAlign w:val="superscript"/>
              </w:rPr>
              <w:t>a</w:t>
            </w:r>
            <w:r w:rsidRPr="00A96D63">
              <w:rPr>
                <w:sz w:val="18"/>
                <w:szCs w:val="18"/>
              </w:rPr>
              <w:t>±0</w:t>
            </w:r>
            <w:r w:rsidRPr="00A96D63">
              <w:rPr>
                <w:sz w:val="18"/>
                <w:szCs w:val="18"/>
                <w:cs/>
              </w:rPr>
              <w:t>.</w:t>
            </w:r>
            <w:r w:rsidRPr="00A96D63">
              <w:rPr>
                <w:sz w:val="18"/>
                <w:szCs w:val="18"/>
              </w:rPr>
              <w:t>7</w:t>
            </w:r>
            <w:r w:rsidR="003F6C8F" w:rsidRPr="00A96D63">
              <w:rPr>
                <w:sz w:val="18"/>
                <w:szCs w:val="18"/>
              </w:rPr>
              <w:t>1</w:t>
            </w:r>
          </w:p>
        </w:tc>
        <w:tc>
          <w:tcPr>
            <w:tcW w:w="599" w:type="pct"/>
            <w:tcBorders>
              <w:bottom w:val="single" w:sz="12" w:space="0" w:color="auto"/>
            </w:tcBorders>
            <w:noWrap/>
            <w:hideMark/>
          </w:tcPr>
          <w:p w14:paraId="0432A3EE" w14:textId="6A031451" w:rsidR="001B0CD0" w:rsidRPr="00A96D63" w:rsidRDefault="00D552D4" w:rsidP="00A96D63">
            <w:pPr>
              <w:jc w:val="left"/>
              <w:rPr>
                <w:sz w:val="18"/>
                <w:szCs w:val="18"/>
              </w:rPr>
            </w:pPr>
            <w:r w:rsidRPr="00A96D63">
              <w:rPr>
                <w:sz w:val="18"/>
                <w:szCs w:val="18"/>
              </w:rPr>
              <w:t xml:space="preserve"> </w:t>
            </w:r>
            <w:r w:rsidR="00792D97" w:rsidRPr="00A96D63">
              <w:rPr>
                <w:sz w:val="18"/>
                <w:szCs w:val="18"/>
              </w:rPr>
              <w:t xml:space="preserve"> </w:t>
            </w:r>
            <w:r w:rsidRPr="00A96D63">
              <w:rPr>
                <w:sz w:val="18"/>
                <w:szCs w:val="18"/>
              </w:rPr>
              <w:t xml:space="preserve">  </w:t>
            </w:r>
            <w:r w:rsidR="001B0CD0" w:rsidRPr="00A96D63">
              <w:rPr>
                <w:sz w:val="18"/>
                <w:szCs w:val="18"/>
              </w:rPr>
              <w:t>1</w:t>
            </w:r>
            <w:r w:rsidR="001B0CD0" w:rsidRPr="00A96D63">
              <w:rPr>
                <w:sz w:val="18"/>
                <w:szCs w:val="18"/>
                <w:cs/>
              </w:rPr>
              <w:t>.</w:t>
            </w:r>
            <w:r w:rsidR="001B0CD0" w:rsidRPr="00A96D63">
              <w:rPr>
                <w:sz w:val="18"/>
                <w:szCs w:val="18"/>
              </w:rPr>
              <w:t>8</w:t>
            </w:r>
            <w:r w:rsidR="003F6C8F" w:rsidRPr="00A96D63">
              <w:rPr>
                <w:sz w:val="18"/>
                <w:szCs w:val="18"/>
              </w:rPr>
              <w:t>0</w:t>
            </w:r>
          </w:p>
        </w:tc>
      </w:tr>
    </w:tbl>
    <w:p w14:paraId="02979B28" w14:textId="77777777" w:rsidR="00792D97" w:rsidRPr="00A96D63" w:rsidRDefault="00463F0A" w:rsidP="00A96D63">
      <w:pPr>
        <w:rPr>
          <w:sz w:val="18"/>
          <w:szCs w:val="18"/>
        </w:rPr>
      </w:pPr>
      <w:r w:rsidRPr="00A96D63">
        <w:rPr>
          <w:sz w:val="18"/>
          <w:szCs w:val="18"/>
          <w:vertAlign w:val="superscript"/>
        </w:rPr>
        <w:t>1</w:t>
      </w:r>
      <w:r w:rsidRPr="00A96D63">
        <w:rPr>
          <w:sz w:val="18"/>
          <w:szCs w:val="18"/>
          <w:cs/>
        </w:rPr>
        <w:t xml:space="preserve">/ </w:t>
      </w:r>
      <w:r w:rsidR="00363AE4" w:rsidRPr="00A96D63">
        <w:rPr>
          <w:sz w:val="18"/>
          <w:szCs w:val="18"/>
        </w:rPr>
        <w:t xml:space="preserve">Values marked with the same letters were not significantly different at </w:t>
      </w:r>
      <w:r w:rsidR="00363AE4" w:rsidRPr="00A96D63">
        <w:rPr>
          <w:i/>
          <w:iCs/>
          <w:sz w:val="18"/>
          <w:szCs w:val="18"/>
        </w:rPr>
        <w:t>p</w:t>
      </w:r>
      <w:r w:rsidR="00363AE4" w:rsidRPr="00A96D63">
        <w:rPr>
          <w:sz w:val="18"/>
          <w:szCs w:val="18"/>
          <w:cs/>
        </w:rPr>
        <w:t xml:space="preserve"> </w:t>
      </w:r>
      <w:r w:rsidR="00E03BFC" w:rsidRPr="00A96D63">
        <w:rPr>
          <w:sz w:val="18"/>
          <w:szCs w:val="18"/>
          <w:u w:val="single"/>
        </w:rPr>
        <w:t>&lt;</w:t>
      </w:r>
      <w:r w:rsidR="00363AE4" w:rsidRPr="00A96D63">
        <w:rPr>
          <w:sz w:val="18"/>
          <w:szCs w:val="18"/>
        </w:rPr>
        <w:t xml:space="preserve"> 0</w:t>
      </w:r>
      <w:r w:rsidR="00363AE4" w:rsidRPr="00A96D63">
        <w:rPr>
          <w:sz w:val="18"/>
          <w:szCs w:val="18"/>
          <w:cs/>
        </w:rPr>
        <w:t>.</w:t>
      </w:r>
      <w:r w:rsidR="00363AE4" w:rsidRPr="00A96D63">
        <w:rPr>
          <w:sz w:val="18"/>
          <w:szCs w:val="18"/>
        </w:rPr>
        <w:t xml:space="preserve">05 based on Duncan's </w:t>
      </w:r>
    </w:p>
    <w:p w14:paraId="1F0BFC35" w14:textId="422FD627" w:rsidR="00B56BD6" w:rsidRPr="00A96D63" w:rsidRDefault="00363AE4" w:rsidP="00A96D63">
      <w:pPr>
        <w:rPr>
          <w:sz w:val="18"/>
          <w:szCs w:val="18"/>
        </w:rPr>
      </w:pPr>
      <w:proofErr w:type="gramStart"/>
      <w:r w:rsidRPr="00A96D63">
        <w:rPr>
          <w:sz w:val="18"/>
          <w:szCs w:val="18"/>
        </w:rPr>
        <w:t>multiple</w:t>
      </w:r>
      <w:proofErr w:type="gramEnd"/>
      <w:r w:rsidRPr="00A96D63">
        <w:rPr>
          <w:sz w:val="18"/>
          <w:szCs w:val="18"/>
        </w:rPr>
        <w:t xml:space="preserve"> range test</w:t>
      </w:r>
      <w:r w:rsidRPr="00A96D63">
        <w:rPr>
          <w:sz w:val="18"/>
          <w:szCs w:val="18"/>
          <w:cs/>
        </w:rPr>
        <w:t>.</w:t>
      </w:r>
    </w:p>
    <w:p w14:paraId="29D7305B" w14:textId="40375FF9" w:rsidR="00B56BD6" w:rsidRPr="00A96D63" w:rsidRDefault="00D37DAA" w:rsidP="00A96D63">
      <w:pPr>
        <w:rPr>
          <w:b/>
          <w:bCs/>
        </w:rPr>
      </w:pPr>
      <w:r w:rsidRPr="00A96D63">
        <w:rPr>
          <w:b/>
          <w:bCs/>
          <w:noProof/>
          <w:lang w:eastAsia="zh-CN" w:bidi="ar-SA"/>
        </w:rPr>
        <mc:AlternateContent>
          <mc:Choice Requires="wpg">
            <w:drawing>
              <wp:anchor distT="0" distB="0" distL="114300" distR="114300" simplePos="0" relativeHeight="251709440" behindDoc="1" locked="0" layoutInCell="1" allowOverlap="1" wp14:anchorId="22F03332" wp14:editId="65CC41D3">
                <wp:simplePos x="0" y="0"/>
                <wp:positionH relativeFrom="column">
                  <wp:posOffset>252730</wp:posOffset>
                </wp:positionH>
                <wp:positionV relativeFrom="paragraph">
                  <wp:posOffset>99695</wp:posOffset>
                </wp:positionV>
                <wp:extent cx="4235450" cy="2611120"/>
                <wp:effectExtent l="0" t="0" r="0" b="0"/>
                <wp:wrapTight wrapText="bothSides">
                  <wp:wrapPolygon edited="0">
                    <wp:start x="0" y="0"/>
                    <wp:lineTo x="0" y="21432"/>
                    <wp:lineTo x="21470" y="21432"/>
                    <wp:lineTo x="21470" y="0"/>
                    <wp:lineTo x="0" y="0"/>
                  </wp:wrapPolygon>
                </wp:wrapTight>
                <wp:docPr id="25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35450" cy="2611120"/>
                          <a:chOff x="0" y="0"/>
                          <a:chExt cx="5006975" cy="2530475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9475" y="0"/>
                            <a:ext cx="1587500" cy="12128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316038"/>
                            <a:ext cx="1584325" cy="12112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4975" y="1316038"/>
                            <a:ext cx="1584325" cy="12112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9475" y="1316038"/>
                            <a:ext cx="1584325" cy="12112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4975" y="0"/>
                            <a:ext cx="1604963" cy="122713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963" cy="122713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1316038" y="952500"/>
                            <a:ext cx="269875" cy="277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E823ED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3022600" y="938213"/>
                            <a:ext cx="269875" cy="277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72439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B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4735513" y="933450"/>
                            <a:ext cx="269875" cy="277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F5727A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C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1316038" y="2252663"/>
                            <a:ext cx="269875" cy="277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358F01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D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3019425" y="2252663"/>
                            <a:ext cx="269875" cy="277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BC0DA6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E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4733925" y="2247900"/>
                            <a:ext cx="269875" cy="277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6495E9" w14:textId="77777777" w:rsidR="00DD7EB3" w:rsidRDefault="00DD7EB3" w:rsidP="009810E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/>
                                  <w:kern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" o:spid="_x0000_s1029" style="position:absolute;left:0;text-align:left;margin-left:19.9pt;margin-top:7.85pt;width:333.5pt;height:205.6pt;z-index:-251607040;mso-width-relative:margin;mso-height-relative:margin" coordsize="50069,253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">
                <v:shape id="Picture 27" o:spid="_x0000_s1030" type="#_x0000_t75" style="position:absolute;left:34194;width:15875;height:12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l5Q9DEAAAA2wAAAA8AAABkcnMvZG93bnJldi54bWxEj09rAjEUxO8Fv0N4Qm8161JUtkYRUfBS&#10;xD8LPT42r5ulm5c1SXXbT28KBY/DzPyGmS9724or+dA4VjAeZSCIK6cbrhWcT9uXGYgQkTW2jknB&#10;DwVYLgZPcyy0u/GBrsdYiwThUKACE2NXSBkqQxbDyHXEyft03mJM0tdSe7wluG1lnmUTabHhtGCw&#10;o7Wh6uv4bRV8XF5/fb6fsjen922/K0uz3pRKPQ/71RuISH18hP/bO60gn8Lfl/QD5OIO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l5Q9DEAAAA2wAAAA8AAAAAAAAAAAAAAAAA&#10;nwIAAGRycy9kb3ducmV2LnhtbFBLBQYAAAAABAAEAPcAAACQAwAAAAA=&#10;">
                  <v:imagedata r:id="rId21" o:title=""/>
                </v:shape>
                <v:shape id="Picture 28" o:spid="_x0000_s1031" type="#_x0000_t75" style="position:absolute;top:13160;width:15843;height:121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6FSffCAAAA2wAAAA8AAABkcnMvZG93bnJldi54bWxET01rg0AQvQf6H5YJ5BbXCCnBugnakKZg&#10;LzG99Da4UxXdWXG3ifn33UOhx8f7zg6zGcSNJtdZVrCJYhDEtdUdNwo+r6f1DoTzyBoHy6TgQQ4O&#10;+6dFhqm2d77QrfKNCCHsUlTQej+mUrq6JYMusiNx4L7tZNAHODVST3gP4WaQSRw/S4Mdh4YWR3pt&#10;qe6rH6NgNtt+dzmXefGVfJTlsUiq/s0otVrO+QsIT7P/F/+537WCJIwNX8IPkPt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hUn3wgAAANsAAAAPAAAAAAAAAAAAAAAAAJ8C&#10;AABkcnMvZG93bnJldi54bWxQSwUGAAAAAAQABAD3AAAAjgMAAAAA&#10;">
                  <v:imagedata r:id="rId22" o:title=""/>
                </v:shape>
                <v:shape id="Picture 29" o:spid="_x0000_s1032" type="#_x0000_t75" style="position:absolute;left:17049;top:13160;width:15844;height:121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TVHX3FAAAA2wAAAA8AAABkcnMvZG93bnJldi54bWxEj0FrwkAUhO+C/2F5BW/NRkGrqauoWFss&#10;RYxFr4/saxLMvg3ZbUz/fbdQ8DjMzDfMfNmZSrTUuNKygmEUgyDOrC45V/B5enmcgnAeWWNlmRT8&#10;kIPlot+bY6LtjY/Upj4XAcIuQQWF93UipcsKMugiWxMH78s2Bn2QTS51g7cAN5UcxfFEGiw5LBRY&#10;06ag7Jp+m0DB9XhX7em1bs/p9mN6eB9e9k9KDR661TMIT52/h//bb1rBaAZ/X8IPkI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U1R19xQAAANsAAAAPAAAAAAAAAAAAAAAA&#10;AJ8CAABkcnMvZG93bnJldi54bWxQSwUGAAAAAAQABAD3AAAAkQMAAAAA&#10;">
                  <v:imagedata r:id="rId23" o:title=""/>
                </v:shape>
                <v:shape id="Picture 30" o:spid="_x0000_s1033" type="#_x0000_t75" style="position:absolute;left:34194;top:13160;width:15844;height:121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BfBQfDAAAA2wAAAA8AAABkcnMvZG93bnJldi54bWxET89rwjAUvg/8H8Ib7CIznYJsnVGcbCDK&#10;YKt62O3RvDXF5qUmWa3/vTkIO358v2eL3jaiIx9qxwqeRhkI4tLpmisF+93H4zOIEJE1No5JwYUC&#10;LOaDuxnm2p35m7oiViKFcMhRgYmxzaUMpSGLYeRa4sT9Om8xJugrqT2eU7ht5DjLptJizanBYEsr&#10;Q+Wx+LMKNn76dhifik8Tuq/mJ3s5bt+He6Ue7vvlK4hIffwX39xrrWCS1qcv6QfI+R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4F8FB8MAAADbAAAADwAAAAAAAAAAAAAAAACf&#10;AgAAZHJzL2Rvd25yZXYueG1sUEsFBgAAAAAEAAQA9wAAAI8DAAAAAA==&#10;">
                  <v:imagedata r:id="rId24" o:title=""/>
                </v:shape>
                <v:shape id="Picture 31" o:spid="_x0000_s1034" type="#_x0000_t75" style="position:absolute;left:17049;width:16050;height:12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X53r7FAAAA2wAAAA8AAABkcnMvZG93bnJldi54bWxEj1trAjEUhN8F/0M4hb5p1ktFtkYRLyCF&#10;Il5AHw+b092lm5M1Sdf13zeFgo/DzHzDzBatqURDzpeWFQz6CQjizOqScwXn07Y3BeEDssbKMil4&#10;kIfFvNuZYartnQ/UHEMuIoR9igqKEOpUSp8VZND3bU0cvS/rDIYoXS61w3uEm0oOk2QiDZYcFwqs&#10;aVVQ9n38MQrW12RP5002+byMafTmm4+VO9yUen1pl+8gArXhGf5v77SC0QD+vsQfIOe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1+d6+xQAAANsAAAAPAAAAAAAAAAAAAAAA&#10;AJ8CAABkcnMvZG93bnJldi54bWxQSwUGAAAAAAQABAD3AAAAkQMAAAAA&#10;">
                  <v:imagedata r:id="rId25" o:title=""/>
                </v:shape>
                <v:shape id="Picture 32" o:spid="_x0000_s1035" type="#_x0000_t75" style="position:absolute;width:16049;height:12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2wmi3DAAAA2wAAAA8AAABkcnMvZG93bnJldi54bWxEj8FqwzAQRO+F/oPYQm+1nBhCcaOEkhDs&#10;Qi5x+wGLtbXcWCvHUm3376NAoMdhZt4w6+1sOzHS4FvHChZJCoK4drrlRsHX5+HlFYQPyBo7x6Tg&#10;jzxsN48Pa8y1m/hEYxUaESHsc1RgQuhzKX1tyKJPXE8cvW83WAxRDo3UA04Rbju5TNOVtNhyXDDY&#10;085Qfa5+rQIufvZOnyssiw+TXZqp5oM5KvX8NL+/gQg0h//wvV1qBdkSbl/iD5CbK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bCaLcMAAADbAAAADwAAAAAAAAAAAAAAAACf&#10;AgAAZHJzL2Rvd25yZXYueG1sUEsFBgAAAAAEAAQA9wAAAI8DAAAAAA==&#10;">
                  <v:imagedata r:id="rId26" o:title=""/>
                </v:shape>
                <v:shape id="Text Box 85" o:spid="_x0000_s1036" type="#_x0000_t202" style="position:absolute;left:13160;top:9525;width:2699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lA7MUA&#10;AADb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XA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mUDsxQAAANsAAAAPAAAAAAAAAAAAAAAAAJgCAABkcnMv&#10;ZG93bnJldi54bWxQSwUGAAAAAAQABAD1AAAAigMAAAAA&#10;" filled="f" stroked="f" strokeweight=".5pt">
                  <v:textbox>
                    <w:txbxContent>
                      <w:p w14:paraId="3FE823ED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A</w:t>
                        </w:r>
                      </w:p>
                    </w:txbxContent>
                  </v:textbox>
                </v:shape>
                <v:shape id="Text Box 12" o:spid="_x0000_s1037" type="#_x0000_t202" style="position:absolute;left:30226;top:9382;width:2698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14:paraId="47B72439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B</w:t>
                        </w:r>
                      </w:p>
                    </w:txbxContent>
                  </v:textbox>
                </v:shape>
                <v:shape id="Text Box 13" o:spid="_x0000_s1038" type="#_x0000_t202" style="position:absolute;left:47355;top:9334;width:2698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d7AMUA&#10;AADbAAAADwAAAGRycy9kb3ducmV2LnhtbESPQWvCQBSE7wX/w/IEb3VjRJHUVSQgFWkPWi/entln&#10;Err7Nma3MfXXdwuFHoeZ+YZZrntrREetrx0rmIwTEMSF0zWXCk4f2+cFCB+QNRrHpOCbPKxXg6cl&#10;Ztrd+UDdMZQiQthnqKAKocmk9EVFFv3YNcTRu7rWYoiyLaVu8R7h1sg0SebSYs1xocKG8oqKz+OX&#10;VbDPt+94uKR28TD569t109xO55lSo2G/eQERqA//4b/2TiuYzuH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B3sAxQAAANsAAAAPAAAAAAAAAAAAAAAAAJgCAABkcnMv&#10;ZG93bnJldi54bWxQSwUGAAAAAAQABAD1AAAAigMAAAAA&#10;" filled="f" stroked="f" strokeweight=".5pt">
                  <v:textbox>
                    <w:txbxContent>
                      <w:p w14:paraId="57F5727A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C</w:t>
                        </w:r>
                      </w:p>
                    </w:txbxContent>
                  </v:textbox>
                </v:shape>
                <v:shape id="Text Box 17" o:spid="_x0000_s1039" type="#_x0000_t202" style="position:absolute;left:13160;top:22526;width:2699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vem8UA&#10;AADb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S96bxQAAANsAAAAPAAAAAAAAAAAAAAAAAJgCAABkcnMv&#10;ZG93bnJldi54bWxQSwUGAAAAAAQABAD1AAAAigMAAAAA&#10;" filled="f" stroked="f" strokeweight=".5pt">
                  <v:textbox>
                    <w:txbxContent>
                      <w:p w14:paraId="7E358F01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D</w:t>
                        </w:r>
                      </w:p>
                    </w:txbxContent>
                  </v:textbox>
                </v:shape>
                <v:shape id="Text Box 18" o:spid="_x0000_s1040" type="#_x0000_t202" style="position:absolute;left:30194;top:22526;width:2699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RK6cMA&#10;AADbAAAADwAAAGRycy9kb3ducmV2LnhtbERPy2rCQBTdF/yH4Ra6q5NaFIlOQgiIpbQLrZvubjM3&#10;D8zciZkxSf36zkLo8nDe23QyrRiod41lBS/zCARxYXXDlYLT1+55DcJ5ZI2tZVLwSw7SZPawxVjb&#10;kQ80HH0lQgi7GBXU3nexlK6oyaCb2444cKXtDfoA+0rqHscQblq5iKKVNNhwaKixo7ym4ny8GgXv&#10;+e4TDz8Ls761+f6jzLrL6Xup1NPjlG1AeJr8v/juftMKXsPY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RK6cMAAADbAAAADwAAAAAAAAAAAAAAAACYAgAAZHJzL2Rv&#10;d25yZXYueG1sUEsFBgAAAAAEAAQA9QAAAIgDAAAAAA==&#10;" filled="f" stroked="f" strokeweight=".5pt">
                  <v:textbox>
                    <w:txbxContent>
                      <w:p w14:paraId="67BC0DA6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E</w:t>
                        </w:r>
                      </w:p>
                    </w:txbxContent>
                  </v:textbox>
                </v:shape>
                <v:shape id="Text Box 19" o:spid="_x0000_s1041" type="#_x0000_t202" style="position:absolute;left:47339;top:22479;width:2699;height:2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Q1ksMA&#10;AADb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sP6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6Q1ksMAAADbAAAADwAAAAAAAAAAAAAAAACYAgAAZHJzL2Rv&#10;d25yZXYueG1sUEsFBgAAAAAEAAQA9QAAAIgDAAAAAA==&#10;" filled="f" stroked="f" strokeweight=".5pt">
                  <v:textbox>
                    <w:txbxContent>
                      <w:p w14:paraId="346495E9" w14:textId="77777777" w:rsidR="00DD7EB3" w:rsidRDefault="00DD7EB3" w:rsidP="009810E7">
                        <w:pPr>
                          <w:kinsoku w:val="0"/>
                          <w:overflowPunct w:val="0"/>
                          <w:textAlignment w:val="baseline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kern w:val="24"/>
                          </w:rPr>
                          <w:t>F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03A771BC" w14:textId="67FCD853" w:rsidR="003E3DC8" w:rsidRPr="00A96D63" w:rsidRDefault="00994855" w:rsidP="00A96D63">
      <w:pPr>
        <w:rPr>
          <w:b/>
          <w:bCs/>
        </w:rPr>
      </w:pPr>
      <w:r w:rsidRPr="00A96D63">
        <w:rPr>
          <w:b/>
          <w:bCs/>
          <w:cs/>
        </w:rPr>
        <w:t xml:space="preserve">  </w:t>
      </w:r>
    </w:p>
    <w:p w14:paraId="7FFB3441" w14:textId="420A6CD5" w:rsidR="00DD7EB3" w:rsidRPr="00A96D63" w:rsidRDefault="00E65BEB" w:rsidP="00A96D63">
      <w:pPr>
        <w:rPr>
          <w:lang w:eastAsia="zh-CN"/>
        </w:rPr>
      </w:pP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508D57C" wp14:editId="58447C76">
                <wp:simplePos x="0" y="0"/>
                <wp:positionH relativeFrom="column">
                  <wp:posOffset>2948750</wp:posOffset>
                </wp:positionH>
                <wp:positionV relativeFrom="paragraph">
                  <wp:posOffset>26670</wp:posOffset>
                </wp:positionV>
                <wp:extent cx="276225" cy="287655"/>
                <wp:effectExtent l="0" t="0" r="0" b="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37132E" w14:textId="12E2A4F1" w:rsidR="00DD7EB3" w:rsidRPr="00A57C4E" w:rsidRDefault="00DD7EB3" w:rsidP="00AB22DC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4" o:spid="_x0000_s1042" type="#_x0000_t202" style="position:absolute;left:0;text-align:left;margin-left:232.2pt;margin-top:2.1pt;width:21.75pt;height:22.6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" filled="f" stroked="f" strokeweight=".5pt">
                <v:textbox>
                  <w:txbxContent>
                    <w:p w14:paraId="6B37132E" w14:textId="12E2A4F1" w:rsidR="00DD7EB3" w:rsidRPr="00A57C4E" w:rsidRDefault="00DD7EB3" w:rsidP="00AB22DC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9D7353" wp14:editId="0F7A019A">
                <wp:simplePos x="0" y="0"/>
                <wp:positionH relativeFrom="column">
                  <wp:posOffset>1261555</wp:posOffset>
                </wp:positionH>
                <wp:positionV relativeFrom="paragraph">
                  <wp:posOffset>20955</wp:posOffset>
                </wp:positionV>
                <wp:extent cx="276225" cy="287655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9429E7" w14:textId="00B91A9E" w:rsidR="00DD7EB3" w:rsidRPr="00A57C4E" w:rsidRDefault="00DD7EB3" w:rsidP="00AB22DC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3" o:spid="_x0000_s1043" type="#_x0000_t202" style="position:absolute;left:0;text-align:left;margin-left:99.35pt;margin-top:1.65pt;width:21.75pt;height:22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" filled="f" stroked="f" strokeweight=".5pt">
                <v:textbox>
                  <w:txbxContent>
                    <w:p w14:paraId="2F9429E7" w14:textId="00B91A9E" w:rsidR="00DD7EB3" w:rsidRPr="00A57C4E" w:rsidRDefault="00DD7EB3" w:rsidP="00AB22DC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0A2002" w:rsidRPr="00A96D63">
        <w:rPr>
          <w:b/>
          <w:bCs/>
        </w:rPr>
        <w:t>Figure 2</w:t>
      </w:r>
      <w:r w:rsidR="000A2002" w:rsidRPr="00A96D63">
        <w:rPr>
          <w:b/>
          <w:bCs/>
          <w:cs/>
        </w:rPr>
        <w:t xml:space="preserve">. </w:t>
      </w:r>
      <w:r w:rsidR="000A2002" w:rsidRPr="00A96D63">
        <w:t>Protocorms cultivated on solid B5</w:t>
      </w:r>
      <w:r w:rsidR="000A2002" w:rsidRPr="00A96D63">
        <w:rPr>
          <w:cs/>
        </w:rPr>
        <w:t xml:space="preserve"> </w:t>
      </w:r>
      <w:r w:rsidR="000A2002" w:rsidRPr="00A96D63">
        <w:t>medium for 8 weeks</w:t>
      </w:r>
      <w:r w:rsidR="000402AA" w:rsidRPr="00A96D63">
        <w:t>:</w:t>
      </w:r>
      <w:r w:rsidR="000A2002" w:rsidRPr="00A96D63">
        <w:rPr>
          <w:cs/>
        </w:rPr>
        <w:t xml:space="preserve"> (</w:t>
      </w:r>
      <w:r w:rsidR="000A2002" w:rsidRPr="00A96D63">
        <w:t>A</w:t>
      </w:r>
      <w:r w:rsidR="000A2002" w:rsidRPr="00A96D63">
        <w:rPr>
          <w:cs/>
        </w:rPr>
        <w:t xml:space="preserve">) </w:t>
      </w:r>
      <w:r w:rsidR="00DD7EB3" w:rsidRPr="00A96D63">
        <w:t>s</w:t>
      </w:r>
      <w:r w:rsidR="000A2002" w:rsidRPr="00A96D63">
        <w:t>hoots induced</w:t>
      </w:r>
      <w:r w:rsidR="00DD7EB3" w:rsidRPr="00A96D63">
        <w:t xml:space="preserve"> at</w:t>
      </w:r>
      <w:r w:rsidR="000A2002" w:rsidRPr="00A96D63">
        <w:t xml:space="preserve"> 2 mg</w:t>
      </w:r>
      <w:r w:rsidR="000A2002" w:rsidRPr="00A96D63">
        <w:rPr>
          <w:cs/>
        </w:rPr>
        <w:t>/</w:t>
      </w:r>
      <w:r w:rsidR="000A2002" w:rsidRPr="00A96D63">
        <w:t xml:space="preserve">L </w:t>
      </w:r>
      <w:proofErr w:type="spellStart"/>
      <w:r w:rsidR="000A2002" w:rsidRPr="00A96D63">
        <w:rPr>
          <w:i/>
          <w:iCs/>
        </w:rPr>
        <w:t>m</w:t>
      </w:r>
      <w:r w:rsidR="000A2002" w:rsidRPr="00A96D63">
        <w:t>T</w:t>
      </w:r>
      <w:proofErr w:type="spellEnd"/>
      <w:r w:rsidR="000A2002" w:rsidRPr="00A96D63">
        <w:t xml:space="preserve"> at 20</w:t>
      </w:r>
      <w:r w:rsidR="00DD7EB3" w:rsidRPr="00A96D63">
        <w:t>×</w:t>
      </w:r>
      <w:r w:rsidR="000A2002" w:rsidRPr="00A96D63">
        <w:t xml:space="preserve"> magnification; </w:t>
      </w:r>
      <w:r w:rsidR="000A2002" w:rsidRPr="00A96D63">
        <w:rPr>
          <w:cs/>
        </w:rPr>
        <w:t>(</w:t>
      </w:r>
      <w:r w:rsidR="000A2002" w:rsidRPr="00A96D63">
        <w:t>B</w:t>
      </w:r>
      <w:r w:rsidR="000A2002" w:rsidRPr="00A96D63">
        <w:rPr>
          <w:b/>
          <w:bCs/>
          <w:cs/>
        </w:rPr>
        <w:t xml:space="preserve">) </w:t>
      </w:r>
      <w:r w:rsidR="00350115" w:rsidRPr="00A96D63">
        <w:t>most extended</w:t>
      </w:r>
      <w:r w:rsidR="000A2002" w:rsidRPr="00A96D63">
        <w:t xml:space="preserve"> shoots </w:t>
      </w:r>
      <w:r w:rsidR="00DD7EB3" w:rsidRPr="00A96D63">
        <w:t xml:space="preserve">at </w:t>
      </w:r>
      <w:r w:rsidR="000A2002" w:rsidRPr="00A96D63">
        <w:t>1</w:t>
      </w:r>
      <w:r w:rsidR="000A2002" w:rsidRPr="00A96D63">
        <w:rPr>
          <w:cs/>
        </w:rPr>
        <w:t>.</w:t>
      </w:r>
      <w:r w:rsidR="000A2002" w:rsidRPr="00A96D63">
        <w:t>5 mg</w:t>
      </w:r>
      <w:r w:rsidR="000A2002" w:rsidRPr="00A96D63">
        <w:rPr>
          <w:cs/>
        </w:rPr>
        <w:t>/</w:t>
      </w:r>
      <w:r w:rsidR="000A2002" w:rsidRPr="00A96D63">
        <w:t xml:space="preserve">L </w:t>
      </w:r>
      <w:proofErr w:type="spellStart"/>
      <w:r w:rsidR="000A2002" w:rsidRPr="00A96D63">
        <w:rPr>
          <w:i/>
          <w:iCs/>
        </w:rPr>
        <w:t>m</w:t>
      </w:r>
      <w:r w:rsidR="000A2002" w:rsidRPr="00A96D63">
        <w:t>T</w:t>
      </w:r>
      <w:proofErr w:type="spellEnd"/>
      <w:r w:rsidR="000A2002" w:rsidRPr="00A96D63">
        <w:t xml:space="preserve"> at 10</w:t>
      </w:r>
      <w:r w:rsidR="00DD7EB3" w:rsidRPr="00A96D63">
        <w:t>×</w:t>
      </w:r>
      <w:r w:rsidR="000A2002" w:rsidRPr="00A96D63">
        <w:t xml:space="preserve"> magnification; </w:t>
      </w:r>
      <w:r w:rsidR="000A2002" w:rsidRPr="00A96D63">
        <w:rPr>
          <w:cs/>
        </w:rPr>
        <w:t>(</w:t>
      </w:r>
      <w:r w:rsidR="000A2002" w:rsidRPr="00A96D63">
        <w:t>C</w:t>
      </w:r>
      <w:r w:rsidR="000A2002" w:rsidRPr="00A96D63">
        <w:rPr>
          <w:cs/>
        </w:rPr>
        <w:t xml:space="preserve">) </w:t>
      </w:r>
      <w:r w:rsidR="00DD7EB3" w:rsidRPr="00A96D63">
        <w:t>r</w:t>
      </w:r>
      <w:r w:rsidR="000A2002" w:rsidRPr="00A96D63">
        <w:t xml:space="preserve">oots induced </w:t>
      </w:r>
      <w:r w:rsidR="00DD7EB3" w:rsidRPr="00A96D63">
        <w:t xml:space="preserve">at </w:t>
      </w:r>
      <w:r w:rsidR="000A2002" w:rsidRPr="00A96D63">
        <w:t>0</w:t>
      </w:r>
      <w:r w:rsidR="000A2002" w:rsidRPr="00A96D63">
        <w:rPr>
          <w:cs/>
        </w:rPr>
        <w:t>.</w:t>
      </w:r>
      <w:r w:rsidR="000A2002" w:rsidRPr="00A96D63">
        <w:t>5 mg</w:t>
      </w:r>
      <w:r w:rsidR="000A2002" w:rsidRPr="00A96D63">
        <w:rPr>
          <w:cs/>
        </w:rPr>
        <w:t>/</w:t>
      </w:r>
      <w:r w:rsidR="000A2002" w:rsidRPr="00A96D63">
        <w:t>L</w:t>
      </w:r>
      <w:r w:rsidR="000A2002" w:rsidRPr="00A96D63">
        <w:rPr>
          <w:i/>
          <w:iCs/>
        </w:rPr>
        <w:t xml:space="preserve"> </w:t>
      </w:r>
      <w:proofErr w:type="spellStart"/>
      <w:r w:rsidR="000A2002" w:rsidRPr="00A96D63">
        <w:rPr>
          <w:i/>
          <w:iCs/>
        </w:rPr>
        <w:t>m</w:t>
      </w:r>
      <w:r w:rsidR="000A2002" w:rsidRPr="00A96D63">
        <w:t>T</w:t>
      </w:r>
      <w:proofErr w:type="spellEnd"/>
      <w:r w:rsidR="000A2002" w:rsidRPr="00A96D63">
        <w:t xml:space="preserve"> at 20</w:t>
      </w:r>
      <w:r w:rsidR="00DD7EB3" w:rsidRPr="00A96D63">
        <w:t>×</w:t>
      </w:r>
      <w:r w:rsidR="000A2002" w:rsidRPr="00A96D63">
        <w:rPr>
          <w:cs/>
        </w:rPr>
        <w:t xml:space="preserve"> </w:t>
      </w:r>
      <w:r w:rsidR="000A2002" w:rsidRPr="00A96D63">
        <w:t xml:space="preserve">magnification; </w:t>
      </w:r>
      <w:r w:rsidR="000A2002" w:rsidRPr="00A96D63">
        <w:rPr>
          <w:cs/>
        </w:rPr>
        <w:t>(</w:t>
      </w:r>
      <w:r w:rsidR="000A2002" w:rsidRPr="00A96D63">
        <w:t>D</w:t>
      </w:r>
      <w:r w:rsidR="000A2002" w:rsidRPr="00A96D63">
        <w:rPr>
          <w:cs/>
        </w:rPr>
        <w:t xml:space="preserve">) </w:t>
      </w:r>
      <w:r w:rsidR="00350115" w:rsidRPr="00A96D63">
        <w:t xml:space="preserve">the </w:t>
      </w:r>
      <w:r w:rsidR="00DD7EB3" w:rsidRPr="00A96D63">
        <w:t>m</w:t>
      </w:r>
      <w:r w:rsidR="000A2002" w:rsidRPr="00A96D63">
        <w:t xml:space="preserve">aximum number of leaves </w:t>
      </w:r>
      <w:r w:rsidR="00DD7EB3" w:rsidRPr="00A96D63">
        <w:t xml:space="preserve">at </w:t>
      </w:r>
      <w:r w:rsidR="000A2002" w:rsidRPr="00A96D63">
        <w:t>2 mg</w:t>
      </w:r>
      <w:r w:rsidR="000A2002" w:rsidRPr="00A96D63">
        <w:rPr>
          <w:cs/>
        </w:rPr>
        <w:t>/</w:t>
      </w:r>
      <w:r w:rsidR="000A2002" w:rsidRPr="00A96D63">
        <w:t>L</w:t>
      </w:r>
      <w:r w:rsidR="000A2002" w:rsidRPr="00A96D63">
        <w:rPr>
          <w:cs/>
        </w:rPr>
        <w:t xml:space="preserve"> </w:t>
      </w:r>
      <w:proofErr w:type="spellStart"/>
      <w:r w:rsidR="000A2002" w:rsidRPr="00A96D63">
        <w:rPr>
          <w:i/>
          <w:iCs/>
        </w:rPr>
        <w:t>m</w:t>
      </w:r>
      <w:r w:rsidR="000A2002" w:rsidRPr="00A96D63">
        <w:t>T</w:t>
      </w:r>
      <w:proofErr w:type="spellEnd"/>
      <w:r w:rsidR="000A2002" w:rsidRPr="00A96D63">
        <w:t xml:space="preserve"> at 20</w:t>
      </w:r>
      <w:r w:rsidR="00DD7EB3" w:rsidRPr="00A96D63">
        <w:t>×</w:t>
      </w:r>
      <w:r w:rsidR="000A2002" w:rsidRPr="00A96D63">
        <w:rPr>
          <w:cs/>
        </w:rPr>
        <w:t xml:space="preserve"> </w:t>
      </w:r>
      <w:r w:rsidR="000A2002" w:rsidRPr="00A96D63">
        <w:t xml:space="preserve">magnification; </w:t>
      </w:r>
      <w:r w:rsidR="000A2002" w:rsidRPr="00A96D63">
        <w:rPr>
          <w:cs/>
        </w:rPr>
        <w:t>(</w:t>
      </w:r>
      <w:r w:rsidR="000A2002" w:rsidRPr="00A96D63">
        <w:t>E</w:t>
      </w:r>
      <w:r w:rsidR="000A2002" w:rsidRPr="00A96D63">
        <w:rPr>
          <w:cs/>
        </w:rPr>
        <w:t>-</w:t>
      </w:r>
      <w:r w:rsidR="000A2002" w:rsidRPr="00A96D63">
        <w:t>F</w:t>
      </w:r>
      <w:r w:rsidR="000A2002" w:rsidRPr="00A96D63">
        <w:rPr>
          <w:cs/>
        </w:rPr>
        <w:t xml:space="preserve">) </w:t>
      </w:r>
      <w:r w:rsidR="00DD7EB3" w:rsidRPr="00A96D63">
        <w:t>p</w:t>
      </w:r>
      <w:r w:rsidR="000A2002" w:rsidRPr="00A96D63">
        <w:t>rotocorms were cultured on solid B5</w:t>
      </w:r>
      <w:r w:rsidR="000A2002" w:rsidRPr="00A96D63">
        <w:rPr>
          <w:cs/>
        </w:rPr>
        <w:t xml:space="preserve"> </w:t>
      </w:r>
      <w:r w:rsidR="000A2002" w:rsidRPr="00A96D63">
        <w:t>medium for 4 weeks and 8</w:t>
      </w:r>
      <w:r w:rsidR="000A2002" w:rsidRPr="00A96D63">
        <w:rPr>
          <w:b/>
          <w:bCs/>
          <w:cs/>
        </w:rPr>
        <w:t xml:space="preserve"> </w:t>
      </w:r>
      <w:r w:rsidR="000A2002" w:rsidRPr="00A96D63">
        <w:t xml:space="preserve">weeks </w:t>
      </w:r>
      <w:r w:rsidR="000402AA" w:rsidRPr="00A96D63">
        <w:t xml:space="preserve">at </w:t>
      </w:r>
      <w:r w:rsidR="000A2002" w:rsidRPr="00A96D63">
        <w:t>2 mg</w:t>
      </w:r>
      <w:r w:rsidR="000A2002" w:rsidRPr="00A96D63">
        <w:rPr>
          <w:cs/>
        </w:rPr>
        <w:t>/</w:t>
      </w:r>
      <w:r w:rsidR="000A2002" w:rsidRPr="00A96D63">
        <w:t xml:space="preserve">L </w:t>
      </w:r>
      <w:proofErr w:type="spellStart"/>
      <w:r w:rsidR="000A2002" w:rsidRPr="00A96D63">
        <w:rPr>
          <w:i/>
          <w:iCs/>
        </w:rPr>
        <w:t>m</w:t>
      </w:r>
      <w:r w:rsidR="000A2002" w:rsidRPr="00A96D63">
        <w:t>T</w:t>
      </w:r>
      <w:proofErr w:type="spellEnd"/>
    </w:p>
    <w:p w14:paraId="59F038E0" w14:textId="74D4A4B2" w:rsidR="009A40A5" w:rsidRPr="00A96D63" w:rsidRDefault="009A40A5" w:rsidP="00A96D63">
      <w:pPr>
        <w:jc w:val="center"/>
        <w:rPr>
          <w:b/>
          <w:bCs/>
          <w:kern w:val="24"/>
          <w:lang w:eastAsia="zh-CN"/>
        </w:rPr>
      </w:pPr>
      <w:r w:rsidRPr="00A96D63">
        <w:rPr>
          <w:b/>
          <w:bCs/>
          <w:noProof/>
          <w:lang w:eastAsia="zh-CN" w:bidi="ar-SA"/>
        </w:rPr>
        <w:lastRenderedPageBreak/>
        <mc:AlternateContent>
          <mc:Choice Requires="wpg">
            <w:drawing>
              <wp:inline distT="0" distB="0" distL="0" distR="0" wp14:anchorId="550910D0" wp14:editId="5B60F5C1">
                <wp:extent cx="4063597" cy="3622196"/>
                <wp:effectExtent l="0" t="0" r="0" b="0"/>
                <wp:docPr id="3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63597" cy="3622196"/>
                          <a:chOff x="0" y="0"/>
                          <a:chExt cx="4461358" cy="5124115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0" y="0"/>
                            <a:ext cx="4461358" cy="5118578"/>
                            <a:chOff x="0" y="0"/>
                            <a:chExt cx="4461358" cy="5118578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3648"/>
                              <a:ext cx="2195830" cy="1644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65528" y="0"/>
                              <a:ext cx="2195830" cy="1644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733266"/>
                              <a:ext cx="2195830" cy="1644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65528" y="1733266"/>
                              <a:ext cx="2195830" cy="1644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206" r="34108"/>
                            <a:stretch/>
                          </pic:blipFill>
                          <pic:spPr bwMode="auto">
                            <a:xfrm rot="16200000">
                              <a:off x="272955" y="3193576"/>
                              <a:ext cx="1657985" cy="21920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79176" y="3466531"/>
                              <a:ext cx="2178050" cy="16338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14" name="Text Box 139"/>
                        <wps:cNvSpPr txBox="1"/>
                        <wps:spPr>
                          <a:xfrm>
                            <a:off x="1793084" y="1252451"/>
                            <a:ext cx="399029" cy="4055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FCAE73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40"/>
                        <wps:cNvSpPr txBox="1"/>
                        <wps:spPr>
                          <a:xfrm>
                            <a:off x="4042305" y="1252316"/>
                            <a:ext cx="415131" cy="39199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BD3EF4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41"/>
                        <wps:cNvSpPr txBox="1"/>
                        <wps:spPr>
                          <a:xfrm>
                            <a:off x="1792920" y="2962475"/>
                            <a:ext cx="398796" cy="4141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24F3EE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42"/>
                        <wps:cNvSpPr txBox="1"/>
                        <wps:spPr>
                          <a:xfrm>
                            <a:off x="4041937" y="2962156"/>
                            <a:ext cx="414690" cy="4145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AEAA68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43"/>
                        <wps:cNvSpPr txBox="1"/>
                        <wps:spPr>
                          <a:xfrm>
                            <a:off x="1792757" y="4673772"/>
                            <a:ext cx="399158" cy="4503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DD6F55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144"/>
                        <wps:cNvSpPr txBox="1"/>
                        <wps:spPr>
                          <a:xfrm>
                            <a:off x="4041570" y="4673028"/>
                            <a:ext cx="415462" cy="4227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022F093" w14:textId="77777777" w:rsidR="00DD7EB3" w:rsidRDefault="00DD7EB3" w:rsidP="0031069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FFFFFF"/>
                                  <w:kern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" o:spid="_x0000_s1044" style="width:319.95pt;height:285.2pt;mso-position-horizontal-relative:char;mso-position-vertical-relative:line" coordsize="44613,5124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">
                <v:group id="Group 6" o:spid="_x0000_s1045" style="position:absolute;width:44613;height:51185" coordsize="44613,511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Picture 7" o:spid="_x0000_s1046" type="#_x0000_t75" style="position:absolute;top:136;width:21958;height:16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bj4CPDAAAA2gAAAA8AAABkcnMvZG93bnJldi54bWxEj9FqwkAURN8L/sNyBd/qrmKrRFcRixDw&#10;oTTxAy7ZaxLN3g3ZbRL/vlso9HGYmTPM7jDaRvTU+dqxhsVcgSAunKm51HDNz68bED4gG2wck4Yn&#10;eTjsJy87TIwb+Iv6LJQiQtgnqKEKoU2k9EVFFv3ctcTRu7nOYoiyK6XpcIhw28ilUu/SYs1xocKW&#10;ThUVj+zbajDn1VHdL0/31iwu6X2Zf6bqQ2o9m47HLYhAY/gP/7VTo2ENv1fiDZD7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uPgI8MAAADaAAAADwAAAAAAAAAAAAAAAACf&#10;AgAAZHJzL2Rvd25yZXYueG1sUEsFBgAAAAAEAAQA9wAAAI8DAAAAAA==&#10;">
                    <v:imagedata r:id="rId33" o:title=""/>
                    <v:path arrowok="t"/>
                  </v:shape>
                  <v:shape id="Picture 8" o:spid="_x0000_s1047" type="#_x0000_t75" style="position:absolute;left:22655;width:21958;height:16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GYLGHBAAAA2gAAAA8AAABkcnMvZG93bnJldi54bWxET02LwjAQvS/4H8IIXhZN9SBLNYoUBGE9&#10;rF1RvI3N2BabSUmyWvfXm4Pg8fG+58vONOJGzteWFYxHCQjiwuqaSwX73/XwC4QPyBoby6TgQR6W&#10;i97HHFNt77yjWx5KEUPYp6igCqFNpfRFRQb9yLbEkbtYZzBE6EqpHd5juGnkJEmm0mDNsaHClrKK&#10;imv+ZxTkh0x/Hk/nx0/Wbf+vk7Urp/it1KDfrWYgAnXhLX65N1pB3BqvxBsgF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GYLGHBAAAA2gAAAA8AAAAAAAAAAAAAAAAAnwIA&#10;AGRycy9kb3ducmV2LnhtbFBLBQYAAAAABAAEAPcAAACNAwAAAAA=&#10;">
                    <v:imagedata r:id="rId34" o:title=""/>
                    <v:path arrowok="t"/>
                  </v:shape>
                  <v:shape id="Picture 9" o:spid="_x0000_s1048" type="#_x0000_t75" style="position:absolute;top:17332;width:21958;height:164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AmNGHCAAAA2gAAAA8AAABkcnMvZG93bnJldi54bWxEj0FrAjEUhO8F/0N4greateC23RpFCoLW&#10;U63eXzfPZOnmZdnE3fXfN4LgcZiZb5jFanC16KgNlWcFs2kGgrj0umKj4PizeX4DESKyxtozKbhS&#10;gNVy9LTAQvuev6k7RCMShEOBCmyMTSFlKC05DFPfECfv7FuHMcnWSN1in+Culi9ZlkuHFacFiw19&#10;Wir/DhenwFjMT8fXzdd+fjJ9l//uztl8p9RkPKw/QEQa4iN8b2+1gne4XUk3QC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AJjRhwgAAANoAAAAPAAAAAAAAAAAAAAAAAJ8C&#10;AABkcnMvZG93bnJldi54bWxQSwUGAAAAAAQABAD3AAAAjgMAAAAA&#10;">
                    <v:imagedata r:id="rId35" o:title=""/>
                    <v:path arrowok="t"/>
                  </v:shape>
                  <v:shape id="Picture 10" o:spid="_x0000_s1049" type="#_x0000_t75" style="position:absolute;left:22655;top:17332;width:21958;height:164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vd8prEAAAA2wAAAA8AAABkcnMvZG93bnJldi54bWxEj8Fqw0AMRO+B/sOiQi+hWbuQtjhehyQQ&#10;klOgaT5AeBXb2Ks13o3t/n11KPQmMaOZp3w7u06NNITGs4F0lYAiLr1tuDJw+z6+foIKEdli55kM&#10;/FCAbfG0yDGzfuIvGq+xUhLCIUMDdYx9pnUoa3IYVr4nFu3uB4dR1qHSdsBJwl2n35LkXTtsWBpq&#10;7OlQU9leH85A+7Fv02m3rPzpMl7Stb3p8dQa8/I87zagIs3x3/x3fbaCL/Tyiwygi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vd8prEAAAA2wAAAA8AAAAAAAAAAAAAAAAA&#10;nwIAAGRycy9kb3ducmV2LnhtbFBLBQYAAAAABAAEAPcAAACQAwAAAAA=&#10;">
                    <v:imagedata r:id="rId36" o:title=""/>
                    <v:path arrowok="t"/>
                  </v:shape>
                  <v:shape id="Picture 11" o:spid="_x0000_s1050" type="#_x0000_t75" style="position:absolute;left:2729;top:31935;width:16580;height:21920;rotation:-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cryTBAAAA2wAAAA8AAABkcnMvZG93bnJldi54bWxET81qwkAQvhd8h2WE3urG0kqJrqIFwZMk&#10;1geYZMckmJ1ds6tJ3t4tFHqbj+93VpvBtOJBnW8sK5jPEhDEpdUNVwrOP/u3LxA+IGtsLZOCkTxs&#10;1pOXFaba9pzT4xQqEUPYp6igDsGlUvqyJoN+Zh1x5C62Mxgi7CqpO+xjuGnle5IspMGGY0ONjr5r&#10;Kq+nu1HgPj6LhduPt+OuCLsib8+cZVelXqfDdgki0BD+xX/ug47z5/D7SzxArp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ccryTBAAAA2wAAAA8AAAAAAAAAAAAAAAAAnwIA&#10;AGRycy9kb3ducmV2LnhtbFBLBQYAAAAABAAEAPcAAACNAwAAAAA=&#10;">
                    <v:imagedata r:id="rId37" o:title="" cropleft="6033f" cropright="22353f"/>
                    <v:path arrowok="t"/>
                  </v:shape>
                  <v:shape id="Picture 12" o:spid="_x0000_s1051" type="#_x0000_t75" style="position:absolute;left:22791;top:34665;width:21781;height:163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ePp3AAAAA2wAAAA8AAABkcnMvZG93bnJldi54bWxET99rwjAQfh/4P4Qb7G2m64NINYoKoowx&#10;0IrPR3NrO5tLSWLN/vtFEHy7j+/nzZfRdGIg51vLCj7GGQjiyuqWawWncvs+BeEDssbOMin4Iw/L&#10;xehljoW2Nz7QcAy1SCHsC1TQhNAXUvqqIYN+bHvixP1YZzAk6GqpHd5SuOlknmUTabDl1NBgT5uG&#10;qsvxahS433P+Jct4cmceDryfrL8/d1Gpt9e4moEIFMNT/HDvdZqfw/2XdIBc/A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t4+ncAAAADbAAAADwAAAAAAAAAAAAAAAACfAgAA&#10;ZHJzL2Rvd25yZXYueG1sUEsFBgAAAAAEAAQA9wAAAIwDAAAAAA==&#10;">
                    <v:imagedata r:id="rId38" o:title=""/>
                    <v:path arrowok="t"/>
                  </v:shape>
                </v:group>
                <v:shape id="Text Box 139" o:spid="_x0000_s1052" type="#_x0000_t202" style="position:absolute;left:17930;top:12524;width:3991;height:40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<v:textbox>
                    <w:txbxContent>
                      <w:p w14:paraId="3CFCAE73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A</w:t>
                        </w:r>
                      </w:p>
                    </w:txbxContent>
                  </v:textbox>
                </v:shape>
                <v:shape id="Text Box 140" o:spid="_x0000_s1053" type="#_x0000_t202" style="position:absolute;left:40423;top:12523;width:4151;height:39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44BD3EF4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B</w:t>
                        </w:r>
                      </w:p>
                    </w:txbxContent>
                  </v:textbox>
                </v:shape>
                <v:shape id="Text Box 141" o:spid="_x0000_s1054" type="#_x0000_t202" style="position:absolute;left:17929;top:29624;width:3988;height:41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InYMMA&#10;AADb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4C11/CAX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InYMMAAADbAAAADwAAAAAAAAAAAAAAAACYAgAAZHJzL2Rv&#10;d25yZXYueG1sUEsFBgAAAAAEAAQA9QAAAIgDAAAAAA==&#10;" filled="f" stroked="f" strokeweight=".5pt">
                  <v:textbox>
                    <w:txbxContent>
                      <w:p w14:paraId="2B24F3EE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C</w:t>
                        </w:r>
                      </w:p>
                    </w:txbxContent>
                  </v:textbox>
                </v:shape>
                <v:shape id="Text Box 142" o:spid="_x0000_s1055" type="#_x0000_t202" style="position:absolute;left:40419;top:29621;width:4147;height:41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EWic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IGV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RaJxQAAANsAAAAPAAAAAAAAAAAAAAAAAJgCAABkcnMv&#10;ZG93bnJldi54bWxQSwUGAAAAAAQABAD1AAAAigMAAAAA&#10;" filled="f" stroked="f" strokeweight=".5pt">
                  <v:textbox>
                    <w:txbxContent>
                      <w:p w14:paraId="43AEAA68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D</w:t>
                        </w:r>
                      </w:p>
                    </w:txbxContent>
                  </v:textbox>
                </v:shape>
                <v:shape id="Text Box 143" o:spid="_x0000_s1056" type="#_x0000_t202" style="position:absolute;left:17927;top:46737;width:3992;height:45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14:paraId="1ADD6F55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E</w:t>
                        </w:r>
                      </w:p>
                    </w:txbxContent>
                  </v:textbox>
                </v:shape>
                <v:shape id="Text Box 144" o:spid="_x0000_s1057" type="#_x0000_t202" style="position:absolute;left:40415;top:46730;width:4155;height:42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r3sMA&#10;AADbAAAADwAAAGRycy9kb3ducmV2LnhtbESPQYvCMBSE74L/ITzBm6YWFKlGkYLsIu5B14u3Z/Ns&#10;i81LbaLW/fVGEPY4zMw3zHzZmkrcqXGlZQWjYQSCOLO65FzB4Xc9mIJwHlljZZkUPMnBctHtzDHR&#10;9sE7uu99LgKEXYIKCu/rREqXFWTQDW1NHLyzbQz6IJtc6gYfAW4qGUfRRBosOSwUWFNaUHbZ34yC&#10;Tbr+wd0pNtO/Kv3anlf19XAcK9XvtasZCE+t/w9/2t9aQRzD+0v4AXLx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Xr3sMAAADbAAAADwAAAAAAAAAAAAAAAACYAgAAZHJzL2Rv&#10;d25yZXYueG1sUEsFBgAAAAAEAAQA9QAAAIgDAAAAAA==&#10;" filled="f" stroked="f" strokeweight=".5pt">
                  <v:textbox>
                    <w:txbxContent>
                      <w:p w14:paraId="2022F093" w14:textId="77777777" w:rsidR="00DD7EB3" w:rsidRDefault="00DD7EB3" w:rsidP="0031069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FFFFFF"/>
                            <w:kern w:val="24"/>
                          </w:rPr>
                          <w:t>F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2111FE6" w14:textId="169347CD" w:rsidR="009A40A5" w:rsidRPr="00A96D63" w:rsidRDefault="009A40A5" w:rsidP="00A96D63">
      <w:pPr>
        <w:rPr>
          <w:b/>
          <w:bCs/>
          <w:kern w:val="24"/>
          <w:sz w:val="10"/>
        </w:rPr>
      </w:pPr>
    </w:p>
    <w:p w14:paraId="5E13AA9B" w14:textId="07925316" w:rsidR="002B515A" w:rsidRPr="00A96D63" w:rsidRDefault="002B515A" w:rsidP="00A96D63">
      <w:pPr>
        <w:rPr>
          <w:lang w:eastAsia="zh-CN"/>
        </w:rPr>
      </w:pP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5829747" wp14:editId="3D9BA703">
                <wp:simplePos x="0" y="0"/>
                <wp:positionH relativeFrom="column">
                  <wp:posOffset>4646105</wp:posOffset>
                </wp:positionH>
                <wp:positionV relativeFrom="paragraph">
                  <wp:posOffset>94615</wp:posOffset>
                </wp:positionV>
                <wp:extent cx="296545" cy="288290"/>
                <wp:effectExtent l="0" t="0" r="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545" cy="288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D255D" w14:textId="287B8C13" w:rsidR="00DD7EB3" w:rsidRPr="00DB5128" w:rsidRDefault="00DD7EB3" w:rsidP="002B515A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7" o:spid="_x0000_s1058" type="#_x0000_t202" style="position:absolute;left:0;text-align:left;margin-left:365.85pt;margin-top:7.45pt;width:23.35pt;height:22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" filled="f" stroked="f" strokeweight=".5pt">
                <v:textbox>
                  <w:txbxContent>
                    <w:p w14:paraId="0D6D255D" w14:textId="287B8C13" w:rsidR="00DD7EB3" w:rsidRPr="00DB5128" w:rsidRDefault="00DD7EB3" w:rsidP="002B515A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A96D63">
        <w:rPr>
          <w:noProof/>
          <w:lang w:eastAsia="zh-CN"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2B57CA3" wp14:editId="1762F8FB">
                <wp:simplePos x="0" y="0"/>
                <wp:positionH relativeFrom="column">
                  <wp:posOffset>4653280</wp:posOffset>
                </wp:positionH>
                <wp:positionV relativeFrom="paragraph">
                  <wp:posOffset>38735</wp:posOffset>
                </wp:positionV>
                <wp:extent cx="296545" cy="288290"/>
                <wp:effectExtent l="0" t="0" r="0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545" cy="288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E0B503" w14:textId="3A9FE005" w:rsidR="00DD7EB3" w:rsidRPr="00DB5128" w:rsidRDefault="00DD7EB3" w:rsidP="002B515A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00" o:spid="_x0000_s1059" type="#_x0000_t202" style="position:absolute;left:0;text-align:left;margin-left:366.4pt;margin-top:3.05pt;width:23.35pt;height:22.7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" filled="f" stroked="f" strokeweight=".5pt">
                <v:textbox>
                  <w:txbxContent>
                    <w:p w14:paraId="4AE0B503" w14:textId="3A9FE005" w:rsidR="00DD7EB3" w:rsidRPr="00DB5128" w:rsidRDefault="00DD7EB3" w:rsidP="002B515A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Pr="00A96D63">
        <w:rPr>
          <w:b/>
          <w:bCs/>
        </w:rPr>
        <w:t>Figure 3</w:t>
      </w:r>
      <w:r w:rsidRPr="00A96D63">
        <w:rPr>
          <w:b/>
          <w:bCs/>
          <w:cs/>
        </w:rPr>
        <w:t>.</w:t>
      </w:r>
      <w:proofErr w:type="gramEnd"/>
      <w:r w:rsidRPr="00A96D63">
        <w:rPr>
          <w:b/>
          <w:bCs/>
          <w:cs/>
        </w:rPr>
        <w:t xml:space="preserve"> </w:t>
      </w:r>
      <w:r w:rsidRPr="00A96D63">
        <w:t>Protocorms cultivated on liquid B5 medium for 8 weeks</w:t>
      </w:r>
      <w:r w:rsidR="000402AA" w:rsidRPr="00A96D63">
        <w:t>:</w:t>
      </w:r>
      <w:r w:rsidRPr="00A96D63">
        <w:rPr>
          <w:cs/>
        </w:rPr>
        <w:t xml:space="preserve"> (</w:t>
      </w:r>
      <w:r w:rsidRPr="00A96D63">
        <w:t>A</w:t>
      </w:r>
      <w:r w:rsidRPr="00A96D63">
        <w:rPr>
          <w:cs/>
        </w:rPr>
        <w:t xml:space="preserve">) </w:t>
      </w:r>
      <w:r w:rsidR="00DD7EB3" w:rsidRPr="00A96D63">
        <w:t>s</w:t>
      </w:r>
      <w:r w:rsidRPr="00A96D63">
        <w:t xml:space="preserve">hoots induced </w:t>
      </w:r>
      <w:r w:rsidR="00DD7EB3" w:rsidRPr="00A96D63">
        <w:t xml:space="preserve">at </w:t>
      </w:r>
      <w:r w:rsidRPr="00A96D63">
        <w:t>1</w:t>
      </w:r>
      <w:r w:rsidRPr="00A96D63">
        <w:rPr>
          <w:cs/>
        </w:rPr>
        <w:t>.</w:t>
      </w:r>
      <w:r w:rsidRPr="00A96D63">
        <w:t>5 mg</w:t>
      </w:r>
      <w:r w:rsidRPr="00A96D63">
        <w:rPr>
          <w:cs/>
        </w:rPr>
        <w:t>/</w:t>
      </w:r>
      <w:r w:rsidRPr="00A96D63">
        <w:t>L BAP at 20</w:t>
      </w:r>
      <w:r w:rsidR="00DD7EB3" w:rsidRPr="00A96D63">
        <w:t>×</w:t>
      </w:r>
      <w:r w:rsidRPr="00A96D63">
        <w:t xml:space="preserve"> magnification; </w:t>
      </w:r>
      <w:r w:rsidRPr="00A96D63">
        <w:rPr>
          <w:cs/>
        </w:rPr>
        <w:t>(</w:t>
      </w:r>
      <w:r w:rsidRPr="00A96D63">
        <w:t>B</w:t>
      </w:r>
      <w:r w:rsidRPr="00A96D63">
        <w:rPr>
          <w:b/>
          <w:bCs/>
          <w:cs/>
        </w:rPr>
        <w:t xml:space="preserve">) </w:t>
      </w:r>
      <w:r w:rsidR="00350115" w:rsidRPr="00A96D63">
        <w:t>most extended</w:t>
      </w:r>
      <w:r w:rsidRPr="00A96D63">
        <w:t xml:space="preserve"> shoots </w:t>
      </w:r>
      <w:r w:rsidR="00DD7EB3" w:rsidRPr="00A96D63">
        <w:t xml:space="preserve">at </w:t>
      </w:r>
      <w:r w:rsidRPr="00A96D63">
        <w:t>1 mg</w:t>
      </w:r>
      <w:r w:rsidRPr="00A96D63">
        <w:rPr>
          <w:cs/>
        </w:rPr>
        <w:t>/</w:t>
      </w:r>
      <w:r w:rsidRPr="00A96D63">
        <w:t xml:space="preserve">L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at 10</w:t>
      </w:r>
      <w:r w:rsidR="00DD7EB3" w:rsidRPr="00A96D63">
        <w:t>×</w:t>
      </w:r>
      <w:r w:rsidRPr="00A96D63">
        <w:t xml:space="preserve"> magnification; </w:t>
      </w:r>
      <w:r w:rsidRPr="00A96D63">
        <w:rPr>
          <w:cs/>
        </w:rPr>
        <w:t>(</w:t>
      </w:r>
      <w:r w:rsidRPr="00A96D63">
        <w:t>C</w:t>
      </w:r>
      <w:r w:rsidRPr="00A96D63">
        <w:rPr>
          <w:cs/>
        </w:rPr>
        <w:t xml:space="preserve">) </w:t>
      </w:r>
      <w:r w:rsidR="00DD7EB3" w:rsidRPr="00A96D63">
        <w:t>r</w:t>
      </w:r>
      <w:r w:rsidRPr="00A96D63">
        <w:t xml:space="preserve">oots induced </w:t>
      </w:r>
      <w:r w:rsidR="00DD7EB3" w:rsidRPr="00A96D63">
        <w:t xml:space="preserve">at </w:t>
      </w:r>
      <w:r w:rsidRPr="00A96D63">
        <w:t>2 mg</w:t>
      </w:r>
      <w:r w:rsidRPr="00A96D63">
        <w:rPr>
          <w:cs/>
        </w:rPr>
        <w:t>/</w:t>
      </w:r>
      <w:r w:rsidRPr="00A96D63">
        <w:t>L</w:t>
      </w:r>
      <w:r w:rsidRPr="00A96D63">
        <w:rPr>
          <w:i/>
          <w:iCs/>
        </w:rPr>
        <w:t xml:space="preserve">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at 10</w:t>
      </w:r>
      <w:r w:rsidR="00DD7EB3" w:rsidRPr="00A96D63">
        <w:t>×</w:t>
      </w:r>
      <w:r w:rsidRPr="00A96D63">
        <w:t xml:space="preserve"> magnification; </w:t>
      </w:r>
      <w:r w:rsidRPr="00A96D63">
        <w:rPr>
          <w:cs/>
        </w:rPr>
        <w:t>(</w:t>
      </w:r>
      <w:r w:rsidRPr="00A96D63">
        <w:t>D</w:t>
      </w:r>
      <w:r w:rsidRPr="00A96D63">
        <w:rPr>
          <w:cs/>
        </w:rPr>
        <w:t>)</w:t>
      </w:r>
      <w:r w:rsidRPr="00A96D63">
        <w:rPr>
          <w:i/>
          <w:iCs/>
          <w:cs/>
        </w:rPr>
        <w:t xml:space="preserve"> </w:t>
      </w:r>
      <w:r w:rsidR="00350115" w:rsidRPr="00A96D63">
        <w:rPr>
          <w:i/>
          <w:iCs/>
        </w:rPr>
        <w:t xml:space="preserve">the </w:t>
      </w:r>
      <w:r w:rsidR="00DD7EB3" w:rsidRPr="00A96D63">
        <w:t>m</w:t>
      </w:r>
      <w:r w:rsidRPr="00A96D63">
        <w:t xml:space="preserve">aximum number of leaves </w:t>
      </w:r>
      <w:r w:rsidR="00DD7EB3" w:rsidRPr="00A96D63">
        <w:t xml:space="preserve">at </w:t>
      </w:r>
      <w:r w:rsidRPr="00A96D63">
        <w:t>1 mg</w:t>
      </w:r>
      <w:r w:rsidRPr="00A96D63">
        <w:rPr>
          <w:cs/>
        </w:rPr>
        <w:t>/</w:t>
      </w:r>
      <w:r w:rsidRPr="00A96D63">
        <w:t>L BAP at 20</w:t>
      </w:r>
      <w:r w:rsidR="00DD7EB3" w:rsidRPr="00A96D63">
        <w:t>×</w:t>
      </w:r>
      <w:r w:rsidRPr="00A96D63">
        <w:t xml:space="preserve"> magnification; </w:t>
      </w:r>
      <w:r w:rsidRPr="00A96D63">
        <w:rPr>
          <w:cs/>
        </w:rPr>
        <w:t>(</w:t>
      </w:r>
      <w:r w:rsidRPr="00A96D63">
        <w:t>E</w:t>
      </w:r>
      <w:r w:rsidRPr="00A96D63">
        <w:rPr>
          <w:cs/>
        </w:rPr>
        <w:t xml:space="preserve">) </w:t>
      </w:r>
      <w:r w:rsidR="00DD7EB3" w:rsidRPr="00A96D63">
        <w:t>c</w:t>
      </w:r>
      <w:r w:rsidRPr="00A96D63">
        <w:t>ollected protocorm on petri dish</w:t>
      </w:r>
      <w:r w:rsidR="00DD7EB3" w:rsidRPr="00A96D63">
        <w:t>e</w:t>
      </w:r>
      <w:r w:rsidR="00EC1CE4" w:rsidRPr="00A96D63">
        <w:t>s</w:t>
      </w:r>
      <w:r w:rsidRPr="00A96D63">
        <w:t xml:space="preserve"> prepared for measurement </w:t>
      </w:r>
      <w:r w:rsidR="00DD7EB3" w:rsidRPr="00A96D63">
        <w:t xml:space="preserve">using </w:t>
      </w:r>
      <w:r w:rsidRPr="00A96D63">
        <w:t xml:space="preserve">a vernier caliper; </w:t>
      </w:r>
      <w:r w:rsidRPr="00A96D63">
        <w:rPr>
          <w:cs/>
        </w:rPr>
        <w:t>(</w:t>
      </w:r>
      <w:r w:rsidRPr="00A96D63">
        <w:t>F</w:t>
      </w:r>
      <w:r w:rsidRPr="00A96D63">
        <w:rPr>
          <w:cs/>
        </w:rPr>
        <w:t xml:space="preserve">) </w:t>
      </w:r>
      <w:r w:rsidR="00DD7EB3" w:rsidRPr="00A96D63">
        <w:t>p</w:t>
      </w:r>
      <w:r w:rsidRPr="00A96D63">
        <w:t>rotocorm propagation at 1</w:t>
      </w:r>
      <w:r w:rsidRPr="00A96D63">
        <w:rPr>
          <w:cs/>
        </w:rPr>
        <w:t>.</w:t>
      </w:r>
      <w:r w:rsidRPr="00A96D63">
        <w:t>5 mg</w:t>
      </w:r>
      <w:r w:rsidRPr="00A96D63">
        <w:rPr>
          <w:cs/>
        </w:rPr>
        <w:t>/</w:t>
      </w:r>
      <w:r w:rsidRPr="00A96D63">
        <w:t xml:space="preserve">L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</w:p>
    <w:p w14:paraId="5A0807BE" w14:textId="77777777" w:rsidR="00BD6891" w:rsidRPr="00A96D63" w:rsidRDefault="00BD6891" w:rsidP="00A96D63">
      <w:pPr>
        <w:rPr>
          <w:b/>
          <w:bCs/>
          <w:lang w:eastAsia="zh-CN"/>
        </w:rPr>
      </w:pPr>
    </w:p>
    <w:p w14:paraId="4803BD1E" w14:textId="77777777" w:rsidR="00BD6891" w:rsidRPr="00A96D63" w:rsidRDefault="00BD6891" w:rsidP="00A96D63">
      <w:pPr>
        <w:ind w:firstLine="720"/>
      </w:pPr>
      <w:r w:rsidRPr="00A96D63">
        <w:t xml:space="preserve">The </w:t>
      </w:r>
      <w:proofErr w:type="spellStart"/>
      <w:r w:rsidRPr="00A96D63">
        <w:t>protocorms</w:t>
      </w:r>
      <w:proofErr w:type="spellEnd"/>
      <w:r w:rsidRPr="00A96D63">
        <w:t xml:space="preserve"> were cultured on the solid and liquid B5 mediums for regeneration at 2 and 1 mg</w:t>
      </w:r>
      <w:r w:rsidRPr="00A96D63">
        <w:rPr>
          <w:cs/>
        </w:rPr>
        <w:t>/</w:t>
      </w:r>
      <w:r w:rsidRPr="00A96D63">
        <w:t xml:space="preserve">L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for 4 weeks</w:t>
      </w:r>
      <w:r w:rsidRPr="00A96D63">
        <w:rPr>
          <w:cs/>
        </w:rPr>
        <w:t xml:space="preserve">. </w:t>
      </w:r>
      <w:r w:rsidRPr="00A96D63">
        <w:t>The plants were washed with tap water and soaked in fungicide</w:t>
      </w:r>
      <w:r w:rsidRPr="00A96D63">
        <w:rPr>
          <w:cs/>
        </w:rPr>
        <w:t xml:space="preserve">. </w:t>
      </w:r>
      <w:r w:rsidRPr="00A96D63">
        <w:t>Then, the plants were transferred into the pots containing soil and coconut dust and were covered with plastic bags</w:t>
      </w:r>
      <w:r w:rsidRPr="00A96D63">
        <w:rPr>
          <w:cs/>
        </w:rPr>
        <w:t xml:space="preserve">. </w:t>
      </w:r>
      <w:r w:rsidRPr="00A96D63">
        <w:t>After 4 weeks,</w:t>
      </w:r>
      <w:r w:rsidRPr="00A96D63">
        <w:rPr>
          <w:cs/>
        </w:rPr>
        <w:t xml:space="preserve"> </w:t>
      </w:r>
      <w:r w:rsidRPr="00A96D63">
        <w:t>the result</w:t>
      </w:r>
      <w:r w:rsidRPr="00A96D63">
        <w:rPr>
          <w:cs/>
        </w:rPr>
        <w:t xml:space="preserve"> </w:t>
      </w:r>
      <w:r w:rsidRPr="00A96D63">
        <w:t>showed</w:t>
      </w:r>
      <w:r w:rsidRPr="00A96D63">
        <w:rPr>
          <w:cs/>
        </w:rPr>
        <w:t xml:space="preserve"> </w:t>
      </w:r>
      <w:r w:rsidRPr="00A96D63">
        <w:t>that the plantlets could survive</w:t>
      </w:r>
      <w:r w:rsidRPr="00A96D63">
        <w:rPr>
          <w:cs/>
        </w:rPr>
        <w:t xml:space="preserve"> (</w:t>
      </w:r>
      <w:r w:rsidRPr="00A96D63">
        <w:t>Fig</w:t>
      </w:r>
      <w:r w:rsidRPr="00A96D63">
        <w:rPr>
          <w:lang w:eastAsia="zh-CN"/>
        </w:rPr>
        <w:t>ure</w:t>
      </w:r>
      <w:r w:rsidRPr="00A96D63">
        <w:rPr>
          <w:cs/>
        </w:rPr>
        <w:t xml:space="preserve"> </w:t>
      </w:r>
      <w:r w:rsidRPr="00A96D63">
        <w:t>4</w:t>
      </w:r>
      <w:r w:rsidRPr="00A96D63">
        <w:rPr>
          <w:cs/>
        </w:rPr>
        <w:t>).</w:t>
      </w:r>
    </w:p>
    <w:p w14:paraId="1FD2D617" w14:textId="77777777" w:rsidR="00DD7EB3" w:rsidRPr="00A96D63" w:rsidRDefault="009810E7" w:rsidP="00A96D63">
      <w:pPr>
        <w:rPr>
          <w:b/>
          <w:bCs/>
          <w:lang w:eastAsia="zh-CN"/>
        </w:rPr>
      </w:pPr>
      <w:r w:rsidRPr="00A96D63">
        <w:rPr>
          <w:b/>
          <w:bCs/>
        </w:rPr>
        <w:tab/>
      </w:r>
    </w:p>
    <w:p w14:paraId="3AB30DE9" w14:textId="773CDDB3" w:rsidR="00EC1CE4" w:rsidRPr="00A96D63" w:rsidRDefault="00310695" w:rsidP="00A96D63">
      <w:pPr>
        <w:jc w:val="center"/>
        <w:rPr>
          <w:noProof/>
          <w:lang w:eastAsia="zh-CN"/>
        </w:rPr>
      </w:pPr>
      <w:r w:rsidRPr="00A96D63">
        <w:rPr>
          <w:noProof/>
          <w:lang w:eastAsia="zh-CN" w:bidi="ar-SA"/>
        </w:rPr>
        <w:drawing>
          <wp:inline distT="0" distB="0" distL="0" distR="0" wp14:anchorId="38B8D09E" wp14:editId="34032205">
            <wp:extent cx="1162972" cy="1506856"/>
            <wp:effectExtent l="0" t="635" r="0" b="0"/>
            <wp:docPr id="23" name="Picture 28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8A497286-602D-48A8-9D78-701A6CC3A9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8A497286-602D-48A8-9D78-701A6CC3A9EA}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176635" cy="1524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A1591" w14:textId="77777777" w:rsidR="005A4C0F" w:rsidRPr="00A96D63" w:rsidRDefault="00310695" w:rsidP="00A96D63">
      <w:proofErr w:type="gramStart"/>
      <w:r w:rsidRPr="00A96D63">
        <w:rPr>
          <w:b/>
          <w:bCs/>
        </w:rPr>
        <w:t>Figure 4</w:t>
      </w:r>
      <w:r w:rsidRPr="00A96D63">
        <w:rPr>
          <w:b/>
          <w:bCs/>
          <w:cs/>
        </w:rPr>
        <w:t>.</w:t>
      </w:r>
      <w:proofErr w:type="gramEnd"/>
      <w:r w:rsidRPr="00A96D63">
        <w:rPr>
          <w:b/>
          <w:bCs/>
          <w:cs/>
        </w:rPr>
        <w:t xml:space="preserve"> </w:t>
      </w:r>
      <w:r w:rsidR="00B87D55" w:rsidRPr="00A96D63">
        <w:t>The p</w:t>
      </w:r>
      <w:r w:rsidRPr="00A96D63">
        <w:t>lantlet cultivated on soil and coconut dust for 4 weeks</w:t>
      </w:r>
    </w:p>
    <w:p w14:paraId="242AD1A0" w14:textId="4F2A38BC" w:rsidR="00310695" w:rsidRPr="00A96D63" w:rsidRDefault="003238F6" w:rsidP="00A96D63">
      <w:pPr>
        <w:rPr>
          <w:b/>
          <w:bCs/>
        </w:rPr>
      </w:pPr>
      <w:r w:rsidRPr="00A96D63">
        <w:rPr>
          <w:b/>
          <w:bCs/>
        </w:rPr>
        <w:lastRenderedPageBreak/>
        <w:t>Discussion</w:t>
      </w:r>
    </w:p>
    <w:p w14:paraId="21CF7511" w14:textId="77777777" w:rsidR="005A4C0F" w:rsidRPr="00A96D63" w:rsidRDefault="005A4C0F" w:rsidP="00A96D63"/>
    <w:p w14:paraId="22BF4C58" w14:textId="2D9519DA" w:rsidR="00123EDB" w:rsidRPr="00A96D63" w:rsidRDefault="00CD4190" w:rsidP="00A96D63">
      <w:pPr>
        <w:ind w:firstLine="720"/>
      </w:pPr>
      <w:r w:rsidRPr="00A96D63">
        <w:t xml:space="preserve">At the beginning of this experiment, </w:t>
      </w:r>
      <w:r w:rsidR="000A390F" w:rsidRPr="00A96D63">
        <w:t xml:space="preserve">the mature </w:t>
      </w:r>
      <w:r w:rsidR="00C53587" w:rsidRPr="00A96D63">
        <w:t>seeds</w:t>
      </w:r>
      <w:r w:rsidRPr="00A96D63">
        <w:t xml:space="preserve"> of </w:t>
      </w:r>
      <w:r w:rsidRPr="00A96D63">
        <w:rPr>
          <w:i/>
          <w:iCs/>
        </w:rPr>
        <w:t>D</w:t>
      </w:r>
      <w:r w:rsidRPr="00A96D63">
        <w:rPr>
          <w:i/>
          <w:iCs/>
          <w:cs/>
        </w:rPr>
        <w:t xml:space="preserve">. </w:t>
      </w:r>
      <w:proofErr w:type="spellStart"/>
      <w:r w:rsidRPr="00A96D63">
        <w:rPr>
          <w:i/>
          <w:iCs/>
        </w:rPr>
        <w:t>chrysanthum</w:t>
      </w:r>
      <w:proofErr w:type="spellEnd"/>
      <w:r w:rsidRPr="00A96D63">
        <w:t xml:space="preserve"> </w:t>
      </w:r>
      <w:r w:rsidR="00987314" w:rsidRPr="00A96D63">
        <w:t>Wall. ex Lindl</w:t>
      </w:r>
      <w:r w:rsidR="00987314" w:rsidRPr="00A96D63">
        <w:rPr>
          <w:cs/>
        </w:rPr>
        <w:t>.</w:t>
      </w:r>
      <w:r w:rsidRPr="00A96D63">
        <w:rPr>
          <w:cs/>
        </w:rPr>
        <w:t xml:space="preserve"> </w:t>
      </w:r>
      <w:r w:rsidRPr="00A96D63">
        <w:t>were</w:t>
      </w:r>
      <w:r w:rsidR="00E45C29" w:rsidRPr="00A96D63">
        <w:t xml:space="preserve"> cultivated </w:t>
      </w:r>
      <w:r w:rsidR="00D01838" w:rsidRPr="00A96D63">
        <w:t>o</w:t>
      </w:r>
      <w:r w:rsidR="000A390F" w:rsidRPr="00A96D63">
        <w:t>n</w:t>
      </w:r>
      <w:r w:rsidRPr="00A96D63">
        <w:t xml:space="preserve"> both</w:t>
      </w:r>
      <w:r w:rsidR="000A390F" w:rsidRPr="00A96D63">
        <w:t xml:space="preserve"> solid and liquid B5 med</w:t>
      </w:r>
      <w:r w:rsidR="00F37E83" w:rsidRPr="00A96D63">
        <w:t>ia</w:t>
      </w:r>
      <w:r w:rsidR="007A32CD" w:rsidRPr="00A96D63">
        <w:rPr>
          <w:cs/>
        </w:rPr>
        <w:t xml:space="preserve">. </w:t>
      </w:r>
      <w:r w:rsidR="007A32CD" w:rsidRPr="00A96D63">
        <w:t>The minerals in nutrient</w:t>
      </w:r>
      <w:r w:rsidR="00350115" w:rsidRPr="00A96D63">
        <w:t>s</w:t>
      </w:r>
      <w:r w:rsidR="007A32CD" w:rsidRPr="00A96D63">
        <w:t xml:space="preserve"> </w:t>
      </w:r>
      <w:r w:rsidRPr="00A96D63">
        <w:t xml:space="preserve">may </w:t>
      </w:r>
      <w:r w:rsidR="00350115" w:rsidRPr="00A96D63">
        <w:t>affect</w:t>
      </w:r>
      <w:r w:rsidR="007A32CD" w:rsidRPr="00A96D63">
        <w:t xml:space="preserve"> seed germination</w:t>
      </w:r>
      <w:r w:rsidRPr="00A96D63">
        <w:t xml:space="preserve"> </w:t>
      </w:r>
      <w:r w:rsidR="00DE689C" w:rsidRPr="00A96D63">
        <w:t xml:space="preserve">as </w:t>
      </w:r>
      <w:r w:rsidR="004404F1" w:rsidRPr="00A96D63">
        <w:t xml:space="preserve">Samala </w:t>
      </w:r>
      <w:r w:rsidR="004404F1" w:rsidRPr="00A96D63">
        <w:rPr>
          <w:i/>
          <w:iCs/>
        </w:rPr>
        <w:t>et al</w:t>
      </w:r>
      <w:r w:rsidR="004404F1" w:rsidRPr="00A96D63">
        <w:rPr>
          <w:i/>
          <w:iCs/>
          <w:cs/>
        </w:rPr>
        <w:t>.</w:t>
      </w:r>
      <w:r w:rsidR="004404F1" w:rsidRPr="00A96D63">
        <w:rPr>
          <w:cs/>
        </w:rPr>
        <w:t xml:space="preserve"> (</w:t>
      </w:r>
      <w:r w:rsidR="004404F1" w:rsidRPr="00A96D63">
        <w:t>2014</w:t>
      </w:r>
      <w:r w:rsidR="004404F1" w:rsidRPr="00A96D63">
        <w:rPr>
          <w:cs/>
        </w:rPr>
        <w:t xml:space="preserve">) </w:t>
      </w:r>
      <w:r w:rsidR="004404F1" w:rsidRPr="00A96D63">
        <w:t xml:space="preserve">compared with </w:t>
      </w:r>
      <w:r w:rsidR="00583D15" w:rsidRPr="00A96D63">
        <w:t>half</w:t>
      </w:r>
      <w:r w:rsidR="00583D15" w:rsidRPr="00A96D63">
        <w:rPr>
          <w:cs/>
        </w:rPr>
        <w:t>-</w:t>
      </w:r>
      <w:r w:rsidR="00583D15" w:rsidRPr="00A96D63">
        <w:t>strength</w:t>
      </w:r>
      <w:r w:rsidR="00583D15" w:rsidRPr="00A96D63">
        <w:rPr>
          <w:cs/>
        </w:rPr>
        <w:t xml:space="preserve"> </w:t>
      </w:r>
      <w:r w:rsidR="004404F1" w:rsidRPr="00A96D63">
        <w:t xml:space="preserve">B5 medium or </w:t>
      </w:r>
      <w:r w:rsidR="007C567D" w:rsidRPr="00A96D63">
        <w:t xml:space="preserve">New </w:t>
      </w:r>
      <w:proofErr w:type="spellStart"/>
      <w:r w:rsidR="007C567D" w:rsidRPr="00A96D63">
        <w:t>Dogashima</w:t>
      </w:r>
      <w:proofErr w:type="spellEnd"/>
      <w:r w:rsidR="004404F1" w:rsidRPr="00A96D63">
        <w:t xml:space="preserve"> medium or </w:t>
      </w:r>
      <w:r w:rsidR="00583D15" w:rsidRPr="00A96D63">
        <w:t>half</w:t>
      </w:r>
      <w:r w:rsidR="00583D15" w:rsidRPr="00A96D63">
        <w:rPr>
          <w:cs/>
        </w:rPr>
        <w:t>-</w:t>
      </w:r>
      <w:r w:rsidR="00583D15" w:rsidRPr="00A96D63">
        <w:t>strength</w:t>
      </w:r>
      <w:r w:rsidR="00583D15" w:rsidRPr="00A96D63">
        <w:rPr>
          <w:cs/>
        </w:rPr>
        <w:t xml:space="preserve"> </w:t>
      </w:r>
      <w:r w:rsidR="004404F1" w:rsidRPr="00A96D63">
        <w:t>MS medium supplemented with 0</w:t>
      </w:r>
      <w:r w:rsidR="004404F1" w:rsidRPr="00A96D63">
        <w:rPr>
          <w:cs/>
        </w:rPr>
        <w:t>.</w:t>
      </w:r>
      <w:r w:rsidR="004404F1" w:rsidRPr="00A96D63">
        <w:t>1</w:t>
      </w:r>
      <w:r w:rsidR="004404F1" w:rsidRPr="00A96D63">
        <w:rPr>
          <w:cs/>
        </w:rPr>
        <w:t xml:space="preserve">% </w:t>
      </w:r>
      <w:r w:rsidR="004404F1" w:rsidRPr="00A96D63">
        <w:t xml:space="preserve">activated charcoal </w:t>
      </w:r>
      <w:r w:rsidR="004404F1" w:rsidRPr="00A96D63">
        <w:rPr>
          <w:cs/>
        </w:rPr>
        <w:t>(</w:t>
      </w:r>
      <w:r w:rsidR="004404F1" w:rsidRPr="00A96D63">
        <w:t>AC</w:t>
      </w:r>
      <w:r w:rsidR="004404F1" w:rsidRPr="00A96D63">
        <w:rPr>
          <w:cs/>
        </w:rPr>
        <w:t xml:space="preserve">) </w:t>
      </w:r>
      <w:r w:rsidR="004404F1" w:rsidRPr="00A96D63">
        <w:t xml:space="preserve">for seed germination of </w:t>
      </w:r>
      <w:proofErr w:type="spellStart"/>
      <w:r w:rsidR="004404F1" w:rsidRPr="00A96D63">
        <w:rPr>
          <w:i/>
          <w:iCs/>
        </w:rPr>
        <w:t>Grammatophyllum</w:t>
      </w:r>
      <w:proofErr w:type="spellEnd"/>
      <w:r w:rsidR="004404F1" w:rsidRPr="00A96D63">
        <w:rPr>
          <w:i/>
          <w:iCs/>
        </w:rPr>
        <w:t xml:space="preserve"> </w:t>
      </w:r>
      <w:proofErr w:type="spellStart"/>
      <w:r w:rsidR="004404F1" w:rsidRPr="00A96D63">
        <w:rPr>
          <w:i/>
          <w:iCs/>
        </w:rPr>
        <w:t>speciosum</w:t>
      </w:r>
      <w:proofErr w:type="spellEnd"/>
      <w:r w:rsidR="004404F1" w:rsidRPr="00A96D63">
        <w:rPr>
          <w:cs/>
        </w:rPr>
        <w:t xml:space="preserve">. </w:t>
      </w:r>
      <w:r w:rsidR="00B778A4" w:rsidRPr="00A96D63">
        <w:t xml:space="preserve">The </w:t>
      </w:r>
      <w:r w:rsidR="00583D15" w:rsidRPr="00A96D63">
        <w:t>half</w:t>
      </w:r>
      <w:r w:rsidR="00583D15" w:rsidRPr="00A96D63">
        <w:rPr>
          <w:cs/>
        </w:rPr>
        <w:t>-</w:t>
      </w:r>
      <w:r w:rsidR="00583D15" w:rsidRPr="00A96D63">
        <w:t xml:space="preserve">strength </w:t>
      </w:r>
      <w:r w:rsidR="00B778A4" w:rsidRPr="00A96D63">
        <w:t>B5 medium supplemented with 0</w:t>
      </w:r>
      <w:r w:rsidR="00B778A4" w:rsidRPr="00A96D63">
        <w:rPr>
          <w:cs/>
        </w:rPr>
        <w:t>.</w:t>
      </w:r>
      <w:r w:rsidR="00B778A4" w:rsidRPr="00A96D63">
        <w:t>1</w:t>
      </w:r>
      <w:r w:rsidR="00B778A4" w:rsidRPr="00A96D63">
        <w:rPr>
          <w:cs/>
        </w:rPr>
        <w:t xml:space="preserve">% </w:t>
      </w:r>
      <w:r w:rsidR="00B778A4" w:rsidRPr="00A96D63">
        <w:t xml:space="preserve">AC </w:t>
      </w:r>
      <w:r w:rsidRPr="00A96D63">
        <w:t>had</w:t>
      </w:r>
      <w:r w:rsidRPr="00A96D63">
        <w:rPr>
          <w:cs/>
        </w:rPr>
        <w:t xml:space="preserve"> </w:t>
      </w:r>
      <w:r w:rsidR="00B778A4" w:rsidRPr="00A96D63">
        <w:t>the highest germination for 30 days</w:t>
      </w:r>
      <w:r w:rsidR="004404F1" w:rsidRPr="00A96D63">
        <w:rPr>
          <w:cs/>
        </w:rPr>
        <w:t xml:space="preserve">. </w:t>
      </w:r>
      <w:proofErr w:type="spellStart"/>
      <w:r w:rsidR="000B35BD" w:rsidRPr="00A96D63">
        <w:t>Parthibhan</w:t>
      </w:r>
      <w:proofErr w:type="spellEnd"/>
      <w:r w:rsidR="000B35BD" w:rsidRPr="00A96D63">
        <w:t xml:space="preserve"> </w:t>
      </w:r>
      <w:r w:rsidR="000B35BD" w:rsidRPr="00A96D63">
        <w:rPr>
          <w:i/>
          <w:iCs/>
        </w:rPr>
        <w:t>et al</w:t>
      </w:r>
      <w:r w:rsidR="000B35BD" w:rsidRPr="00A96D63">
        <w:rPr>
          <w:i/>
          <w:iCs/>
          <w:cs/>
        </w:rPr>
        <w:t>.</w:t>
      </w:r>
      <w:r w:rsidR="000B35BD" w:rsidRPr="00A96D63">
        <w:rPr>
          <w:cs/>
        </w:rPr>
        <w:t xml:space="preserve"> (</w:t>
      </w:r>
      <w:r w:rsidR="000B35BD" w:rsidRPr="00A96D63">
        <w:t>2012</w:t>
      </w:r>
      <w:r w:rsidR="000B35BD" w:rsidRPr="00A96D63">
        <w:rPr>
          <w:cs/>
        </w:rPr>
        <w:t xml:space="preserve">) </w:t>
      </w:r>
      <w:r w:rsidR="000B35BD" w:rsidRPr="00A96D63">
        <w:t xml:space="preserve">studied seed germination of </w:t>
      </w:r>
      <w:r w:rsidR="000B35BD" w:rsidRPr="00A96D63">
        <w:rPr>
          <w:i/>
          <w:iCs/>
        </w:rPr>
        <w:t>D</w:t>
      </w:r>
      <w:r w:rsidR="00203210" w:rsidRPr="00A96D63">
        <w:rPr>
          <w:i/>
          <w:iCs/>
          <w:cs/>
        </w:rPr>
        <w:t xml:space="preserve">. </w:t>
      </w:r>
      <w:proofErr w:type="spellStart"/>
      <w:r w:rsidR="000B35BD" w:rsidRPr="00A96D63">
        <w:rPr>
          <w:i/>
          <w:iCs/>
        </w:rPr>
        <w:t>aqueum</w:t>
      </w:r>
      <w:proofErr w:type="spellEnd"/>
      <w:r w:rsidR="000B35BD" w:rsidRPr="00A96D63">
        <w:t xml:space="preserve"> Lindley and used B5 vitamin </w:t>
      </w:r>
      <w:r w:rsidRPr="00A96D63">
        <w:t>replacement</w:t>
      </w:r>
      <w:r w:rsidRPr="00A96D63">
        <w:rPr>
          <w:cs/>
        </w:rPr>
        <w:t xml:space="preserve"> </w:t>
      </w:r>
      <w:r w:rsidR="000B35BD" w:rsidRPr="00A96D63">
        <w:t xml:space="preserve">MS vitamin cultured on different </w:t>
      </w:r>
      <w:r w:rsidR="004404F1" w:rsidRPr="00A96D63">
        <w:t xml:space="preserve">strength </w:t>
      </w:r>
      <w:r w:rsidR="000B35BD" w:rsidRPr="00A96D63">
        <w:t>MS medium</w:t>
      </w:r>
      <w:r w:rsidRPr="00A96D63">
        <w:rPr>
          <w:cs/>
        </w:rPr>
        <w:t xml:space="preserve">. </w:t>
      </w:r>
      <w:r w:rsidRPr="00A96D63">
        <w:t>The result</w:t>
      </w:r>
      <w:r w:rsidR="000B35BD" w:rsidRPr="00A96D63">
        <w:t xml:space="preserve"> found that seeds responded </w:t>
      </w:r>
      <w:r w:rsidR="00DE689C" w:rsidRPr="00A96D63">
        <w:t xml:space="preserve">with good </w:t>
      </w:r>
      <w:r w:rsidR="000B35BD" w:rsidRPr="00A96D63">
        <w:t>germination</w:t>
      </w:r>
      <w:r w:rsidR="00DE689C" w:rsidRPr="00A96D63">
        <w:t xml:space="preserve"> as</w:t>
      </w:r>
      <w:r w:rsidRPr="00A96D63">
        <w:t xml:space="preserve"> </w:t>
      </w:r>
      <w:r w:rsidR="00CE3F72" w:rsidRPr="00A96D63">
        <w:t xml:space="preserve">this </w:t>
      </w:r>
      <w:r w:rsidRPr="00A96D63">
        <w:t>result</w:t>
      </w:r>
      <w:r w:rsidR="00CE3F72" w:rsidRPr="00A96D63">
        <w:t xml:space="preserve"> was </w:t>
      </w:r>
      <w:r w:rsidR="00141591" w:rsidRPr="00A96D63">
        <w:t>similar</w:t>
      </w:r>
      <w:r w:rsidR="00DE689C" w:rsidRPr="00A96D63">
        <w:t xml:space="preserve"> to that of </w:t>
      </w:r>
      <w:r w:rsidR="007A32CD" w:rsidRPr="00A96D63">
        <w:t xml:space="preserve">Hajong </w:t>
      </w:r>
      <w:r w:rsidR="004A30AF" w:rsidRPr="00A96D63">
        <w:rPr>
          <w:i/>
          <w:iCs/>
        </w:rPr>
        <w:t>et al</w:t>
      </w:r>
      <w:r w:rsidR="004A30AF" w:rsidRPr="00A96D63">
        <w:rPr>
          <w:cs/>
        </w:rPr>
        <w:t>. (</w:t>
      </w:r>
      <w:r w:rsidR="007A32CD" w:rsidRPr="00A96D63">
        <w:t>2010</w:t>
      </w:r>
      <w:r w:rsidR="007A32CD" w:rsidRPr="00A96D63">
        <w:rPr>
          <w:cs/>
        </w:rPr>
        <w:t>)</w:t>
      </w:r>
      <w:r w:rsidR="00350115" w:rsidRPr="00A96D63">
        <w:t>,</w:t>
      </w:r>
      <w:r w:rsidR="009B0D25" w:rsidRPr="00A96D63">
        <w:rPr>
          <w:cs/>
        </w:rPr>
        <w:t xml:space="preserve"> </w:t>
      </w:r>
      <w:r w:rsidR="00DE689C" w:rsidRPr="00A96D63">
        <w:t xml:space="preserve">who reported </w:t>
      </w:r>
      <w:r w:rsidR="00CE3F72" w:rsidRPr="00A96D63">
        <w:t xml:space="preserve">that </w:t>
      </w:r>
      <w:r w:rsidR="007A32CD" w:rsidRPr="00A96D63">
        <w:t xml:space="preserve">nitrogen in the form of potassium nitrate in B5 medium could have accounted for the high germination percentage of </w:t>
      </w:r>
      <w:r w:rsidR="007A32CD" w:rsidRPr="00A96D63">
        <w:rPr>
          <w:i/>
          <w:iCs/>
        </w:rPr>
        <w:t>D</w:t>
      </w:r>
      <w:r w:rsidR="007A32CD" w:rsidRPr="00A96D63">
        <w:rPr>
          <w:i/>
          <w:iCs/>
          <w:cs/>
        </w:rPr>
        <w:t xml:space="preserve">. </w:t>
      </w:r>
      <w:proofErr w:type="spellStart"/>
      <w:r w:rsidR="007A32CD" w:rsidRPr="00A96D63">
        <w:rPr>
          <w:i/>
          <w:iCs/>
        </w:rPr>
        <w:t>chrysanthum</w:t>
      </w:r>
      <w:proofErr w:type="spellEnd"/>
      <w:r w:rsidR="007A32CD" w:rsidRPr="00A96D63">
        <w:rPr>
          <w:cs/>
        </w:rPr>
        <w:t xml:space="preserve"> </w:t>
      </w:r>
      <w:r w:rsidR="00D605D0" w:rsidRPr="00A96D63">
        <w:t>seeds</w:t>
      </w:r>
      <w:r w:rsidR="00DE689C" w:rsidRPr="00A96D63">
        <w:t xml:space="preserve">, which is </w:t>
      </w:r>
      <w:r w:rsidR="00D605D0" w:rsidRPr="00A96D63">
        <w:t>consistent</w:t>
      </w:r>
      <w:r w:rsidR="004A30AF" w:rsidRPr="00A96D63">
        <w:t xml:space="preserve"> with</w:t>
      </w:r>
      <w:r w:rsidR="004A30AF" w:rsidRPr="00A96D63">
        <w:rPr>
          <w:b/>
          <w:bCs/>
          <w:cs/>
        </w:rPr>
        <w:t xml:space="preserve"> </w:t>
      </w:r>
      <w:r w:rsidR="004A30AF" w:rsidRPr="00A96D63">
        <w:t>this study</w:t>
      </w:r>
      <w:r w:rsidR="00CE3F72" w:rsidRPr="00A96D63">
        <w:t xml:space="preserve"> </w:t>
      </w:r>
      <w:r w:rsidR="00DE689C" w:rsidRPr="00A96D63">
        <w:t>of having</w:t>
      </w:r>
      <w:r w:rsidR="008E2D59" w:rsidRPr="00A96D63">
        <w:t xml:space="preserve"> 100 percent germination</w:t>
      </w:r>
      <w:r w:rsidR="008E2D59" w:rsidRPr="00A96D63">
        <w:rPr>
          <w:cs/>
        </w:rPr>
        <w:t>.</w:t>
      </w:r>
      <w:r w:rsidR="00E66621" w:rsidRPr="00A96D63">
        <w:rPr>
          <w:cs/>
        </w:rPr>
        <w:t xml:space="preserve"> </w:t>
      </w:r>
      <w:r w:rsidR="001B35D1" w:rsidRPr="00A96D63">
        <w:t xml:space="preserve">On the other </w:t>
      </w:r>
      <w:r w:rsidR="00D465BA" w:rsidRPr="00A96D63">
        <w:t>hand,</w:t>
      </w:r>
      <w:r w:rsidR="00D605D0" w:rsidRPr="00A96D63">
        <w:rPr>
          <w:cs/>
        </w:rPr>
        <w:t xml:space="preserve"> </w:t>
      </w:r>
      <w:proofErr w:type="spellStart"/>
      <w:r w:rsidR="009D7B0C" w:rsidRPr="00A96D63">
        <w:t>Bhattacharjee</w:t>
      </w:r>
      <w:proofErr w:type="spellEnd"/>
      <w:r w:rsidR="009D7B0C" w:rsidRPr="00A96D63">
        <w:t xml:space="preserve"> and Islam </w:t>
      </w:r>
      <w:r w:rsidR="009D7B0C" w:rsidRPr="00A96D63">
        <w:rPr>
          <w:cs/>
        </w:rPr>
        <w:t>(</w:t>
      </w:r>
      <w:r w:rsidR="009D7B0C" w:rsidRPr="00A96D63">
        <w:t>2014</w:t>
      </w:r>
      <w:r w:rsidR="009D7B0C" w:rsidRPr="00A96D63">
        <w:rPr>
          <w:cs/>
        </w:rPr>
        <w:t xml:space="preserve">) </w:t>
      </w:r>
      <w:r w:rsidR="009D7B0C" w:rsidRPr="00A96D63">
        <w:t xml:space="preserve">studied the effects of plant growth regulators on multiple shoot induction in </w:t>
      </w:r>
      <w:r w:rsidR="009D7B0C" w:rsidRPr="00A96D63">
        <w:rPr>
          <w:i/>
          <w:iCs/>
        </w:rPr>
        <w:t xml:space="preserve">Vanda </w:t>
      </w:r>
      <w:proofErr w:type="spellStart"/>
      <w:r w:rsidR="009D7B0C" w:rsidRPr="00A96D63">
        <w:rPr>
          <w:i/>
          <w:iCs/>
        </w:rPr>
        <w:t>tessellata</w:t>
      </w:r>
      <w:proofErr w:type="spellEnd"/>
      <w:r w:rsidR="009D7B0C" w:rsidRPr="00A96D63">
        <w:rPr>
          <w:cs/>
        </w:rPr>
        <w:t xml:space="preserve"> </w:t>
      </w:r>
      <w:r w:rsidR="009D7B0C" w:rsidRPr="00A96D63">
        <w:t>and found that MS medium</w:t>
      </w:r>
      <w:r w:rsidR="000F6717" w:rsidRPr="00A96D63">
        <w:t xml:space="preserve"> was the</w:t>
      </w:r>
      <w:r w:rsidR="009D7B0C" w:rsidRPr="00A96D63">
        <w:t xml:space="preserve"> most effective for seed germination compared with </w:t>
      </w:r>
      <w:r w:rsidR="00583D15" w:rsidRPr="00A96D63">
        <w:t>half</w:t>
      </w:r>
      <w:r w:rsidR="00583D15" w:rsidRPr="00A96D63">
        <w:rPr>
          <w:cs/>
        </w:rPr>
        <w:t>-</w:t>
      </w:r>
      <w:r w:rsidR="00583D15" w:rsidRPr="00A96D63">
        <w:t>strength</w:t>
      </w:r>
      <w:r w:rsidR="00583D15" w:rsidRPr="00A96D63">
        <w:rPr>
          <w:cs/>
        </w:rPr>
        <w:t xml:space="preserve"> </w:t>
      </w:r>
      <w:r w:rsidR="009D7B0C" w:rsidRPr="00A96D63">
        <w:t xml:space="preserve">MS, </w:t>
      </w:r>
      <w:r w:rsidR="0000341A" w:rsidRPr="00A96D63">
        <w:t xml:space="preserve">PM </w:t>
      </w:r>
      <w:r w:rsidR="0000341A" w:rsidRPr="00A96D63">
        <w:rPr>
          <w:cs/>
        </w:rPr>
        <w:t>(</w:t>
      </w:r>
      <w:proofErr w:type="spellStart"/>
      <w:r w:rsidR="0000341A" w:rsidRPr="00A96D63">
        <w:t>PhytamaxTM</w:t>
      </w:r>
      <w:proofErr w:type="spellEnd"/>
      <w:r w:rsidR="0000341A" w:rsidRPr="00A96D63">
        <w:t>, Sigma, USA</w:t>
      </w:r>
      <w:r w:rsidR="0000341A" w:rsidRPr="00A96D63">
        <w:rPr>
          <w:cs/>
        </w:rPr>
        <w:t>)</w:t>
      </w:r>
      <w:r w:rsidR="009D7B0C" w:rsidRPr="00A96D63">
        <w:t xml:space="preserve"> and B5 medium</w:t>
      </w:r>
      <w:r w:rsidR="00231E4F" w:rsidRPr="00A96D63">
        <w:rPr>
          <w:cs/>
        </w:rPr>
        <w:t xml:space="preserve">. </w:t>
      </w:r>
    </w:p>
    <w:p w14:paraId="5C6324F5" w14:textId="7F07619A" w:rsidR="005F31BC" w:rsidRPr="00A96D63" w:rsidRDefault="008F76F2" w:rsidP="00A96D63">
      <w:pPr>
        <w:ind w:firstLine="720"/>
        <w:rPr>
          <w:cs/>
        </w:rPr>
      </w:pPr>
      <w:r w:rsidRPr="00A96D63">
        <w:t xml:space="preserve">The shoot </w:t>
      </w:r>
      <w:r w:rsidR="004858DF" w:rsidRPr="00A96D63">
        <w:t xml:space="preserve">and root </w:t>
      </w:r>
      <w:r w:rsidRPr="00A96D63">
        <w:t>induction of protocorm cultured on</w:t>
      </w:r>
      <w:r w:rsidR="003A6658" w:rsidRPr="00A96D63">
        <w:t xml:space="preserve"> both</w:t>
      </w:r>
      <w:r w:rsidRPr="00A96D63">
        <w:t xml:space="preserve"> solid </w:t>
      </w:r>
      <w:r w:rsidR="009D590F" w:rsidRPr="00A96D63">
        <w:t xml:space="preserve">and liquid </w:t>
      </w:r>
      <w:r w:rsidRPr="00A96D63">
        <w:t>B5 medium</w:t>
      </w:r>
      <w:r w:rsidR="00DE689C" w:rsidRPr="00A96D63">
        <w:t>s</w:t>
      </w:r>
      <w:r w:rsidRPr="00A96D63">
        <w:t xml:space="preserve"> </w:t>
      </w:r>
      <w:r w:rsidR="00DE689C" w:rsidRPr="00A96D63">
        <w:t xml:space="preserve">showed an </w:t>
      </w:r>
      <w:r w:rsidRPr="00A96D63">
        <w:t>achieved</w:t>
      </w:r>
      <w:r w:rsidR="003010B6" w:rsidRPr="00A96D63">
        <w:t xml:space="preserve"> target</w:t>
      </w:r>
      <w:r w:rsidR="00DC37B9" w:rsidRPr="00A96D63">
        <w:rPr>
          <w:cs/>
        </w:rPr>
        <w:t xml:space="preserve">. </w:t>
      </w:r>
      <w:r w:rsidR="00DC37B9" w:rsidRPr="00A96D63">
        <w:t xml:space="preserve">As </w:t>
      </w:r>
      <w:r w:rsidR="00350115" w:rsidRPr="00A96D63">
        <w:t>a</w:t>
      </w:r>
      <w:r w:rsidR="00DC37B9" w:rsidRPr="00A96D63">
        <w:t xml:space="preserve"> result</w:t>
      </w:r>
      <w:r w:rsidR="00350115" w:rsidRPr="00A96D63">
        <w:t>,</w:t>
      </w:r>
      <w:r w:rsidR="00DC37B9" w:rsidRPr="00A96D63">
        <w:t xml:space="preserve"> </w:t>
      </w:r>
      <w:r w:rsidR="00350115" w:rsidRPr="00A96D63">
        <w:t xml:space="preserve">it </w:t>
      </w:r>
      <w:r w:rsidR="00DC37B9" w:rsidRPr="00A96D63">
        <w:t>showed that the medium supplemented with</w:t>
      </w:r>
      <w:r w:rsidRPr="00A96D63">
        <w:rPr>
          <w:cs/>
        </w:rPr>
        <w:t xml:space="preserve"> </w:t>
      </w:r>
      <w:proofErr w:type="spellStart"/>
      <w:r w:rsidRPr="00A96D63">
        <w:rPr>
          <w:i/>
          <w:iCs/>
        </w:rPr>
        <w:t>m</w:t>
      </w:r>
      <w:r w:rsidRPr="00A96D63">
        <w:t>T</w:t>
      </w:r>
      <w:proofErr w:type="spellEnd"/>
      <w:r w:rsidRPr="00A96D63">
        <w:t xml:space="preserve"> </w:t>
      </w:r>
      <w:r w:rsidR="00DC37B9" w:rsidRPr="00A96D63">
        <w:t xml:space="preserve">gave </w:t>
      </w:r>
      <w:r w:rsidR="00DE689C" w:rsidRPr="00A96D63">
        <w:t>a</w:t>
      </w:r>
      <w:r w:rsidR="00DC37B9" w:rsidRPr="00A96D63">
        <w:t xml:space="preserve"> </w:t>
      </w:r>
      <w:r w:rsidRPr="00A96D63">
        <w:t>better</w:t>
      </w:r>
      <w:r w:rsidR="00DC37B9" w:rsidRPr="00A96D63">
        <w:t xml:space="preserve"> result</w:t>
      </w:r>
      <w:r w:rsidRPr="00A96D63">
        <w:t xml:space="preserve"> than</w:t>
      </w:r>
      <w:r w:rsidR="00DC37B9" w:rsidRPr="00A96D63">
        <w:t xml:space="preserve"> the medium supplemented with</w:t>
      </w:r>
      <w:r w:rsidRPr="00A96D63">
        <w:t xml:space="preserve"> BAP</w:t>
      </w:r>
      <w:r w:rsidR="00076213" w:rsidRPr="00A96D63">
        <w:t xml:space="preserve">; </w:t>
      </w:r>
      <w:r w:rsidRPr="00A96D63">
        <w:t>the number</w:t>
      </w:r>
      <w:r w:rsidR="00A979CE" w:rsidRPr="00A96D63">
        <w:t>s</w:t>
      </w:r>
      <w:r w:rsidRPr="00A96D63">
        <w:t xml:space="preserve"> and length</w:t>
      </w:r>
      <w:r w:rsidR="000F0273" w:rsidRPr="00A96D63">
        <w:t>s</w:t>
      </w:r>
      <w:r w:rsidRPr="00A96D63">
        <w:t xml:space="preserve"> of shoots</w:t>
      </w:r>
      <w:r w:rsidR="0000341A" w:rsidRPr="00A96D63">
        <w:t xml:space="preserve">, </w:t>
      </w:r>
      <w:r w:rsidR="004858DF" w:rsidRPr="00A96D63">
        <w:t>roots</w:t>
      </w:r>
      <w:r w:rsidR="007D33C8" w:rsidRPr="00A96D63">
        <w:rPr>
          <w:cs/>
        </w:rPr>
        <w:t xml:space="preserve"> </w:t>
      </w:r>
      <w:r w:rsidR="007D33C8" w:rsidRPr="00A96D63">
        <w:t xml:space="preserve">of </w:t>
      </w:r>
      <w:r w:rsidR="007D33C8" w:rsidRPr="00A96D63">
        <w:rPr>
          <w:i/>
          <w:iCs/>
        </w:rPr>
        <w:t>D</w:t>
      </w:r>
      <w:r w:rsidR="007D33C8" w:rsidRPr="00A96D63">
        <w:rPr>
          <w:i/>
          <w:iCs/>
          <w:cs/>
        </w:rPr>
        <w:t xml:space="preserve">. </w:t>
      </w:r>
      <w:proofErr w:type="spellStart"/>
      <w:r w:rsidR="007D33C8" w:rsidRPr="00A96D63">
        <w:rPr>
          <w:i/>
          <w:iCs/>
        </w:rPr>
        <w:t>chrysanthum</w:t>
      </w:r>
      <w:proofErr w:type="spellEnd"/>
      <w:r w:rsidR="007D33C8" w:rsidRPr="00A96D63">
        <w:t xml:space="preserve"> </w:t>
      </w:r>
      <w:r w:rsidR="00987314" w:rsidRPr="00A96D63">
        <w:t>Wall. ex Lindl</w:t>
      </w:r>
      <w:r w:rsidR="00987314" w:rsidRPr="00A96D63">
        <w:rPr>
          <w:cs/>
        </w:rPr>
        <w:t>.</w:t>
      </w:r>
      <w:r w:rsidR="007D33C8" w:rsidRPr="00A96D63">
        <w:t xml:space="preserve"> cultivated on liquid</w:t>
      </w:r>
      <w:r w:rsidR="00C51AA4" w:rsidRPr="00A96D63">
        <w:t xml:space="preserve"> B5</w:t>
      </w:r>
      <w:r w:rsidR="007D33C8" w:rsidRPr="00A96D63">
        <w:t xml:space="preserve"> medium</w:t>
      </w:r>
      <w:r w:rsidR="00C51AA4" w:rsidRPr="00A96D63">
        <w:t xml:space="preserve"> with </w:t>
      </w:r>
      <w:proofErr w:type="spellStart"/>
      <w:r w:rsidR="00C51AA4" w:rsidRPr="00A96D63">
        <w:rPr>
          <w:i/>
          <w:iCs/>
        </w:rPr>
        <w:t>m</w:t>
      </w:r>
      <w:r w:rsidR="00C51AA4" w:rsidRPr="00A96D63">
        <w:t>T</w:t>
      </w:r>
      <w:proofErr w:type="spellEnd"/>
      <w:r w:rsidR="007D33C8" w:rsidRPr="00A96D63">
        <w:rPr>
          <w:cs/>
        </w:rPr>
        <w:t xml:space="preserve"> </w:t>
      </w:r>
      <w:r w:rsidR="00076213" w:rsidRPr="00A96D63">
        <w:t>had</w:t>
      </w:r>
      <w:r w:rsidR="00C51AA4" w:rsidRPr="00A96D63">
        <w:t xml:space="preserve"> better results than with BAP</w:t>
      </w:r>
      <w:r w:rsidRPr="00A96D63">
        <w:rPr>
          <w:cs/>
        </w:rPr>
        <w:t>.</w:t>
      </w:r>
      <w:r w:rsidR="009D590F" w:rsidRPr="00A96D63">
        <w:rPr>
          <w:cs/>
        </w:rPr>
        <w:t xml:space="preserve"> </w:t>
      </w:r>
      <w:r w:rsidR="009D590F" w:rsidRPr="00A96D63">
        <w:t xml:space="preserve">Bose </w:t>
      </w:r>
      <w:r w:rsidR="009D590F" w:rsidRPr="00A96D63">
        <w:rPr>
          <w:i/>
          <w:iCs/>
        </w:rPr>
        <w:t>et al</w:t>
      </w:r>
      <w:r w:rsidR="009D590F" w:rsidRPr="00A96D63">
        <w:rPr>
          <w:cs/>
        </w:rPr>
        <w:t>. (</w:t>
      </w:r>
      <w:r w:rsidR="009D590F" w:rsidRPr="00A96D63">
        <w:t>2017</w:t>
      </w:r>
      <w:r w:rsidR="009D590F" w:rsidRPr="00A96D63">
        <w:rPr>
          <w:cs/>
        </w:rPr>
        <w:t xml:space="preserve">) </w:t>
      </w:r>
      <w:r w:rsidR="009D590F" w:rsidRPr="00A96D63">
        <w:t xml:space="preserve">reported </w:t>
      </w:r>
      <w:proofErr w:type="spellStart"/>
      <w:r w:rsidR="007D3954" w:rsidRPr="00A96D63">
        <w:rPr>
          <w:i/>
          <w:iCs/>
        </w:rPr>
        <w:t>m</w:t>
      </w:r>
      <w:r w:rsidR="007D3954" w:rsidRPr="00A96D63">
        <w:t>T</w:t>
      </w:r>
      <w:proofErr w:type="spellEnd"/>
      <w:r w:rsidR="007D3954" w:rsidRPr="00A96D63">
        <w:t xml:space="preserve"> </w:t>
      </w:r>
      <w:r w:rsidR="009D590F" w:rsidRPr="00A96D63">
        <w:t xml:space="preserve">was </w:t>
      </w:r>
      <w:r w:rsidR="00350115" w:rsidRPr="00A96D63">
        <w:t xml:space="preserve">a </w:t>
      </w:r>
      <w:r w:rsidR="009D590F" w:rsidRPr="00A96D63">
        <w:t xml:space="preserve">highly effective </w:t>
      </w:r>
      <w:r w:rsidR="00C73382" w:rsidRPr="00A96D63">
        <w:t>plant growth regulator on</w:t>
      </w:r>
      <w:r w:rsidR="009D590F" w:rsidRPr="00A96D63">
        <w:t xml:space="preserve"> shoot induction and </w:t>
      </w:r>
      <w:r w:rsidR="00C73382" w:rsidRPr="00A96D63">
        <w:t>regeneration</w:t>
      </w:r>
      <w:r w:rsidR="00C73382" w:rsidRPr="00A96D63">
        <w:rPr>
          <w:cs/>
        </w:rPr>
        <w:t xml:space="preserve"> </w:t>
      </w:r>
      <w:r w:rsidR="002F1843" w:rsidRPr="00A96D63">
        <w:t xml:space="preserve">of </w:t>
      </w:r>
      <w:proofErr w:type="spellStart"/>
      <w:r w:rsidR="002F1843" w:rsidRPr="00A96D63">
        <w:rPr>
          <w:i/>
          <w:iCs/>
        </w:rPr>
        <w:t>Malaxis</w:t>
      </w:r>
      <w:proofErr w:type="spellEnd"/>
      <w:r w:rsidR="002F1843" w:rsidRPr="00A96D63">
        <w:rPr>
          <w:i/>
          <w:iCs/>
        </w:rPr>
        <w:t xml:space="preserve"> </w:t>
      </w:r>
      <w:proofErr w:type="spellStart"/>
      <w:r w:rsidR="002F1843" w:rsidRPr="00A96D63">
        <w:rPr>
          <w:i/>
          <w:iCs/>
        </w:rPr>
        <w:t>wallichii</w:t>
      </w:r>
      <w:proofErr w:type="spellEnd"/>
      <w:r w:rsidR="002F1843" w:rsidRPr="00A96D63">
        <w:rPr>
          <w:cs/>
        </w:rPr>
        <w:t xml:space="preserve"> </w:t>
      </w:r>
      <w:r w:rsidR="009D590F" w:rsidRPr="00A96D63">
        <w:t>compared</w:t>
      </w:r>
      <w:r w:rsidR="00C73382" w:rsidRPr="00A96D63">
        <w:t xml:space="preserve"> with</w:t>
      </w:r>
      <w:r w:rsidR="009D590F" w:rsidRPr="00A96D63">
        <w:t xml:space="preserve"> the cytokinin group</w:t>
      </w:r>
      <w:r w:rsidR="00350115" w:rsidRPr="00A96D63">
        <w:rPr>
          <w:cs/>
        </w:rPr>
        <w:t xml:space="preserve">. </w:t>
      </w:r>
      <w:r w:rsidR="00350115" w:rsidRPr="00A96D63">
        <w:t>T</w:t>
      </w:r>
      <w:r w:rsidR="002F1843" w:rsidRPr="00A96D63">
        <w:t xml:space="preserve">he </w:t>
      </w:r>
      <w:r w:rsidR="00350115" w:rsidRPr="00A96D63">
        <w:t>most significan</w:t>
      </w:r>
      <w:r w:rsidR="002F1843" w:rsidRPr="00A96D63">
        <w:t>t</w:t>
      </w:r>
      <w:r w:rsidR="007D3954" w:rsidRPr="00A96D63">
        <w:t xml:space="preserve"> number of shoots was observed in MS medium supplemented with 1</w:t>
      </w:r>
      <w:r w:rsidR="007D3954" w:rsidRPr="00A96D63">
        <w:rPr>
          <w:cs/>
        </w:rPr>
        <w:t>.</w:t>
      </w:r>
      <w:r w:rsidR="007D3954" w:rsidRPr="00A96D63">
        <w:t>0 mg</w:t>
      </w:r>
      <w:r w:rsidR="007D3954" w:rsidRPr="00A96D63">
        <w:rPr>
          <w:cs/>
        </w:rPr>
        <w:t>/</w:t>
      </w:r>
      <w:r w:rsidR="0069185F" w:rsidRPr="00A96D63">
        <w:t xml:space="preserve">L </w:t>
      </w:r>
      <w:proofErr w:type="spellStart"/>
      <w:r w:rsidR="007D3954" w:rsidRPr="00A96D63">
        <w:rPr>
          <w:i/>
          <w:iCs/>
        </w:rPr>
        <w:t>m</w:t>
      </w:r>
      <w:r w:rsidR="007D3954" w:rsidRPr="00A96D63">
        <w:t>T</w:t>
      </w:r>
      <w:proofErr w:type="spellEnd"/>
      <w:r w:rsidR="007D3954" w:rsidRPr="00A96D63">
        <w:t xml:space="preserve"> and 0</w:t>
      </w:r>
      <w:r w:rsidR="007D3954" w:rsidRPr="00A96D63">
        <w:rPr>
          <w:cs/>
        </w:rPr>
        <w:t>.</w:t>
      </w:r>
      <w:r w:rsidR="007D3954" w:rsidRPr="00A96D63">
        <w:t>5 mg</w:t>
      </w:r>
      <w:r w:rsidR="007D3954" w:rsidRPr="00A96D63">
        <w:rPr>
          <w:cs/>
        </w:rPr>
        <w:t>/</w:t>
      </w:r>
      <w:r w:rsidR="0069185F" w:rsidRPr="00A96D63">
        <w:t>L</w:t>
      </w:r>
      <w:r w:rsidR="007D3954" w:rsidRPr="00A96D63">
        <w:t xml:space="preserve"> NAA</w:t>
      </w:r>
      <w:r w:rsidR="007D3954" w:rsidRPr="00A96D63">
        <w:rPr>
          <w:cs/>
        </w:rPr>
        <w:t>.</w:t>
      </w:r>
      <w:r w:rsidR="004858DF" w:rsidRPr="00A96D63">
        <w:rPr>
          <w:cs/>
        </w:rPr>
        <w:t xml:space="preserve"> </w:t>
      </w:r>
      <w:proofErr w:type="spellStart"/>
      <w:r w:rsidR="005F31BC" w:rsidRPr="00A96D63">
        <w:t>Werbrouck</w:t>
      </w:r>
      <w:proofErr w:type="spellEnd"/>
      <w:r w:rsidR="005F31BC" w:rsidRPr="00A96D63">
        <w:t xml:space="preserve"> </w:t>
      </w:r>
      <w:r w:rsidR="005F31BC" w:rsidRPr="00A96D63">
        <w:rPr>
          <w:i/>
          <w:iCs/>
        </w:rPr>
        <w:t>et al</w:t>
      </w:r>
      <w:r w:rsidR="005F31BC" w:rsidRPr="00A96D63">
        <w:rPr>
          <w:i/>
          <w:iCs/>
          <w:cs/>
        </w:rPr>
        <w:t>.</w:t>
      </w:r>
      <w:r w:rsidR="005F31BC" w:rsidRPr="00A96D63">
        <w:rPr>
          <w:cs/>
        </w:rPr>
        <w:t xml:space="preserve"> (</w:t>
      </w:r>
      <w:r w:rsidR="005F31BC" w:rsidRPr="00A96D63">
        <w:t>2008</w:t>
      </w:r>
      <w:r w:rsidR="005F31BC" w:rsidRPr="00A96D63">
        <w:rPr>
          <w:cs/>
        </w:rPr>
        <w:t xml:space="preserve">) </w:t>
      </w:r>
      <w:r w:rsidR="0069185F" w:rsidRPr="00A96D63">
        <w:t>compared</w:t>
      </w:r>
      <w:r w:rsidR="00FE7DD6" w:rsidRPr="00A96D63">
        <w:t xml:space="preserve"> the culture of </w:t>
      </w:r>
      <w:proofErr w:type="spellStart"/>
      <w:r w:rsidR="00FE7DD6" w:rsidRPr="00A96D63">
        <w:rPr>
          <w:i/>
          <w:iCs/>
        </w:rPr>
        <w:t>Spathiphyllum</w:t>
      </w:r>
      <w:proofErr w:type="spellEnd"/>
      <w:r w:rsidR="00FE7DD6" w:rsidRPr="00A96D63">
        <w:rPr>
          <w:i/>
          <w:iCs/>
        </w:rPr>
        <w:t xml:space="preserve"> </w:t>
      </w:r>
      <w:proofErr w:type="spellStart"/>
      <w:r w:rsidR="00FE7DD6" w:rsidRPr="00A96D63">
        <w:rPr>
          <w:i/>
          <w:iCs/>
        </w:rPr>
        <w:t>floribundum</w:t>
      </w:r>
      <w:proofErr w:type="spellEnd"/>
      <w:r w:rsidR="0069185F" w:rsidRPr="00A96D63">
        <w:rPr>
          <w:cs/>
        </w:rPr>
        <w:t xml:space="preserve"> </w:t>
      </w:r>
      <w:r w:rsidR="00FE7DD6" w:rsidRPr="00A96D63">
        <w:t xml:space="preserve">supplemented </w:t>
      </w:r>
      <w:r w:rsidR="0069185F" w:rsidRPr="00A96D63">
        <w:t xml:space="preserve">with </w:t>
      </w:r>
      <w:proofErr w:type="spellStart"/>
      <w:r w:rsidR="0069185F" w:rsidRPr="00A96D63">
        <w:rPr>
          <w:i/>
          <w:iCs/>
        </w:rPr>
        <w:t>m</w:t>
      </w:r>
      <w:r w:rsidR="0069185F" w:rsidRPr="00A96D63">
        <w:t>T</w:t>
      </w:r>
      <w:proofErr w:type="spellEnd"/>
      <w:r w:rsidR="0069185F" w:rsidRPr="00A96D63">
        <w:t xml:space="preserve"> </w:t>
      </w:r>
      <w:r w:rsidR="00076213" w:rsidRPr="00A96D63">
        <w:t xml:space="preserve">and </w:t>
      </w:r>
      <w:r w:rsidR="0069185F" w:rsidRPr="00A96D63">
        <w:t xml:space="preserve">BAP and found that </w:t>
      </w:r>
      <w:proofErr w:type="spellStart"/>
      <w:r w:rsidR="0069185F" w:rsidRPr="00A96D63">
        <w:rPr>
          <w:i/>
          <w:iCs/>
        </w:rPr>
        <w:t>m</w:t>
      </w:r>
      <w:r w:rsidR="0069185F" w:rsidRPr="00A96D63">
        <w:t>T</w:t>
      </w:r>
      <w:proofErr w:type="spellEnd"/>
      <w:r w:rsidR="0069185F" w:rsidRPr="00A96D63">
        <w:t xml:space="preserve"> produced shoots with root </w:t>
      </w:r>
      <w:r w:rsidR="0015262D" w:rsidRPr="00A96D63">
        <w:t>formation;</w:t>
      </w:r>
      <w:r w:rsidR="0069185F" w:rsidRPr="00A96D63">
        <w:rPr>
          <w:cs/>
        </w:rPr>
        <w:t xml:space="preserve"> </w:t>
      </w:r>
      <w:r w:rsidR="00076213" w:rsidRPr="00A96D63">
        <w:rPr>
          <w:szCs w:val="30"/>
        </w:rPr>
        <w:t>t</w:t>
      </w:r>
      <w:r w:rsidR="0069185F" w:rsidRPr="00A96D63">
        <w:t xml:space="preserve">hus, </w:t>
      </w:r>
      <w:proofErr w:type="spellStart"/>
      <w:r w:rsidR="0069185F" w:rsidRPr="00A96D63">
        <w:rPr>
          <w:i/>
          <w:iCs/>
        </w:rPr>
        <w:t>m</w:t>
      </w:r>
      <w:r w:rsidR="0069185F" w:rsidRPr="00A96D63">
        <w:t>T</w:t>
      </w:r>
      <w:proofErr w:type="spellEnd"/>
      <w:r w:rsidR="0069185F" w:rsidRPr="00A96D63">
        <w:t xml:space="preserve"> is good an alternative for inducing shoot and root</w:t>
      </w:r>
      <w:r w:rsidR="0069185F" w:rsidRPr="00A96D63">
        <w:rPr>
          <w:cs/>
        </w:rPr>
        <w:t>.</w:t>
      </w:r>
      <w:r w:rsidR="00A139CE" w:rsidRPr="00A96D63">
        <w:rPr>
          <w:cs/>
        </w:rPr>
        <w:t xml:space="preserve"> </w:t>
      </w:r>
      <w:r w:rsidR="00076213" w:rsidRPr="00A96D63">
        <w:t>M</w:t>
      </w:r>
      <w:r w:rsidR="00674353" w:rsidRPr="00A96D63">
        <w:t>any studies</w:t>
      </w:r>
      <w:r w:rsidR="00674353" w:rsidRPr="00A96D63">
        <w:rPr>
          <w:cs/>
        </w:rPr>
        <w:t xml:space="preserve"> </w:t>
      </w:r>
      <w:r w:rsidR="00076213" w:rsidRPr="00A96D63">
        <w:t xml:space="preserve">commonly </w:t>
      </w:r>
      <w:r w:rsidR="00566614" w:rsidRPr="00A96D63">
        <w:t>use BAP</w:t>
      </w:r>
      <w:r w:rsidR="00A139CE" w:rsidRPr="00A96D63">
        <w:t xml:space="preserve"> for seed germination and shoots induction</w:t>
      </w:r>
      <w:r w:rsidR="00A139CE" w:rsidRPr="00A96D63">
        <w:rPr>
          <w:cs/>
        </w:rPr>
        <w:t xml:space="preserve">. </w:t>
      </w:r>
      <w:r w:rsidR="00060D03" w:rsidRPr="00A96D63">
        <w:t xml:space="preserve">Regmi </w:t>
      </w:r>
      <w:r w:rsidR="00060D03" w:rsidRPr="00A96D63">
        <w:rPr>
          <w:i/>
          <w:iCs/>
        </w:rPr>
        <w:t>et al</w:t>
      </w:r>
      <w:r w:rsidR="00060D03" w:rsidRPr="00A96D63">
        <w:rPr>
          <w:i/>
          <w:iCs/>
          <w:cs/>
        </w:rPr>
        <w:t>.</w:t>
      </w:r>
      <w:r w:rsidR="00060D03" w:rsidRPr="00A96D63">
        <w:rPr>
          <w:cs/>
        </w:rPr>
        <w:t xml:space="preserve"> (</w:t>
      </w:r>
      <w:r w:rsidR="00060D03" w:rsidRPr="00A96D63">
        <w:t>2017</w:t>
      </w:r>
      <w:r w:rsidR="00060D03" w:rsidRPr="00A96D63">
        <w:rPr>
          <w:cs/>
        </w:rPr>
        <w:t xml:space="preserve">) </w:t>
      </w:r>
      <w:r w:rsidR="00060D03" w:rsidRPr="00A96D63">
        <w:t xml:space="preserve">studied protocorm propagation of </w:t>
      </w:r>
      <w:r w:rsidR="00060D03" w:rsidRPr="00A96D63">
        <w:rPr>
          <w:i/>
          <w:iCs/>
        </w:rPr>
        <w:t xml:space="preserve">Cymbidium </w:t>
      </w:r>
      <w:proofErr w:type="spellStart"/>
      <w:r w:rsidR="00060D03" w:rsidRPr="00A96D63">
        <w:rPr>
          <w:i/>
          <w:iCs/>
        </w:rPr>
        <w:t>aloifolium</w:t>
      </w:r>
      <w:proofErr w:type="spellEnd"/>
      <w:r w:rsidR="00060D03" w:rsidRPr="00A96D63">
        <w:t xml:space="preserve"> cultivate</w:t>
      </w:r>
      <w:r w:rsidR="00674353" w:rsidRPr="00A96D63">
        <w:t>d</w:t>
      </w:r>
      <w:r w:rsidR="00060D03" w:rsidRPr="00A96D63">
        <w:t xml:space="preserve"> on MS medium containing </w:t>
      </w:r>
      <w:r w:rsidR="00350115" w:rsidRPr="00A96D63">
        <w:t>various BAP or NAA concentrations</w:t>
      </w:r>
      <w:r w:rsidR="00060D03" w:rsidRPr="00A96D63">
        <w:rPr>
          <w:cs/>
        </w:rPr>
        <w:t xml:space="preserve">. </w:t>
      </w:r>
      <w:r w:rsidR="00060D03" w:rsidRPr="00A96D63">
        <w:t xml:space="preserve">The best result </w:t>
      </w:r>
      <w:r w:rsidR="00674353" w:rsidRPr="00A96D63">
        <w:t>of</w:t>
      </w:r>
      <w:r w:rsidR="00674353" w:rsidRPr="00A96D63">
        <w:rPr>
          <w:cs/>
        </w:rPr>
        <w:t xml:space="preserve"> </w:t>
      </w:r>
      <w:r w:rsidR="00350115" w:rsidRPr="00A96D63">
        <w:t xml:space="preserve">the </w:t>
      </w:r>
      <w:r w:rsidR="00060D03" w:rsidRPr="00A96D63">
        <w:t xml:space="preserve">shoot and root induction was </w:t>
      </w:r>
      <w:r w:rsidR="00076213" w:rsidRPr="00A96D63">
        <w:t xml:space="preserve">found at </w:t>
      </w:r>
      <w:r w:rsidR="00060D03" w:rsidRPr="00A96D63">
        <w:t>1 mg</w:t>
      </w:r>
      <w:r w:rsidR="00060D03" w:rsidRPr="00A96D63">
        <w:rPr>
          <w:cs/>
        </w:rPr>
        <w:t>/</w:t>
      </w:r>
      <w:r w:rsidR="00060D03" w:rsidRPr="00A96D63">
        <w:t>L BAP and 1 mg</w:t>
      </w:r>
      <w:r w:rsidR="00060D03" w:rsidRPr="00A96D63">
        <w:rPr>
          <w:cs/>
        </w:rPr>
        <w:t>/</w:t>
      </w:r>
      <w:r w:rsidR="00060D03" w:rsidRPr="00A96D63">
        <w:t>L NAA</w:t>
      </w:r>
      <w:r w:rsidR="00060D03" w:rsidRPr="00A96D63">
        <w:rPr>
          <w:cs/>
        </w:rPr>
        <w:t>.</w:t>
      </w:r>
      <w:r w:rsidR="00366923" w:rsidRPr="00A96D63">
        <w:rPr>
          <w:i/>
          <w:iCs/>
          <w:cs/>
        </w:rPr>
        <w:t xml:space="preserve"> </w:t>
      </w:r>
      <w:r w:rsidR="00366923" w:rsidRPr="00A96D63">
        <w:t xml:space="preserve">Vijayakumar </w:t>
      </w:r>
      <w:r w:rsidR="00366923" w:rsidRPr="00A96D63">
        <w:rPr>
          <w:i/>
          <w:iCs/>
        </w:rPr>
        <w:t>et al</w:t>
      </w:r>
      <w:r w:rsidR="00366923" w:rsidRPr="00A96D63">
        <w:rPr>
          <w:i/>
          <w:iCs/>
          <w:cs/>
        </w:rPr>
        <w:t>.</w:t>
      </w:r>
      <w:r w:rsidR="00366923" w:rsidRPr="00A96D63">
        <w:rPr>
          <w:cs/>
        </w:rPr>
        <w:t xml:space="preserve"> (</w:t>
      </w:r>
      <w:r w:rsidR="00366923" w:rsidRPr="00A96D63">
        <w:t>2012</w:t>
      </w:r>
      <w:r w:rsidR="00366923" w:rsidRPr="00A96D63">
        <w:rPr>
          <w:cs/>
        </w:rPr>
        <w:t xml:space="preserve">) </w:t>
      </w:r>
      <w:r w:rsidR="00366923" w:rsidRPr="00A96D63">
        <w:t xml:space="preserve">reported BAP could activate shoot and root growth and the best seedling development of </w:t>
      </w:r>
      <w:r w:rsidR="00366923" w:rsidRPr="00A96D63">
        <w:rPr>
          <w:i/>
          <w:iCs/>
        </w:rPr>
        <w:t>D</w:t>
      </w:r>
      <w:r w:rsidR="00366923" w:rsidRPr="00A96D63">
        <w:rPr>
          <w:i/>
          <w:iCs/>
          <w:cs/>
        </w:rPr>
        <w:t xml:space="preserve">. </w:t>
      </w:r>
      <w:r w:rsidR="00366923" w:rsidRPr="00A96D63">
        <w:rPr>
          <w:i/>
          <w:iCs/>
        </w:rPr>
        <w:t>aggregatum</w:t>
      </w:r>
      <w:r w:rsidR="00366923" w:rsidRPr="00A96D63">
        <w:rPr>
          <w:cs/>
        </w:rPr>
        <w:t xml:space="preserve"> </w:t>
      </w:r>
      <w:r w:rsidR="00674353" w:rsidRPr="00A96D63">
        <w:t>when culture on</w:t>
      </w:r>
      <w:r w:rsidR="00674353" w:rsidRPr="00A96D63">
        <w:rPr>
          <w:cs/>
        </w:rPr>
        <w:t xml:space="preserve"> </w:t>
      </w:r>
      <w:r w:rsidR="00366923" w:rsidRPr="00A96D63">
        <w:t>MS medium combined with 1</w:t>
      </w:r>
      <w:r w:rsidR="00366923" w:rsidRPr="00A96D63">
        <w:rPr>
          <w:cs/>
        </w:rPr>
        <w:t>.</w:t>
      </w:r>
      <w:r w:rsidR="00366923" w:rsidRPr="00A96D63">
        <w:t>5 mg</w:t>
      </w:r>
      <w:r w:rsidR="00366923" w:rsidRPr="00A96D63">
        <w:rPr>
          <w:cs/>
        </w:rPr>
        <w:t>/</w:t>
      </w:r>
      <w:r w:rsidR="00366923" w:rsidRPr="00A96D63">
        <w:t xml:space="preserve">L BAP </w:t>
      </w:r>
      <w:r w:rsidR="00366923" w:rsidRPr="00A96D63">
        <w:rPr>
          <w:cs/>
        </w:rPr>
        <w:t xml:space="preserve">+ </w:t>
      </w:r>
      <w:r w:rsidR="00366923" w:rsidRPr="00A96D63">
        <w:t>15</w:t>
      </w:r>
      <w:r w:rsidR="00366923" w:rsidRPr="00A96D63">
        <w:rPr>
          <w:cs/>
        </w:rPr>
        <w:t xml:space="preserve">% </w:t>
      </w:r>
      <w:r w:rsidR="00366923" w:rsidRPr="00A96D63">
        <w:t>coconut water</w:t>
      </w:r>
      <w:r w:rsidR="00366923" w:rsidRPr="00A96D63">
        <w:rPr>
          <w:cs/>
        </w:rPr>
        <w:t>.</w:t>
      </w:r>
      <w:r w:rsidR="00A34A50" w:rsidRPr="00A96D63">
        <w:rPr>
          <w:sz w:val="20"/>
          <w:szCs w:val="20"/>
          <w:cs/>
        </w:rPr>
        <w:t xml:space="preserve"> </w:t>
      </w:r>
      <w:r w:rsidR="00797BBF" w:rsidRPr="00A96D63">
        <w:t xml:space="preserve">Sharma </w:t>
      </w:r>
      <w:r w:rsidR="00797BBF" w:rsidRPr="00A96D63">
        <w:rPr>
          <w:i/>
          <w:iCs/>
        </w:rPr>
        <w:t>et al</w:t>
      </w:r>
      <w:r w:rsidR="00797BBF" w:rsidRPr="00A96D63">
        <w:rPr>
          <w:i/>
          <w:iCs/>
          <w:cs/>
        </w:rPr>
        <w:t>.</w:t>
      </w:r>
      <w:r w:rsidR="00797BBF" w:rsidRPr="00A96D63">
        <w:rPr>
          <w:cs/>
        </w:rPr>
        <w:t xml:space="preserve"> (</w:t>
      </w:r>
      <w:r w:rsidR="00797BBF" w:rsidRPr="00A96D63">
        <w:t>2007</w:t>
      </w:r>
      <w:r w:rsidR="00797BBF" w:rsidRPr="00A96D63">
        <w:rPr>
          <w:cs/>
        </w:rPr>
        <w:t xml:space="preserve">) </w:t>
      </w:r>
      <w:r w:rsidR="00076213" w:rsidRPr="00A96D63">
        <w:t xml:space="preserve">who </w:t>
      </w:r>
      <w:r w:rsidR="00797BBF" w:rsidRPr="00A96D63">
        <w:t xml:space="preserve">studied shoot initiation from pseudobulbs of </w:t>
      </w:r>
      <w:r w:rsidR="00797BBF" w:rsidRPr="00A96D63">
        <w:rPr>
          <w:i/>
          <w:iCs/>
        </w:rPr>
        <w:t>D</w:t>
      </w:r>
      <w:r w:rsidR="00797BBF" w:rsidRPr="00A96D63">
        <w:rPr>
          <w:i/>
          <w:iCs/>
          <w:cs/>
        </w:rPr>
        <w:t xml:space="preserve">. </w:t>
      </w:r>
      <w:proofErr w:type="spellStart"/>
      <w:r w:rsidR="00797BBF" w:rsidRPr="00A96D63">
        <w:rPr>
          <w:i/>
          <w:iCs/>
        </w:rPr>
        <w:t>macrobulbon</w:t>
      </w:r>
      <w:proofErr w:type="spellEnd"/>
      <w:r w:rsidR="00797BBF" w:rsidRPr="00A96D63">
        <w:t xml:space="preserve"> in high concentration BAP </w:t>
      </w:r>
      <w:r w:rsidR="00076213" w:rsidRPr="00A96D63">
        <w:t xml:space="preserve">found that </w:t>
      </w:r>
      <w:r w:rsidR="00797BBF" w:rsidRPr="00A96D63">
        <w:t xml:space="preserve">the highest number of shoots per explant were obtained </w:t>
      </w:r>
      <w:r w:rsidR="00076213" w:rsidRPr="00A96D63">
        <w:t xml:space="preserve">at </w:t>
      </w:r>
      <w:r w:rsidR="00797BBF" w:rsidRPr="00A96D63">
        <w:t>2 mg</w:t>
      </w:r>
      <w:r w:rsidR="00797BBF" w:rsidRPr="00A96D63">
        <w:rPr>
          <w:cs/>
        </w:rPr>
        <w:t>/</w:t>
      </w:r>
      <w:r w:rsidR="00797BBF" w:rsidRPr="00A96D63">
        <w:t>L BAP</w:t>
      </w:r>
      <w:r w:rsidR="008304AB" w:rsidRPr="00A96D63">
        <w:rPr>
          <w:cs/>
        </w:rPr>
        <w:t>.</w:t>
      </w:r>
    </w:p>
    <w:p w14:paraId="41BD4F22" w14:textId="35DC526B" w:rsidR="004E2C86" w:rsidRPr="00A96D63" w:rsidRDefault="00BD6891" w:rsidP="00A96D63">
      <w:pPr>
        <w:rPr>
          <w:b/>
          <w:bCs/>
          <w:lang w:eastAsia="zh-CN"/>
        </w:rPr>
      </w:pPr>
      <w:r w:rsidRPr="00A96D63">
        <w:rPr>
          <w:b/>
          <w:bCs/>
        </w:rPr>
        <w:lastRenderedPageBreak/>
        <w:t>Acknowledgement</w:t>
      </w:r>
      <w:r w:rsidRPr="00A96D63">
        <w:rPr>
          <w:b/>
          <w:bCs/>
          <w:lang w:eastAsia="zh-CN"/>
        </w:rPr>
        <w:t>s</w:t>
      </w:r>
    </w:p>
    <w:p w14:paraId="60529D7F" w14:textId="77777777" w:rsidR="00BD6891" w:rsidRPr="00A96D63" w:rsidRDefault="00BD6891" w:rsidP="00A96D63">
      <w:pPr>
        <w:ind w:firstLine="720"/>
        <w:rPr>
          <w:sz w:val="20"/>
          <w:szCs w:val="20"/>
          <w:lang w:eastAsia="zh-CN"/>
        </w:rPr>
      </w:pPr>
    </w:p>
    <w:p w14:paraId="1BF2E6C5" w14:textId="17FB6131" w:rsidR="00FD3471" w:rsidRPr="00A96D63" w:rsidRDefault="006251C4" w:rsidP="00A96D63">
      <w:pPr>
        <w:ind w:firstLine="720"/>
        <w:rPr>
          <w:sz w:val="20"/>
          <w:szCs w:val="20"/>
        </w:rPr>
      </w:pPr>
      <w:r w:rsidRPr="00A96D63">
        <w:rPr>
          <w:sz w:val="20"/>
          <w:szCs w:val="20"/>
        </w:rPr>
        <w:t xml:space="preserve">The authors </w:t>
      </w:r>
      <w:r w:rsidR="004E2C86" w:rsidRPr="00A96D63">
        <w:rPr>
          <w:sz w:val="20"/>
          <w:szCs w:val="20"/>
        </w:rPr>
        <w:t xml:space="preserve">would like to offer particular thanks </w:t>
      </w:r>
      <w:r w:rsidR="00CF61A2" w:rsidRPr="00A96D63">
        <w:rPr>
          <w:sz w:val="20"/>
          <w:szCs w:val="20"/>
        </w:rPr>
        <w:t xml:space="preserve">to </w:t>
      </w:r>
      <w:r w:rsidR="00FD3471" w:rsidRPr="00A96D63">
        <w:rPr>
          <w:sz w:val="20"/>
          <w:szCs w:val="20"/>
        </w:rPr>
        <w:t>King Mongkut</w:t>
      </w:r>
      <w:r w:rsidR="00FD3471" w:rsidRPr="00A96D63">
        <w:rPr>
          <w:sz w:val="20"/>
          <w:szCs w:val="20"/>
          <w:cs/>
        </w:rPr>
        <w:t>’</w:t>
      </w:r>
      <w:r w:rsidR="00FD3471" w:rsidRPr="00A96D63">
        <w:rPr>
          <w:sz w:val="20"/>
          <w:szCs w:val="20"/>
        </w:rPr>
        <w:t>s Institute of Technology Ladkrabang for</w:t>
      </w:r>
      <w:r w:rsidRPr="00A96D63">
        <w:rPr>
          <w:sz w:val="20"/>
          <w:szCs w:val="20"/>
        </w:rPr>
        <w:t xml:space="preserve"> granting a</w:t>
      </w:r>
      <w:r w:rsidR="00FD3471" w:rsidRPr="00A96D63">
        <w:rPr>
          <w:sz w:val="20"/>
          <w:szCs w:val="20"/>
        </w:rPr>
        <w:t xml:space="preserve"> </w:t>
      </w:r>
      <w:r w:rsidR="00E65BEB" w:rsidRPr="00A96D63">
        <w:rPr>
          <w:sz w:val="20"/>
          <w:szCs w:val="20"/>
        </w:rPr>
        <w:t xml:space="preserve">scholarship </w:t>
      </w:r>
      <w:r w:rsidR="00350115" w:rsidRPr="00A96D63">
        <w:rPr>
          <w:sz w:val="20"/>
          <w:szCs w:val="20"/>
        </w:rPr>
        <w:t>to carry</w:t>
      </w:r>
      <w:r w:rsidR="00E65BEB" w:rsidRPr="00A96D63">
        <w:rPr>
          <w:sz w:val="20"/>
          <w:szCs w:val="20"/>
        </w:rPr>
        <w:t xml:space="preserve"> out </w:t>
      </w:r>
      <w:r w:rsidRPr="00A96D63">
        <w:rPr>
          <w:sz w:val="20"/>
          <w:szCs w:val="20"/>
        </w:rPr>
        <w:t xml:space="preserve">this </w:t>
      </w:r>
      <w:r w:rsidR="00E65BEB" w:rsidRPr="00A96D63">
        <w:rPr>
          <w:sz w:val="20"/>
          <w:szCs w:val="20"/>
        </w:rPr>
        <w:t>research</w:t>
      </w:r>
      <w:r w:rsidRPr="00A96D63">
        <w:rPr>
          <w:sz w:val="20"/>
          <w:szCs w:val="20"/>
        </w:rPr>
        <w:t>.</w:t>
      </w:r>
    </w:p>
    <w:p w14:paraId="210E88E2" w14:textId="77777777" w:rsidR="00EC1CE4" w:rsidRPr="00A96D63" w:rsidRDefault="00EC1CE4" w:rsidP="00A96D63">
      <w:pPr>
        <w:rPr>
          <w:sz w:val="20"/>
          <w:szCs w:val="20"/>
        </w:rPr>
      </w:pPr>
    </w:p>
    <w:p w14:paraId="05C2D3ED" w14:textId="61364F9A" w:rsidR="008E2D59" w:rsidRPr="00A96D63" w:rsidRDefault="003E3DC8" w:rsidP="00A96D63">
      <w:pPr>
        <w:rPr>
          <w:b/>
          <w:bCs/>
          <w:szCs w:val="32"/>
          <w:lang w:eastAsia="zh-CN"/>
        </w:rPr>
      </w:pPr>
      <w:r w:rsidRPr="00A96D63">
        <w:rPr>
          <w:b/>
          <w:bCs/>
          <w:szCs w:val="32"/>
        </w:rPr>
        <w:t>References</w:t>
      </w:r>
    </w:p>
    <w:p w14:paraId="5C710E0A" w14:textId="77777777" w:rsidR="00BD6891" w:rsidRPr="00A96D63" w:rsidRDefault="00BD6891" w:rsidP="00A96D63">
      <w:pPr>
        <w:rPr>
          <w:b/>
          <w:bCs/>
          <w:szCs w:val="32"/>
          <w:lang w:eastAsia="zh-CN"/>
        </w:rPr>
      </w:pPr>
    </w:p>
    <w:p w14:paraId="55768298" w14:textId="03DD3FB8" w:rsidR="007D3954" w:rsidRPr="00A96D63" w:rsidRDefault="007D3954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gramStart"/>
      <w:r w:rsidRPr="00A96D63">
        <w:rPr>
          <w:rFonts w:cs="Times New Roman"/>
          <w:sz w:val="20"/>
          <w:szCs w:val="20"/>
        </w:rPr>
        <w:t>Bose, B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Kumaria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Choudhury, H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 Tandon, P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7</w:t>
      </w:r>
      <w:r w:rsidRPr="00A96D63">
        <w:rPr>
          <w:rFonts w:cs="Times New Roman"/>
          <w:sz w:val="20"/>
          <w:szCs w:val="20"/>
          <w:cs/>
        </w:rPr>
        <w:t>).</w:t>
      </w:r>
      <w:proofErr w:type="gramEnd"/>
      <w:r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 xml:space="preserve">Insights into nuclear DNA content, hydrogen peroxide and antioxidative enzyme activities during transverse thin cell layer organogenesis and </w:t>
      </w:r>
      <w:r w:rsidRPr="00A96D63">
        <w:rPr>
          <w:rFonts w:cs="Times New Roman"/>
          <w:i/>
          <w:iCs/>
          <w:sz w:val="20"/>
          <w:szCs w:val="20"/>
        </w:rPr>
        <w:t>ex vitro</w:t>
      </w:r>
      <w:r w:rsidRPr="00A96D63">
        <w:rPr>
          <w:rFonts w:cs="Times New Roman"/>
          <w:sz w:val="20"/>
          <w:szCs w:val="20"/>
        </w:rPr>
        <w:t xml:space="preserve"> acclimatization of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Malaxis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wallichii</w:t>
      </w:r>
      <w:proofErr w:type="spellEnd"/>
      <w:r w:rsidRPr="00A96D63">
        <w:rPr>
          <w:rFonts w:cs="Times New Roman"/>
          <w:sz w:val="20"/>
          <w:szCs w:val="20"/>
        </w:rPr>
        <w:t>, a threatened medicinal orchid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Physiology and Molecular Biology of Plant</w:t>
      </w:r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23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955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968</w:t>
      </w:r>
      <w:r w:rsidRPr="00A96D63">
        <w:rPr>
          <w:rFonts w:cs="Times New Roman"/>
          <w:sz w:val="20"/>
          <w:szCs w:val="20"/>
          <w:cs/>
        </w:rPr>
        <w:t>.</w:t>
      </w:r>
    </w:p>
    <w:p w14:paraId="6EC2FF2A" w14:textId="12902000" w:rsidR="00D465BA" w:rsidRPr="00A96D63" w:rsidRDefault="00D465BA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Bhattacharjee, H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>Islam, S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4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sz w:val="20"/>
          <w:szCs w:val="20"/>
        </w:rPr>
        <w:t xml:space="preserve">Effects of plant growth regulators on multiple shoot induction in </w:t>
      </w:r>
      <w:r w:rsidRPr="00A96D63">
        <w:rPr>
          <w:rFonts w:cs="Times New Roman"/>
          <w:i/>
          <w:iCs/>
          <w:sz w:val="20"/>
          <w:szCs w:val="20"/>
        </w:rPr>
        <w:t xml:space="preserve">Vanda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tessellata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 (</w:t>
      </w:r>
      <w:proofErr w:type="spellStart"/>
      <w:r w:rsidRPr="00A96D63">
        <w:rPr>
          <w:rFonts w:cs="Times New Roman"/>
          <w:sz w:val="20"/>
          <w:szCs w:val="20"/>
        </w:rPr>
        <w:t>Roxb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.) </w:t>
      </w:r>
      <w:r w:rsidRPr="00A96D63">
        <w:rPr>
          <w:rFonts w:cs="Times New Roman"/>
          <w:sz w:val="20"/>
          <w:szCs w:val="20"/>
        </w:rPr>
        <w:t>Hook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Ex G</w:t>
      </w:r>
      <w:r w:rsidRPr="00A96D63">
        <w:rPr>
          <w:rFonts w:cs="Times New Roman"/>
          <w:sz w:val="20"/>
          <w:szCs w:val="20"/>
          <w:cs/>
        </w:rPr>
        <w:t>.</w:t>
      </w:r>
      <w:r w:rsidR="009203EB" w:rsidRPr="00A96D63">
        <w:rPr>
          <w:rFonts w:cs="Times New Roman"/>
          <w:sz w:val="20"/>
          <w:szCs w:val="20"/>
        </w:rPr>
        <w:t xml:space="preserve"> </w:t>
      </w:r>
      <w:r w:rsidRPr="00A96D63">
        <w:rPr>
          <w:rFonts w:cs="Times New Roman"/>
          <w:sz w:val="20"/>
          <w:szCs w:val="20"/>
        </w:rPr>
        <w:t>Don an endangered medical orchid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International Journal of Science and Nature</w:t>
      </w:r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5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707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712</w:t>
      </w:r>
      <w:r w:rsidRPr="00A96D63">
        <w:rPr>
          <w:rFonts w:cs="Times New Roman"/>
          <w:sz w:val="20"/>
          <w:szCs w:val="20"/>
          <w:cs/>
        </w:rPr>
        <w:t>.</w:t>
      </w:r>
    </w:p>
    <w:p w14:paraId="697AADC0" w14:textId="4785C174" w:rsidR="00BF61A4" w:rsidRPr="00A96D63" w:rsidRDefault="00BF61A4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gramStart"/>
      <w:r w:rsidRPr="00A96D63">
        <w:rPr>
          <w:rFonts w:cs="Times New Roman"/>
          <w:sz w:val="20"/>
          <w:szCs w:val="20"/>
        </w:rPr>
        <w:t>Forest and Plant Conservation Research Office</w:t>
      </w:r>
      <w:r w:rsidRPr="00A96D63">
        <w:rPr>
          <w:rFonts w:cs="Times New Roman"/>
          <w:sz w:val="20"/>
          <w:szCs w:val="20"/>
          <w:cs/>
        </w:rPr>
        <w:t xml:space="preserve"> (</w:t>
      </w:r>
      <w:r w:rsidRPr="00A96D63">
        <w:rPr>
          <w:rFonts w:cs="Times New Roman"/>
          <w:sz w:val="20"/>
          <w:szCs w:val="20"/>
        </w:rPr>
        <w:t>2008</w:t>
      </w:r>
      <w:r w:rsidRPr="00A96D63">
        <w:rPr>
          <w:rFonts w:cs="Times New Roman"/>
          <w:sz w:val="20"/>
          <w:szCs w:val="20"/>
          <w:cs/>
        </w:rPr>
        <w:t>).</w:t>
      </w:r>
      <w:proofErr w:type="gramEnd"/>
      <w:r w:rsidRPr="00A96D63">
        <w:rPr>
          <w:rFonts w:cs="Times New Roman"/>
          <w:sz w:val="20"/>
          <w:szCs w:val="20"/>
          <w:cs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chrysanthum</w:t>
      </w:r>
      <w:proofErr w:type="spellEnd"/>
      <w:r w:rsidRPr="00A96D63">
        <w:rPr>
          <w:rFonts w:cs="Times New Roman"/>
          <w:sz w:val="20"/>
          <w:szCs w:val="20"/>
        </w:rPr>
        <w:t xml:space="preserve"> Wall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ex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Lindl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Wild orchids study guidebook 1, Bangkok, The Agricultural Cooperative Federation of Thailand</w:t>
      </w:r>
      <w:r w:rsidRPr="00A96D63">
        <w:rPr>
          <w:rFonts w:cs="Times New Roman"/>
          <w:sz w:val="20"/>
          <w:szCs w:val="20"/>
          <w:cs/>
        </w:rPr>
        <w:t xml:space="preserve">. </w:t>
      </w:r>
      <w:proofErr w:type="gramStart"/>
      <w:r w:rsidRPr="00A96D63">
        <w:rPr>
          <w:rFonts w:cs="Times New Roman"/>
          <w:sz w:val="20"/>
          <w:szCs w:val="20"/>
        </w:rPr>
        <w:t>Limited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</w:t>
      </w:r>
      <w:proofErr w:type="gramEnd"/>
      <w:r w:rsidRPr="00A96D63">
        <w:rPr>
          <w:rFonts w:cs="Times New Roman"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sz w:val="20"/>
          <w:szCs w:val="20"/>
        </w:rPr>
        <w:t>pp</w:t>
      </w:r>
      <w:proofErr w:type="spellEnd"/>
      <w:r w:rsidR="00BD6891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66</w:t>
      </w:r>
      <w:r w:rsidR="002B15B3" w:rsidRPr="00A96D63">
        <w:rPr>
          <w:rFonts w:cs="Times New Roman"/>
          <w:sz w:val="20"/>
          <w:szCs w:val="20"/>
        </w:rPr>
        <w:t>.</w:t>
      </w:r>
    </w:p>
    <w:p w14:paraId="456140EB" w14:textId="74F8B24E" w:rsidR="00FF23EE" w:rsidRPr="00A96D63" w:rsidRDefault="00FF23EE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Gamborg, O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Mile</w:t>
      </w:r>
      <w:r w:rsidR="002B15B3" w:rsidRPr="00A96D63">
        <w:rPr>
          <w:rFonts w:cs="Times New Roman"/>
          <w:sz w:val="20"/>
          <w:szCs w:val="20"/>
        </w:rPr>
        <w:t>, L.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>and Ojima, K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1968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sz w:val="20"/>
          <w:szCs w:val="20"/>
        </w:rPr>
        <w:t>Nutrient requirements of suspension cultures of soybean root cell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 Experimental Cell Research</w:t>
      </w:r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>50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148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151</w:t>
      </w:r>
      <w:r w:rsidRPr="00A96D63">
        <w:rPr>
          <w:rFonts w:cs="Times New Roman"/>
          <w:sz w:val="20"/>
          <w:szCs w:val="20"/>
          <w:cs/>
        </w:rPr>
        <w:t>.</w:t>
      </w:r>
    </w:p>
    <w:p w14:paraId="53DC02B3" w14:textId="49ECD8B5" w:rsidR="007F18C3" w:rsidRPr="00A96D63" w:rsidRDefault="008E2D59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Hajong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Ku</w:t>
      </w:r>
      <w:r w:rsidR="007D3954" w:rsidRPr="00A96D63">
        <w:rPr>
          <w:rFonts w:cs="Times New Roman"/>
          <w:sz w:val="20"/>
          <w:szCs w:val="20"/>
        </w:rPr>
        <w:t>m</w:t>
      </w:r>
      <w:r w:rsidRPr="00A96D63">
        <w:rPr>
          <w:rFonts w:cs="Times New Roman"/>
          <w:sz w:val="20"/>
          <w:szCs w:val="20"/>
        </w:rPr>
        <w:t>aria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</w:t>
      </w:r>
      <w:r w:rsidR="002B15B3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>and Tandon, P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0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i/>
          <w:iCs/>
          <w:sz w:val="20"/>
          <w:szCs w:val="20"/>
        </w:rPr>
        <w:t>In vitro</w:t>
      </w:r>
      <w:r w:rsidRPr="00A96D63">
        <w:rPr>
          <w:rFonts w:cs="Times New Roman"/>
          <w:sz w:val="20"/>
          <w:szCs w:val="20"/>
        </w:rPr>
        <w:t xml:space="preserve"> propagation of the medicinal orchid,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chrysanthum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Proceedings of the Indian National Science Academy</w:t>
      </w:r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1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1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6</w:t>
      </w:r>
      <w:r w:rsidRPr="00A96D63">
        <w:rPr>
          <w:rFonts w:cs="Times New Roman"/>
          <w:sz w:val="20"/>
          <w:szCs w:val="20"/>
          <w:cs/>
        </w:rPr>
        <w:t>.</w:t>
      </w:r>
    </w:p>
    <w:p w14:paraId="305CE67D" w14:textId="278FD339" w:rsidR="00B778A4" w:rsidRPr="00A96D63" w:rsidRDefault="000B35BD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spellStart"/>
      <w:r w:rsidRPr="00A96D63">
        <w:rPr>
          <w:rFonts w:cs="Times New Roman"/>
          <w:sz w:val="20"/>
          <w:szCs w:val="20"/>
        </w:rPr>
        <w:t>Parthibhan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Benjamin, J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Muthukumar, M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Sherif</w:t>
      </w:r>
      <w:proofErr w:type="spellEnd"/>
      <w:r w:rsidRPr="00A96D63">
        <w:rPr>
          <w:rFonts w:cs="Times New Roman"/>
          <w:sz w:val="20"/>
          <w:szCs w:val="20"/>
        </w:rPr>
        <w:t>, N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Kumar, T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 Rao, M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2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sz w:val="20"/>
          <w:szCs w:val="20"/>
        </w:rPr>
        <w:t xml:space="preserve">Influence of nutritional media and photoperiods on </w:t>
      </w:r>
      <w:r w:rsidRPr="00A96D63">
        <w:rPr>
          <w:rFonts w:cs="Times New Roman"/>
          <w:i/>
          <w:iCs/>
          <w:sz w:val="20"/>
          <w:szCs w:val="20"/>
        </w:rPr>
        <w:t>in vitro</w:t>
      </w:r>
      <w:r w:rsidRPr="00A96D63">
        <w:rPr>
          <w:rFonts w:cs="Times New Roman"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sz w:val="20"/>
          <w:szCs w:val="20"/>
        </w:rPr>
        <w:t>asymbiotic</w:t>
      </w:r>
      <w:proofErr w:type="spellEnd"/>
      <w:r w:rsidRPr="00A96D63">
        <w:rPr>
          <w:rFonts w:cs="Times New Roman"/>
          <w:sz w:val="20"/>
          <w:szCs w:val="20"/>
        </w:rPr>
        <w:t xml:space="preserve"> seed germination and seedling development of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aqueum</w:t>
      </w:r>
      <w:proofErr w:type="spellEnd"/>
      <w:r w:rsidRPr="00A96D63">
        <w:rPr>
          <w:rFonts w:cs="Times New Roman"/>
          <w:sz w:val="20"/>
          <w:szCs w:val="20"/>
        </w:rPr>
        <w:t xml:space="preserve"> Lindley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 xml:space="preserve">African Journal of Plant </w:t>
      </w:r>
      <w:proofErr w:type="spellStart"/>
      <w:r w:rsidRPr="00A96D63">
        <w:rPr>
          <w:rFonts w:cs="Times New Roman"/>
          <w:sz w:val="20"/>
          <w:szCs w:val="20"/>
        </w:rPr>
        <w:t>Scienc</w:t>
      </w:r>
      <w:proofErr w:type="spellEnd"/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6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383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393</w:t>
      </w:r>
      <w:r w:rsidRPr="00A96D63">
        <w:rPr>
          <w:rFonts w:cs="Times New Roman"/>
          <w:sz w:val="20"/>
          <w:szCs w:val="20"/>
          <w:cs/>
        </w:rPr>
        <w:t>.</w:t>
      </w:r>
    </w:p>
    <w:p w14:paraId="4A775601" w14:textId="46E95445" w:rsidR="00977001" w:rsidRPr="00A96D63" w:rsidRDefault="00977001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Regmi, T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Pradhan, S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 Pant, B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7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i/>
          <w:iCs/>
          <w:sz w:val="20"/>
          <w:szCs w:val="20"/>
        </w:rPr>
        <w:t>In vitro</w:t>
      </w:r>
      <w:r w:rsidRPr="00A96D63">
        <w:rPr>
          <w:rFonts w:cs="Times New Roman"/>
          <w:sz w:val="20"/>
          <w:szCs w:val="20"/>
        </w:rPr>
        <w:t xml:space="preserve"> mass propagation of an epiphytic orchid,</w:t>
      </w:r>
      <w:r w:rsidR="002F3403" w:rsidRPr="00A96D63">
        <w:rPr>
          <w:rFonts w:cs="Times New Roman"/>
          <w:sz w:val="20"/>
          <w:szCs w:val="20"/>
        </w:rPr>
        <w:t xml:space="preserve"> </w:t>
      </w:r>
      <w:r w:rsidRPr="00A96D63">
        <w:rPr>
          <w:rFonts w:cs="Times New Roman"/>
          <w:i/>
          <w:iCs/>
          <w:sz w:val="20"/>
          <w:szCs w:val="20"/>
        </w:rPr>
        <w:t xml:space="preserve">Cymbidium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aloifolium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 (</w:t>
      </w:r>
      <w:r w:rsidRPr="00A96D63">
        <w:rPr>
          <w:rFonts w:cs="Times New Roman"/>
          <w:sz w:val="20"/>
          <w:szCs w:val="20"/>
        </w:rPr>
        <w:t>L</w:t>
      </w:r>
      <w:r w:rsidRPr="00A96D63">
        <w:rPr>
          <w:rFonts w:cs="Times New Roman"/>
          <w:sz w:val="20"/>
          <w:szCs w:val="20"/>
          <w:cs/>
        </w:rPr>
        <w:t xml:space="preserve">.) </w:t>
      </w:r>
      <w:proofErr w:type="spellStart"/>
      <w:r w:rsidRPr="00A96D63">
        <w:rPr>
          <w:rFonts w:cs="Times New Roman"/>
          <w:sz w:val="20"/>
          <w:szCs w:val="20"/>
        </w:rPr>
        <w:t>Sw</w:t>
      </w:r>
      <w:proofErr w:type="spellEnd"/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through protocorm culture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Biotechnology Journal International</w:t>
      </w:r>
      <w:r w:rsidR="00D10CD9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19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1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6</w:t>
      </w:r>
      <w:r w:rsidRPr="00A96D63">
        <w:rPr>
          <w:rFonts w:cs="Times New Roman"/>
          <w:sz w:val="20"/>
          <w:szCs w:val="20"/>
          <w:cs/>
        </w:rPr>
        <w:t>.</w:t>
      </w:r>
    </w:p>
    <w:p w14:paraId="336E759B" w14:textId="50F10EC3" w:rsidR="001F6954" w:rsidRPr="00A96D63" w:rsidRDefault="00B778A4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Samala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Te</w:t>
      </w:r>
      <w:proofErr w:type="spellEnd"/>
      <w:r w:rsidRPr="00A96D63">
        <w:rPr>
          <w:rFonts w:cs="Times New Roman"/>
          <w:sz w:val="20"/>
          <w:szCs w:val="20"/>
          <w:cs/>
        </w:rPr>
        <w:t>-</w:t>
      </w:r>
      <w:proofErr w:type="spellStart"/>
      <w:r w:rsidRPr="00A96D63">
        <w:rPr>
          <w:rFonts w:cs="Times New Roman"/>
          <w:sz w:val="20"/>
          <w:szCs w:val="20"/>
        </w:rPr>
        <w:t>chato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Yenchon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 xml:space="preserve">and </w:t>
      </w:r>
      <w:proofErr w:type="spellStart"/>
      <w:r w:rsidRPr="00A96D63">
        <w:rPr>
          <w:rFonts w:cs="Times New Roman"/>
          <w:sz w:val="20"/>
          <w:szCs w:val="20"/>
        </w:rPr>
        <w:t>Thammasiri</w:t>
      </w:r>
      <w:proofErr w:type="spellEnd"/>
      <w:r w:rsidRPr="00A96D63">
        <w:rPr>
          <w:rFonts w:cs="Times New Roman"/>
          <w:sz w:val="20"/>
          <w:szCs w:val="20"/>
        </w:rPr>
        <w:t>, K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</w:t>
      </w:r>
      <w:r w:rsidR="007D1134" w:rsidRPr="00A96D63">
        <w:rPr>
          <w:rFonts w:cs="Times New Roman"/>
          <w:sz w:val="20"/>
          <w:szCs w:val="20"/>
        </w:rPr>
        <w:t>4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sz w:val="20"/>
          <w:szCs w:val="20"/>
        </w:rPr>
        <w:t>Protocorm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 xml:space="preserve">like body proliferation of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Grammatophyllum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speciosum</w:t>
      </w:r>
      <w:proofErr w:type="spellEnd"/>
      <w:r w:rsidRPr="00A96D63">
        <w:rPr>
          <w:rFonts w:cs="Times New Roman"/>
          <w:sz w:val="20"/>
          <w:szCs w:val="20"/>
        </w:rPr>
        <w:t xml:space="preserve"> through </w:t>
      </w:r>
      <w:proofErr w:type="spellStart"/>
      <w:r w:rsidRPr="00A96D63">
        <w:rPr>
          <w:rFonts w:cs="Times New Roman"/>
          <w:sz w:val="20"/>
          <w:szCs w:val="20"/>
        </w:rPr>
        <w:t>asymbiotic</w:t>
      </w:r>
      <w:proofErr w:type="spellEnd"/>
      <w:r w:rsidRPr="00A96D63">
        <w:rPr>
          <w:rFonts w:cs="Times New Roman"/>
          <w:sz w:val="20"/>
          <w:szCs w:val="20"/>
        </w:rPr>
        <w:t xml:space="preserve"> seed germination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Science</w:t>
      </w:r>
      <w:r w:rsidR="007C567D" w:rsidRPr="00A96D63">
        <w:rPr>
          <w:rFonts w:cs="Times New Roman"/>
          <w:sz w:val="20"/>
          <w:szCs w:val="20"/>
          <w:cs/>
        </w:rPr>
        <w:t xml:space="preserve"> </w:t>
      </w:r>
      <w:r w:rsidRPr="00A96D63">
        <w:rPr>
          <w:rFonts w:cs="Times New Roman"/>
          <w:sz w:val="20"/>
          <w:szCs w:val="20"/>
        </w:rPr>
        <w:t>Asia</w:t>
      </w:r>
      <w:r w:rsidR="002F3403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</w:rPr>
        <w:t xml:space="preserve"> 40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379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383</w:t>
      </w:r>
      <w:r w:rsidRPr="00A96D63">
        <w:rPr>
          <w:rFonts w:cs="Times New Roman"/>
          <w:sz w:val="20"/>
          <w:szCs w:val="20"/>
          <w:cs/>
        </w:rPr>
        <w:t>.</w:t>
      </w:r>
    </w:p>
    <w:p w14:paraId="58429D2E" w14:textId="715B535B" w:rsidR="00645CA9" w:rsidRPr="00A96D63" w:rsidRDefault="00645CA9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gramStart"/>
      <w:r w:rsidRPr="00A96D63">
        <w:rPr>
          <w:rFonts w:cs="Times New Roman"/>
          <w:sz w:val="20"/>
          <w:szCs w:val="20"/>
        </w:rPr>
        <w:t>Sharma, U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Rao, V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Mohan, J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 Reddy, A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0</w:t>
      </w:r>
      <w:r w:rsidR="00A34A50" w:rsidRPr="00A96D63">
        <w:rPr>
          <w:rFonts w:cs="Times New Roman"/>
          <w:sz w:val="20"/>
          <w:szCs w:val="20"/>
        </w:rPr>
        <w:t>7</w:t>
      </w:r>
      <w:r w:rsidRPr="00A96D63">
        <w:rPr>
          <w:rFonts w:cs="Times New Roman"/>
          <w:sz w:val="20"/>
          <w:szCs w:val="20"/>
          <w:cs/>
        </w:rPr>
        <w:t>).</w:t>
      </w:r>
      <w:proofErr w:type="gramEnd"/>
      <w:r w:rsidRPr="00A96D63">
        <w:rPr>
          <w:rFonts w:cs="Times New Roman"/>
          <w:sz w:val="20"/>
          <w:szCs w:val="20"/>
          <w:cs/>
        </w:rPr>
        <w:t xml:space="preserve"> </w:t>
      </w:r>
      <w:r w:rsidR="00A34A50" w:rsidRPr="00A96D63">
        <w:rPr>
          <w:rFonts w:cs="Times New Roman"/>
          <w:i/>
          <w:iCs/>
          <w:sz w:val="20"/>
          <w:szCs w:val="20"/>
        </w:rPr>
        <w:t>In vitro</w:t>
      </w:r>
      <w:r w:rsidR="00A34A50" w:rsidRPr="00A96D63">
        <w:rPr>
          <w:rFonts w:cs="Times New Roman"/>
          <w:sz w:val="20"/>
          <w:szCs w:val="20"/>
        </w:rPr>
        <w:t xml:space="preserve"> propagation of </w:t>
      </w:r>
      <w:proofErr w:type="spellStart"/>
      <w:r w:rsidR="00A34A50"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="00A34A50"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="00A34A50" w:rsidRPr="00A96D63">
        <w:rPr>
          <w:rFonts w:cs="Times New Roman"/>
          <w:i/>
          <w:iCs/>
          <w:sz w:val="20"/>
          <w:szCs w:val="20"/>
        </w:rPr>
        <w:t>microbulbon</w:t>
      </w:r>
      <w:proofErr w:type="spellEnd"/>
      <w:r w:rsidR="00A34A50" w:rsidRPr="00A96D63">
        <w:rPr>
          <w:rFonts w:cs="Times New Roman"/>
          <w:sz w:val="20"/>
          <w:szCs w:val="20"/>
        </w:rPr>
        <w:t xml:space="preserve"> A</w:t>
      </w:r>
      <w:r w:rsidR="00A34A50" w:rsidRPr="00A96D63">
        <w:rPr>
          <w:rFonts w:cs="Times New Roman"/>
          <w:sz w:val="20"/>
          <w:szCs w:val="20"/>
          <w:cs/>
        </w:rPr>
        <w:t xml:space="preserve">. </w:t>
      </w:r>
      <w:r w:rsidR="00A34A50" w:rsidRPr="00A96D63">
        <w:rPr>
          <w:rFonts w:cs="Times New Roman"/>
          <w:sz w:val="20"/>
          <w:szCs w:val="20"/>
        </w:rPr>
        <w:t>Rich</w:t>
      </w:r>
      <w:r w:rsidR="00A34A50" w:rsidRPr="00A96D63">
        <w:rPr>
          <w:rFonts w:cs="Times New Roman"/>
          <w:sz w:val="20"/>
          <w:szCs w:val="20"/>
          <w:cs/>
        </w:rPr>
        <w:t>―</w:t>
      </w:r>
      <w:r w:rsidR="00A34A50" w:rsidRPr="00A96D63">
        <w:rPr>
          <w:rFonts w:cs="Times New Roman"/>
          <w:sz w:val="20"/>
          <w:szCs w:val="20"/>
        </w:rPr>
        <w:t>A rare ethnomedicinal herb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="00A34A50" w:rsidRPr="00A96D63">
        <w:rPr>
          <w:rFonts w:cs="Times New Roman"/>
          <w:sz w:val="20"/>
          <w:szCs w:val="20"/>
        </w:rPr>
        <w:t>Indian Journal of Biotechnology</w:t>
      </w:r>
      <w:r w:rsidR="002F3403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="00A34A50" w:rsidRPr="00A96D63">
        <w:rPr>
          <w:rFonts w:cs="Times New Roman"/>
          <w:sz w:val="20"/>
          <w:szCs w:val="20"/>
        </w:rPr>
        <w:t>6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3</w:t>
      </w:r>
      <w:r w:rsidR="00A34A50" w:rsidRPr="00A96D63">
        <w:rPr>
          <w:rFonts w:cs="Times New Roman"/>
          <w:sz w:val="20"/>
          <w:szCs w:val="20"/>
        </w:rPr>
        <w:t>81</w:t>
      </w:r>
      <w:r w:rsidRPr="00A96D63">
        <w:rPr>
          <w:rFonts w:cs="Times New Roman"/>
          <w:sz w:val="20"/>
          <w:szCs w:val="20"/>
          <w:cs/>
        </w:rPr>
        <w:t>-</w:t>
      </w:r>
      <w:r w:rsidRPr="00A96D63">
        <w:rPr>
          <w:rFonts w:cs="Times New Roman"/>
          <w:sz w:val="20"/>
          <w:szCs w:val="20"/>
        </w:rPr>
        <w:t>38</w:t>
      </w:r>
      <w:r w:rsidR="00A34A50" w:rsidRPr="00A96D63">
        <w:rPr>
          <w:rFonts w:cs="Times New Roman"/>
          <w:sz w:val="20"/>
          <w:szCs w:val="20"/>
        </w:rPr>
        <w:t>4</w:t>
      </w:r>
      <w:r w:rsidRPr="00A96D63">
        <w:rPr>
          <w:rFonts w:cs="Times New Roman"/>
          <w:sz w:val="20"/>
          <w:szCs w:val="20"/>
          <w:cs/>
        </w:rPr>
        <w:t>.</w:t>
      </w:r>
    </w:p>
    <w:p w14:paraId="52DB0C9B" w14:textId="42E2B339" w:rsidR="004D5873" w:rsidRPr="00A96D63" w:rsidRDefault="004D5873" w:rsidP="00A96D63">
      <w:pPr>
        <w:pStyle w:val="a4"/>
        <w:ind w:left="567" w:hanging="567"/>
        <w:rPr>
          <w:rFonts w:cs="Times New Roman"/>
          <w:sz w:val="20"/>
          <w:szCs w:val="20"/>
        </w:rPr>
      </w:pPr>
      <w:bookmarkStart w:id="11" w:name="_Hlk32362358"/>
      <w:proofErr w:type="spellStart"/>
      <w:r w:rsidRPr="00A96D63">
        <w:rPr>
          <w:rFonts w:cs="Times New Roman"/>
          <w:sz w:val="20"/>
          <w:szCs w:val="20"/>
        </w:rPr>
        <w:t>Sittichattham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2</w:t>
      </w:r>
      <w:r w:rsidRPr="00A96D63">
        <w:rPr>
          <w:rFonts w:cs="Times New Roman"/>
          <w:sz w:val="20"/>
          <w:szCs w:val="20"/>
          <w:cs/>
        </w:rPr>
        <w:t xml:space="preserve">). </w:t>
      </w:r>
      <w:bookmarkEnd w:id="11"/>
      <w:proofErr w:type="spellStart"/>
      <w:r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chrysanthum</w:t>
      </w:r>
      <w:proofErr w:type="spellEnd"/>
      <w:r w:rsidRPr="00A96D63">
        <w:rPr>
          <w:rFonts w:cs="Times New Roman"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sz w:val="20"/>
          <w:szCs w:val="20"/>
        </w:rPr>
        <w:t>Lindl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. </w:t>
      </w:r>
      <w:proofErr w:type="gramStart"/>
      <w:r w:rsidRPr="00A96D63">
        <w:rPr>
          <w:rFonts w:cs="Times New Roman"/>
          <w:sz w:val="20"/>
          <w:szCs w:val="20"/>
        </w:rPr>
        <w:t>Wild orchid of Thailand, Bangkok,</w:t>
      </w:r>
      <w:r w:rsidR="00E9717B" w:rsidRPr="00A96D63">
        <w:rPr>
          <w:rFonts w:cs="Times New Roman"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sz w:val="20"/>
          <w:szCs w:val="20"/>
        </w:rPr>
        <w:t>Bannlaesuanbook</w:t>
      </w:r>
      <w:proofErr w:type="spellEnd"/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pp</w:t>
      </w:r>
      <w:proofErr w:type="spellEnd"/>
      <w:r w:rsidR="00BD6891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198</w:t>
      </w:r>
      <w:r w:rsidR="00DD1AD6" w:rsidRPr="00A96D63">
        <w:rPr>
          <w:rFonts w:cs="Times New Roman"/>
          <w:sz w:val="20"/>
          <w:szCs w:val="20"/>
          <w:cs/>
        </w:rPr>
        <w:t>.</w:t>
      </w:r>
      <w:proofErr w:type="gramEnd"/>
    </w:p>
    <w:p w14:paraId="5BEA609A" w14:textId="0EBC41D6" w:rsidR="00310695" w:rsidRPr="00A96D63" w:rsidRDefault="00310695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spellStart"/>
      <w:r w:rsidRPr="00A96D63">
        <w:rPr>
          <w:rFonts w:cs="Times New Roman"/>
          <w:sz w:val="20"/>
          <w:szCs w:val="20"/>
        </w:rPr>
        <w:t>Tongdonae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5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Pr="00A96D63">
        <w:rPr>
          <w:rFonts w:cs="Times New Roman"/>
          <w:sz w:val="20"/>
          <w:szCs w:val="20"/>
        </w:rPr>
        <w:t>Study on the maintenance and survival of disputed conserved plants under plants act b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e 2518</w:t>
      </w:r>
      <w:r w:rsidRPr="00A96D63">
        <w:rPr>
          <w:rFonts w:cs="Times New Roman"/>
          <w:sz w:val="20"/>
          <w:szCs w:val="20"/>
          <w:cs/>
        </w:rPr>
        <w:t xml:space="preserve">. </w:t>
      </w:r>
      <w:proofErr w:type="gramStart"/>
      <w:r w:rsidRPr="00A96D63">
        <w:rPr>
          <w:rFonts w:cs="Times New Roman"/>
          <w:sz w:val="20"/>
          <w:szCs w:val="20"/>
        </w:rPr>
        <w:t>in</w:t>
      </w:r>
      <w:proofErr w:type="gramEnd"/>
      <w:r w:rsidRPr="00A96D63">
        <w:rPr>
          <w:rFonts w:cs="Times New Roman"/>
          <w:sz w:val="20"/>
          <w:szCs w:val="20"/>
        </w:rPr>
        <w:t xml:space="preserve"> rescued </w:t>
      </w:r>
      <w:proofErr w:type="spellStart"/>
      <w:r w:rsidRPr="00A96D63">
        <w:rPr>
          <w:rFonts w:cs="Times New Roman"/>
          <w:sz w:val="20"/>
          <w:szCs w:val="20"/>
        </w:rPr>
        <w:t>centre</w:t>
      </w:r>
      <w:proofErr w:type="spellEnd"/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Nongkhai</w:t>
      </w:r>
      <w:proofErr w:type="spellEnd"/>
      <w:r w:rsidRPr="00A96D63">
        <w:rPr>
          <w:rFonts w:cs="Times New Roman"/>
          <w:sz w:val="20"/>
          <w:szCs w:val="20"/>
        </w:rPr>
        <w:t xml:space="preserve">, Department of Agriculture, </w:t>
      </w:r>
      <w:proofErr w:type="spellStart"/>
      <w:r w:rsidRPr="00A96D63">
        <w:rPr>
          <w:rFonts w:cs="Times New Roman"/>
          <w:sz w:val="20"/>
          <w:szCs w:val="20"/>
        </w:rPr>
        <w:t>pp</w:t>
      </w:r>
      <w:proofErr w:type="spellEnd"/>
      <w:r w:rsidR="00BD6891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23</w:t>
      </w:r>
      <w:r w:rsidRPr="00A96D63">
        <w:rPr>
          <w:rFonts w:cs="Times New Roman"/>
          <w:sz w:val="20"/>
          <w:szCs w:val="20"/>
          <w:cs/>
        </w:rPr>
        <w:t>.</w:t>
      </w:r>
    </w:p>
    <w:p w14:paraId="27BEF6AB" w14:textId="65CF6A72" w:rsidR="00E45C29" w:rsidRPr="00A96D63" w:rsidRDefault="00E45C29" w:rsidP="00A96D63">
      <w:pPr>
        <w:pStyle w:val="a4"/>
        <w:ind w:left="567" w:hanging="567"/>
        <w:rPr>
          <w:rFonts w:cs="Times New Roman"/>
          <w:sz w:val="20"/>
          <w:szCs w:val="20"/>
        </w:rPr>
      </w:pPr>
      <w:r w:rsidRPr="00A96D63">
        <w:rPr>
          <w:rFonts w:cs="Times New Roman"/>
          <w:sz w:val="20"/>
          <w:szCs w:val="20"/>
        </w:rPr>
        <w:t>Vijayakumar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Pr="00A96D63">
        <w:rPr>
          <w:rFonts w:cs="Times New Roman"/>
          <w:sz w:val="20"/>
          <w:szCs w:val="20"/>
        </w:rPr>
        <w:t>Rajalkshmi</w:t>
      </w:r>
      <w:proofErr w:type="spellEnd"/>
      <w:r w:rsidRPr="00A96D63">
        <w:rPr>
          <w:rFonts w:cs="Times New Roman"/>
          <w:sz w:val="20"/>
          <w:szCs w:val="20"/>
        </w:rPr>
        <w:t>, G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>and Kalimuthu, K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12</w:t>
      </w:r>
      <w:r w:rsidRPr="00A96D63">
        <w:rPr>
          <w:rFonts w:cs="Times New Roman"/>
          <w:sz w:val="20"/>
          <w:szCs w:val="20"/>
          <w:cs/>
        </w:rPr>
        <w:t>).</w:t>
      </w:r>
      <w:r w:rsidRPr="00A96D63">
        <w:rPr>
          <w:rFonts w:cs="Times New Roman"/>
          <w:sz w:val="20"/>
          <w:szCs w:val="20"/>
        </w:rPr>
        <w:t xml:space="preserve"> Propagation of </w:t>
      </w:r>
      <w:r w:rsidRPr="00A96D63">
        <w:rPr>
          <w:rFonts w:cs="Times New Roman"/>
          <w:i/>
          <w:iCs/>
          <w:sz w:val="20"/>
          <w:szCs w:val="20"/>
        </w:rPr>
        <w:t>Dendrobium aggregatum</w:t>
      </w:r>
      <w:r w:rsidRPr="00A96D63">
        <w:rPr>
          <w:rFonts w:cs="Times New Roman"/>
          <w:sz w:val="20"/>
          <w:szCs w:val="20"/>
        </w:rPr>
        <w:t xml:space="preserve"> by green capsule culture</w:t>
      </w:r>
      <w:r w:rsidRPr="00A96D63">
        <w:rPr>
          <w:rFonts w:cs="Times New Roman"/>
          <w:sz w:val="20"/>
          <w:szCs w:val="20"/>
          <w:cs/>
        </w:rPr>
        <w:t xml:space="preserve">. </w:t>
      </w:r>
      <w:proofErr w:type="spellStart"/>
      <w:r w:rsidRPr="00A96D63">
        <w:rPr>
          <w:rFonts w:cs="Times New Roman"/>
          <w:sz w:val="20"/>
          <w:szCs w:val="20"/>
        </w:rPr>
        <w:t>Lankesteriana</w:t>
      </w:r>
      <w:proofErr w:type="spellEnd"/>
      <w:r w:rsidRPr="00A96D63">
        <w:rPr>
          <w:rFonts w:cs="Times New Roman"/>
          <w:sz w:val="20"/>
          <w:szCs w:val="20"/>
        </w:rPr>
        <w:t xml:space="preserve"> International Journal</w:t>
      </w:r>
      <w:r w:rsidR="00366923" w:rsidRPr="00A96D63">
        <w:rPr>
          <w:rFonts w:cs="Times New Roman"/>
          <w:sz w:val="20"/>
          <w:szCs w:val="20"/>
        </w:rPr>
        <w:t xml:space="preserve"> on Orchidology</w:t>
      </w:r>
      <w:r w:rsidR="002F3403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="00366923" w:rsidRPr="00A96D63">
        <w:rPr>
          <w:rFonts w:cs="Times New Roman"/>
          <w:sz w:val="20"/>
          <w:szCs w:val="20"/>
        </w:rPr>
        <w:t>12</w:t>
      </w:r>
      <w:r w:rsidRPr="00A96D63">
        <w:rPr>
          <w:rFonts w:cs="Times New Roman"/>
          <w:sz w:val="20"/>
          <w:szCs w:val="20"/>
          <w:cs/>
        </w:rPr>
        <w:t>:</w:t>
      </w:r>
      <w:r w:rsidRPr="00A96D63">
        <w:rPr>
          <w:rFonts w:cs="Times New Roman"/>
          <w:sz w:val="20"/>
          <w:szCs w:val="20"/>
        </w:rPr>
        <w:t>1</w:t>
      </w:r>
      <w:r w:rsidR="00366923" w:rsidRPr="00A96D63">
        <w:rPr>
          <w:rFonts w:cs="Times New Roman"/>
          <w:sz w:val="20"/>
          <w:szCs w:val="20"/>
        </w:rPr>
        <w:t>31</w:t>
      </w:r>
      <w:r w:rsidRPr="00A96D63">
        <w:rPr>
          <w:rFonts w:cs="Times New Roman"/>
          <w:sz w:val="20"/>
          <w:szCs w:val="20"/>
          <w:cs/>
        </w:rPr>
        <w:t>-</w:t>
      </w:r>
      <w:r w:rsidR="00366923" w:rsidRPr="00A96D63">
        <w:rPr>
          <w:rFonts w:cs="Times New Roman"/>
          <w:sz w:val="20"/>
          <w:szCs w:val="20"/>
        </w:rPr>
        <w:t>135</w:t>
      </w:r>
      <w:r w:rsidRPr="00A96D63">
        <w:rPr>
          <w:rFonts w:cs="Times New Roman"/>
          <w:sz w:val="20"/>
          <w:szCs w:val="20"/>
          <w:cs/>
        </w:rPr>
        <w:t>.</w:t>
      </w:r>
    </w:p>
    <w:p w14:paraId="5CB27FDC" w14:textId="2BFE348B" w:rsidR="008B75F1" w:rsidRPr="00A96D63" w:rsidRDefault="008B75F1" w:rsidP="00A96D63">
      <w:pPr>
        <w:pStyle w:val="a4"/>
        <w:ind w:left="567" w:hanging="567"/>
        <w:rPr>
          <w:rFonts w:cs="Times New Roman"/>
          <w:sz w:val="20"/>
          <w:szCs w:val="20"/>
        </w:rPr>
      </w:pPr>
      <w:proofErr w:type="spellStart"/>
      <w:r w:rsidRPr="00A96D63">
        <w:rPr>
          <w:rFonts w:cs="Times New Roman"/>
          <w:sz w:val="20"/>
          <w:szCs w:val="20"/>
        </w:rPr>
        <w:t>Wanthanaphuti</w:t>
      </w:r>
      <w:proofErr w:type="spellEnd"/>
      <w:r w:rsidRPr="00A96D63">
        <w:rPr>
          <w:rFonts w:cs="Times New Roman"/>
          <w:sz w:val="20"/>
          <w:szCs w:val="20"/>
        </w:rPr>
        <w:t>, N</w:t>
      </w:r>
      <w:r w:rsidR="00BF61A4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  <w:cs/>
        </w:rPr>
        <w:t xml:space="preserve"> (</w:t>
      </w:r>
      <w:r w:rsidRPr="00A96D63">
        <w:rPr>
          <w:rFonts w:cs="Times New Roman"/>
          <w:sz w:val="20"/>
          <w:szCs w:val="20"/>
        </w:rPr>
        <w:t>2012</w:t>
      </w:r>
      <w:r w:rsidRPr="00A96D63">
        <w:rPr>
          <w:rFonts w:cs="Times New Roman"/>
          <w:sz w:val="20"/>
          <w:szCs w:val="20"/>
          <w:cs/>
        </w:rPr>
        <w:t>)</w:t>
      </w:r>
      <w:r w:rsidR="00BF61A4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  <w:cs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Dendrobium</w:t>
      </w:r>
      <w:proofErr w:type="spellEnd"/>
      <w:r w:rsidRPr="00A96D63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i/>
          <w:iCs/>
          <w:sz w:val="20"/>
          <w:szCs w:val="20"/>
        </w:rPr>
        <w:t>chrysanthum</w:t>
      </w:r>
      <w:proofErr w:type="spellEnd"/>
      <w:r w:rsidRPr="00A96D63">
        <w:rPr>
          <w:rFonts w:cs="Times New Roman"/>
          <w:sz w:val="20"/>
          <w:szCs w:val="20"/>
        </w:rPr>
        <w:t xml:space="preserve"> </w:t>
      </w:r>
      <w:proofErr w:type="spellStart"/>
      <w:r w:rsidRPr="00A96D63">
        <w:rPr>
          <w:rFonts w:cs="Times New Roman"/>
          <w:sz w:val="20"/>
          <w:szCs w:val="20"/>
        </w:rPr>
        <w:t>Lindl</w:t>
      </w:r>
      <w:proofErr w:type="spellEnd"/>
      <w:r w:rsidRPr="00A96D63">
        <w:rPr>
          <w:rFonts w:cs="Times New Roman"/>
          <w:sz w:val="20"/>
          <w:szCs w:val="20"/>
          <w:cs/>
        </w:rPr>
        <w:t xml:space="preserve">. </w:t>
      </w:r>
      <w:proofErr w:type="gramStart"/>
      <w:r w:rsidRPr="00A96D63">
        <w:rPr>
          <w:rFonts w:cs="Times New Roman"/>
          <w:sz w:val="20"/>
          <w:szCs w:val="20"/>
        </w:rPr>
        <w:t>Orchid, Bangkok, O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S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 xml:space="preserve">Printing House, </w:t>
      </w:r>
      <w:proofErr w:type="spellStart"/>
      <w:r w:rsidRPr="00A96D63">
        <w:rPr>
          <w:rFonts w:cs="Times New Roman"/>
          <w:sz w:val="20"/>
          <w:szCs w:val="20"/>
        </w:rPr>
        <w:t>pp</w:t>
      </w:r>
      <w:proofErr w:type="spellEnd"/>
      <w:r w:rsidR="00BD6891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98</w:t>
      </w:r>
      <w:r w:rsidR="00DD1AD6" w:rsidRPr="00A96D63">
        <w:rPr>
          <w:rFonts w:cs="Times New Roman"/>
          <w:sz w:val="20"/>
          <w:szCs w:val="20"/>
          <w:cs/>
        </w:rPr>
        <w:t>.</w:t>
      </w:r>
      <w:proofErr w:type="gramEnd"/>
    </w:p>
    <w:p w14:paraId="26A8D601" w14:textId="36E9E91A" w:rsidR="004858DF" w:rsidRPr="00A96D63" w:rsidRDefault="004858DF" w:rsidP="00A96D63">
      <w:pPr>
        <w:pStyle w:val="a4"/>
        <w:ind w:left="567" w:hanging="567"/>
        <w:rPr>
          <w:rFonts w:cs="Times New Roman"/>
          <w:szCs w:val="24"/>
        </w:rPr>
      </w:pPr>
      <w:proofErr w:type="spellStart"/>
      <w:r w:rsidRPr="00A96D63">
        <w:rPr>
          <w:rFonts w:cs="Times New Roman"/>
          <w:sz w:val="20"/>
          <w:szCs w:val="20"/>
        </w:rPr>
        <w:t>Werbrouck</w:t>
      </w:r>
      <w:proofErr w:type="spellEnd"/>
      <w:r w:rsidRPr="00A96D63">
        <w:rPr>
          <w:rFonts w:cs="Times New Roman"/>
          <w:sz w:val="20"/>
          <w:szCs w:val="20"/>
        </w:rPr>
        <w:t>, S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>, Strn</w:t>
      </w:r>
      <w:r w:rsidR="005F31BC" w:rsidRPr="00A96D63">
        <w:rPr>
          <w:rFonts w:cs="Times New Roman"/>
          <w:sz w:val="20"/>
          <w:szCs w:val="20"/>
        </w:rPr>
        <w:t>a</w:t>
      </w:r>
      <w:r w:rsidRPr="00A96D63">
        <w:rPr>
          <w:rFonts w:cs="Times New Roman"/>
          <w:sz w:val="20"/>
          <w:szCs w:val="20"/>
        </w:rPr>
        <w:t xml:space="preserve">d, </w:t>
      </w:r>
      <w:r w:rsidR="005F31BC" w:rsidRPr="00A96D63">
        <w:rPr>
          <w:rFonts w:cs="Times New Roman"/>
          <w:sz w:val="20"/>
          <w:szCs w:val="20"/>
        </w:rPr>
        <w:t>M</w:t>
      </w:r>
      <w:r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</w:rPr>
        <w:t xml:space="preserve">, </w:t>
      </w:r>
      <w:proofErr w:type="spellStart"/>
      <w:r w:rsidR="005F31BC" w:rsidRPr="00A96D63">
        <w:rPr>
          <w:rFonts w:cs="Times New Roman"/>
          <w:sz w:val="20"/>
          <w:szCs w:val="20"/>
        </w:rPr>
        <w:t>Onckelen</w:t>
      </w:r>
      <w:proofErr w:type="spellEnd"/>
      <w:r w:rsidRPr="00A96D63">
        <w:rPr>
          <w:rFonts w:cs="Times New Roman"/>
          <w:sz w:val="20"/>
          <w:szCs w:val="20"/>
        </w:rPr>
        <w:t xml:space="preserve">, </w:t>
      </w:r>
      <w:r w:rsidR="005F31BC" w:rsidRPr="00A96D63">
        <w:rPr>
          <w:rFonts w:cs="Times New Roman"/>
          <w:sz w:val="20"/>
          <w:szCs w:val="20"/>
        </w:rPr>
        <w:t>H</w:t>
      </w:r>
      <w:r w:rsidRPr="00A96D63">
        <w:rPr>
          <w:rFonts w:cs="Times New Roman"/>
          <w:sz w:val="20"/>
          <w:szCs w:val="20"/>
          <w:cs/>
        </w:rPr>
        <w:t xml:space="preserve">. </w:t>
      </w:r>
      <w:r w:rsidRPr="00A96D63">
        <w:rPr>
          <w:rFonts w:cs="Times New Roman"/>
          <w:sz w:val="20"/>
          <w:szCs w:val="20"/>
        </w:rPr>
        <w:t xml:space="preserve">and </w:t>
      </w:r>
      <w:proofErr w:type="spellStart"/>
      <w:r w:rsidR="005F31BC" w:rsidRPr="00A96D63">
        <w:rPr>
          <w:rFonts w:cs="Times New Roman"/>
          <w:sz w:val="20"/>
          <w:szCs w:val="20"/>
        </w:rPr>
        <w:t>Debergh</w:t>
      </w:r>
      <w:proofErr w:type="spellEnd"/>
      <w:r w:rsidRPr="00A96D63">
        <w:rPr>
          <w:rFonts w:cs="Times New Roman"/>
          <w:sz w:val="20"/>
          <w:szCs w:val="20"/>
        </w:rPr>
        <w:t xml:space="preserve">, </w:t>
      </w:r>
      <w:r w:rsidR="005F31BC" w:rsidRPr="00A96D63">
        <w:rPr>
          <w:rFonts w:cs="Times New Roman"/>
          <w:sz w:val="20"/>
          <w:szCs w:val="20"/>
        </w:rPr>
        <w:t>P</w:t>
      </w:r>
      <w:r w:rsidRPr="00A96D63">
        <w:rPr>
          <w:rFonts w:cs="Times New Roman"/>
          <w:sz w:val="20"/>
          <w:szCs w:val="20"/>
          <w:cs/>
        </w:rPr>
        <w:t>. (</w:t>
      </w:r>
      <w:r w:rsidRPr="00A96D63">
        <w:rPr>
          <w:rFonts w:cs="Times New Roman"/>
          <w:sz w:val="20"/>
          <w:szCs w:val="20"/>
        </w:rPr>
        <w:t>20</w:t>
      </w:r>
      <w:r w:rsidR="005F31BC" w:rsidRPr="00A96D63">
        <w:rPr>
          <w:rFonts w:cs="Times New Roman"/>
          <w:sz w:val="20"/>
          <w:szCs w:val="20"/>
        </w:rPr>
        <w:t>08</w:t>
      </w:r>
      <w:r w:rsidRPr="00A96D63">
        <w:rPr>
          <w:rFonts w:cs="Times New Roman"/>
          <w:sz w:val="20"/>
          <w:szCs w:val="20"/>
          <w:cs/>
        </w:rPr>
        <w:t xml:space="preserve">). </w:t>
      </w:r>
      <w:r w:rsidR="005F31BC" w:rsidRPr="00A96D63">
        <w:rPr>
          <w:rFonts w:cs="Times New Roman"/>
          <w:i/>
          <w:iCs/>
          <w:sz w:val="20"/>
          <w:szCs w:val="20"/>
        </w:rPr>
        <w:t>Meta</w:t>
      </w:r>
      <w:r w:rsidR="005F31BC" w:rsidRPr="00A96D63">
        <w:rPr>
          <w:rFonts w:cs="Times New Roman"/>
          <w:sz w:val="20"/>
          <w:szCs w:val="20"/>
          <w:cs/>
        </w:rPr>
        <w:t>-</w:t>
      </w:r>
      <w:proofErr w:type="spellStart"/>
      <w:r w:rsidR="005F31BC" w:rsidRPr="00A96D63">
        <w:rPr>
          <w:rFonts w:cs="Times New Roman"/>
          <w:sz w:val="20"/>
          <w:szCs w:val="20"/>
        </w:rPr>
        <w:t>topolin</w:t>
      </w:r>
      <w:proofErr w:type="spellEnd"/>
      <w:r w:rsidR="005F31BC" w:rsidRPr="00A96D63">
        <w:rPr>
          <w:rFonts w:cs="Times New Roman"/>
          <w:sz w:val="20"/>
          <w:szCs w:val="20"/>
        </w:rPr>
        <w:t xml:space="preserve">, an alternative to </w:t>
      </w:r>
      <w:proofErr w:type="spellStart"/>
      <w:r w:rsidR="005F31BC" w:rsidRPr="00A96D63">
        <w:rPr>
          <w:rFonts w:cs="Times New Roman"/>
          <w:sz w:val="20"/>
          <w:szCs w:val="20"/>
        </w:rPr>
        <w:t>benzyladenine</w:t>
      </w:r>
      <w:proofErr w:type="spellEnd"/>
      <w:r w:rsidR="005F31BC" w:rsidRPr="00A96D63">
        <w:rPr>
          <w:rFonts w:cs="Times New Roman"/>
          <w:sz w:val="20"/>
          <w:szCs w:val="20"/>
        </w:rPr>
        <w:t xml:space="preserve"> in tissue culture</w:t>
      </w:r>
      <w:r w:rsidR="005F31BC" w:rsidRPr="00A96D63">
        <w:rPr>
          <w:rFonts w:cs="Times New Roman"/>
          <w:sz w:val="20"/>
          <w:szCs w:val="20"/>
          <w:cs/>
        </w:rPr>
        <w:t>.</w:t>
      </w:r>
      <w:r w:rsidRPr="00A96D63">
        <w:rPr>
          <w:rFonts w:cs="Times New Roman"/>
          <w:sz w:val="20"/>
          <w:szCs w:val="20"/>
          <w:cs/>
        </w:rPr>
        <w:t xml:space="preserve"> </w:t>
      </w:r>
      <w:proofErr w:type="spellStart"/>
      <w:r w:rsidR="005F31BC" w:rsidRPr="00A96D63">
        <w:rPr>
          <w:rFonts w:cs="Times New Roman"/>
          <w:sz w:val="20"/>
          <w:szCs w:val="20"/>
        </w:rPr>
        <w:t>Physiologia</w:t>
      </w:r>
      <w:proofErr w:type="spellEnd"/>
      <w:r w:rsidR="005F31BC" w:rsidRPr="00A96D63">
        <w:rPr>
          <w:rFonts w:cs="Times New Roman"/>
          <w:sz w:val="20"/>
          <w:szCs w:val="20"/>
        </w:rPr>
        <w:t xml:space="preserve"> </w:t>
      </w:r>
      <w:proofErr w:type="spellStart"/>
      <w:r w:rsidR="005F31BC" w:rsidRPr="00A96D63">
        <w:rPr>
          <w:rFonts w:cs="Times New Roman"/>
          <w:sz w:val="20"/>
          <w:szCs w:val="20"/>
        </w:rPr>
        <w:t>Plantarum</w:t>
      </w:r>
      <w:proofErr w:type="spellEnd"/>
      <w:r w:rsidR="002F3403" w:rsidRPr="00A96D63">
        <w:rPr>
          <w:rFonts w:cs="Times New Roman"/>
          <w:sz w:val="20"/>
          <w:szCs w:val="20"/>
        </w:rPr>
        <w:t>,</w:t>
      </w:r>
      <w:r w:rsidRPr="00A96D63">
        <w:rPr>
          <w:rFonts w:cs="Times New Roman"/>
          <w:sz w:val="20"/>
          <w:szCs w:val="20"/>
          <w:cs/>
        </w:rPr>
        <w:t xml:space="preserve"> </w:t>
      </w:r>
      <w:r w:rsidR="005F31BC" w:rsidRPr="00A96D63">
        <w:rPr>
          <w:rFonts w:cs="Times New Roman"/>
          <w:sz w:val="20"/>
          <w:szCs w:val="20"/>
        </w:rPr>
        <w:t>98</w:t>
      </w:r>
      <w:r w:rsidRPr="00A96D63">
        <w:rPr>
          <w:rFonts w:cs="Times New Roman"/>
          <w:sz w:val="20"/>
          <w:szCs w:val="20"/>
          <w:cs/>
        </w:rPr>
        <w:t>:</w:t>
      </w:r>
      <w:r w:rsidR="005F31BC" w:rsidRPr="00A96D63">
        <w:rPr>
          <w:rFonts w:cs="Times New Roman"/>
          <w:sz w:val="20"/>
          <w:szCs w:val="20"/>
        </w:rPr>
        <w:t>291</w:t>
      </w:r>
      <w:r w:rsidRPr="00A96D63">
        <w:rPr>
          <w:rFonts w:cs="Times New Roman"/>
          <w:sz w:val="20"/>
          <w:szCs w:val="20"/>
          <w:cs/>
        </w:rPr>
        <w:t>-</w:t>
      </w:r>
      <w:r w:rsidR="005F31BC" w:rsidRPr="00A96D63">
        <w:rPr>
          <w:rFonts w:cs="Times New Roman"/>
          <w:sz w:val="20"/>
          <w:szCs w:val="20"/>
        </w:rPr>
        <w:t>297</w:t>
      </w:r>
      <w:r w:rsidRPr="00A96D63">
        <w:rPr>
          <w:rFonts w:cs="Times New Roman"/>
          <w:sz w:val="20"/>
          <w:szCs w:val="20"/>
          <w:cs/>
        </w:rPr>
        <w:t>.</w:t>
      </w:r>
    </w:p>
    <w:p w14:paraId="1D5E5230" w14:textId="77777777" w:rsidR="00BF61A4" w:rsidRPr="00A96D63" w:rsidRDefault="00BF61A4" w:rsidP="00A96D63">
      <w:pPr>
        <w:pStyle w:val="a4"/>
        <w:ind w:left="426" w:hanging="426"/>
        <w:rPr>
          <w:rFonts w:cs="Times New Roman"/>
          <w:szCs w:val="24"/>
        </w:rPr>
      </w:pPr>
    </w:p>
    <w:p w14:paraId="569A1481" w14:textId="54295EF5" w:rsidR="008535E0" w:rsidRPr="00A96D63" w:rsidRDefault="00BD6891" w:rsidP="00A96D63">
      <w:pPr>
        <w:pStyle w:val="a4"/>
        <w:jc w:val="center"/>
        <w:rPr>
          <w:rFonts w:cs="Times New Roman"/>
          <w:szCs w:val="24"/>
        </w:rPr>
      </w:pPr>
      <w:r w:rsidRPr="00A96D63">
        <w:rPr>
          <w:rFonts w:eastAsia="宋体" w:cs="Times New Roman"/>
          <w:sz w:val="20"/>
          <w:szCs w:val="19"/>
          <w:lang w:val="en-GB"/>
        </w:rPr>
        <w:t xml:space="preserve">(Received: </w:t>
      </w:r>
      <w:r w:rsidRPr="00A96D63">
        <w:rPr>
          <w:rFonts w:eastAsia="宋体" w:cs="Times New Roman"/>
          <w:sz w:val="20"/>
          <w:szCs w:val="19"/>
          <w:lang w:val="en-GB" w:eastAsia="zh-CN"/>
        </w:rPr>
        <w:t>25</w:t>
      </w:r>
      <w:r w:rsidRPr="00A96D63">
        <w:rPr>
          <w:rFonts w:eastAsia="宋体" w:cs="Times New Roman"/>
          <w:sz w:val="20"/>
          <w:szCs w:val="19"/>
          <w:lang w:val="en-GB"/>
        </w:rPr>
        <w:t xml:space="preserve"> </w:t>
      </w:r>
      <w:r w:rsidRPr="00A96D63">
        <w:rPr>
          <w:rFonts w:eastAsia="宋体" w:cs="Times New Roman"/>
          <w:sz w:val="20"/>
          <w:szCs w:val="19"/>
          <w:lang w:val="en-GB" w:eastAsia="zh-CN"/>
        </w:rPr>
        <w:t>May</w:t>
      </w:r>
      <w:r w:rsidRPr="00A96D63">
        <w:rPr>
          <w:rFonts w:eastAsia="宋体" w:cs="Times New Roman"/>
          <w:sz w:val="20"/>
          <w:szCs w:val="19"/>
          <w:lang w:val="en-GB"/>
        </w:rPr>
        <w:t xml:space="preserve"> 202</w:t>
      </w:r>
      <w:r w:rsidRPr="00A96D63">
        <w:rPr>
          <w:rFonts w:eastAsia="宋体" w:cs="Times New Roman"/>
          <w:sz w:val="20"/>
          <w:szCs w:val="19"/>
          <w:lang w:val="en-GB" w:eastAsia="zh-CN"/>
        </w:rPr>
        <w:t>2</w:t>
      </w:r>
      <w:r w:rsidRPr="00A96D63">
        <w:rPr>
          <w:rFonts w:eastAsia="宋体" w:cs="Times New Roman"/>
          <w:sz w:val="20"/>
          <w:szCs w:val="19"/>
          <w:lang w:val="en-GB"/>
        </w:rPr>
        <w:t xml:space="preserve">, accepted: </w:t>
      </w:r>
      <w:r w:rsidRPr="00A96D63">
        <w:rPr>
          <w:rFonts w:eastAsia="宋体" w:cs="Times New Roman"/>
          <w:sz w:val="20"/>
          <w:szCs w:val="19"/>
          <w:lang w:val="en-GB" w:eastAsia="zh-CN"/>
        </w:rPr>
        <w:t>30</w:t>
      </w:r>
      <w:r w:rsidRPr="00A96D63">
        <w:rPr>
          <w:rFonts w:eastAsia="宋体" w:cs="Times New Roman"/>
          <w:sz w:val="20"/>
          <w:szCs w:val="19"/>
          <w:lang w:val="en-GB"/>
        </w:rPr>
        <w:t xml:space="preserve"> </w:t>
      </w:r>
      <w:r w:rsidRPr="00A96D63">
        <w:rPr>
          <w:rFonts w:eastAsia="宋体" w:cs="Times New Roman"/>
          <w:sz w:val="20"/>
          <w:szCs w:val="19"/>
          <w:lang w:val="en-GB" w:eastAsia="zh-CN"/>
        </w:rPr>
        <w:t>July</w:t>
      </w:r>
      <w:r w:rsidRPr="00A96D63">
        <w:rPr>
          <w:rFonts w:eastAsia="宋体" w:cs="Times New Roman"/>
          <w:sz w:val="20"/>
          <w:szCs w:val="19"/>
          <w:lang w:val="en-GB"/>
        </w:rPr>
        <w:t xml:space="preserve"> 202</w:t>
      </w:r>
      <w:r w:rsidRPr="00A96D63">
        <w:rPr>
          <w:rFonts w:eastAsia="宋体" w:cs="Times New Roman"/>
          <w:sz w:val="20"/>
          <w:szCs w:val="19"/>
          <w:lang w:val="en-GB" w:eastAsia="zh-CN"/>
        </w:rPr>
        <w:t>2</w:t>
      </w:r>
      <w:r w:rsidRPr="00A96D63">
        <w:rPr>
          <w:rFonts w:eastAsia="宋体" w:cs="Times New Roman"/>
          <w:sz w:val="20"/>
          <w:szCs w:val="19"/>
          <w:lang w:val="en-GB"/>
        </w:rPr>
        <w:t>)</w:t>
      </w:r>
    </w:p>
    <w:sectPr w:rsidR="008535E0" w:rsidRPr="00A96D63" w:rsidSect="00AC720D">
      <w:headerReference w:type="default" r:id="rId40"/>
      <w:footerReference w:type="even" r:id="rId41"/>
      <w:footerReference w:type="default" r:id="rId42"/>
      <w:headerReference w:type="first" r:id="rId43"/>
      <w:pgSz w:w="11906" w:h="16838"/>
      <w:pgMar w:top="2274" w:right="2274" w:bottom="2274" w:left="2274" w:header="1134" w:footer="1134" w:gutter="0"/>
      <w:pgNumType w:start="218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06B976" w14:textId="77777777" w:rsidR="00CA0B35" w:rsidRDefault="00CA0B35" w:rsidP="00560D8F">
      <w:r>
        <w:separator/>
      </w:r>
    </w:p>
  </w:endnote>
  <w:endnote w:type="continuationSeparator" w:id="0">
    <w:p w14:paraId="3E649FCA" w14:textId="77777777" w:rsidR="00CA0B35" w:rsidRDefault="00CA0B35" w:rsidP="00560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D428831-C01A-4EC7-8AC6-60A2269C6A5A}"/>
    <w:embedItalic r:id="rId2" w:fontKey="{91D542E6-F9CF-4E76-A3BF-13833FE32A27}"/>
    <w:embedBoldItalic r:id="rId3" w:fontKey="{F349EBE6-B13E-40B0-A2D4-7ECE1E4BDDBF}"/>
  </w:font>
  <w:font w:name="Angsana New">
    <w:altName w:val="TH SarabunPSK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EE5792B8-8DA8-433D-8A08-D5C95B3B49B1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86E987D8-4BE1-44EC-985E-C2853CBC545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465110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728415FD" w14:textId="77777777" w:rsidR="00D37DAA" w:rsidRDefault="00D37DAA">
        <w:pPr>
          <w:pStyle w:val="a4"/>
          <w:rPr>
            <w:sz w:val="20"/>
            <w:lang w:eastAsia="zh-CN"/>
          </w:rPr>
        </w:pPr>
        <w:r w:rsidRPr="00D37DAA">
          <w:rPr>
            <w:sz w:val="20"/>
          </w:rPr>
          <w:fldChar w:fldCharType="begin"/>
        </w:r>
        <w:r w:rsidRPr="00D37DAA">
          <w:rPr>
            <w:sz w:val="20"/>
          </w:rPr>
          <w:instrText>PAGE   \* MERGEFORMAT</w:instrText>
        </w:r>
        <w:r w:rsidRPr="00D37DAA">
          <w:rPr>
            <w:sz w:val="20"/>
          </w:rPr>
          <w:fldChar w:fldCharType="separate"/>
        </w:r>
        <w:r w:rsidR="0054629B" w:rsidRPr="0054629B">
          <w:rPr>
            <w:noProof/>
            <w:sz w:val="20"/>
            <w:lang w:val="zh-CN" w:eastAsia="zh-CN"/>
          </w:rPr>
          <w:t>2192</w:t>
        </w:r>
        <w:r w:rsidRPr="00D37DAA">
          <w:rPr>
            <w:sz w:val="20"/>
          </w:rPr>
          <w:fldChar w:fldCharType="end"/>
        </w:r>
      </w:p>
      <w:p w14:paraId="4129348A" w14:textId="77777777" w:rsidR="00D37DAA" w:rsidRDefault="00D37DAA">
        <w:pPr>
          <w:pStyle w:val="a4"/>
          <w:rPr>
            <w:sz w:val="20"/>
            <w:lang w:eastAsia="zh-CN"/>
          </w:rPr>
        </w:pPr>
      </w:p>
      <w:p w14:paraId="74804BD2" w14:textId="504C6F2A" w:rsidR="00D37DAA" w:rsidRPr="00D37DAA" w:rsidRDefault="00CA0B35">
        <w:pPr>
          <w:pStyle w:val="a4"/>
          <w:rPr>
            <w:sz w:val="20"/>
          </w:rPr>
        </w:pPr>
      </w:p>
    </w:sdtContent>
  </w:sdt>
  <w:p w14:paraId="3FFC56D3" w14:textId="77777777" w:rsidR="00D37DAA" w:rsidRDefault="00D37DAA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1852202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21D19570" w14:textId="77777777" w:rsidR="00D37DAA" w:rsidRDefault="00D37DAA">
        <w:pPr>
          <w:pStyle w:val="a4"/>
          <w:jc w:val="right"/>
          <w:rPr>
            <w:sz w:val="20"/>
            <w:lang w:eastAsia="zh-CN"/>
          </w:rPr>
        </w:pPr>
        <w:r w:rsidRPr="00D37DAA">
          <w:rPr>
            <w:sz w:val="20"/>
          </w:rPr>
          <w:fldChar w:fldCharType="begin"/>
        </w:r>
        <w:r w:rsidRPr="00D37DAA">
          <w:rPr>
            <w:sz w:val="20"/>
          </w:rPr>
          <w:instrText>PAGE   \* MERGEFORMAT</w:instrText>
        </w:r>
        <w:r w:rsidRPr="00D37DAA">
          <w:rPr>
            <w:sz w:val="20"/>
          </w:rPr>
          <w:fldChar w:fldCharType="separate"/>
        </w:r>
        <w:r w:rsidR="0054629B" w:rsidRPr="0054629B">
          <w:rPr>
            <w:noProof/>
            <w:sz w:val="20"/>
            <w:lang w:val="zh-CN" w:eastAsia="zh-CN"/>
          </w:rPr>
          <w:t>2191</w:t>
        </w:r>
        <w:r w:rsidRPr="00D37DAA">
          <w:rPr>
            <w:sz w:val="20"/>
          </w:rPr>
          <w:fldChar w:fldCharType="end"/>
        </w:r>
      </w:p>
      <w:p w14:paraId="37BA5021" w14:textId="77777777" w:rsidR="00D37DAA" w:rsidRDefault="00D37DAA">
        <w:pPr>
          <w:pStyle w:val="a4"/>
          <w:jc w:val="right"/>
          <w:rPr>
            <w:sz w:val="20"/>
            <w:lang w:eastAsia="zh-CN"/>
          </w:rPr>
        </w:pPr>
      </w:p>
      <w:p w14:paraId="43974F38" w14:textId="005EB080" w:rsidR="00D37DAA" w:rsidRPr="00D37DAA" w:rsidRDefault="00CA0B35">
        <w:pPr>
          <w:pStyle w:val="a4"/>
          <w:jc w:val="right"/>
          <w:rPr>
            <w:sz w:val="20"/>
          </w:rPr>
        </w:pPr>
      </w:p>
    </w:sdtContent>
  </w:sdt>
  <w:p w14:paraId="448FCA26" w14:textId="77777777" w:rsidR="00D37DAA" w:rsidRDefault="00D37DAA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DF48F9" w14:textId="77777777" w:rsidR="00CA0B35" w:rsidRDefault="00CA0B35" w:rsidP="00560D8F">
      <w:r>
        <w:separator/>
      </w:r>
    </w:p>
  </w:footnote>
  <w:footnote w:type="continuationSeparator" w:id="0">
    <w:p w14:paraId="027E3C62" w14:textId="77777777" w:rsidR="00CA0B35" w:rsidRDefault="00CA0B35" w:rsidP="00560D8F">
      <w:r>
        <w:continuationSeparator/>
      </w:r>
    </w:p>
  </w:footnote>
  <w:footnote w:id="1">
    <w:p w14:paraId="23EA6D8C" w14:textId="56F96027" w:rsidR="00E224E1" w:rsidRPr="00D37DAA" w:rsidRDefault="00E224E1">
      <w:pPr>
        <w:pStyle w:val="ad"/>
        <w:rPr>
          <w:sz w:val="18"/>
        </w:rPr>
      </w:pPr>
      <w:r w:rsidRPr="00D37DAA">
        <w:rPr>
          <w:rStyle w:val="ae"/>
          <w:sz w:val="18"/>
        </w:rPr>
        <w:sym w:font="Symbol" w:char="F02A"/>
      </w:r>
      <w:r w:rsidRPr="00D37DAA">
        <w:rPr>
          <w:b/>
          <w:bCs/>
          <w:sz w:val="18"/>
        </w:rPr>
        <w:t>Corresponding Author</w:t>
      </w:r>
      <w:r w:rsidRPr="00D37DAA">
        <w:rPr>
          <w:sz w:val="18"/>
        </w:rPr>
        <w:t xml:space="preserve">: </w:t>
      </w:r>
      <w:proofErr w:type="spellStart"/>
      <w:r w:rsidRPr="00D37DAA">
        <w:rPr>
          <w:sz w:val="18"/>
        </w:rPr>
        <w:t>Poeaim</w:t>
      </w:r>
      <w:proofErr w:type="spellEnd"/>
      <w:r w:rsidRPr="00D37DAA">
        <w:rPr>
          <w:sz w:val="18"/>
        </w:rPr>
        <w:t xml:space="preserve">, A.; </w:t>
      </w:r>
      <w:r w:rsidRPr="00D37DAA">
        <w:rPr>
          <w:b/>
          <w:bCs/>
          <w:sz w:val="18"/>
        </w:rPr>
        <w:t>Email:</w:t>
      </w:r>
      <w:r w:rsidRPr="00D37DAA">
        <w:rPr>
          <w:sz w:val="18"/>
        </w:rPr>
        <w:t xml:space="preserve"> anurug.po@kmitl.ac.th, anurug@hotmail.com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D55F85" w14:textId="77777777" w:rsidR="00AC720D" w:rsidRPr="000A3F5C" w:rsidRDefault="00AC720D" w:rsidP="00AC720D">
    <w:pPr>
      <w:jc w:val="right"/>
      <w:rPr>
        <w:rFonts w:eastAsia="宋体"/>
        <w:sz w:val="20"/>
        <w:szCs w:val="20"/>
        <w:lang w:val="en-GB" w:eastAsia="zh-CN"/>
      </w:rPr>
    </w:pPr>
    <w:r w:rsidRPr="000A3F5C">
      <w:rPr>
        <w:rFonts w:eastAsia="宋体"/>
        <w:sz w:val="20"/>
        <w:szCs w:val="20"/>
        <w:lang w:val="en-GB" w:eastAsia="zh-CN"/>
      </w:rPr>
      <w:t>International Journal of Agricultural Technology 2022Vol</w:t>
    </w:r>
    <w:r w:rsidRPr="000A3F5C">
      <w:rPr>
        <w:rFonts w:eastAsia="宋体"/>
        <w:sz w:val="20"/>
        <w:szCs w:val="20"/>
        <w:cs/>
        <w:lang w:val="en-GB" w:eastAsia="zh-CN"/>
      </w:rPr>
      <w:t xml:space="preserve">. </w:t>
    </w:r>
    <w:r w:rsidRPr="000A3F5C">
      <w:rPr>
        <w:rFonts w:eastAsia="宋体"/>
        <w:sz w:val="20"/>
        <w:szCs w:val="20"/>
        <w:lang w:val="en-GB" w:eastAsia="zh-CN"/>
      </w:rPr>
      <w:t>18</w:t>
    </w:r>
    <w:r w:rsidRPr="000A3F5C">
      <w:rPr>
        <w:rFonts w:eastAsia="宋体"/>
        <w:sz w:val="20"/>
        <w:szCs w:val="20"/>
        <w:cs/>
        <w:lang w:val="en-GB" w:eastAsia="zh-CN"/>
      </w:rPr>
      <w:t>(</w:t>
    </w:r>
    <w:r>
      <w:rPr>
        <w:rFonts w:eastAsia="宋体" w:hint="eastAsia"/>
        <w:sz w:val="20"/>
        <w:szCs w:val="20"/>
        <w:lang w:val="en-GB" w:eastAsia="zh-CN"/>
      </w:rPr>
      <w:t>5</w:t>
    </w:r>
    <w:r w:rsidRPr="000A3F5C">
      <w:rPr>
        <w:rFonts w:eastAsia="宋体"/>
        <w:sz w:val="20"/>
        <w:szCs w:val="20"/>
        <w:cs/>
        <w:lang w:val="en-GB" w:eastAsia="zh-CN"/>
      </w:rPr>
      <w:t>):</w:t>
    </w:r>
    <w:r>
      <w:rPr>
        <w:rFonts w:eastAsia="宋体" w:hint="eastAsia"/>
        <w:sz w:val="20"/>
        <w:szCs w:val="20"/>
        <w:cs/>
        <w:lang w:val="en-GB" w:eastAsia="zh-CN"/>
      </w:rPr>
      <w:t>2185-2192</w:t>
    </w:r>
  </w:p>
  <w:p w14:paraId="5339AF93" w14:textId="74B471D4" w:rsidR="00DD7EB3" w:rsidRPr="00D37DAA" w:rsidRDefault="00DD7EB3" w:rsidP="00D37DA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55036E" w14:textId="061CF808" w:rsidR="00D37DAA" w:rsidRPr="000A3F5C" w:rsidRDefault="00D37DAA" w:rsidP="00D37DAA">
    <w:pPr>
      <w:jc w:val="right"/>
      <w:rPr>
        <w:rFonts w:eastAsia="宋体"/>
        <w:sz w:val="20"/>
        <w:szCs w:val="20"/>
        <w:lang w:val="en-GB" w:eastAsia="zh-CN"/>
      </w:rPr>
    </w:pPr>
    <w:r w:rsidRPr="000A3F5C">
      <w:rPr>
        <w:rFonts w:eastAsia="宋体"/>
        <w:sz w:val="20"/>
        <w:szCs w:val="20"/>
        <w:lang w:val="en-GB" w:eastAsia="zh-CN"/>
      </w:rPr>
      <w:t>International Journal of Agricultural Technology 2022Vol</w:t>
    </w:r>
    <w:r w:rsidRPr="000A3F5C">
      <w:rPr>
        <w:rFonts w:eastAsia="宋体"/>
        <w:sz w:val="20"/>
        <w:szCs w:val="20"/>
        <w:cs/>
        <w:lang w:val="en-GB" w:eastAsia="zh-CN"/>
      </w:rPr>
      <w:t xml:space="preserve">. </w:t>
    </w:r>
    <w:r w:rsidRPr="000A3F5C">
      <w:rPr>
        <w:rFonts w:eastAsia="宋体"/>
        <w:sz w:val="20"/>
        <w:szCs w:val="20"/>
        <w:lang w:val="en-GB" w:eastAsia="zh-CN"/>
      </w:rPr>
      <w:t>18</w:t>
    </w:r>
    <w:r w:rsidRPr="000A3F5C">
      <w:rPr>
        <w:rFonts w:eastAsia="宋体"/>
        <w:sz w:val="20"/>
        <w:szCs w:val="20"/>
        <w:cs/>
        <w:lang w:val="en-GB" w:eastAsia="zh-CN"/>
      </w:rPr>
      <w:t>(</w:t>
    </w:r>
    <w:r>
      <w:rPr>
        <w:rFonts w:eastAsia="宋体" w:hint="eastAsia"/>
        <w:sz w:val="20"/>
        <w:szCs w:val="20"/>
        <w:lang w:val="en-GB" w:eastAsia="zh-CN"/>
      </w:rPr>
      <w:t>5</w:t>
    </w:r>
    <w:r w:rsidRPr="000A3F5C">
      <w:rPr>
        <w:rFonts w:eastAsia="宋体"/>
        <w:sz w:val="20"/>
        <w:szCs w:val="20"/>
        <w:cs/>
        <w:lang w:val="en-GB" w:eastAsia="zh-CN"/>
      </w:rPr>
      <w:t>):</w:t>
    </w:r>
    <w:r w:rsidR="00AC720D">
      <w:rPr>
        <w:rFonts w:eastAsia="宋体" w:hint="eastAsia"/>
        <w:sz w:val="20"/>
        <w:szCs w:val="20"/>
        <w:cs/>
        <w:lang w:val="en-GB" w:eastAsia="zh-CN"/>
      </w:rPr>
      <w:t>2185-2192</w:t>
    </w:r>
  </w:p>
  <w:p w14:paraId="467171BF" w14:textId="77777777" w:rsidR="00D37DAA" w:rsidRPr="000A3F5C" w:rsidRDefault="00D37DAA" w:rsidP="00D37DAA">
    <w:pPr>
      <w:jc w:val="right"/>
      <w:rPr>
        <w:rFonts w:eastAsia="等线"/>
        <w:sz w:val="20"/>
        <w:szCs w:val="20"/>
        <w:lang w:val="en-GB" w:eastAsia="zh-CN"/>
      </w:rPr>
    </w:pPr>
    <w:r w:rsidRPr="000A3F5C">
      <w:rPr>
        <w:rFonts w:eastAsia="等线"/>
        <w:sz w:val="20"/>
        <w:szCs w:val="20"/>
        <w:lang w:val="en-GB"/>
      </w:rPr>
      <w:t>Available online http://www.ijat-aatsea.com</w:t>
    </w:r>
  </w:p>
  <w:p w14:paraId="09257D9D" w14:textId="77777777" w:rsidR="00D37DAA" w:rsidRPr="000A3F5C" w:rsidRDefault="00D37DAA" w:rsidP="00D37DAA">
    <w:pPr>
      <w:jc w:val="right"/>
      <w:rPr>
        <w:rFonts w:eastAsia="等线"/>
        <w:sz w:val="20"/>
        <w:szCs w:val="20"/>
        <w:lang w:val="en-GB" w:eastAsia="zh-CN"/>
      </w:rPr>
    </w:pPr>
    <w:r w:rsidRPr="000A3F5C">
      <w:rPr>
        <w:rFonts w:eastAsia="等线"/>
        <w:sz w:val="20"/>
        <w:szCs w:val="20"/>
        <w:lang w:val="en-GB"/>
      </w:rPr>
      <w:t>ISSN 2630-0192 (Online)</w:t>
    </w:r>
  </w:p>
  <w:p w14:paraId="7A79F1AC" w14:textId="4048DD0D" w:rsidR="00E224E1" w:rsidRPr="00D37DAA" w:rsidRDefault="00E224E1" w:rsidP="00D37DAA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CF452B"/>
    <w:multiLevelType w:val="hybridMultilevel"/>
    <w:tmpl w:val="249CB63E"/>
    <w:lvl w:ilvl="0" w:tplc="E4DEAA9E">
      <w:numFmt w:val="bullet"/>
      <w:lvlText w:val=""/>
      <w:lvlJc w:val="left"/>
      <w:pPr>
        <w:ind w:left="720" w:hanging="360"/>
      </w:pPr>
      <w:rPr>
        <w:rFonts w:ascii="Symbol" w:eastAsia="Calibri" w:hAnsi="Symbol" w:cs="Angsana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TrueTypeFonts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MDQ0szQwMDE3sDBW0lEKTi0uzszPAymwqAUAXZR8TywAAAA="/>
  </w:docVars>
  <w:rsids>
    <w:rsidRoot w:val="00221F77"/>
    <w:rsid w:val="0000341A"/>
    <w:rsid w:val="00007FE1"/>
    <w:rsid w:val="00011B4A"/>
    <w:rsid w:val="000262C5"/>
    <w:rsid w:val="00027A28"/>
    <w:rsid w:val="00032A85"/>
    <w:rsid w:val="000402AA"/>
    <w:rsid w:val="0005272E"/>
    <w:rsid w:val="000541CD"/>
    <w:rsid w:val="00057CC0"/>
    <w:rsid w:val="00060D03"/>
    <w:rsid w:val="00061076"/>
    <w:rsid w:val="00074EEC"/>
    <w:rsid w:val="00075692"/>
    <w:rsid w:val="00076213"/>
    <w:rsid w:val="00083449"/>
    <w:rsid w:val="000A11CF"/>
    <w:rsid w:val="000A2002"/>
    <w:rsid w:val="000A390F"/>
    <w:rsid w:val="000B329F"/>
    <w:rsid w:val="000B35BD"/>
    <w:rsid w:val="000C01F4"/>
    <w:rsid w:val="000C5F78"/>
    <w:rsid w:val="000C7C22"/>
    <w:rsid w:val="000D109A"/>
    <w:rsid w:val="000D6FDB"/>
    <w:rsid w:val="000E4651"/>
    <w:rsid w:val="000E4994"/>
    <w:rsid w:val="000E4DCF"/>
    <w:rsid w:val="000F0273"/>
    <w:rsid w:val="000F140B"/>
    <w:rsid w:val="000F4C75"/>
    <w:rsid w:val="000F6717"/>
    <w:rsid w:val="0010659F"/>
    <w:rsid w:val="00107BE9"/>
    <w:rsid w:val="00110266"/>
    <w:rsid w:val="00121655"/>
    <w:rsid w:val="00123EDB"/>
    <w:rsid w:val="00124CCF"/>
    <w:rsid w:val="001314E8"/>
    <w:rsid w:val="00134586"/>
    <w:rsid w:val="00141591"/>
    <w:rsid w:val="0014460F"/>
    <w:rsid w:val="0015262D"/>
    <w:rsid w:val="001726FD"/>
    <w:rsid w:val="001775F3"/>
    <w:rsid w:val="001874A8"/>
    <w:rsid w:val="001932AC"/>
    <w:rsid w:val="0019726C"/>
    <w:rsid w:val="001978FD"/>
    <w:rsid w:val="00197A5C"/>
    <w:rsid w:val="001A0A22"/>
    <w:rsid w:val="001A15E4"/>
    <w:rsid w:val="001A3DE7"/>
    <w:rsid w:val="001A60E9"/>
    <w:rsid w:val="001B0CD0"/>
    <w:rsid w:val="001B2AF5"/>
    <w:rsid w:val="001B35D1"/>
    <w:rsid w:val="001B72F3"/>
    <w:rsid w:val="001C2A38"/>
    <w:rsid w:val="001D339E"/>
    <w:rsid w:val="001D3AAB"/>
    <w:rsid w:val="001E13CD"/>
    <w:rsid w:val="001E659A"/>
    <w:rsid w:val="001E668E"/>
    <w:rsid w:val="001F15F2"/>
    <w:rsid w:val="001F35F9"/>
    <w:rsid w:val="001F6954"/>
    <w:rsid w:val="001F6C97"/>
    <w:rsid w:val="00203210"/>
    <w:rsid w:val="00207455"/>
    <w:rsid w:val="002176E5"/>
    <w:rsid w:val="00220F73"/>
    <w:rsid w:val="00221F77"/>
    <w:rsid w:val="00231E4F"/>
    <w:rsid w:val="002331E1"/>
    <w:rsid w:val="0023496E"/>
    <w:rsid w:val="00234CA2"/>
    <w:rsid w:val="00234CB4"/>
    <w:rsid w:val="00237B44"/>
    <w:rsid w:val="0024333D"/>
    <w:rsid w:val="002575F0"/>
    <w:rsid w:val="002579D1"/>
    <w:rsid w:val="00257C60"/>
    <w:rsid w:val="0026722D"/>
    <w:rsid w:val="002727E9"/>
    <w:rsid w:val="0028009E"/>
    <w:rsid w:val="00287D20"/>
    <w:rsid w:val="002912C7"/>
    <w:rsid w:val="00294A98"/>
    <w:rsid w:val="002A48AB"/>
    <w:rsid w:val="002A5080"/>
    <w:rsid w:val="002A6438"/>
    <w:rsid w:val="002A743B"/>
    <w:rsid w:val="002A77CB"/>
    <w:rsid w:val="002B15B3"/>
    <w:rsid w:val="002B1D98"/>
    <w:rsid w:val="002B2FF6"/>
    <w:rsid w:val="002B515A"/>
    <w:rsid w:val="002B5834"/>
    <w:rsid w:val="002B6B37"/>
    <w:rsid w:val="002C0485"/>
    <w:rsid w:val="002C6CA2"/>
    <w:rsid w:val="002D7805"/>
    <w:rsid w:val="002E6626"/>
    <w:rsid w:val="002F1843"/>
    <w:rsid w:val="002F3403"/>
    <w:rsid w:val="002F79E8"/>
    <w:rsid w:val="003010B6"/>
    <w:rsid w:val="00301C7C"/>
    <w:rsid w:val="003020C9"/>
    <w:rsid w:val="00302EA1"/>
    <w:rsid w:val="00310695"/>
    <w:rsid w:val="00311A34"/>
    <w:rsid w:val="00312D75"/>
    <w:rsid w:val="0031755C"/>
    <w:rsid w:val="0032029A"/>
    <w:rsid w:val="003238F6"/>
    <w:rsid w:val="00330990"/>
    <w:rsid w:val="003332C0"/>
    <w:rsid w:val="00334283"/>
    <w:rsid w:val="00335F23"/>
    <w:rsid w:val="00343904"/>
    <w:rsid w:val="00350115"/>
    <w:rsid w:val="00353A35"/>
    <w:rsid w:val="0035612C"/>
    <w:rsid w:val="00363004"/>
    <w:rsid w:val="00363AE4"/>
    <w:rsid w:val="00365B05"/>
    <w:rsid w:val="00366923"/>
    <w:rsid w:val="0037150E"/>
    <w:rsid w:val="00373B10"/>
    <w:rsid w:val="003942FD"/>
    <w:rsid w:val="003A16D9"/>
    <w:rsid w:val="003A6658"/>
    <w:rsid w:val="003B44BD"/>
    <w:rsid w:val="003B540D"/>
    <w:rsid w:val="003B5F4B"/>
    <w:rsid w:val="003B6F0B"/>
    <w:rsid w:val="003B7AEE"/>
    <w:rsid w:val="003C6678"/>
    <w:rsid w:val="003D08D6"/>
    <w:rsid w:val="003D171D"/>
    <w:rsid w:val="003D4AC2"/>
    <w:rsid w:val="003D7C2D"/>
    <w:rsid w:val="003E32BA"/>
    <w:rsid w:val="003E3DC8"/>
    <w:rsid w:val="003E49C4"/>
    <w:rsid w:val="003F6C8F"/>
    <w:rsid w:val="00410BD9"/>
    <w:rsid w:val="00416C4E"/>
    <w:rsid w:val="00426A38"/>
    <w:rsid w:val="00426B9D"/>
    <w:rsid w:val="00435C52"/>
    <w:rsid w:val="004404F1"/>
    <w:rsid w:val="00444102"/>
    <w:rsid w:val="00445031"/>
    <w:rsid w:val="00446300"/>
    <w:rsid w:val="00451788"/>
    <w:rsid w:val="00457254"/>
    <w:rsid w:val="00463F0A"/>
    <w:rsid w:val="00477568"/>
    <w:rsid w:val="00483792"/>
    <w:rsid w:val="004858DF"/>
    <w:rsid w:val="004935D5"/>
    <w:rsid w:val="004A2234"/>
    <w:rsid w:val="004A30AF"/>
    <w:rsid w:val="004A47C1"/>
    <w:rsid w:val="004A73CF"/>
    <w:rsid w:val="004B176B"/>
    <w:rsid w:val="004B4C82"/>
    <w:rsid w:val="004C30A6"/>
    <w:rsid w:val="004D5873"/>
    <w:rsid w:val="004E0DAE"/>
    <w:rsid w:val="004E2C86"/>
    <w:rsid w:val="004E5D40"/>
    <w:rsid w:val="00504C93"/>
    <w:rsid w:val="00506786"/>
    <w:rsid w:val="00512D53"/>
    <w:rsid w:val="005160E9"/>
    <w:rsid w:val="00520062"/>
    <w:rsid w:val="0052153C"/>
    <w:rsid w:val="00523888"/>
    <w:rsid w:val="005255AC"/>
    <w:rsid w:val="00527D99"/>
    <w:rsid w:val="00533F42"/>
    <w:rsid w:val="00544D27"/>
    <w:rsid w:val="0054629B"/>
    <w:rsid w:val="0054764A"/>
    <w:rsid w:val="00550FA3"/>
    <w:rsid w:val="00551A79"/>
    <w:rsid w:val="00560D8F"/>
    <w:rsid w:val="00560EDC"/>
    <w:rsid w:val="00564AAB"/>
    <w:rsid w:val="00564F28"/>
    <w:rsid w:val="00566614"/>
    <w:rsid w:val="00573202"/>
    <w:rsid w:val="00574540"/>
    <w:rsid w:val="0057650D"/>
    <w:rsid w:val="00583D15"/>
    <w:rsid w:val="0059085A"/>
    <w:rsid w:val="00595657"/>
    <w:rsid w:val="005A25E7"/>
    <w:rsid w:val="005A4C0F"/>
    <w:rsid w:val="005B0D87"/>
    <w:rsid w:val="005B15BF"/>
    <w:rsid w:val="005B38F3"/>
    <w:rsid w:val="005B7981"/>
    <w:rsid w:val="005C1C8B"/>
    <w:rsid w:val="005C4685"/>
    <w:rsid w:val="005C48C1"/>
    <w:rsid w:val="005C74B3"/>
    <w:rsid w:val="005C776F"/>
    <w:rsid w:val="005D12DE"/>
    <w:rsid w:val="005D3005"/>
    <w:rsid w:val="005D7600"/>
    <w:rsid w:val="005E7B58"/>
    <w:rsid w:val="005F31BC"/>
    <w:rsid w:val="005F6460"/>
    <w:rsid w:val="005F69E2"/>
    <w:rsid w:val="005F75A9"/>
    <w:rsid w:val="0060284D"/>
    <w:rsid w:val="00603C0B"/>
    <w:rsid w:val="00603E1F"/>
    <w:rsid w:val="006069F5"/>
    <w:rsid w:val="006127AE"/>
    <w:rsid w:val="00614A0E"/>
    <w:rsid w:val="006251C4"/>
    <w:rsid w:val="00627EA6"/>
    <w:rsid w:val="006313A7"/>
    <w:rsid w:val="00637884"/>
    <w:rsid w:val="00642FD5"/>
    <w:rsid w:val="00645CA9"/>
    <w:rsid w:val="0064623F"/>
    <w:rsid w:val="006549E5"/>
    <w:rsid w:val="00661108"/>
    <w:rsid w:val="006611D6"/>
    <w:rsid w:val="00673479"/>
    <w:rsid w:val="00674353"/>
    <w:rsid w:val="0068119C"/>
    <w:rsid w:val="006833D8"/>
    <w:rsid w:val="006855E0"/>
    <w:rsid w:val="00685E0B"/>
    <w:rsid w:val="00686BC7"/>
    <w:rsid w:val="0069185F"/>
    <w:rsid w:val="00695125"/>
    <w:rsid w:val="006A0684"/>
    <w:rsid w:val="006A4FC6"/>
    <w:rsid w:val="006B2C24"/>
    <w:rsid w:val="006B3DCC"/>
    <w:rsid w:val="006C6317"/>
    <w:rsid w:val="006D6595"/>
    <w:rsid w:val="006D690F"/>
    <w:rsid w:val="006E09C4"/>
    <w:rsid w:val="006E33EC"/>
    <w:rsid w:val="006E3AE2"/>
    <w:rsid w:val="006F29BB"/>
    <w:rsid w:val="006F6603"/>
    <w:rsid w:val="0070260F"/>
    <w:rsid w:val="00702937"/>
    <w:rsid w:val="00703A42"/>
    <w:rsid w:val="00703D40"/>
    <w:rsid w:val="007125E9"/>
    <w:rsid w:val="00712D26"/>
    <w:rsid w:val="007148E1"/>
    <w:rsid w:val="007250D1"/>
    <w:rsid w:val="007264AA"/>
    <w:rsid w:val="00733CCA"/>
    <w:rsid w:val="0073508C"/>
    <w:rsid w:val="00744C92"/>
    <w:rsid w:val="00745875"/>
    <w:rsid w:val="00750DFF"/>
    <w:rsid w:val="00751C6F"/>
    <w:rsid w:val="007528BC"/>
    <w:rsid w:val="0075439E"/>
    <w:rsid w:val="007554E8"/>
    <w:rsid w:val="0076100E"/>
    <w:rsid w:val="00772DFB"/>
    <w:rsid w:val="0077763C"/>
    <w:rsid w:val="00780EB8"/>
    <w:rsid w:val="00783F11"/>
    <w:rsid w:val="00787EF1"/>
    <w:rsid w:val="00790289"/>
    <w:rsid w:val="00792D97"/>
    <w:rsid w:val="00797BBF"/>
    <w:rsid w:val="007A32CD"/>
    <w:rsid w:val="007A6A8F"/>
    <w:rsid w:val="007B13C3"/>
    <w:rsid w:val="007B31A9"/>
    <w:rsid w:val="007C0B4A"/>
    <w:rsid w:val="007C1F00"/>
    <w:rsid w:val="007C458D"/>
    <w:rsid w:val="007C567D"/>
    <w:rsid w:val="007D0702"/>
    <w:rsid w:val="007D1134"/>
    <w:rsid w:val="007D33C8"/>
    <w:rsid w:val="007D3954"/>
    <w:rsid w:val="007D5CAC"/>
    <w:rsid w:val="007F0979"/>
    <w:rsid w:val="007F18C3"/>
    <w:rsid w:val="007F1E34"/>
    <w:rsid w:val="00805162"/>
    <w:rsid w:val="008075F6"/>
    <w:rsid w:val="008115F0"/>
    <w:rsid w:val="00814DF1"/>
    <w:rsid w:val="00815146"/>
    <w:rsid w:val="00830425"/>
    <w:rsid w:val="008304AB"/>
    <w:rsid w:val="00843CCA"/>
    <w:rsid w:val="0084695C"/>
    <w:rsid w:val="00851802"/>
    <w:rsid w:val="008535E0"/>
    <w:rsid w:val="00880E34"/>
    <w:rsid w:val="00882F49"/>
    <w:rsid w:val="00891524"/>
    <w:rsid w:val="00893AE1"/>
    <w:rsid w:val="008A1E66"/>
    <w:rsid w:val="008A2483"/>
    <w:rsid w:val="008A3F7F"/>
    <w:rsid w:val="008A7C91"/>
    <w:rsid w:val="008B29F9"/>
    <w:rsid w:val="008B75F1"/>
    <w:rsid w:val="008C31AD"/>
    <w:rsid w:val="008C3BB2"/>
    <w:rsid w:val="008D50BF"/>
    <w:rsid w:val="008D5175"/>
    <w:rsid w:val="008D630A"/>
    <w:rsid w:val="008D6BBB"/>
    <w:rsid w:val="008D6D0A"/>
    <w:rsid w:val="008E1017"/>
    <w:rsid w:val="008E2D59"/>
    <w:rsid w:val="008F0DCE"/>
    <w:rsid w:val="008F6EE2"/>
    <w:rsid w:val="008F76F2"/>
    <w:rsid w:val="009013B0"/>
    <w:rsid w:val="00902522"/>
    <w:rsid w:val="00904900"/>
    <w:rsid w:val="00911086"/>
    <w:rsid w:val="00912948"/>
    <w:rsid w:val="009150FE"/>
    <w:rsid w:val="009177E4"/>
    <w:rsid w:val="009203EB"/>
    <w:rsid w:val="00922ED3"/>
    <w:rsid w:val="009250AE"/>
    <w:rsid w:val="00930745"/>
    <w:rsid w:val="00933833"/>
    <w:rsid w:val="009358B7"/>
    <w:rsid w:val="00935A7B"/>
    <w:rsid w:val="009474C5"/>
    <w:rsid w:val="009724EC"/>
    <w:rsid w:val="0097307F"/>
    <w:rsid w:val="009732A7"/>
    <w:rsid w:val="00973719"/>
    <w:rsid w:val="00973D22"/>
    <w:rsid w:val="00977001"/>
    <w:rsid w:val="009810E7"/>
    <w:rsid w:val="00987314"/>
    <w:rsid w:val="00991B7E"/>
    <w:rsid w:val="00993B7C"/>
    <w:rsid w:val="00994855"/>
    <w:rsid w:val="0099532E"/>
    <w:rsid w:val="0099680A"/>
    <w:rsid w:val="009A0807"/>
    <w:rsid w:val="009A1A30"/>
    <w:rsid w:val="009A3165"/>
    <w:rsid w:val="009A40A5"/>
    <w:rsid w:val="009A4297"/>
    <w:rsid w:val="009B0D25"/>
    <w:rsid w:val="009B4EF6"/>
    <w:rsid w:val="009C0D8D"/>
    <w:rsid w:val="009C4B5B"/>
    <w:rsid w:val="009C68B4"/>
    <w:rsid w:val="009C7EE0"/>
    <w:rsid w:val="009D41FC"/>
    <w:rsid w:val="009D571F"/>
    <w:rsid w:val="009D590F"/>
    <w:rsid w:val="009D698C"/>
    <w:rsid w:val="009D7B0C"/>
    <w:rsid w:val="009E4B06"/>
    <w:rsid w:val="009F1FAB"/>
    <w:rsid w:val="009F4256"/>
    <w:rsid w:val="009F4907"/>
    <w:rsid w:val="009F7487"/>
    <w:rsid w:val="00A018E1"/>
    <w:rsid w:val="00A04590"/>
    <w:rsid w:val="00A12917"/>
    <w:rsid w:val="00A139CE"/>
    <w:rsid w:val="00A15EAD"/>
    <w:rsid w:val="00A203F0"/>
    <w:rsid w:val="00A27FA7"/>
    <w:rsid w:val="00A33BB5"/>
    <w:rsid w:val="00A34A50"/>
    <w:rsid w:val="00A35452"/>
    <w:rsid w:val="00A450C8"/>
    <w:rsid w:val="00A5347A"/>
    <w:rsid w:val="00A61894"/>
    <w:rsid w:val="00A63FA3"/>
    <w:rsid w:val="00A643F8"/>
    <w:rsid w:val="00A65C51"/>
    <w:rsid w:val="00A76B0D"/>
    <w:rsid w:val="00A82324"/>
    <w:rsid w:val="00A90FE7"/>
    <w:rsid w:val="00A94B8A"/>
    <w:rsid w:val="00A95812"/>
    <w:rsid w:val="00A96D63"/>
    <w:rsid w:val="00A979CE"/>
    <w:rsid w:val="00AA0913"/>
    <w:rsid w:val="00AA21EF"/>
    <w:rsid w:val="00AB22DC"/>
    <w:rsid w:val="00AB26AA"/>
    <w:rsid w:val="00AB6CF4"/>
    <w:rsid w:val="00AC0504"/>
    <w:rsid w:val="00AC720D"/>
    <w:rsid w:val="00AD13E9"/>
    <w:rsid w:val="00AD19F3"/>
    <w:rsid w:val="00AD2F9E"/>
    <w:rsid w:val="00AD607E"/>
    <w:rsid w:val="00AD69BB"/>
    <w:rsid w:val="00AD6D01"/>
    <w:rsid w:val="00B03D6F"/>
    <w:rsid w:val="00B03DDA"/>
    <w:rsid w:val="00B079F4"/>
    <w:rsid w:val="00B20674"/>
    <w:rsid w:val="00B2080C"/>
    <w:rsid w:val="00B20A73"/>
    <w:rsid w:val="00B21D57"/>
    <w:rsid w:val="00B250EF"/>
    <w:rsid w:val="00B46CCA"/>
    <w:rsid w:val="00B558FA"/>
    <w:rsid w:val="00B55E45"/>
    <w:rsid w:val="00B56BD6"/>
    <w:rsid w:val="00B570A9"/>
    <w:rsid w:val="00B65853"/>
    <w:rsid w:val="00B737AD"/>
    <w:rsid w:val="00B763C6"/>
    <w:rsid w:val="00B778A4"/>
    <w:rsid w:val="00B77CAB"/>
    <w:rsid w:val="00B8426B"/>
    <w:rsid w:val="00B87D55"/>
    <w:rsid w:val="00BA0B6F"/>
    <w:rsid w:val="00BA2A9B"/>
    <w:rsid w:val="00BA4C9B"/>
    <w:rsid w:val="00BA558C"/>
    <w:rsid w:val="00BB3C7F"/>
    <w:rsid w:val="00BB3D2B"/>
    <w:rsid w:val="00BD0BB3"/>
    <w:rsid w:val="00BD1CB6"/>
    <w:rsid w:val="00BD6891"/>
    <w:rsid w:val="00BE0B11"/>
    <w:rsid w:val="00BE522C"/>
    <w:rsid w:val="00BF61A4"/>
    <w:rsid w:val="00BF6481"/>
    <w:rsid w:val="00BF6E6F"/>
    <w:rsid w:val="00C00605"/>
    <w:rsid w:val="00C0485D"/>
    <w:rsid w:val="00C061CD"/>
    <w:rsid w:val="00C11746"/>
    <w:rsid w:val="00C1231B"/>
    <w:rsid w:val="00C17661"/>
    <w:rsid w:val="00C23477"/>
    <w:rsid w:val="00C23E0D"/>
    <w:rsid w:val="00C24F49"/>
    <w:rsid w:val="00C26CB4"/>
    <w:rsid w:val="00C3159C"/>
    <w:rsid w:val="00C32581"/>
    <w:rsid w:val="00C418DC"/>
    <w:rsid w:val="00C45834"/>
    <w:rsid w:val="00C515E4"/>
    <w:rsid w:val="00C51AA4"/>
    <w:rsid w:val="00C53587"/>
    <w:rsid w:val="00C5651A"/>
    <w:rsid w:val="00C61EEF"/>
    <w:rsid w:val="00C65775"/>
    <w:rsid w:val="00C65D2D"/>
    <w:rsid w:val="00C65ECD"/>
    <w:rsid w:val="00C70B9D"/>
    <w:rsid w:val="00C714C8"/>
    <w:rsid w:val="00C723CA"/>
    <w:rsid w:val="00C73382"/>
    <w:rsid w:val="00C77501"/>
    <w:rsid w:val="00C77E75"/>
    <w:rsid w:val="00C80D0E"/>
    <w:rsid w:val="00C80DBB"/>
    <w:rsid w:val="00C80FE1"/>
    <w:rsid w:val="00C90DFB"/>
    <w:rsid w:val="00C92AE7"/>
    <w:rsid w:val="00C93B7B"/>
    <w:rsid w:val="00CA0B35"/>
    <w:rsid w:val="00CA2954"/>
    <w:rsid w:val="00CA7C2E"/>
    <w:rsid w:val="00CB0F6F"/>
    <w:rsid w:val="00CB7786"/>
    <w:rsid w:val="00CD3ED7"/>
    <w:rsid w:val="00CD4014"/>
    <w:rsid w:val="00CD4190"/>
    <w:rsid w:val="00CE3F72"/>
    <w:rsid w:val="00CE6EDB"/>
    <w:rsid w:val="00CF0A27"/>
    <w:rsid w:val="00CF260E"/>
    <w:rsid w:val="00CF46C9"/>
    <w:rsid w:val="00CF61A2"/>
    <w:rsid w:val="00CF7E5F"/>
    <w:rsid w:val="00D01838"/>
    <w:rsid w:val="00D01DE9"/>
    <w:rsid w:val="00D0259B"/>
    <w:rsid w:val="00D02649"/>
    <w:rsid w:val="00D0265C"/>
    <w:rsid w:val="00D10CD9"/>
    <w:rsid w:val="00D11609"/>
    <w:rsid w:val="00D123D9"/>
    <w:rsid w:val="00D12C1A"/>
    <w:rsid w:val="00D16CB3"/>
    <w:rsid w:val="00D17B5F"/>
    <w:rsid w:val="00D212DB"/>
    <w:rsid w:val="00D33295"/>
    <w:rsid w:val="00D34597"/>
    <w:rsid w:val="00D378A1"/>
    <w:rsid w:val="00D37DAA"/>
    <w:rsid w:val="00D465BA"/>
    <w:rsid w:val="00D47FCB"/>
    <w:rsid w:val="00D50885"/>
    <w:rsid w:val="00D54F13"/>
    <w:rsid w:val="00D552D4"/>
    <w:rsid w:val="00D605D0"/>
    <w:rsid w:val="00D63F73"/>
    <w:rsid w:val="00D67571"/>
    <w:rsid w:val="00D73208"/>
    <w:rsid w:val="00D747F6"/>
    <w:rsid w:val="00D74D6E"/>
    <w:rsid w:val="00D858A2"/>
    <w:rsid w:val="00D87739"/>
    <w:rsid w:val="00D900BC"/>
    <w:rsid w:val="00D92B21"/>
    <w:rsid w:val="00DA118D"/>
    <w:rsid w:val="00DA30F4"/>
    <w:rsid w:val="00DA7162"/>
    <w:rsid w:val="00DB36C4"/>
    <w:rsid w:val="00DB5128"/>
    <w:rsid w:val="00DC37B9"/>
    <w:rsid w:val="00DC3FD0"/>
    <w:rsid w:val="00DC4E52"/>
    <w:rsid w:val="00DC6E24"/>
    <w:rsid w:val="00DD1AD6"/>
    <w:rsid w:val="00DD3D44"/>
    <w:rsid w:val="00DD3F2B"/>
    <w:rsid w:val="00DD5232"/>
    <w:rsid w:val="00DD7EB3"/>
    <w:rsid w:val="00DE21AA"/>
    <w:rsid w:val="00DE689C"/>
    <w:rsid w:val="00DF1F32"/>
    <w:rsid w:val="00DF369C"/>
    <w:rsid w:val="00DF784C"/>
    <w:rsid w:val="00E00788"/>
    <w:rsid w:val="00E00BDF"/>
    <w:rsid w:val="00E03BFC"/>
    <w:rsid w:val="00E061C4"/>
    <w:rsid w:val="00E1394C"/>
    <w:rsid w:val="00E14CE7"/>
    <w:rsid w:val="00E163AD"/>
    <w:rsid w:val="00E203FC"/>
    <w:rsid w:val="00E21730"/>
    <w:rsid w:val="00E224E1"/>
    <w:rsid w:val="00E25392"/>
    <w:rsid w:val="00E304F4"/>
    <w:rsid w:val="00E32AEC"/>
    <w:rsid w:val="00E340C5"/>
    <w:rsid w:val="00E35D3A"/>
    <w:rsid w:val="00E35FCB"/>
    <w:rsid w:val="00E423AD"/>
    <w:rsid w:val="00E45C29"/>
    <w:rsid w:val="00E519ED"/>
    <w:rsid w:val="00E521E2"/>
    <w:rsid w:val="00E540EB"/>
    <w:rsid w:val="00E54414"/>
    <w:rsid w:val="00E62597"/>
    <w:rsid w:val="00E6409B"/>
    <w:rsid w:val="00E64250"/>
    <w:rsid w:val="00E65BEB"/>
    <w:rsid w:val="00E66621"/>
    <w:rsid w:val="00E839A3"/>
    <w:rsid w:val="00E93701"/>
    <w:rsid w:val="00E94489"/>
    <w:rsid w:val="00E9717B"/>
    <w:rsid w:val="00E97988"/>
    <w:rsid w:val="00EA3BAE"/>
    <w:rsid w:val="00EA6386"/>
    <w:rsid w:val="00EA7F84"/>
    <w:rsid w:val="00EB3727"/>
    <w:rsid w:val="00EB66C0"/>
    <w:rsid w:val="00EB79BC"/>
    <w:rsid w:val="00EC0BFE"/>
    <w:rsid w:val="00EC1CE4"/>
    <w:rsid w:val="00EC3BCD"/>
    <w:rsid w:val="00ED180E"/>
    <w:rsid w:val="00ED67EF"/>
    <w:rsid w:val="00F0692C"/>
    <w:rsid w:val="00F071CA"/>
    <w:rsid w:val="00F152D9"/>
    <w:rsid w:val="00F1657F"/>
    <w:rsid w:val="00F1693C"/>
    <w:rsid w:val="00F21FF2"/>
    <w:rsid w:val="00F26810"/>
    <w:rsid w:val="00F27089"/>
    <w:rsid w:val="00F2724D"/>
    <w:rsid w:val="00F33A86"/>
    <w:rsid w:val="00F377FE"/>
    <w:rsid w:val="00F37E83"/>
    <w:rsid w:val="00F411BE"/>
    <w:rsid w:val="00F41C5A"/>
    <w:rsid w:val="00F42D89"/>
    <w:rsid w:val="00F43A79"/>
    <w:rsid w:val="00F4694F"/>
    <w:rsid w:val="00F562E7"/>
    <w:rsid w:val="00F60B5F"/>
    <w:rsid w:val="00F63362"/>
    <w:rsid w:val="00F719E6"/>
    <w:rsid w:val="00F80424"/>
    <w:rsid w:val="00F815C0"/>
    <w:rsid w:val="00F86247"/>
    <w:rsid w:val="00F97B45"/>
    <w:rsid w:val="00FA44CB"/>
    <w:rsid w:val="00FA72F2"/>
    <w:rsid w:val="00FB4199"/>
    <w:rsid w:val="00FC0356"/>
    <w:rsid w:val="00FC30DD"/>
    <w:rsid w:val="00FC32D5"/>
    <w:rsid w:val="00FC5395"/>
    <w:rsid w:val="00FD3471"/>
    <w:rsid w:val="00FD47CC"/>
    <w:rsid w:val="00FD5062"/>
    <w:rsid w:val="00FD7CED"/>
    <w:rsid w:val="00FE7DD6"/>
    <w:rsid w:val="00FF00DF"/>
    <w:rsid w:val="00FF1833"/>
    <w:rsid w:val="00FF23EE"/>
    <w:rsid w:val="00FF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A3F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1F77"/>
    <w:pPr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60D8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Char">
    <w:name w:val="页眉 Char"/>
    <w:link w:val="a3"/>
    <w:uiPriority w:val="99"/>
    <w:rsid w:val="00560D8F"/>
    <w:rPr>
      <w:rFonts w:ascii="Times New Roman" w:hAnsi="Times New Roman" w:cs="Angsana New"/>
      <w:sz w:val="24"/>
      <w:szCs w:val="30"/>
    </w:rPr>
  </w:style>
  <w:style w:type="paragraph" w:styleId="a4">
    <w:name w:val="footer"/>
    <w:basedOn w:val="a"/>
    <w:link w:val="Char0"/>
    <w:uiPriority w:val="99"/>
    <w:unhideWhenUsed/>
    <w:rsid w:val="00560D8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Char0">
    <w:name w:val="页脚 Char"/>
    <w:link w:val="a4"/>
    <w:uiPriority w:val="99"/>
    <w:rsid w:val="00560D8F"/>
    <w:rPr>
      <w:rFonts w:ascii="Times New Roman" w:hAnsi="Times New Roman" w:cs="Angsana New"/>
      <w:sz w:val="24"/>
      <w:szCs w:val="30"/>
    </w:rPr>
  </w:style>
  <w:style w:type="character" w:styleId="a5">
    <w:name w:val="Hyperlink"/>
    <w:uiPriority w:val="99"/>
    <w:unhideWhenUsed/>
    <w:rsid w:val="00330990"/>
    <w:rPr>
      <w:color w:val="0563C1"/>
      <w:u w:val="single"/>
    </w:rPr>
  </w:style>
  <w:style w:type="paragraph" w:customStyle="1" w:styleId="Default">
    <w:name w:val="Default"/>
    <w:rsid w:val="0011026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C92AE7"/>
    <w:rPr>
      <w:color w:val="605E5C"/>
      <w:shd w:val="clear" w:color="auto" w:fill="E1DFDD"/>
    </w:rPr>
  </w:style>
  <w:style w:type="paragraph" w:styleId="a6">
    <w:name w:val="Balloon Text"/>
    <w:basedOn w:val="a"/>
    <w:link w:val="Char1"/>
    <w:uiPriority w:val="99"/>
    <w:semiHidden/>
    <w:unhideWhenUsed/>
    <w:rsid w:val="00EC3BCD"/>
    <w:rPr>
      <w:rFonts w:ascii="Tahoma" w:hAnsi="Tahoma" w:cs="Angsana New"/>
      <w:sz w:val="16"/>
      <w:szCs w:val="20"/>
    </w:rPr>
  </w:style>
  <w:style w:type="character" w:customStyle="1" w:styleId="Char1">
    <w:name w:val="批注框文本 Char"/>
    <w:link w:val="a6"/>
    <w:uiPriority w:val="99"/>
    <w:semiHidden/>
    <w:rsid w:val="00EC3BCD"/>
    <w:rPr>
      <w:rFonts w:ascii="Tahoma" w:hAnsi="Tahoma" w:cs="Angsana New"/>
      <w:sz w:val="16"/>
    </w:rPr>
  </w:style>
  <w:style w:type="paragraph" w:styleId="a7">
    <w:name w:val="List Paragraph"/>
    <w:basedOn w:val="a"/>
    <w:uiPriority w:val="34"/>
    <w:qFormat/>
    <w:rsid w:val="0075439E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8"/>
    </w:rPr>
  </w:style>
  <w:style w:type="table" w:styleId="a8">
    <w:name w:val="Table Grid"/>
    <w:basedOn w:val="a1"/>
    <w:uiPriority w:val="39"/>
    <w:rsid w:val="002912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basedOn w:val="a0"/>
    <w:uiPriority w:val="99"/>
    <w:semiHidden/>
    <w:unhideWhenUsed/>
    <w:rsid w:val="00E54414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E54414"/>
    <w:rPr>
      <w:rFonts w:cs="Angsana New"/>
      <w:sz w:val="20"/>
      <w:szCs w:val="25"/>
    </w:rPr>
  </w:style>
  <w:style w:type="character" w:customStyle="1" w:styleId="Char2">
    <w:name w:val="批注文字 Char"/>
    <w:basedOn w:val="a0"/>
    <w:link w:val="aa"/>
    <w:uiPriority w:val="99"/>
    <w:semiHidden/>
    <w:rsid w:val="00E54414"/>
    <w:rPr>
      <w:rFonts w:ascii="Times New Roman" w:hAnsi="Times New Roman" w:cs="Angsana New"/>
      <w:szCs w:val="25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E54414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E54414"/>
    <w:rPr>
      <w:rFonts w:ascii="Times New Roman" w:hAnsi="Times New Roman" w:cs="Angsana New"/>
      <w:b/>
      <w:bCs/>
      <w:szCs w:val="25"/>
    </w:rPr>
  </w:style>
  <w:style w:type="paragraph" w:styleId="ac">
    <w:name w:val="Revision"/>
    <w:hidden/>
    <w:uiPriority w:val="99"/>
    <w:semiHidden/>
    <w:rsid w:val="00E35D3A"/>
    <w:rPr>
      <w:rFonts w:ascii="Times New Roman" w:hAnsi="Times New Roman" w:cs="Angsana New"/>
      <w:sz w:val="24"/>
      <w:szCs w:val="30"/>
    </w:rPr>
  </w:style>
  <w:style w:type="character" w:customStyle="1" w:styleId="UnresolvedMention">
    <w:name w:val="Unresolved Mention"/>
    <w:basedOn w:val="a0"/>
    <w:uiPriority w:val="99"/>
    <w:semiHidden/>
    <w:unhideWhenUsed/>
    <w:rsid w:val="00E224E1"/>
    <w:rPr>
      <w:color w:val="605E5C"/>
      <w:shd w:val="clear" w:color="auto" w:fill="E1DFDD"/>
    </w:rPr>
  </w:style>
  <w:style w:type="paragraph" w:styleId="ad">
    <w:name w:val="footnote text"/>
    <w:basedOn w:val="a"/>
    <w:link w:val="Char4"/>
    <w:uiPriority w:val="99"/>
    <w:semiHidden/>
    <w:unhideWhenUsed/>
    <w:rsid w:val="00E224E1"/>
    <w:rPr>
      <w:rFonts w:cs="Angsana New"/>
      <w:sz w:val="20"/>
      <w:szCs w:val="25"/>
    </w:rPr>
  </w:style>
  <w:style w:type="character" w:customStyle="1" w:styleId="Char4">
    <w:name w:val="脚注文本 Char"/>
    <w:basedOn w:val="a0"/>
    <w:link w:val="ad"/>
    <w:uiPriority w:val="99"/>
    <w:semiHidden/>
    <w:rsid w:val="00E224E1"/>
    <w:rPr>
      <w:rFonts w:ascii="Times New Roman" w:hAnsi="Times New Roman" w:cs="Angsana New"/>
      <w:szCs w:val="25"/>
    </w:rPr>
  </w:style>
  <w:style w:type="character" w:styleId="ae">
    <w:name w:val="footnote reference"/>
    <w:basedOn w:val="a0"/>
    <w:uiPriority w:val="99"/>
    <w:semiHidden/>
    <w:unhideWhenUsed/>
    <w:rsid w:val="00E224E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1F77"/>
    <w:pPr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60D8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Char">
    <w:name w:val="页眉 Char"/>
    <w:link w:val="a3"/>
    <w:uiPriority w:val="99"/>
    <w:rsid w:val="00560D8F"/>
    <w:rPr>
      <w:rFonts w:ascii="Times New Roman" w:hAnsi="Times New Roman" w:cs="Angsana New"/>
      <w:sz w:val="24"/>
      <w:szCs w:val="30"/>
    </w:rPr>
  </w:style>
  <w:style w:type="paragraph" w:styleId="a4">
    <w:name w:val="footer"/>
    <w:basedOn w:val="a"/>
    <w:link w:val="Char0"/>
    <w:uiPriority w:val="99"/>
    <w:unhideWhenUsed/>
    <w:rsid w:val="00560D8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Char0">
    <w:name w:val="页脚 Char"/>
    <w:link w:val="a4"/>
    <w:uiPriority w:val="99"/>
    <w:rsid w:val="00560D8F"/>
    <w:rPr>
      <w:rFonts w:ascii="Times New Roman" w:hAnsi="Times New Roman" w:cs="Angsana New"/>
      <w:sz w:val="24"/>
      <w:szCs w:val="30"/>
    </w:rPr>
  </w:style>
  <w:style w:type="character" w:styleId="a5">
    <w:name w:val="Hyperlink"/>
    <w:uiPriority w:val="99"/>
    <w:unhideWhenUsed/>
    <w:rsid w:val="00330990"/>
    <w:rPr>
      <w:color w:val="0563C1"/>
      <w:u w:val="single"/>
    </w:rPr>
  </w:style>
  <w:style w:type="paragraph" w:customStyle="1" w:styleId="Default">
    <w:name w:val="Default"/>
    <w:rsid w:val="0011026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C92AE7"/>
    <w:rPr>
      <w:color w:val="605E5C"/>
      <w:shd w:val="clear" w:color="auto" w:fill="E1DFDD"/>
    </w:rPr>
  </w:style>
  <w:style w:type="paragraph" w:styleId="a6">
    <w:name w:val="Balloon Text"/>
    <w:basedOn w:val="a"/>
    <w:link w:val="Char1"/>
    <w:uiPriority w:val="99"/>
    <w:semiHidden/>
    <w:unhideWhenUsed/>
    <w:rsid w:val="00EC3BCD"/>
    <w:rPr>
      <w:rFonts w:ascii="Tahoma" w:hAnsi="Tahoma" w:cs="Angsana New"/>
      <w:sz w:val="16"/>
      <w:szCs w:val="20"/>
    </w:rPr>
  </w:style>
  <w:style w:type="character" w:customStyle="1" w:styleId="Char1">
    <w:name w:val="批注框文本 Char"/>
    <w:link w:val="a6"/>
    <w:uiPriority w:val="99"/>
    <w:semiHidden/>
    <w:rsid w:val="00EC3BCD"/>
    <w:rPr>
      <w:rFonts w:ascii="Tahoma" w:hAnsi="Tahoma" w:cs="Angsana New"/>
      <w:sz w:val="16"/>
    </w:rPr>
  </w:style>
  <w:style w:type="paragraph" w:styleId="a7">
    <w:name w:val="List Paragraph"/>
    <w:basedOn w:val="a"/>
    <w:uiPriority w:val="34"/>
    <w:qFormat/>
    <w:rsid w:val="0075439E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8"/>
    </w:rPr>
  </w:style>
  <w:style w:type="table" w:styleId="a8">
    <w:name w:val="Table Grid"/>
    <w:basedOn w:val="a1"/>
    <w:uiPriority w:val="39"/>
    <w:rsid w:val="002912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basedOn w:val="a0"/>
    <w:uiPriority w:val="99"/>
    <w:semiHidden/>
    <w:unhideWhenUsed/>
    <w:rsid w:val="00E54414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E54414"/>
    <w:rPr>
      <w:rFonts w:cs="Angsana New"/>
      <w:sz w:val="20"/>
      <w:szCs w:val="25"/>
    </w:rPr>
  </w:style>
  <w:style w:type="character" w:customStyle="1" w:styleId="Char2">
    <w:name w:val="批注文字 Char"/>
    <w:basedOn w:val="a0"/>
    <w:link w:val="aa"/>
    <w:uiPriority w:val="99"/>
    <w:semiHidden/>
    <w:rsid w:val="00E54414"/>
    <w:rPr>
      <w:rFonts w:ascii="Times New Roman" w:hAnsi="Times New Roman" w:cs="Angsana New"/>
      <w:szCs w:val="25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E54414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E54414"/>
    <w:rPr>
      <w:rFonts w:ascii="Times New Roman" w:hAnsi="Times New Roman" w:cs="Angsana New"/>
      <w:b/>
      <w:bCs/>
      <w:szCs w:val="25"/>
    </w:rPr>
  </w:style>
  <w:style w:type="paragraph" w:styleId="ac">
    <w:name w:val="Revision"/>
    <w:hidden/>
    <w:uiPriority w:val="99"/>
    <w:semiHidden/>
    <w:rsid w:val="00E35D3A"/>
    <w:rPr>
      <w:rFonts w:ascii="Times New Roman" w:hAnsi="Times New Roman" w:cs="Angsana New"/>
      <w:sz w:val="24"/>
      <w:szCs w:val="30"/>
    </w:rPr>
  </w:style>
  <w:style w:type="character" w:customStyle="1" w:styleId="UnresolvedMention">
    <w:name w:val="Unresolved Mention"/>
    <w:basedOn w:val="a0"/>
    <w:uiPriority w:val="99"/>
    <w:semiHidden/>
    <w:unhideWhenUsed/>
    <w:rsid w:val="00E224E1"/>
    <w:rPr>
      <w:color w:val="605E5C"/>
      <w:shd w:val="clear" w:color="auto" w:fill="E1DFDD"/>
    </w:rPr>
  </w:style>
  <w:style w:type="paragraph" w:styleId="ad">
    <w:name w:val="footnote text"/>
    <w:basedOn w:val="a"/>
    <w:link w:val="Char4"/>
    <w:uiPriority w:val="99"/>
    <w:semiHidden/>
    <w:unhideWhenUsed/>
    <w:rsid w:val="00E224E1"/>
    <w:rPr>
      <w:rFonts w:cs="Angsana New"/>
      <w:sz w:val="20"/>
      <w:szCs w:val="25"/>
    </w:rPr>
  </w:style>
  <w:style w:type="character" w:customStyle="1" w:styleId="Char4">
    <w:name w:val="脚注文本 Char"/>
    <w:basedOn w:val="a0"/>
    <w:link w:val="ad"/>
    <w:uiPriority w:val="99"/>
    <w:semiHidden/>
    <w:rsid w:val="00E224E1"/>
    <w:rPr>
      <w:rFonts w:ascii="Times New Roman" w:hAnsi="Times New Roman" w:cs="Angsana New"/>
      <w:szCs w:val="25"/>
    </w:rPr>
  </w:style>
  <w:style w:type="character" w:styleId="ae">
    <w:name w:val="footnote reference"/>
    <w:basedOn w:val="a0"/>
    <w:uiPriority w:val="99"/>
    <w:semiHidden/>
    <w:unhideWhenUsed/>
    <w:rsid w:val="00E224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2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42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4A9A84-3ADA-4802-99D1-F7E02A92C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8</Pages>
  <Words>2559</Words>
  <Characters>14588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13</CharactersWithSpaces>
  <SharedDoc>false</SharedDoc>
  <HLinks>
    <vt:vector size="18" baseType="variant">
      <vt:variant>
        <vt:i4>655454</vt:i4>
      </vt:variant>
      <vt:variant>
        <vt:i4>6</vt:i4>
      </vt:variant>
      <vt:variant>
        <vt:i4>0</vt:i4>
      </vt:variant>
      <vt:variant>
        <vt:i4>5</vt:i4>
      </vt:variant>
      <vt:variant>
        <vt:lpwstr>https://florafaunaweb.nparks.gov.sg/</vt:lpwstr>
      </vt:variant>
      <vt:variant>
        <vt:lpwstr/>
      </vt:variant>
      <vt:variant>
        <vt:i4>4915205</vt:i4>
      </vt:variant>
      <vt:variant>
        <vt:i4>3</vt:i4>
      </vt:variant>
      <vt:variant>
        <vt:i4>0</vt:i4>
      </vt:variant>
      <vt:variant>
        <vt:i4>5</vt:i4>
      </vt:variant>
      <vt:variant>
        <vt:lpwstr>https://www.bloggang.com/</vt:lpwstr>
      </vt:variant>
      <vt:variant>
        <vt:lpwstr/>
      </vt:variant>
      <vt:variant>
        <vt:i4>6881347</vt:i4>
      </vt:variant>
      <vt:variant>
        <vt:i4>0</vt:i4>
      </vt:variant>
      <vt:variant>
        <vt:i4>0</vt:i4>
      </vt:variant>
      <vt:variant>
        <vt:i4>5</vt:i4>
      </vt:variant>
      <vt:variant>
        <vt:lpwstr>mailto:anurug@hot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用户</cp:lastModifiedBy>
  <cp:revision>11</cp:revision>
  <cp:lastPrinted>2022-09-15T13:24:00Z</cp:lastPrinted>
  <dcterms:created xsi:type="dcterms:W3CDTF">2022-07-28T13:15:00Z</dcterms:created>
  <dcterms:modified xsi:type="dcterms:W3CDTF">2022-09-15T13:25:00Z</dcterms:modified>
</cp:coreProperties>
</file>